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556D7D8" w14:textId="41589662" w:rsidR="003D796E" w:rsidRDefault="003D09A9" w:rsidP="003C3E11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b/>
          <w:sz w:val="32"/>
          <w:szCs w:val="24"/>
        </w:rPr>
      </w:pPr>
      <w:r w:rsidRPr="00BE43F9">
        <w:rPr>
          <w:rFonts w:ascii="Arial" w:eastAsia="Arial" w:hAnsi="Arial" w:cs="Arial"/>
          <w:b/>
          <w:sz w:val="32"/>
          <w:szCs w:val="24"/>
        </w:rPr>
        <w:t>DSWD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DROMIC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Report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#</w:t>
      </w:r>
      <w:r w:rsidR="00BD475B">
        <w:rPr>
          <w:rFonts w:ascii="Arial" w:eastAsia="Arial" w:hAnsi="Arial" w:cs="Arial"/>
          <w:b/>
          <w:sz w:val="32"/>
          <w:szCs w:val="24"/>
        </w:rPr>
        <w:t>2</w:t>
      </w:r>
      <w:r w:rsidR="000E38E7">
        <w:rPr>
          <w:rFonts w:ascii="Arial" w:eastAsia="Arial" w:hAnsi="Arial" w:cs="Arial"/>
          <w:b/>
          <w:sz w:val="32"/>
          <w:szCs w:val="24"/>
        </w:rPr>
        <w:t>7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Pr="00BE43F9">
        <w:rPr>
          <w:rFonts w:ascii="Arial" w:eastAsia="Arial" w:hAnsi="Arial" w:cs="Arial"/>
          <w:b/>
          <w:sz w:val="32"/>
          <w:szCs w:val="24"/>
        </w:rPr>
        <w:t>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410C90">
        <w:rPr>
          <w:rFonts w:ascii="Arial" w:eastAsia="Arial" w:hAnsi="Arial" w:cs="Arial"/>
          <w:b/>
          <w:sz w:val="32"/>
          <w:szCs w:val="24"/>
        </w:rPr>
        <w:t>Super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3C3E11">
        <w:rPr>
          <w:rFonts w:ascii="Arial" w:eastAsia="Arial" w:hAnsi="Arial" w:cs="Arial"/>
          <w:b/>
          <w:sz w:val="32"/>
          <w:szCs w:val="24"/>
        </w:rPr>
        <w:t>Typhoon</w:t>
      </w:r>
      <w:r w:rsidR="0027327F">
        <w:rPr>
          <w:rFonts w:ascii="Arial" w:eastAsia="Arial" w:hAnsi="Arial" w:cs="Arial"/>
          <w:b/>
          <w:sz w:val="32"/>
          <w:szCs w:val="24"/>
        </w:rPr>
        <w:t xml:space="preserve"> </w:t>
      </w:r>
      <w:r w:rsidR="008B7D09">
        <w:rPr>
          <w:rFonts w:ascii="Arial" w:eastAsia="Arial" w:hAnsi="Arial" w:cs="Arial"/>
          <w:b/>
          <w:sz w:val="32"/>
          <w:szCs w:val="24"/>
        </w:rPr>
        <w:t>“</w:t>
      </w:r>
      <w:r w:rsidR="003C3E11">
        <w:rPr>
          <w:rFonts w:ascii="Arial" w:eastAsia="Arial" w:hAnsi="Arial" w:cs="Arial"/>
          <w:b/>
          <w:sz w:val="32"/>
          <w:szCs w:val="24"/>
        </w:rPr>
        <w:t>Rolly”</w:t>
      </w:r>
    </w:p>
    <w:p w14:paraId="4FA354BB" w14:textId="2D3CD0E4" w:rsidR="00155355" w:rsidRPr="00BE43F9" w:rsidRDefault="003D09A9" w:rsidP="00843A49">
      <w:pPr>
        <w:tabs>
          <w:tab w:val="left" w:pos="2371"/>
          <w:tab w:val="center" w:pos="5233"/>
        </w:tabs>
        <w:contextualSpacing/>
        <w:jc w:val="center"/>
        <w:rPr>
          <w:rFonts w:ascii="Arial" w:eastAsia="Arial" w:hAnsi="Arial" w:cs="Arial"/>
          <w:sz w:val="24"/>
          <w:szCs w:val="24"/>
        </w:rPr>
      </w:pPr>
      <w:bookmarkStart w:id="0" w:name="_gjdgxs" w:colFirst="0" w:colLast="0"/>
      <w:bookmarkEnd w:id="0"/>
      <w:r w:rsidRPr="00BE43F9">
        <w:rPr>
          <w:rFonts w:ascii="Arial" w:eastAsia="Arial" w:hAnsi="Arial" w:cs="Arial"/>
          <w:sz w:val="24"/>
          <w:szCs w:val="24"/>
        </w:rPr>
        <w:t>as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Pr="00BE43F9">
        <w:rPr>
          <w:rFonts w:ascii="Arial" w:eastAsia="Arial" w:hAnsi="Arial" w:cs="Arial"/>
          <w:sz w:val="24"/>
          <w:szCs w:val="24"/>
        </w:rPr>
        <w:t>of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861600">
        <w:rPr>
          <w:rFonts w:ascii="Arial" w:eastAsia="Arial" w:hAnsi="Arial" w:cs="Arial"/>
          <w:sz w:val="24"/>
          <w:szCs w:val="24"/>
        </w:rPr>
        <w:t>1</w:t>
      </w:r>
      <w:r w:rsidR="000E38E7">
        <w:rPr>
          <w:rFonts w:ascii="Arial" w:eastAsia="Arial" w:hAnsi="Arial" w:cs="Arial"/>
          <w:sz w:val="24"/>
          <w:szCs w:val="24"/>
        </w:rPr>
        <w:t>7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A01937">
        <w:rPr>
          <w:rFonts w:ascii="Arial" w:eastAsia="Arial" w:hAnsi="Arial" w:cs="Arial"/>
          <w:sz w:val="24"/>
          <w:szCs w:val="24"/>
        </w:rPr>
        <w:t>Novem</w:t>
      </w:r>
      <w:r w:rsidR="008B7D09">
        <w:rPr>
          <w:rFonts w:ascii="Arial" w:eastAsia="Arial" w:hAnsi="Arial" w:cs="Arial"/>
          <w:sz w:val="24"/>
          <w:szCs w:val="24"/>
        </w:rPr>
        <w:t>ber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2020</w:t>
      </w:r>
      <w:r w:rsidRPr="00BE43F9">
        <w:rPr>
          <w:rFonts w:ascii="Arial" w:eastAsia="Arial" w:hAnsi="Arial" w:cs="Arial"/>
          <w:sz w:val="24"/>
          <w:szCs w:val="24"/>
        </w:rPr>
        <w:t>,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 w:rsidR="009864A8">
        <w:rPr>
          <w:rFonts w:ascii="Arial" w:eastAsia="Arial" w:hAnsi="Arial" w:cs="Arial"/>
          <w:sz w:val="24"/>
          <w:szCs w:val="24"/>
        </w:rPr>
        <w:t>6</w:t>
      </w:r>
      <w:r w:rsidR="00861600">
        <w:rPr>
          <w:rFonts w:ascii="Arial" w:eastAsia="Arial" w:hAnsi="Arial" w:cs="Arial"/>
          <w:sz w:val="24"/>
          <w:szCs w:val="24"/>
        </w:rPr>
        <w:t>A</w:t>
      </w:r>
      <w:r w:rsidR="007412EE">
        <w:rPr>
          <w:rFonts w:ascii="Arial" w:eastAsia="Arial" w:hAnsi="Arial" w:cs="Arial"/>
          <w:sz w:val="24"/>
          <w:szCs w:val="24"/>
        </w:rPr>
        <w:t>M</w:t>
      </w:r>
    </w:p>
    <w:p w14:paraId="47F66CEA" w14:textId="5FA6CA7E" w:rsidR="00CA5761" w:rsidRPr="002F02B9" w:rsidRDefault="00CA5761" w:rsidP="00843A49">
      <w:pPr>
        <w:pStyle w:val="NormalWeb"/>
        <w:spacing w:beforeAutospacing="0" w:afterAutospacing="0" w:line="240" w:lineRule="auto"/>
        <w:contextualSpacing/>
        <w:rPr>
          <w:rFonts w:ascii="Arial" w:hAnsi="Arial" w:cs="Arial"/>
          <w:b/>
          <w:color w:val="002060"/>
          <w:sz w:val="18"/>
        </w:rPr>
      </w:pPr>
      <w:bookmarkStart w:id="1" w:name="_30j0zll" w:colFirst="0" w:colLast="0"/>
      <w:bookmarkStart w:id="2" w:name="_1fob9te" w:colFirst="0" w:colLast="0"/>
      <w:bookmarkEnd w:id="1"/>
      <w:bookmarkEnd w:id="2"/>
    </w:p>
    <w:p w14:paraId="53BD24D3" w14:textId="36EE0B39" w:rsidR="00B932C1" w:rsidRDefault="00114D5E" w:rsidP="002349B5">
      <w:pPr>
        <w:pStyle w:val="NormalWeb"/>
        <w:spacing w:beforeAutospacing="0" w:after="120" w:afterAutospacing="0" w:line="240" w:lineRule="auto"/>
        <w:rPr>
          <w:rFonts w:ascii="Arial" w:hAnsi="Arial" w:cs="Arial"/>
          <w:b/>
          <w:color w:val="002060"/>
          <w:sz w:val="28"/>
        </w:rPr>
      </w:pPr>
      <w:r w:rsidRPr="00BE43F9">
        <w:rPr>
          <w:rFonts w:ascii="Arial" w:hAnsi="Arial" w:cs="Arial"/>
          <w:b/>
          <w:color w:val="002060"/>
          <w:sz w:val="28"/>
        </w:rPr>
        <w:t>Situation</w:t>
      </w:r>
      <w:r w:rsidR="0027327F">
        <w:rPr>
          <w:rFonts w:ascii="Arial" w:hAnsi="Arial" w:cs="Arial"/>
          <w:b/>
          <w:color w:val="002060"/>
          <w:sz w:val="28"/>
        </w:rPr>
        <w:t xml:space="preserve"> </w:t>
      </w:r>
      <w:r w:rsidRPr="00BE43F9">
        <w:rPr>
          <w:rFonts w:ascii="Arial" w:hAnsi="Arial" w:cs="Arial"/>
          <w:b/>
          <w:color w:val="002060"/>
          <w:sz w:val="28"/>
        </w:rPr>
        <w:t>Overview</w:t>
      </w:r>
    </w:p>
    <w:p w14:paraId="0F848D03" w14:textId="2CFA5DE4" w:rsidR="00D02D0E" w:rsidRPr="002F02B9" w:rsidRDefault="00EA31BC" w:rsidP="002F02B9">
      <w:pPr>
        <w:pStyle w:val="NoSpacing1"/>
        <w:rPr>
          <w:rFonts w:ascii="Arial" w:hAnsi="Arial" w:cs="Arial"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Cs/>
          <w:color w:val="000000" w:themeColor="text1"/>
          <w:sz w:val="24"/>
          <w:szCs w:val="24"/>
        </w:rPr>
        <w:t>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9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cto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enter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(PAR)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T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“</w:t>
      </w:r>
      <w:r w:rsidR="00EA5DB3">
        <w:rPr>
          <w:rFonts w:ascii="Arial" w:hAnsi="Arial" w:cs="Arial"/>
          <w:bCs/>
          <w:color w:val="000000" w:themeColor="text1"/>
          <w:sz w:val="24"/>
          <w:szCs w:val="24"/>
        </w:rPr>
        <w:t>ROLLY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”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intensifi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sup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firs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v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Bat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Catanduane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seco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Tiwi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lbay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weaken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n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B3ECA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D51B4D">
        <w:rPr>
          <w:rFonts w:ascii="Arial" w:hAnsi="Arial" w:cs="Arial"/>
          <w:bCs/>
          <w:color w:val="000000" w:themeColor="text1"/>
          <w:sz w:val="24"/>
          <w:szCs w:val="24"/>
        </w:rPr>
        <w:t>typho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mad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it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thir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Sa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Narcis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Quezon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fourth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landfal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410C90">
        <w:rPr>
          <w:rFonts w:ascii="Arial" w:hAnsi="Arial" w:cs="Arial"/>
          <w:bCs/>
          <w:color w:val="000000" w:themeColor="text1"/>
          <w:sz w:val="24"/>
          <w:szCs w:val="24"/>
        </w:rPr>
        <w:t>i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Lobo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Batang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Pr="00EA5DB3"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1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has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continu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o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weake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n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becom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tropical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storm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A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8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PM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on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03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November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>2020</w:t>
      </w:r>
      <w:r w:rsidR="00136755">
        <w:rPr>
          <w:rFonts w:ascii="Arial" w:hAnsi="Arial" w:cs="Arial"/>
          <w:bCs/>
          <w:color w:val="000000" w:themeColor="text1"/>
          <w:sz w:val="24"/>
          <w:szCs w:val="24"/>
        </w:rPr>
        <w:t>,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B36D66">
        <w:rPr>
          <w:rFonts w:ascii="Arial" w:hAnsi="Arial" w:cs="Arial"/>
          <w:bCs/>
          <w:color w:val="000000" w:themeColor="text1"/>
          <w:sz w:val="24"/>
          <w:szCs w:val="24"/>
        </w:rPr>
        <w:t>it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exited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>
        <w:rPr>
          <w:rFonts w:ascii="Arial" w:hAnsi="Arial" w:cs="Arial"/>
          <w:bCs/>
          <w:color w:val="000000" w:themeColor="text1"/>
          <w:sz w:val="24"/>
          <w:szCs w:val="24"/>
        </w:rPr>
        <w:t>th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Philippine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Area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of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Responsibility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15234A" w:rsidRPr="00EA5DB3">
        <w:rPr>
          <w:rFonts w:ascii="Arial" w:hAnsi="Arial" w:cs="Arial"/>
          <w:bCs/>
          <w:color w:val="000000" w:themeColor="text1"/>
          <w:sz w:val="24"/>
          <w:szCs w:val="24"/>
        </w:rPr>
        <w:t>(PAR)</w:t>
      </w:r>
      <w:r w:rsidR="00EA5DB3" w:rsidRPr="00EA5DB3">
        <w:rPr>
          <w:rFonts w:ascii="Arial" w:hAnsi="Arial" w:cs="Arial"/>
          <w:bCs/>
          <w:color w:val="000000" w:themeColor="text1"/>
          <w:sz w:val="24"/>
          <w:szCs w:val="24"/>
        </w:rPr>
        <w:t>.</w:t>
      </w:r>
      <w:r w:rsidR="0027327F"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</w:p>
    <w:p w14:paraId="631BEC89" w14:textId="0A07BBA6" w:rsidR="0092289B" w:rsidRDefault="00802585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  <w:r w:rsidRPr="009C5CCE">
        <w:rPr>
          <w:rFonts w:ascii="Arial" w:hAnsi="Arial" w:cs="Arial"/>
          <w:bCs/>
          <w:i/>
          <w:color w:val="0070C0"/>
          <w:sz w:val="16"/>
          <w:szCs w:val="24"/>
        </w:rPr>
        <w:t>Source:</w:t>
      </w:r>
      <w:r w:rsidR="0027327F">
        <w:rPr>
          <w:rFonts w:ascii="Arial" w:hAnsi="Arial" w:cs="Arial"/>
          <w:bCs/>
          <w:i/>
          <w:color w:val="0070C0"/>
          <w:sz w:val="16"/>
          <w:szCs w:val="24"/>
        </w:rPr>
        <w:t xml:space="preserve"> </w:t>
      </w:r>
      <w:bookmarkStart w:id="3" w:name="_Situational_Report"/>
      <w:bookmarkStart w:id="4" w:name="_Assistance_Centers_and"/>
      <w:bookmarkStart w:id="5" w:name="_Critical_Areas"/>
      <w:bookmarkEnd w:id="3"/>
      <w:bookmarkEnd w:id="4"/>
      <w:bookmarkEnd w:id="5"/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begin"/>
      </w:r>
      <w:r w:rsidRPr="009C5CCE">
        <w:rPr>
          <w:rFonts w:ascii="Arial" w:hAnsi="Arial" w:cs="Arial"/>
          <w:i/>
          <w:color w:val="0070C0"/>
          <w:sz w:val="16"/>
          <w:szCs w:val="24"/>
        </w:rPr>
        <w:instrText>HYPERLINK "http://bagong.pagasa.dost.gov.ph/tropical-cyclone/severe-weather-bulletin"</w:instrTex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separate"/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DOST-PAGASA</w:t>
      </w:r>
      <w:r w:rsidR="0027327F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 xml:space="preserve"> </w:t>
      </w:r>
      <w:r w:rsidRPr="009C5CCE">
        <w:rPr>
          <w:rStyle w:val="Hyperlink"/>
          <w:rFonts w:ascii="Arial" w:hAnsi="Arial" w:cs="Arial"/>
          <w:i/>
          <w:color w:val="0070C0"/>
          <w:sz w:val="16"/>
          <w:szCs w:val="24"/>
          <w:u w:val="none"/>
        </w:rPr>
        <w:t>Sever</w:t>
      </w:r>
      <w:r w:rsidRPr="009C5CCE">
        <w:rPr>
          <w:rFonts w:ascii="Arial" w:hAnsi="Arial" w:cs="Arial"/>
          <w:i/>
          <w:color w:val="0070C0"/>
          <w:sz w:val="16"/>
          <w:szCs w:val="24"/>
        </w:rPr>
        <w:fldChar w:fldCharType="end"/>
      </w:r>
      <w:r w:rsidRPr="009C5CCE">
        <w:rPr>
          <w:rFonts w:ascii="Arial" w:hAnsi="Arial" w:cs="Arial"/>
          <w:i/>
          <w:color w:val="0070C0"/>
          <w:sz w:val="16"/>
          <w:szCs w:val="24"/>
        </w:rPr>
        <w:t>e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Weather</w:t>
      </w:r>
      <w:r w:rsidR="0027327F">
        <w:rPr>
          <w:rFonts w:ascii="Arial" w:hAnsi="Arial" w:cs="Arial"/>
          <w:i/>
          <w:color w:val="0070C0"/>
          <w:sz w:val="16"/>
          <w:szCs w:val="24"/>
        </w:rPr>
        <w:t xml:space="preserve"> </w:t>
      </w:r>
      <w:r w:rsidRPr="009C5CCE">
        <w:rPr>
          <w:rFonts w:ascii="Arial" w:hAnsi="Arial" w:cs="Arial"/>
          <w:i/>
          <w:color w:val="0070C0"/>
          <w:sz w:val="16"/>
          <w:szCs w:val="24"/>
        </w:rPr>
        <w:t>Bulletin</w:t>
      </w:r>
    </w:p>
    <w:p w14:paraId="65B67EE2" w14:textId="77777777" w:rsidR="005E5F6C" w:rsidRDefault="005E5F6C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D71DC4" w14:textId="77777777" w:rsidR="002F02B9" w:rsidRPr="002F02B9" w:rsidRDefault="002F02B9" w:rsidP="002F02B9">
      <w:pPr>
        <w:pStyle w:val="NoSpacing1"/>
        <w:contextualSpacing/>
        <w:jc w:val="right"/>
        <w:rPr>
          <w:rFonts w:ascii="Arial" w:hAnsi="Arial" w:cs="Arial"/>
          <w:i/>
          <w:color w:val="0070C0"/>
          <w:sz w:val="16"/>
          <w:szCs w:val="24"/>
        </w:rPr>
      </w:pPr>
    </w:p>
    <w:p w14:paraId="5275E9AB" w14:textId="321918BF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Arial" w:hAnsi="Arial" w:cs="Arial"/>
          <w:i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kern w:val="36"/>
          <w:sz w:val="24"/>
          <w:szCs w:val="24"/>
        </w:rPr>
        <w:t>Persons</w:t>
      </w:r>
    </w:p>
    <w:p w14:paraId="10922016" w14:textId="1D3F5D06" w:rsidR="00433176" w:rsidRPr="00546CF9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auto"/>
          <w:sz w:val="16"/>
          <w:szCs w:val="24"/>
        </w:rPr>
      </w:pP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A</w:t>
      </w:r>
      <w:r w:rsidR="0027327F" w:rsidRPr="00546CF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total</w:t>
      </w:r>
      <w:r w:rsidR="0027327F" w:rsidRPr="00546CF9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Cs/>
          <w:color w:val="auto"/>
          <w:sz w:val="24"/>
          <w:szCs w:val="24"/>
        </w:rPr>
        <w:t>of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37FDF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45,756</w:t>
      </w:r>
      <w:r w:rsidR="00267A32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437FDF">
        <w:rPr>
          <w:rFonts w:ascii="Arial" w:eastAsia="Times New Roman" w:hAnsi="Arial" w:cs="Arial"/>
          <w:b/>
          <w:bCs/>
          <w:color w:val="0070C0"/>
          <w:sz w:val="24"/>
          <w:szCs w:val="24"/>
        </w:rPr>
        <w:t>families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37FDF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2,125,768</w:t>
      </w:r>
      <w:r w:rsidR="00267A32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437FDF">
        <w:rPr>
          <w:rFonts w:ascii="Arial" w:eastAsia="Times New Roman" w:hAnsi="Arial" w:cs="Arial"/>
          <w:b/>
          <w:bCs/>
          <w:color w:val="0070C0"/>
          <w:sz w:val="24"/>
          <w:szCs w:val="24"/>
        </w:rPr>
        <w:t>persons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wer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affected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9608B1" w:rsidRPr="00546CF9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37FDF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>5,431</w:t>
      </w:r>
      <w:r w:rsidR="00267A32" w:rsidRPr="00437FDF">
        <w:rPr>
          <w:rFonts w:ascii="Arial" w:eastAsia="Times New Roman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="00857DB4" w:rsidRPr="00437FDF">
        <w:rPr>
          <w:rFonts w:ascii="Arial" w:eastAsia="Times New Roman" w:hAnsi="Arial" w:cs="Arial"/>
          <w:b/>
          <w:bCs/>
          <w:color w:val="0070C0"/>
          <w:sz w:val="24"/>
          <w:szCs w:val="24"/>
        </w:rPr>
        <w:t>barangays</w:t>
      </w:r>
      <w:r w:rsidR="0027327F" w:rsidRPr="00546CF9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546CF9">
        <w:rPr>
          <w:rFonts w:ascii="Arial" w:eastAsia="Times New Roman" w:hAnsi="Arial" w:cs="Arial"/>
          <w:b/>
          <w:color w:val="auto"/>
          <w:sz w:val="24"/>
          <w:szCs w:val="24"/>
        </w:rPr>
        <w:t>NCR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520867" w:rsidRPr="00546CF9">
        <w:rPr>
          <w:rFonts w:ascii="Arial" w:eastAsia="Times New Roman" w:hAnsi="Arial" w:cs="Arial"/>
          <w:b/>
          <w:color w:val="auto"/>
          <w:sz w:val="24"/>
          <w:szCs w:val="24"/>
        </w:rPr>
        <w:t>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3E7A01" w:rsidRPr="00546CF9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CALABARZON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437FDF">
        <w:rPr>
          <w:rFonts w:ascii="Arial" w:eastAsia="Times New Roman" w:hAnsi="Arial" w:cs="Arial"/>
          <w:b/>
          <w:color w:val="0070C0"/>
          <w:sz w:val="24"/>
          <w:szCs w:val="24"/>
        </w:rPr>
        <w:t>MIMAROPA</w:t>
      </w:r>
      <w:r w:rsidR="00664DAF" w:rsidRPr="00546CF9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46CF9">
        <w:rPr>
          <w:rFonts w:ascii="Arial" w:eastAsia="Times New Roman" w:hAnsi="Arial" w:cs="Arial"/>
          <w:b/>
          <w:color w:val="auto"/>
          <w:sz w:val="24"/>
          <w:szCs w:val="24"/>
        </w:rPr>
        <w:t>V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7D377E" w:rsidRPr="00546CF9">
        <w:rPr>
          <w:rFonts w:ascii="Arial" w:eastAsia="Times New Roman" w:hAnsi="Arial" w:cs="Arial"/>
          <w:b/>
          <w:color w:val="auto"/>
          <w:sz w:val="24"/>
          <w:szCs w:val="24"/>
        </w:rPr>
        <w:t>VIII,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4A4AF3" w:rsidRPr="00546CF9">
        <w:rPr>
          <w:rFonts w:ascii="Arial" w:eastAsia="Times New Roman" w:hAnsi="Arial" w:cs="Arial"/>
          <w:b/>
          <w:color w:val="auto"/>
          <w:sz w:val="24"/>
          <w:szCs w:val="24"/>
        </w:rPr>
        <w:t>and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b/>
          <w:color w:val="auto"/>
          <w:sz w:val="24"/>
          <w:szCs w:val="24"/>
        </w:rPr>
        <w:t>CA</w:t>
      </w:r>
      <w:r w:rsidR="00664DAF" w:rsidRPr="00546CF9">
        <w:rPr>
          <w:rFonts w:ascii="Arial" w:eastAsia="Times New Roman" w:hAnsi="Arial" w:cs="Arial"/>
          <w:b/>
          <w:color w:val="auto"/>
          <w:sz w:val="24"/>
          <w:szCs w:val="24"/>
        </w:rPr>
        <w:t>R</w:t>
      </w:r>
      <w:r w:rsidR="0027327F" w:rsidRPr="00546CF9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Times New Roman" w:hAnsi="Arial" w:cs="Arial"/>
          <w:color w:val="auto"/>
          <w:sz w:val="24"/>
          <w:szCs w:val="24"/>
        </w:rPr>
        <w:t>1).</w:t>
      </w:r>
    </w:p>
    <w:p w14:paraId="50E5B319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Arial" w:hAnsi="Arial" w:cs="Arial"/>
          <w:i/>
          <w:color w:val="0070C0"/>
          <w:sz w:val="16"/>
          <w:szCs w:val="24"/>
        </w:rPr>
      </w:pPr>
    </w:p>
    <w:p w14:paraId="1714AE63" w14:textId="7EE82F21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1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Affect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</w:p>
    <w:tbl>
      <w:tblPr>
        <w:tblW w:w="4796" w:type="pct"/>
        <w:tblInd w:w="421" w:type="dxa"/>
        <w:tblCellMar>
          <w:left w:w="0" w:type="dxa"/>
          <w:right w:w="57" w:type="dxa"/>
        </w:tblCellMar>
        <w:tblLook w:val="04A0" w:firstRow="1" w:lastRow="0" w:firstColumn="1" w:lastColumn="0" w:noHBand="0" w:noVBand="1"/>
      </w:tblPr>
      <w:tblGrid>
        <w:gridCol w:w="113"/>
        <w:gridCol w:w="5411"/>
        <w:gridCol w:w="1843"/>
        <w:gridCol w:w="1273"/>
        <w:gridCol w:w="1275"/>
      </w:tblGrid>
      <w:tr w:rsidR="00437FDF" w:rsidRPr="001E76AA" w14:paraId="02608C68" w14:textId="77777777" w:rsidTr="00437FDF">
        <w:trPr>
          <w:trHeight w:val="20"/>
          <w:tblHeader/>
        </w:trPr>
        <w:tc>
          <w:tcPr>
            <w:tcW w:w="2782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A194F07" w14:textId="77777777" w:rsidR="00437FDF" w:rsidRPr="001E76AA" w:rsidRDefault="00437FD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7F9B9FA" w14:textId="77777777" w:rsidR="00437FDF" w:rsidRPr="001E76AA" w:rsidRDefault="00437FD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AFFECTED </w:t>
            </w:r>
          </w:p>
        </w:tc>
      </w:tr>
      <w:tr w:rsidR="00437FDF" w:rsidRPr="001E76AA" w14:paraId="2F9171CB" w14:textId="77777777" w:rsidTr="00437FDF">
        <w:trPr>
          <w:trHeight w:val="20"/>
          <w:tblHeader/>
        </w:trPr>
        <w:tc>
          <w:tcPr>
            <w:tcW w:w="2782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869C2E" w14:textId="77777777" w:rsidR="00437FDF" w:rsidRPr="001E76AA" w:rsidRDefault="00437FD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7225079" w14:textId="77777777" w:rsidR="00437FDF" w:rsidRPr="001E76AA" w:rsidRDefault="00437FD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arangays 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A7621E7" w14:textId="77777777" w:rsidR="00437FDF" w:rsidRPr="001E76AA" w:rsidRDefault="00437FD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0FF5CA2" w14:textId="77777777" w:rsidR="00437FDF" w:rsidRPr="001E76AA" w:rsidRDefault="00437FD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3F361A" w:rsidRPr="001E76AA" w14:paraId="7134630A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13C3B09" w14:textId="77777777" w:rsidR="003F361A" w:rsidRPr="001E76AA" w:rsidRDefault="003F361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B17320" w14:textId="16D93CE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431 </w:t>
            </w:r>
          </w:p>
        </w:tc>
        <w:tc>
          <w:tcPr>
            <w:tcW w:w="64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9A8EEE" w14:textId="2702055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5,756 </w:t>
            </w:r>
          </w:p>
        </w:tc>
        <w:tc>
          <w:tcPr>
            <w:tcW w:w="64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C6A3306" w14:textId="7777777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125,768 </w:t>
            </w:r>
          </w:p>
        </w:tc>
      </w:tr>
      <w:tr w:rsidR="003F361A" w:rsidRPr="001E76AA" w14:paraId="62275E8B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C86C2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0E8B3E9" w14:textId="5F53728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7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A4AB288" w14:textId="7506ED5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B007C9" w14:textId="25CD53D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0,446 </w:t>
            </w:r>
          </w:p>
        </w:tc>
      </w:tr>
      <w:tr w:rsidR="003F361A" w:rsidRPr="001E76AA" w14:paraId="65607044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2E10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E830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6A9E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838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361A" w:rsidRPr="001E76AA" w14:paraId="6DBF0F03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FDBD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07EB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B4A7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4925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</w:tr>
      <w:tr w:rsidR="003F361A" w:rsidRPr="001E76AA" w14:paraId="3C87361C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FC62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1748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096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2BFD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</w:tr>
      <w:tr w:rsidR="003F361A" w:rsidRPr="001E76AA" w14:paraId="2801B5DA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3AC2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1630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03F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FB8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</w:tr>
      <w:tr w:rsidR="003F361A" w:rsidRPr="001E76AA" w14:paraId="74739048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A391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C4F5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B9FD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06EB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</w:tr>
      <w:tr w:rsidR="003F361A" w:rsidRPr="001E76AA" w14:paraId="0C709424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106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BE7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EE76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FC83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</w:tr>
      <w:tr w:rsidR="003F361A" w:rsidRPr="001E76AA" w14:paraId="007843D7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EFD85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C0C7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8647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3EF1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</w:tr>
      <w:tr w:rsidR="003F361A" w:rsidRPr="001E76AA" w14:paraId="540549B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F339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B39A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0263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842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</w:tr>
      <w:tr w:rsidR="003F361A" w:rsidRPr="001E76AA" w14:paraId="37BA203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90BB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C52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5F0FD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F2DB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</w:tr>
      <w:tr w:rsidR="003F361A" w:rsidRPr="001E76AA" w14:paraId="3E48B3E4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2000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7A23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6450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3413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</w:tr>
      <w:tr w:rsidR="003F361A" w:rsidRPr="001E76AA" w14:paraId="1F60653C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A096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834A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98C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CA7D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3F361A" w:rsidRPr="001E76AA" w14:paraId="476A98E9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187F1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1974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6A3B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4750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</w:tr>
      <w:tr w:rsidR="003F361A" w:rsidRPr="001E76AA" w14:paraId="357063E4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8F6C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07C8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6E68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73A9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</w:tr>
      <w:tr w:rsidR="003F361A" w:rsidRPr="001E76AA" w14:paraId="4F2E8917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E6E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alenzuel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B649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1FD16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1F5C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</w:tr>
      <w:tr w:rsidR="003F361A" w:rsidRPr="001E76AA" w14:paraId="39AF7FA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74E213B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B5DA12A" w14:textId="5C0DD98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FC7BBB" w14:textId="1D5D4BA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E23ACF7" w14:textId="75A5AAB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861 </w:t>
            </w:r>
          </w:p>
        </w:tc>
      </w:tr>
      <w:tr w:rsidR="003F361A" w:rsidRPr="001E76AA" w14:paraId="2F42B503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C04617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4DAAD6" w14:textId="40FF47B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9F9C5A" w14:textId="1D07341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DDC8C" w14:textId="53CCA21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46 </w:t>
            </w:r>
          </w:p>
        </w:tc>
      </w:tr>
      <w:tr w:rsidR="003F361A" w:rsidRPr="001E76AA" w14:paraId="464331A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6F8E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6797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EF778" w14:textId="551FE99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6846" w14:textId="7180F75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50950" w14:textId="42F4A1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6 </w:t>
            </w:r>
          </w:p>
        </w:tc>
      </w:tr>
      <w:tr w:rsidR="003F361A" w:rsidRPr="001E76AA" w14:paraId="5A751018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3D92A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3ED468" w14:textId="5F33B59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783CF" w14:textId="1EB1F00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85080" w14:textId="1FE842A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51 </w:t>
            </w:r>
          </w:p>
        </w:tc>
      </w:tr>
      <w:tr w:rsidR="003F361A" w:rsidRPr="001E76AA" w14:paraId="3B5187C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7618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4643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536FF" w14:textId="0758EBC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BA423" w14:textId="70F474E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4A1D7" w14:textId="6EBA5E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3F361A" w:rsidRPr="001E76AA" w14:paraId="2EE08F0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1B80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8CBD6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02DD" w14:textId="3D73442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C9CD8" w14:textId="61C3632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9EC07" w14:textId="46F32B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</w:tr>
      <w:tr w:rsidR="003F361A" w:rsidRPr="001E76AA" w14:paraId="30FF2C2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DCBCA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3DAE0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A2346" w14:textId="17E4FD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2160" w14:textId="4FFB9A3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53DC2" w14:textId="1F96F8F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3F361A" w:rsidRPr="001E76AA" w14:paraId="6722462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4E4EA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C3F1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E7C06" w14:textId="73AF118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8E473" w14:textId="151AE4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0C354" w14:textId="444CA3A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3F361A" w:rsidRPr="001E76AA" w14:paraId="7D20F91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A41C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EB241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B523" w14:textId="087284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8B716" w14:textId="0AB575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4A9C0" w14:textId="6BDEB8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3F361A" w:rsidRPr="001E76AA" w14:paraId="5709C4B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21A5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8593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43B78" w14:textId="7809E4B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A615C" w14:textId="100C52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5B627" w14:textId="47B40D8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</w:tr>
      <w:tr w:rsidR="003F361A" w:rsidRPr="001E76AA" w14:paraId="3496A11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BA1E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0FE2F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28D05" w14:textId="1A4E842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E59C" w14:textId="47C7653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D87FC" w14:textId="7A91203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</w:tr>
      <w:tr w:rsidR="003F361A" w:rsidRPr="001E76AA" w14:paraId="73EC1AE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AFDC2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EBA3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A79DE" w14:textId="25638B8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201BB" w14:textId="333674E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932BB" w14:textId="390163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 </w:t>
            </w:r>
          </w:p>
        </w:tc>
      </w:tr>
      <w:tr w:rsidR="003F361A" w:rsidRPr="001E76AA" w14:paraId="1E6C6B1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204F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6205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4BAC5" w14:textId="6C0727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E04E3" w14:textId="343BEB1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E52D4" w14:textId="0305E01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9 </w:t>
            </w:r>
          </w:p>
        </w:tc>
      </w:tr>
      <w:tr w:rsidR="003F361A" w:rsidRPr="001E76AA" w14:paraId="23D0BA4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5A75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1F88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8C5F6" w14:textId="727B12C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F438F" w14:textId="166C168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FB2F3" w14:textId="4DB8405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3F361A" w:rsidRPr="001E76AA" w14:paraId="70DE3AB5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6A011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B77797" w14:textId="5657B4D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73C206" w14:textId="61A1ADA9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E71A06" w14:textId="3E14B1E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64 </w:t>
            </w:r>
          </w:p>
        </w:tc>
      </w:tr>
      <w:tr w:rsidR="003F361A" w:rsidRPr="001E76AA" w14:paraId="056BBB6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7F2C7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A7F4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134F7" w14:textId="14716F2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9925D" w14:textId="38955A7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0E130" w14:textId="7246A19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3F361A" w:rsidRPr="001E76AA" w14:paraId="35052C9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00B3B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B126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EBA1C" w14:textId="7DBA82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6AE32" w14:textId="2DDEA7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58ED5" w14:textId="1A2792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</w:tr>
      <w:tr w:rsidR="003F361A" w:rsidRPr="001E76AA" w14:paraId="2B2390A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D557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143BD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8E592" w14:textId="503D465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C07E7" w14:textId="355A6C3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F80B" w14:textId="0F7CAF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3F361A" w:rsidRPr="001E76AA" w14:paraId="10138D3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70CAD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20C6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24F50" w14:textId="6E9EA8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99AFD" w14:textId="31A2863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B972D" w14:textId="0AB8303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</w:tr>
      <w:tr w:rsidR="003F361A" w:rsidRPr="001E76AA" w14:paraId="7860C90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3D3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65F59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CB1E7" w14:textId="7D176AA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9195EE" w14:textId="20AFCB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3188FB" w14:textId="1E48B2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 </w:t>
            </w:r>
          </w:p>
        </w:tc>
      </w:tr>
      <w:tr w:rsidR="003F361A" w:rsidRPr="001E76AA" w14:paraId="3645856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0D10C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4AAFC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6A302" w14:textId="37433F0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880A1" w14:textId="688D95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B98E6" w14:textId="6CA881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</w:tr>
      <w:tr w:rsidR="003F361A" w:rsidRPr="001E76AA" w14:paraId="371F5957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41C6038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A411F8" w14:textId="20B981C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5237D5" w14:textId="07B589F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71,84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3486AC" w14:textId="5A7B73B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3,003 </w:t>
            </w:r>
          </w:p>
        </w:tc>
      </w:tr>
      <w:tr w:rsidR="003F361A" w:rsidRPr="001E76AA" w14:paraId="44FED717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B324D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9820F9" w14:textId="14671E0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7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5A907" w14:textId="2110D5C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9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250B4" w14:textId="1DE587F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3,602 </w:t>
            </w:r>
          </w:p>
        </w:tc>
      </w:tr>
      <w:tr w:rsidR="003F361A" w:rsidRPr="001E76AA" w14:paraId="3328E03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8E750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D82E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402FB" w14:textId="7E40A8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324F5" w14:textId="47104A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DB9AC" w14:textId="5711E1D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0 </w:t>
            </w:r>
          </w:p>
        </w:tc>
      </w:tr>
      <w:tr w:rsidR="003F361A" w:rsidRPr="001E76AA" w14:paraId="070323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D701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14C3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4AB9F" w14:textId="004B70F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D8F7" w14:textId="6FA2D74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4C47" w14:textId="5D3E01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05 </w:t>
            </w:r>
          </w:p>
        </w:tc>
      </w:tr>
      <w:tr w:rsidR="003F361A" w:rsidRPr="001E76AA" w14:paraId="310F7DE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F3C1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301E5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79723" w14:textId="223A52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DFCC5" w14:textId="75CA4E7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6F059" w14:textId="144A7CD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47 </w:t>
            </w:r>
          </w:p>
        </w:tc>
      </w:tr>
      <w:tr w:rsidR="003F361A" w:rsidRPr="001E76AA" w14:paraId="5A8129D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5E765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DC20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DCF5" w14:textId="4E8DAAE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841C" w14:textId="47801B7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60F98" w14:textId="18AB83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03 </w:t>
            </w:r>
          </w:p>
        </w:tc>
      </w:tr>
      <w:tr w:rsidR="003F361A" w:rsidRPr="001E76AA" w14:paraId="2B215A7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FCF7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7BDD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82E5" w14:textId="1B537D5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C8852" w14:textId="6CFC12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698D1" w14:textId="1D6826A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006 </w:t>
            </w:r>
          </w:p>
        </w:tc>
      </w:tr>
      <w:tr w:rsidR="003F361A" w:rsidRPr="001E76AA" w14:paraId="69EBF33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8B7E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D44B5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A754A" w14:textId="296333F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24BF5" w14:textId="12A6560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7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8D90F" w14:textId="123E697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98 </w:t>
            </w:r>
          </w:p>
        </w:tc>
      </w:tr>
      <w:tr w:rsidR="003F361A" w:rsidRPr="001E76AA" w14:paraId="3547D78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DF160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C93C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D606D" w14:textId="7D0B5C1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92578" w14:textId="146096F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F276A" w14:textId="250D75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15 </w:t>
            </w:r>
          </w:p>
        </w:tc>
      </w:tr>
      <w:tr w:rsidR="003F361A" w:rsidRPr="001E76AA" w14:paraId="76F38F5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48E4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39FD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C72D8E" w14:textId="27CA5B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B7A81" w14:textId="67CAB71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75924" w14:textId="3E51A2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28 </w:t>
            </w:r>
          </w:p>
        </w:tc>
      </w:tr>
      <w:tr w:rsidR="003F361A" w:rsidRPr="001E76AA" w14:paraId="436B425D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CF17EE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5F421" w14:textId="119A17F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7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037AC5" w14:textId="18E6C83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8996CF" w14:textId="689BB28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,549 </w:t>
            </w:r>
          </w:p>
        </w:tc>
      </w:tr>
      <w:tr w:rsidR="003F361A" w:rsidRPr="001E76AA" w14:paraId="223E073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DC85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BBAA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4549D" w14:textId="3A755FD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ECA80" w14:textId="6E3F8C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6492" w14:textId="7EDD84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3 </w:t>
            </w:r>
          </w:p>
        </w:tc>
      </w:tr>
      <w:tr w:rsidR="003F361A" w:rsidRPr="001E76AA" w14:paraId="6C9C9C5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86C9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B27B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594F" w14:textId="3D311D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52BC0" w14:textId="31BA59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C4EED" w14:textId="1A98F4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39 </w:t>
            </w:r>
          </w:p>
        </w:tc>
      </w:tr>
      <w:tr w:rsidR="003F361A" w:rsidRPr="001E76AA" w14:paraId="691C016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6589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1B8D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6F49" w14:textId="4E418F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62E4C" w14:textId="292C2EA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AC6DE" w14:textId="1F0578C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58 </w:t>
            </w:r>
          </w:p>
        </w:tc>
      </w:tr>
      <w:tr w:rsidR="003F361A" w:rsidRPr="001E76AA" w14:paraId="2DF409C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E7C3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06C3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3C41C" w14:textId="6036391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72901" w14:textId="31B461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D0C78" w14:textId="4297C3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34 </w:t>
            </w:r>
          </w:p>
        </w:tc>
      </w:tr>
      <w:tr w:rsidR="003F361A" w:rsidRPr="001E76AA" w14:paraId="5D9FFA7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8A5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E7FD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2F82" w14:textId="65FED7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491E" w14:textId="4C492B6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CFB42" w14:textId="2305319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3F361A" w:rsidRPr="001E76AA" w14:paraId="563374A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8080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3A121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42895" w14:textId="69A6C0B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5D97C" w14:textId="47FB4D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53F89" w14:textId="0EE126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88 </w:t>
            </w:r>
          </w:p>
        </w:tc>
      </w:tr>
      <w:tr w:rsidR="003F361A" w:rsidRPr="001E76AA" w14:paraId="62949E7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E737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FBB4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0449F" w14:textId="15607C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55996" w14:textId="3A7FF5B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A9074" w14:textId="5A029C3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33 </w:t>
            </w:r>
          </w:p>
        </w:tc>
      </w:tr>
      <w:tr w:rsidR="003F361A" w:rsidRPr="001E76AA" w14:paraId="7C7D09E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0EDE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3EEF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27196" w14:textId="162A50E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C5FC2" w14:textId="024DD80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26E44" w14:textId="547F97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65 </w:t>
            </w:r>
          </w:p>
        </w:tc>
      </w:tr>
      <w:tr w:rsidR="003F361A" w:rsidRPr="001E76AA" w14:paraId="1075905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F1F60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74D6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1DF87" w14:textId="3B5A127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94032" w14:textId="5F8AA1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308545" w14:textId="6FE6A85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6 </w:t>
            </w:r>
          </w:p>
        </w:tc>
      </w:tr>
      <w:tr w:rsidR="003F361A" w:rsidRPr="001E76AA" w14:paraId="690615B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039F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DA8E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67C43" w14:textId="2FDAA3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A1352" w14:textId="71BA05F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409BB" w14:textId="0882E2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682 </w:t>
            </w:r>
          </w:p>
        </w:tc>
      </w:tr>
      <w:tr w:rsidR="003F361A" w:rsidRPr="001E76AA" w14:paraId="2AE0A08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7BCB9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3E76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DAAB6" w14:textId="64013A5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AE52E" w14:textId="159178A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E01E" w14:textId="5461B0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99 </w:t>
            </w:r>
          </w:p>
        </w:tc>
      </w:tr>
      <w:tr w:rsidR="003F361A" w:rsidRPr="001E76AA" w14:paraId="3CE130D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B861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4879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24DCD" w14:textId="00967A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F6FD0" w14:textId="4CB4F4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15D32" w14:textId="01CD061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72 </w:t>
            </w:r>
          </w:p>
        </w:tc>
      </w:tr>
      <w:tr w:rsidR="003F361A" w:rsidRPr="001E76AA" w14:paraId="69FB6430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1A79C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BD7A96" w14:textId="5F96C0A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14C367" w14:textId="356993C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0,18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992A60" w14:textId="2E56C2E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80,507 </w:t>
            </w:r>
          </w:p>
        </w:tc>
      </w:tr>
      <w:tr w:rsidR="003F361A" w:rsidRPr="001E76AA" w14:paraId="5604B1A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F71E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02B84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3C578" w14:textId="754FBAA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725A" w14:textId="6324DB1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E8D70" w14:textId="367AC3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7 </w:t>
            </w:r>
          </w:p>
        </w:tc>
      </w:tr>
      <w:tr w:rsidR="003F361A" w:rsidRPr="001E76AA" w14:paraId="637D921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FC40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F5BF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8DBE4" w14:textId="65748A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891A5" w14:textId="31D1AFF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83C48" w14:textId="07699B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5 </w:t>
            </w:r>
          </w:p>
        </w:tc>
      </w:tr>
      <w:tr w:rsidR="003F361A" w:rsidRPr="001E76AA" w14:paraId="043B343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A409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B31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C039F" w14:textId="7518C63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3C02F" w14:textId="226ECF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08140" w14:textId="1B9412D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9 </w:t>
            </w:r>
          </w:p>
        </w:tc>
      </w:tr>
      <w:tr w:rsidR="003F361A" w:rsidRPr="001E76AA" w14:paraId="4C0C634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4FE6A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23A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4A418" w14:textId="0FB77F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8122B" w14:textId="3549A2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DF994" w14:textId="094D8B5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5 </w:t>
            </w:r>
          </w:p>
        </w:tc>
      </w:tr>
      <w:tr w:rsidR="003F361A" w:rsidRPr="001E76AA" w14:paraId="7D6A6F2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983B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E028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3DE18" w14:textId="5574C3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C0B85" w14:textId="7B7911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0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2CE1F" w14:textId="6EA6CED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019 </w:t>
            </w:r>
          </w:p>
        </w:tc>
      </w:tr>
      <w:tr w:rsidR="003F361A" w:rsidRPr="001E76AA" w14:paraId="1F9FAC7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37EB1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3826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FB7D" w14:textId="484598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5B6FD" w14:textId="1F77F14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9D3D0" w14:textId="2AACE5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</w:tr>
      <w:tr w:rsidR="003F361A" w:rsidRPr="001E76AA" w14:paraId="1F164E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89CF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A5EA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61D1" w14:textId="34E38B4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E5729" w14:textId="1E70388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327745" w14:textId="689BB4E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6 </w:t>
            </w:r>
          </w:p>
        </w:tc>
      </w:tr>
      <w:tr w:rsidR="003F361A" w:rsidRPr="001E76AA" w14:paraId="695D153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CCC7C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18FF0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772" w14:textId="5E4525A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21F18" w14:textId="7F090F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848E" w14:textId="77CFAF5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7 </w:t>
            </w:r>
          </w:p>
        </w:tc>
      </w:tr>
      <w:tr w:rsidR="003F361A" w:rsidRPr="001E76AA" w14:paraId="23B56F6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328A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B9AC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DDE1F" w14:textId="3B2EE0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F2195" w14:textId="14B05B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80E32" w14:textId="04C806D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62 </w:t>
            </w:r>
          </w:p>
        </w:tc>
      </w:tr>
      <w:tr w:rsidR="003F361A" w:rsidRPr="001E76AA" w14:paraId="656BD5B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08B9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7849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61D7A" w14:textId="5DEB632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59788" w14:textId="7B3C47B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2F774" w14:textId="0BFFFA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19 </w:t>
            </w:r>
          </w:p>
        </w:tc>
      </w:tr>
      <w:tr w:rsidR="003F361A" w:rsidRPr="001E76AA" w14:paraId="2BC0226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2864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61F7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0C8D" w14:textId="4ABDA95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546A7" w14:textId="3FCDD7F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44ED0" w14:textId="4925088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82 </w:t>
            </w:r>
          </w:p>
        </w:tc>
      </w:tr>
      <w:tr w:rsidR="003F361A" w:rsidRPr="001E76AA" w14:paraId="5E95B60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3D28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FABF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48A9A" w14:textId="01CAA5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6236B" w14:textId="1F607B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981CF" w14:textId="64149E8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9 </w:t>
            </w:r>
          </w:p>
        </w:tc>
      </w:tr>
      <w:tr w:rsidR="003F361A" w:rsidRPr="001E76AA" w14:paraId="43F0790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5A7A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D7B7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6A794" w14:textId="434730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78B57" w14:textId="563FCEA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79C0" w14:textId="3449E75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3F361A" w:rsidRPr="001E76AA" w14:paraId="62F7525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F661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7AA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7D001" w14:textId="291A544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3A70E" w14:textId="6B62A4B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CA51F" w14:textId="603B21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91 </w:t>
            </w:r>
          </w:p>
        </w:tc>
      </w:tr>
      <w:tr w:rsidR="003F361A" w:rsidRPr="001E76AA" w14:paraId="77661D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F3A7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28CB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AC5B9D" w14:textId="77A93FD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4C6F" w14:textId="4CFA78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81338" w14:textId="24F527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 </w:t>
            </w:r>
          </w:p>
        </w:tc>
      </w:tr>
      <w:tr w:rsidR="003F361A" w:rsidRPr="001E76AA" w14:paraId="01544A6F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853B12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7D71D" w14:textId="6CC270C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44880" w14:textId="4ECDC909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9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9E55F5" w14:textId="4D816A5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453 </w:t>
            </w:r>
          </w:p>
        </w:tc>
      </w:tr>
      <w:tr w:rsidR="003F361A" w:rsidRPr="001E76AA" w14:paraId="4D45B75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B8412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8D4F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F75AB" w14:textId="561D31A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1E00F" w14:textId="65A2E5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8F78" w14:textId="334161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3F361A" w:rsidRPr="001E76AA" w14:paraId="61ADA7D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97B97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38FF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66F89" w14:textId="580156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1CA31" w14:textId="61BDD13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6711A" w14:textId="4A0F5AC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906 </w:t>
            </w:r>
          </w:p>
        </w:tc>
      </w:tr>
      <w:tr w:rsidR="003F361A" w:rsidRPr="001E76AA" w14:paraId="104F805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0DDD0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E5D05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FE7C" w14:textId="1817A0B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097F7" w14:textId="2016A3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2AC0E" w14:textId="1A7341B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</w:tr>
      <w:tr w:rsidR="003F361A" w:rsidRPr="001E76AA" w14:paraId="55A4915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FA2DC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A949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33D45" w14:textId="596F2C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266CA" w14:textId="157B3E6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E54B5" w14:textId="4321AFA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70 </w:t>
            </w:r>
          </w:p>
        </w:tc>
      </w:tr>
      <w:tr w:rsidR="003F361A" w:rsidRPr="001E76AA" w14:paraId="44B337C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9DFD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BC743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8EFD" w14:textId="25D0312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16969" w14:textId="09DF85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5B165" w14:textId="35F717F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0 </w:t>
            </w:r>
          </w:p>
        </w:tc>
      </w:tr>
      <w:tr w:rsidR="003F361A" w:rsidRPr="001E76AA" w14:paraId="2E85D1F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6F76B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AA89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ae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AB34" w14:textId="6C7AFEC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1AC46" w14:textId="51C088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AF716" w14:textId="6244339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88 </w:t>
            </w:r>
          </w:p>
        </w:tc>
      </w:tr>
      <w:tr w:rsidR="003F361A" w:rsidRPr="001E76AA" w14:paraId="562F6E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D5F6A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46EC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9FF9E" w14:textId="470FC3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FFC88" w14:textId="4C74FA9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7C6B9" w14:textId="1F4762C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45 </w:t>
            </w:r>
          </w:p>
        </w:tc>
      </w:tr>
      <w:tr w:rsidR="003F361A" w:rsidRPr="001E76AA" w14:paraId="11BE8C6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AD9B1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4266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26E9F" w14:textId="5DCECF2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AB9DA" w14:textId="50EA2D5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8D636" w14:textId="578CFF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</w:tr>
      <w:tr w:rsidR="003F361A" w:rsidRPr="001E76AA" w14:paraId="37DAF26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CA9B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71BE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671FE" w14:textId="5144EF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FE787" w14:textId="3DAFB1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2001B" w14:textId="0091DC5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87 </w:t>
            </w:r>
          </w:p>
        </w:tc>
      </w:tr>
      <w:tr w:rsidR="003F361A" w:rsidRPr="001E76AA" w14:paraId="163632A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18D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D9B7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31435" w14:textId="5398FA7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AEA27" w14:textId="704B06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5BD26" w14:textId="1D419FD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</w:tr>
      <w:tr w:rsidR="003F361A" w:rsidRPr="001E76AA" w14:paraId="3C6CF83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0D31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F886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FB559" w14:textId="257D7AF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CF571" w14:textId="645832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0CF49" w14:textId="2685656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34 </w:t>
            </w:r>
          </w:p>
        </w:tc>
      </w:tr>
      <w:tr w:rsidR="003F361A" w:rsidRPr="001E76AA" w14:paraId="6486BBA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A2D0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1DDBA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07067" w14:textId="183283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51E58" w14:textId="3555FE4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A0AA1" w14:textId="45CBB12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9 </w:t>
            </w:r>
          </w:p>
        </w:tc>
      </w:tr>
      <w:tr w:rsidR="003F361A" w:rsidRPr="001E76AA" w14:paraId="580F20C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99E2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4351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6DE00" w14:textId="2F990E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F63AB" w14:textId="1BC7FFD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F5D68" w14:textId="673A6D3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7 </w:t>
            </w:r>
          </w:p>
        </w:tc>
      </w:tr>
      <w:tr w:rsidR="003F361A" w:rsidRPr="001E76AA" w14:paraId="7D130807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69E68F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ampan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EDB7C" w14:textId="046EC8D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F6EE39" w14:textId="291C63E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9,8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DFA2B" w14:textId="4130A54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4,959 </w:t>
            </w:r>
          </w:p>
        </w:tc>
      </w:tr>
      <w:tr w:rsidR="003F361A" w:rsidRPr="001E76AA" w14:paraId="3FC01C9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7EE8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67FC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164EA" w14:textId="189FA7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93A7F" w14:textId="316BEC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62401" w14:textId="5A5DD4C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</w:tr>
      <w:tr w:rsidR="003F361A" w:rsidRPr="001E76AA" w14:paraId="3E1752A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15D21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29217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5754" w14:textId="7DD642F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3F27A" w14:textId="1FD3D3D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A1EAC" w14:textId="1C72144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259 </w:t>
            </w:r>
          </w:p>
        </w:tc>
      </w:tr>
      <w:tr w:rsidR="003F361A" w:rsidRPr="001E76AA" w14:paraId="0873ABC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989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9BE27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8750" w14:textId="7BDC70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E0DB" w14:textId="471BBC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1EE66" w14:textId="0E0E8D3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11 </w:t>
            </w:r>
          </w:p>
        </w:tc>
      </w:tr>
      <w:tr w:rsidR="003F361A" w:rsidRPr="001E76AA" w14:paraId="7EBD2D8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1BA4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E61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0132B" w14:textId="4195E6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C45A5" w14:textId="2EC947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5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896E" w14:textId="7AC8C9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862 </w:t>
            </w:r>
          </w:p>
        </w:tc>
      </w:tr>
      <w:tr w:rsidR="003F361A" w:rsidRPr="001E76AA" w14:paraId="2CD8BC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889BD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E598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C3C4B" w14:textId="592E9FA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1FD50" w14:textId="7FE6D61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FA77A" w14:textId="4E08794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3F361A" w:rsidRPr="001E76AA" w14:paraId="2B3CFF6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DEBE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F510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A8FF" w14:textId="3E3F84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70E5C" w14:textId="438B0EE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EC375" w14:textId="47B68DA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0 </w:t>
            </w:r>
          </w:p>
        </w:tc>
      </w:tr>
      <w:tr w:rsidR="003F361A" w:rsidRPr="001E76AA" w14:paraId="6BEA429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1FBA9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6CD7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5ED94" w14:textId="508AA7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3750" w14:textId="755A2E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EBBE0" w14:textId="62DD99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40 </w:t>
            </w:r>
          </w:p>
        </w:tc>
      </w:tr>
      <w:tr w:rsidR="003F361A" w:rsidRPr="001E76AA" w14:paraId="65ADEE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A4A6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4B19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D26AC" w14:textId="4D9B87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17F42" w14:textId="629712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BDA99" w14:textId="58A3CF6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,575 </w:t>
            </w:r>
          </w:p>
        </w:tc>
      </w:tr>
      <w:tr w:rsidR="003F361A" w:rsidRPr="001E76AA" w14:paraId="7197ECC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D090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E6D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51CB2" w14:textId="794FEE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AE142" w14:textId="0FC00B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07FE9" w14:textId="29E1914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2 </w:t>
            </w:r>
          </w:p>
        </w:tc>
      </w:tr>
      <w:tr w:rsidR="003F361A" w:rsidRPr="001E76AA" w14:paraId="6FD7D5E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4688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B378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BF5D" w14:textId="67B61A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033E5" w14:textId="5021EBB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87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39B40" w14:textId="405CDD4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563 </w:t>
            </w:r>
          </w:p>
        </w:tc>
      </w:tr>
      <w:tr w:rsidR="003F361A" w:rsidRPr="001E76AA" w14:paraId="03EE44A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57E8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477E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9D2B6" w14:textId="6EAD54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53D25" w14:textId="0D97F0F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7BB04" w14:textId="509411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63 </w:t>
            </w:r>
          </w:p>
        </w:tc>
      </w:tr>
      <w:tr w:rsidR="003F361A" w:rsidRPr="001E76AA" w14:paraId="2ED5548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B5C2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A4C0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4AEC6" w14:textId="2C7E00E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194CE" w14:textId="79BB96B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897C" w14:textId="6EFBCF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</w:tr>
      <w:tr w:rsidR="003F361A" w:rsidRPr="001E76AA" w14:paraId="27C0798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9A4D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5194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89955" w14:textId="767F8E4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F1D2F" w14:textId="168291D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7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5C9C" w14:textId="2A20A5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,725 </w:t>
            </w:r>
          </w:p>
        </w:tc>
      </w:tr>
      <w:tr w:rsidR="003F361A" w:rsidRPr="001E76AA" w14:paraId="025A5E5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40ED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AD25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DA80" w14:textId="468ADA1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22F3F" w14:textId="57DD0A8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806A" w14:textId="55E8DD8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881 </w:t>
            </w:r>
          </w:p>
        </w:tc>
      </w:tr>
      <w:tr w:rsidR="003F361A" w:rsidRPr="001E76AA" w14:paraId="3939314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2F94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826E1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74466" w14:textId="49D00C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7CC2E" w14:textId="062F65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0D35C" w14:textId="01BB2AA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3F361A" w:rsidRPr="001E76AA" w14:paraId="2D92C56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5891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894E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4B363" w14:textId="52B281C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2BE85" w14:textId="586A35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4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3E130" w14:textId="57715EE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5 </w:t>
            </w:r>
          </w:p>
        </w:tc>
      </w:tr>
      <w:tr w:rsidR="003F361A" w:rsidRPr="001E76AA" w14:paraId="2FB0DE0E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ACE26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757FC6" w14:textId="05C613A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B3B55B" w14:textId="1EA23B1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3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414996" w14:textId="50C0D43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,413 </w:t>
            </w:r>
          </w:p>
        </w:tc>
      </w:tr>
      <w:tr w:rsidR="003F361A" w:rsidRPr="001E76AA" w14:paraId="73F19B4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37B6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200B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29F09" w14:textId="6CA339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BF057" w14:textId="67D174B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00BCE" w14:textId="3B07C22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90 </w:t>
            </w:r>
          </w:p>
        </w:tc>
      </w:tr>
      <w:tr w:rsidR="003F361A" w:rsidRPr="001E76AA" w14:paraId="783573C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ECA8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CC3C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EC917" w14:textId="3DF776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52225" w14:textId="5984A9B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5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B8E0D" w14:textId="516FF3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829 </w:t>
            </w:r>
          </w:p>
        </w:tc>
      </w:tr>
      <w:tr w:rsidR="003F361A" w:rsidRPr="001E76AA" w14:paraId="2BD65F7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8393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A8DB2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C935B" w14:textId="3E5E6B3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DCD45" w14:textId="78B052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8A748" w14:textId="1F558B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88 </w:t>
            </w:r>
          </w:p>
        </w:tc>
      </w:tr>
      <w:tr w:rsidR="003F361A" w:rsidRPr="001E76AA" w14:paraId="60A6540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9C1E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1B5E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C5514" w14:textId="1E7FEEB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8CB44" w14:textId="24C3BB7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AB1DE" w14:textId="0FC273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6 </w:t>
            </w:r>
          </w:p>
        </w:tc>
      </w:tr>
      <w:tr w:rsidR="003F361A" w:rsidRPr="001E76AA" w14:paraId="554B7603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F2B48F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05C33D" w14:textId="14FC09C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FED94" w14:textId="7EBCDC2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69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A0841" w14:textId="01AA5A0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</w:tr>
      <w:tr w:rsidR="003F361A" w:rsidRPr="001E76AA" w14:paraId="6ACE271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B271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1824B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5DF51" w14:textId="6C59D90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507E8" w14:textId="3BE35D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D352F" w14:textId="3257D75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2 </w:t>
            </w:r>
          </w:p>
        </w:tc>
      </w:tr>
      <w:tr w:rsidR="003F361A" w:rsidRPr="001E76AA" w14:paraId="405389B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F519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AAB20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B8C28" w14:textId="1A8A11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CC96D" w14:textId="52B7C5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82DD7" w14:textId="6F3972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0 </w:t>
            </w:r>
          </w:p>
        </w:tc>
      </w:tr>
      <w:tr w:rsidR="003F361A" w:rsidRPr="001E76AA" w14:paraId="2B2E034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8026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E22FF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625AB" w14:textId="4463DD1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FC100" w14:textId="29F37B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BF977" w14:textId="59D5255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3 </w:t>
            </w:r>
          </w:p>
        </w:tc>
      </w:tr>
      <w:tr w:rsidR="003F361A" w:rsidRPr="001E76AA" w14:paraId="607C6A5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F90D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A4FCE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C724" w14:textId="10E9F90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283C6" w14:textId="372F904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618A5" w14:textId="13C054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3F361A" w:rsidRPr="001E76AA" w14:paraId="45E970B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08D4A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2582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D3320" w14:textId="19B6B1A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33BC" w14:textId="54023A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765C" w14:textId="749293E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15 </w:t>
            </w:r>
          </w:p>
        </w:tc>
      </w:tr>
      <w:tr w:rsidR="003F361A" w:rsidRPr="001E76AA" w14:paraId="0391F57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5759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CD17A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0DD18" w14:textId="1CAE3F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EDED8" w14:textId="3FB484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811DB" w14:textId="5841DB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2 </w:t>
            </w:r>
          </w:p>
        </w:tc>
      </w:tr>
      <w:tr w:rsidR="003F361A" w:rsidRPr="001E76AA" w14:paraId="033E728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182E0A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4F02068" w14:textId="6ACC154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06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181E27" w14:textId="3259FE1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3,16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49BF59" w14:textId="4174BCF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1,937 </w:t>
            </w:r>
          </w:p>
        </w:tc>
      </w:tr>
      <w:tr w:rsidR="003F361A" w:rsidRPr="001E76AA" w14:paraId="76906DD5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BB890C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53E17" w14:textId="7DB1358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BFA0F" w14:textId="1260B78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1,3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A4D51C" w14:textId="236E2E6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84,984 </w:t>
            </w:r>
          </w:p>
        </w:tc>
      </w:tr>
      <w:tr w:rsidR="003F361A" w:rsidRPr="001E76AA" w14:paraId="6F94369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27C57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8E81A" w14:textId="77777777" w:rsidR="003F361A" w:rsidRPr="001E76AA" w:rsidRDefault="003F361A">
            <w:pPr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06C3" w14:textId="3A51274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92E19" w14:textId="6AC65DC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A44F5" w14:textId="158F281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</w:tr>
      <w:tr w:rsidR="003F361A" w:rsidRPr="001E76AA" w14:paraId="140EA3F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FBCB7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77B3E" w14:textId="77777777" w:rsidR="003F361A" w:rsidRPr="001E76AA" w:rsidRDefault="003F361A">
            <w:pPr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FCD4B" w14:textId="21555F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92EF" w14:textId="05655D0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8A8BF" w14:textId="1CADBF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15 </w:t>
            </w:r>
          </w:p>
        </w:tc>
      </w:tr>
      <w:tr w:rsidR="003F361A" w:rsidRPr="001E76AA" w14:paraId="2361517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623D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8A28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D9B5" w14:textId="256D9E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CD078" w14:textId="1FED9B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64BA8" w14:textId="7972D0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70 </w:t>
            </w:r>
          </w:p>
        </w:tc>
      </w:tr>
      <w:tr w:rsidR="003F361A" w:rsidRPr="001E76AA" w14:paraId="2F8362F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7FD9A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D290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B6063" w14:textId="0E94F0F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D78F4" w14:textId="79AD8C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5EAF5" w14:textId="1C618D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84 </w:t>
            </w:r>
          </w:p>
        </w:tc>
      </w:tr>
      <w:tr w:rsidR="003F361A" w:rsidRPr="001E76AA" w14:paraId="6109C37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86CC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20EB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B8F6B" w14:textId="7A8DBC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9EF44" w14:textId="2A826F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CACB0" w14:textId="69001DD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,273 </w:t>
            </w:r>
          </w:p>
        </w:tc>
      </w:tr>
      <w:tr w:rsidR="003F361A" w:rsidRPr="001E76AA" w14:paraId="09AFD4F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D6D4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6E31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9598" w14:textId="09A9806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EBBB0" w14:textId="04835F2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3361E" w14:textId="3EE57B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08 </w:t>
            </w:r>
          </w:p>
        </w:tc>
      </w:tr>
      <w:tr w:rsidR="003F361A" w:rsidRPr="001E76AA" w14:paraId="0D1E2B0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91CA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1D439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669D7" w14:textId="154E6F2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75E96" w14:textId="10D05AA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C44F2C" w14:textId="2432CE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20 </w:t>
            </w:r>
          </w:p>
        </w:tc>
      </w:tr>
      <w:tr w:rsidR="003F361A" w:rsidRPr="001E76AA" w14:paraId="1F0F1D6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6199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0927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CC8C" w14:textId="59B2248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71796" w14:textId="114E724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0B1BB" w14:textId="09838A3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85 </w:t>
            </w:r>
          </w:p>
        </w:tc>
      </w:tr>
      <w:tr w:rsidR="003F361A" w:rsidRPr="001E76AA" w14:paraId="03EF67E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8341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416B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91E6" w14:textId="129680F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F0FB4" w14:textId="059506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A3C7C" w14:textId="24A389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8 </w:t>
            </w:r>
          </w:p>
        </w:tc>
      </w:tr>
      <w:tr w:rsidR="003F361A" w:rsidRPr="001E76AA" w14:paraId="5DAE553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727A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EF86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C03E6" w14:textId="67A650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E53CA" w14:textId="29DE147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13FED" w14:textId="22A68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3F361A" w:rsidRPr="001E76AA" w14:paraId="2E41C98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905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0D1A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8E73E" w14:textId="2F6770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BDFA2" w14:textId="77BEA6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F26D6" w14:textId="67FE0DA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10 </w:t>
            </w:r>
          </w:p>
        </w:tc>
      </w:tr>
      <w:tr w:rsidR="003F361A" w:rsidRPr="001E76AA" w14:paraId="25B418B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D9F4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35E9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FFEB3" w14:textId="36E7928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AF5F0" w14:textId="391DB30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9DB05" w14:textId="436A80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03 </w:t>
            </w:r>
          </w:p>
        </w:tc>
      </w:tr>
      <w:tr w:rsidR="003F361A" w:rsidRPr="001E76AA" w14:paraId="527D5F7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4424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E661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E8BB0" w14:textId="5D7F08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1E643" w14:textId="00D5B56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B4D9E" w14:textId="2ABA63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01 </w:t>
            </w:r>
          </w:p>
        </w:tc>
      </w:tr>
      <w:tr w:rsidR="003F361A" w:rsidRPr="001E76AA" w14:paraId="5390DA7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54E5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B838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27C2E" w14:textId="700A21E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2E740" w14:textId="11A0961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6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E4382" w14:textId="58AA50E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97 </w:t>
            </w:r>
          </w:p>
        </w:tc>
      </w:tr>
      <w:tr w:rsidR="003F361A" w:rsidRPr="001E76AA" w14:paraId="042E2B7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929F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AFD4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A15F" w14:textId="213B9BA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2C122" w14:textId="3E81E7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8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480680" w14:textId="188FAA8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447 </w:t>
            </w:r>
          </w:p>
        </w:tc>
      </w:tr>
      <w:tr w:rsidR="003F361A" w:rsidRPr="001E76AA" w14:paraId="78EF306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6AC0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780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3D5E7" w14:textId="72ECE9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1B038" w14:textId="737D7F4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421D" w14:textId="197DE7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76 </w:t>
            </w:r>
          </w:p>
        </w:tc>
      </w:tr>
      <w:tr w:rsidR="003F361A" w:rsidRPr="001E76AA" w14:paraId="537CE5F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1699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B9A5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D046C" w14:textId="28FA3E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F9700" w14:textId="7571C83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0A6D4" w14:textId="6DC1290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23 </w:t>
            </w:r>
          </w:p>
        </w:tc>
      </w:tr>
      <w:tr w:rsidR="003F361A" w:rsidRPr="001E76AA" w14:paraId="1B5CC58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8EEB2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F25E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D214C" w14:textId="269A4E4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3447D" w14:textId="063C58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74E1E" w14:textId="33B628F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66 </w:t>
            </w:r>
          </w:p>
        </w:tc>
      </w:tr>
      <w:tr w:rsidR="003F361A" w:rsidRPr="001E76AA" w14:paraId="32AED7A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12330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C070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68AF0" w14:textId="793B20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CC22D" w14:textId="3728382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1F988" w14:textId="1CFE73D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874 </w:t>
            </w:r>
          </w:p>
        </w:tc>
      </w:tr>
      <w:tr w:rsidR="003F361A" w:rsidRPr="001E76AA" w14:paraId="7FD9829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42E9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CE3B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1961" w14:textId="0FA9F05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25F6C" w14:textId="2B42B36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3B37D" w14:textId="38E9B0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15 </w:t>
            </w:r>
          </w:p>
        </w:tc>
      </w:tr>
      <w:tr w:rsidR="003F361A" w:rsidRPr="001E76AA" w14:paraId="368E95A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5012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A048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C2381" w14:textId="53223DA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E6C0" w14:textId="4F37A34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33A41" w14:textId="7341A0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53 </w:t>
            </w:r>
          </w:p>
        </w:tc>
      </w:tr>
      <w:tr w:rsidR="003F361A" w:rsidRPr="001E76AA" w14:paraId="754DABC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10BAF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109D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27557" w14:textId="7673521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C38FD" w14:textId="2DDEA8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30619" w14:textId="2CC9D3B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86 </w:t>
            </w:r>
          </w:p>
        </w:tc>
      </w:tr>
      <w:tr w:rsidR="003F361A" w:rsidRPr="001E76AA" w14:paraId="0BDC512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48C3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443BB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514CF" w14:textId="5C500E9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C1DF1" w14:textId="064C802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4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59119" w14:textId="3FDC8AE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570 </w:t>
            </w:r>
          </w:p>
        </w:tc>
      </w:tr>
      <w:tr w:rsidR="003F361A" w:rsidRPr="001E76AA" w14:paraId="4EEA33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226D0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BCBAC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5F7A0" w14:textId="426DE7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989B9" w14:textId="1363E09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53474" w14:textId="79C27A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42 </w:t>
            </w:r>
          </w:p>
        </w:tc>
      </w:tr>
      <w:tr w:rsidR="003F361A" w:rsidRPr="001E76AA" w14:paraId="058C82D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5104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F636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4D21D" w14:textId="57579CA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D73C3" w14:textId="3C158B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EAF6B" w14:textId="3C5D545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3 </w:t>
            </w:r>
          </w:p>
        </w:tc>
      </w:tr>
      <w:tr w:rsidR="003F361A" w:rsidRPr="001E76AA" w14:paraId="28F181C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3A22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0B9A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8BA3" w14:textId="130767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FDBDB" w14:textId="057E3D8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25346" w14:textId="0E2B424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24 </w:t>
            </w:r>
          </w:p>
        </w:tc>
      </w:tr>
      <w:tr w:rsidR="003F361A" w:rsidRPr="001E76AA" w14:paraId="10A8B43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D08A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212E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547B" w14:textId="258065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1B25F" w14:textId="420F1B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4CF7D" w14:textId="5A510B4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11 </w:t>
            </w:r>
          </w:p>
        </w:tc>
      </w:tr>
      <w:tr w:rsidR="003F361A" w:rsidRPr="001E76AA" w14:paraId="199E2D4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7937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0965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37EB7" w14:textId="3C3503F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0EB6D" w14:textId="7B84D0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4903D" w14:textId="3148B9B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20 </w:t>
            </w:r>
          </w:p>
        </w:tc>
      </w:tr>
      <w:tr w:rsidR="003F361A" w:rsidRPr="001E76AA" w14:paraId="373CA2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B002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8308A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EFD8FE" w14:textId="1D9D5A9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45873" w14:textId="37450D4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1F4E4" w14:textId="70DADC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80 </w:t>
            </w:r>
          </w:p>
        </w:tc>
      </w:tr>
      <w:tr w:rsidR="003F361A" w:rsidRPr="001E76AA" w14:paraId="433A24B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640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58CC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65EEC" w14:textId="10DCF9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45928" w14:textId="707B86E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D09B4" w14:textId="4DF2C30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08 </w:t>
            </w:r>
          </w:p>
        </w:tc>
      </w:tr>
      <w:tr w:rsidR="003F361A" w:rsidRPr="001E76AA" w14:paraId="55656F8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06B8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935F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71E9D" w14:textId="4B30C27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527C" w14:textId="28A00F4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F5D26" w14:textId="1F766F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811 </w:t>
            </w:r>
          </w:p>
        </w:tc>
      </w:tr>
      <w:tr w:rsidR="003F361A" w:rsidRPr="001E76AA" w14:paraId="781D599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5015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111E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91766" w14:textId="076DA6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7247" w14:textId="78510A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3FFE8" w14:textId="11074E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</w:tr>
      <w:tr w:rsidR="003F361A" w:rsidRPr="001E76AA" w14:paraId="72D4DE4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409A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2D38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A0B61" w14:textId="6EB380B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83758E" w14:textId="0A7069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41C950" w14:textId="1595F8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115 </w:t>
            </w:r>
          </w:p>
        </w:tc>
      </w:tr>
      <w:tr w:rsidR="003F361A" w:rsidRPr="001E76AA" w14:paraId="1EE3ADF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0FA7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FCE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6C56A" w14:textId="7F70B40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066C0" w14:textId="3846AF2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2AC2B" w14:textId="12AED8F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9 </w:t>
            </w:r>
          </w:p>
        </w:tc>
      </w:tr>
      <w:tr w:rsidR="003F361A" w:rsidRPr="001E76AA" w14:paraId="1D19692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967783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3A3B2" w14:textId="35BBCE7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BCBF6" w14:textId="33BEB3C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C9693" w14:textId="3604B41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2,874 </w:t>
            </w:r>
          </w:p>
        </w:tc>
      </w:tr>
      <w:tr w:rsidR="003F361A" w:rsidRPr="001E76AA" w14:paraId="7DE519E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30E1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A1B42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7E2A6" w14:textId="52D410B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EEEE4" w14:textId="4EE43B2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F92F2" w14:textId="5A7E22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</w:tr>
      <w:tr w:rsidR="003F361A" w:rsidRPr="001E76AA" w14:paraId="2F67B4E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F20B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6BAB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5B4BB" w14:textId="408D95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330E4" w14:textId="780BF1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77530" w14:textId="7D37B93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10 </w:t>
            </w:r>
          </w:p>
        </w:tc>
      </w:tr>
      <w:tr w:rsidR="003F361A" w:rsidRPr="001E76AA" w14:paraId="422181C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934B7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22C3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7A8C8" w14:textId="2591BF9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AFDC" w14:textId="43459A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4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17564" w14:textId="6040FA1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57 </w:t>
            </w:r>
          </w:p>
        </w:tc>
      </w:tr>
      <w:tr w:rsidR="003F361A" w:rsidRPr="001E76AA" w14:paraId="565D93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7D74B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F3186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CAD0" w14:textId="5E98E8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76C3" w14:textId="4D4DC4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1F194" w14:textId="6756A3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8 </w:t>
            </w:r>
          </w:p>
        </w:tc>
      </w:tr>
      <w:tr w:rsidR="003F361A" w:rsidRPr="001E76AA" w14:paraId="2FDAB8C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9F22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CA16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9E72F" w14:textId="0A409E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6B0F8" w14:textId="0872A8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FEB18" w14:textId="30830AD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3 </w:t>
            </w:r>
          </w:p>
        </w:tc>
      </w:tr>
      <w:tr w:rsidR="003F361A" w:rsidRPr="001E76AA" w14:paraId="5884DC7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EB76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FBF5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C586D" w14:textId="7C74D51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360D" w14:textId="073E25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B4C24" w14:textId="6E2690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0 </w:t>
            </w:r>
          </w:p>
        </w:tc>
      </w:tr>
      <w:tr w:rsidR="003F361A" w:rsidRPr="001E76AA" w14:paraId="620EBCD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B985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DF9E1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0AE9A" w14:textId="44FCFA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000B" w14:textId="396F6A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98562" w14:textId="6D6585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86 </w:t>
            </w:r>
          </w:p>
        </w:tc>
      </w:tr>
      <w:tr w:rsidR="003F361A" w:rsidRPr="001E76AA" w14:paraId="7072B04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F85C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D19C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07B8" w14:textId="5AFE39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CD34" w14:textId="074948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EF94" w14:textId="217D653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5 </w:t>
            </w:r>
          </w:p>
        </w:tc>
      </w:tr>
      <w:tr w:rsidR="003F361A" w:rsidRPr="001E76AA" w14:paraId="7117B05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1270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3F6F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62217" w14:textId="77D72A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6CDAE" w14:textId="5A8D7A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D79D4" w14:textId="60CF0DD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</w:tr>
      <w:tr w:rsidR="003F361A" w:rsidRPr="001E76AA" w14:paraId="741B31E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4591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A816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403AB" w14:textId="57854E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DA57E" w14:textId="030290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29BAD" w14:textId="0C3DD2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1 </w:t>
            </w:r>
          </w:p>
        </w:tc>
      </w:tr>
      <w:tr w:rsidR="003F361A" w:rsidRPr="001E76AA" w14:paraId="542970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781D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D74E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B245A" w14:textId="5D4C3A6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E6765" w14:textId="7D5903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137E0" w14:textId="5AD539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08 </w:t>
            </w:r>
          </w:p>
        </w:tc>
      </w:tr>
      <w:tr w:rsidR="003F361A" w:rsidRPr="001E76AA" w14:paraId="4BB5725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72C3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7404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A7E0C" w14:textId="07FBE4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2757E" w14:textId="41E3D8E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2222A" w14:textId="4B2576B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18 </w:t>
            </w:r>
          </w:p>
        </w:tc>
      </w:tr>
      <w:tr w:rsidR="003F361A" w:rsidRPr="001E76AA" w14:paraId="4006276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109B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F7B1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1FC9E" w14:textId="784CF9E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51C61" w14:textId="03A1B7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E8D0D" w14:textId="6E106D3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57 </w:t>
            </w:r>
          </w:p>
        </w:tc>
      </w:tr>
      <w:tr w:rsidR="003F361A" w:rsidRPr="001E76AA" w14:paraId="4564B91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237C8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6D318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1730F" w14:textId="5BADED8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80C0B" w14:textId="171D38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FD1B" w14:textId="570C8B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47 </w:t>
            </w:r>
          </w:p>
        </w:tc>
      </w:tr>
      <w:tr w:rsidR="003F361A" w:rsidRPr="001E76AA" w14:paraId="0777E9F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CAD3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2E3AB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EBA72" w14:textId="2B29CB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383F4" w14:textId="035D8F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4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9E7A1" w14:textId="376771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72 </w:t>
            </w:r>
          </w:p>
        </w:tc>
      </w:tr>
      <w:tr w:rsidR="003F361A" w:rsidRPr="001E76AA" w14:paraId="3487370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57D12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0450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5C2CF" w14:textId="27230AC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EF7D27" w14:textId="59D7AF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127F9" w14:textId="34D867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97 </w:t>
            </w:r>
          </w:p>
        </w:tc>
      </w:tr>
      <w:tr w:rsidR="003F361A" w:rsidRPr="001E76AA" w14:paraId="65902629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56CA87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A485B8" w14:textId="1CB7769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9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AAB42B" w14:textId="61B2D86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CEA4AB" w14:textId="2523E6C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3,678 </w:t>
            </w:r>
          </w:p>
        </w:tc>
      </w:tr>
      <w:tr w:rsidR="003F361A" w:rsidRPr="001E76AA" w14:paraId="47053CF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14DE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57B7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DB6AD" w14:textId="1C9FBC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60B20" w14:textId="371B85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A345" w14:textId="35EAE59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22 </w:t>
            </w:r>
          </w:p>
        </w:tc>
      </w:tr>
      <w:tr w:rsidR="003F361A" w:rsidRPr="001E76AA" w14:paraId="5DDC956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0EB0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666A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FEF3" w14:textId="53272AE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A6CAC" w14:textId="6EEDFF9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7C566" w14:textId="3B72DC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53 </w:t>
            </w:r>
          </w:p>
        </w:tc>
      </w:tr>
      <w:tr w:rsidR="003F361A" w:rsidRPr="001E76AA" w14:paraId="731ECB3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C3E7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6832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24B2" w14:textId="7A40B0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53A836" w14:textId="194059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920DF" w14:textId="54BA15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32 </w:t>
            </w:r>
          </w:p>
        </w:tc>
      </w:tr>
      <w:tr w:rsidR="003F361A" w:rsidRPr="001E76AA" w14:paraId="369E1CE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673D1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FB76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CDE97" w14:textId="6E3B630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4025A" w14:textId="2B2B75E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AF2B7" w14:textId="5E38B0D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49 </w:t>
            </w:r>
          </w:p>
        </w:tc>
      </w:tr>
      <w:tr w:rsidR="003F361A" w:rsidRPr="001E76AA" w14:paraId="7BBC98A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80CF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5E59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518D6" w14:textId="73A4E5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9AD1" w14:textId="18184E8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E0BEE" w14:textId="7788E0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731 </w:t>
            </w:r>
          </w:p>
        </w:tc>
      </w:tr>
      <w:tr w:rsidR="003F361A" w:rsidRPr="001E76AA" w14:paraId="0BA62E2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92DC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E603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F1DC4" w14:textId="68476B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5A99E" w14:textId="5E6F29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8DBD4" w14:textId="2A9016C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19 </w:t>
            </w:r>
          </w:p>
        </w:tc>
      </w:tr>
      <w:tr w:rsidR="003F361A" w:rsidRPr="001E76AA" w14:paraId="7F7EC7F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57BB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7E46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79B2" w14:textId="30FD3D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6446E" w14:textId="45D2464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0C1498" w14:textId="0B8478E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</w:tr>
      <w:tr w:rsidR="003F361A" w:rsidRPr="001E76AA" w14:paraId="2FEFE96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AF44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0AFB3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49DF5" w14:textId="017197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C18F" w14:textId="70A762B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A40AC" w14:textId="50A1970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3F361A" w:rsidRPr="001E76AA" w14:paraId="1C71330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9722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E01D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85DC3" w14:textId="58C2C0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1A31B" w14:textId="35BDBFC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B3587" w14:textId="4B71FF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70 </w:t>
            </w:r>
          </w:p>
        </w:tc>
      </w:tr>
      <w:tr w:rsidR="003F361A" w:rsidRPr="001E76AA" w14:paraId="2E65037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BFECE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07E2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4CABA" w14:textId="12A9934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2279F" w14:textId="5A52FE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6E7BD" w14:textId="3CFF96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836 </w:t>
            </w:r>
          </w:p>
        </w:tc>
      </w:tr>
      <w:tr w:rsidR="003F361A" w:rsidRPr="001E76AA" w14:paraId="343E8AF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DDB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9D0F9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B0B1D" w14:textId="7B600FB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61E6A" w14:textId="1D2DE1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9C244" w14:textId="7C2EBC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</w:tr>
      <w:tr w:rsidR="003F361A" w:rsidRPr="001E76AA" w14:paraId="0ACE771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CF0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21CF9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5BC2" w14:textId="3073C02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ACAEA" w14:textId="7A86266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737A4" w14:textId="45E73C6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4 </w:t>
            </w:r>
          </w:p>
        </w:tc>
      </w:tr>
      <w:tr w:rsidR="003F361A" w:rsidRPr="001E76AA" w14:paraId="2E4C48F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C093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B99A7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456E" w14:textId="286095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F7F60" w14:textId="13048BA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66DBB" w14:textId="2C1569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58 </w:t>
            </w:r>
          </w:p>
        </w:tc>
      </w:tr>
      <w:tr w:rsidR="003F361A" w:rsidRPr="001E76AA" w14:paraId="1C92D10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98281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7A81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8661B" w14:textId="581134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1D4EE" w14:textId="76FE97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26E00" w14:textId="127F5F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0 </w:t>
            </w:r>
          </w:p>
        </w:tc>
      </w:tr>
      <w:tr w:rsidR="003F361A" w:rsidRPr="001E76AA" w14:paraId="3F0706D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6A3AB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5B15E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5460C" w14:textId="4427CD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CF420" w14:textId="14B0717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E718E" w14:textId="4FFDFEE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3 </w:t>
            </w:r>
          </w:p>
        </w:tc>
      </w:tr>
      <w:tr w:rsidR="003F361A" w:rsidRPr="001E76AA" w14:paraId="4913CF5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F218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D7132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E0AB" w14:textId="6BED6A4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2DDDC" w14:textId="1AAF1A5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5FD50" w14:textId="4A91FF5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34 </w:t>
            </w:r>
          </w:p>
        </w:tc>
      </w:tr>
      <w:tr w:rsidR="003F361A" w:rsidRPr="001E76AA" w14:paraId="2C6215A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5F7F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5F9B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9FCE1" w14:textId="70195BE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7394D" w14:textId="39408D6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E1896" w14:textId="7C7D02A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18 </w:t>
            </w:r>
          </w:p>
        </w:tc>
      </w:tr>
      <w:tr w:rsidR="003F361A" w:rsidRPr="001E76AA" w14:paraId="6DA15FB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E45A8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1470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BFBA68" w14:textId="77173E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EE4D9" w14:textId="4EEE4E4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3417" w14:textId="690C3A3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1 </w:t>
            </w:r>
          </w:p>
        </w:tc>
      </w:tr>
      <w:tr w:rsidR="003F361A" w:rsidRPr="001E76AA" w14:paraId="5A1E59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12DE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AB6CC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826E5" w14:textId="0AA48E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8DF8F" w14:textId="514B48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5258E" w14:textId="5F01CA7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65 </w:t>
            </w:r>
          </w:p>
        </w:tc>
      </w:tr>
      <w:tr w:rsidR="003F361A" w:rsidRPr="001E76AA" w14:paraId="62A7CF1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5D3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ABCCC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B8538" w14:textId="69CEBE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2A584" w14:textId="5074AA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46947" w14:textId="171C40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80 </w:t>
            </w:r>
          </w:p>
        </w:tc>
      </w:tr>
      <w:tr w:rsidR="003F361A" w:rsidRPr="001E76AA" w14:paraId="44875D8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F915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8CD5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9742A" w14:textId="20DEC2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A6400" w14:textId="4FA77F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B1E55" w14:textId="1B9D37F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</w:tr>
      <w:tr w:rsidR="003F361A" w:rsidRPr="001E76AA" w14:paraId="5C4375F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CA65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53ED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E816D9" w14:textId="212F6EE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2F6B" w14:textId="3433792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44D245" w14:textId="22F91D2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38 </w:t>
            </w:r>
          </w:p>
        </w:tc>
      </w:tr>
      <w:tr w:rsidR="003F361A" w:rsidRPr="001E76AA" w14:paraId="0174FEB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11307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E083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F34C0" w14:textId="5C5D5D2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777BF" w14:textId="0F29372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9DDF7" w14:textId="3B35C0A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129 </w:t>
            </w:r>
          </w:p>
        </w:tc>
      </w:tr>
      <w:tr w:rsidR="003F361A" w:rsidRPr="001E76AA" w14:paraId="1A038BD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C458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391A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86C15" w14:textId="4B24D12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721B0" w14:textId="581970A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468C1" w14:textId="1D2D017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0 </w:t>
            </w:r>
          </w:p>
        </w:tc>
      </w:tr>
      <w:tr w:rsidR="003F361A" w:rsidRPr="001E76AA" w14:paraId="530120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91EF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C4908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8DBB0" w14:textId="5551C5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0D092" w14:textId="60A2F38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E3E85" w14:textId="666540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801 </w:t>
            </w:r>
          </w:p>
        </w:tc>
      </w:tr>
      <w:tr w:rsidR="003F361A" w:rsidRPr="001E76AA" w14:paraId="796F5C7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52349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7C88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52794" w14:textId="5B47E6A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439D" w14:textId="0283DDA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AB8C5" w14:textId="17DC16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41 </w:t>
            </w:r>
          </w:p>
        </w:tc>
      </w:tr>
      <w:tr w:rsidR="003F361A" w:rsidRPr="001E76AA" w14:paraId="2248DB0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C429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3553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958A7" w14:textId="40E6E8F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ADC8E" w14:textId="5FDD54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BFDEB" w14:textId="7919770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91 </w:t>
            </w:r>
          </w:p>
        </w:tc>
      </w:tr>
      <w:tr w:rsidR="003F361A" w:rsidRPr="001E76AA" w14:paraId="5497F72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7F11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8CCC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3FA4D" w14:textId="4B32F15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65549" w14:textId="35A1DD9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287FE" w14:textId="30A465B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30 </w:t>
            </w:r>
          </w:p>
        </w:tc>
      </w:tr>
      <w:tr w:rsidR="003F361A" w:rsidRPr="001E76AA" w14:paraId="5F8A3B79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0C7B7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2A94B2" w14:textId="7088BB1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04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9722A3" w14:textId="487E7E6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7,1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8CD55" w14:textId="37C42AD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7,884 </w:t>
            </w:r>
          </w:p>
        </w:tc>
      </w:tr>
      <w:tr w:rsidR="003F361A" w:rsidRPr="001E76AA" w14:paraId="0768AE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188C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22C5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CAA81" w14:textId="1B3524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5CB9C" w14:textId="1156AF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11B14" w14:textId="458BA1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75 </w:t>
            </w:r>
          </w:p>
        </w:tc>
      </w:tr>
      <w:tr w:rsidR="003F361A" w:rsidRPr="001E76AA" w14:paraId="2F62AFB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47AB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5CE0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C9CF6" w14:textId="76482C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E3D5F" w14:textId="49D634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51B3D" w14:textId="39AC7E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284 </w:t>
            </w:r>
          </w:p>
        </w:tc>
      </w:tr>
      <w:tr w:rsidR="003F361A" w:rsidRPr="001E76AA" w14:paraId="1FA7FD7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FB5D3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4C6A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4BD77" w14:textId="60A1C4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57A2B" w14:textId="390CF3C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C6CD4" w14:textId="40F18CF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465 </w:t>
            </w:r>
          </w:p>
        </w:tc>
      </w:tr>
      <w:tr w:rsidR="003F361A" w:rsidRPr="001E76AA" w14:paraId="7C431EF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B3D97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B2B5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9578F" w14:textId="6E2C926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0C4F7" w14:textId="3EF963A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4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12486" w14:textId="007160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3 </w:t>
            </w:r>
          </w:p>
        </w:tc>
      </w:tr>
      <w:tr w:rsidR="003F361A" w:rsidRPr="001E76AA" w14:paraId="0D57AC3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8C8E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10C6B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8703" w14:textId="39DFBF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F4A97" w14:textId="7C6CBB8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D6E28" w14:textId="726396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71 </w:t>
            </w:r>
          </w:p>
        </w:tc>
      </w:tr>
      <w:tr w:rsidR="003F361A" w:rsidRPr="001E76AA" w14:paraId="02C4695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61F2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961A5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C9F11" w14:textId="41ABB4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F42DD" w14:textId="73348E1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00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50383" w14:textId="423BC47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475 </w:t>
            </w:r>
          </w:p>
        </w:tc>
      </w:tr>
      <w:tr w:rsidR="003F361A" w:rsidRPr="001E76AA" w14:paraId="4D83F87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B1E8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E0F2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86FA3" w14:textId="5F9102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F8EAB" w14:textId="6D817F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F06B" w14:textId="1BFF31F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21 </w:t>
            </w:r>
          </w:p>
        </w:tc>
      </w:tr>
      <w:tr w:rsidR="003F361A" w:rsidRPr="001E76AA" w14:paraId="6B86072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08F0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CE18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3EE65" w14:textId="34C27D3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DA57C" w14:textId="2449631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E24537" w14:textId="2E6C571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795 </w:t>
            </w:r>
          </w:p>
        </w:tc>
      </w:tr>
      <w:tr w:rsidR="003F361A" w:rsidRPr="001E76AA" w14:paraId="617056A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CE2C0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BEAE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04C87" w14:textId="48CC2FC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4CD5A" w14:textId="74EE3D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6EEB5" w14:textId="72B55A7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618 </w:t>
            </w:r>
          </w:p>
        </w:tc>
      </w:tr>
      <w:tr w:rsidR="003F361A" w:rsidRPr="001E76AA" w14:paraId="0A737AA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8B6F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FA5A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D60C" w14:textId="7D61770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D6BEA" w14:textId="1F202A3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68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DCE0" w14:textId="3000AF1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960 </w:t>
            </w:r>
          </w:p>
        </w:tc>
      </w:tr>
      <w:tr w:rsidR="003F361A" w:rsidRPr="001E76AA" w14:paraId="74DD45B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54D7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EA485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1795" w14:textId="44F6BFF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39122" w14:textId="1C5E0C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3B5AB" w14:textId="5F03F7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69 </w:t>
            </w:r>
          </w:p>
        </w:tc>
      </w:tr>
      <w:tr w:rsidR="003F361A" w:rsidRPr="001E76AA" w14:paraId="48144F1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9AE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35066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46F58" w14:textId="157FAE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06474" w14:textId="6203817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6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A75C1" w14:textId="3B8ACF5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55 </w:t>
            </w:r>
          </w:p>
        </w:tc>
      </w:tr>
      <w:tr w:rsidR="003F361A" w:rsidRPr="001E76AA" w14:paraId="640E06E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2C223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97C8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B6477" w14:textId="786F8BA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A1B1F" w14:textId="6A4D60B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2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F51B2" w14:textId="3583CDE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246 </w:t>
            </w:r>
          </w:p>
        </w:tc>
      </w:tr>
      <w:tr w:rsidR="003F361A" w:rsidRPr="001E76AA" w14:paraId="1A1EF78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BEC3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0DB9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4BD6B" w14:textId="1B37415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8710" w14:textId="31D1AF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15ECF" w14:textId="54598E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888 </w:t>
            </w:r>
          </w:p>
        </w:tc>
      </w:tr>
      <w:tr w:rsidR="003F361A" w:rsidRPr="001E76AA" w14:paraId="788D8A6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BB99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B6F6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DC04C" w14:textId="197805A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70371" w14:textId="13E67A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BEC1A" w14:textId="0BF8A9C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34 </w:t>
            </w:r>
          </w:p>
        </w:tc>
      </w:tr>
      <w:tr w:rsidR="003F361A" w:rsidRPr="001E76AA" w14:paraId="3D1C019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04171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5CC1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3F4FC" w14:textId="11D4581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A44D6" w14:textId="1A440DF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5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7EB0" w14:textId="3FD7E17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452 </w:t>
            </w:r>
          </w:p>
        </w:tc>
      </w:tr>
      <w:tr w:rsidR="003F361A" w:rsidRPr="001E76AA" w14:paraId="670206A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7543D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B9388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9376D" w14:textId="6330E14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041E3" w14:textId="55F908E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C93E2" w14:textId="4C4A4A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9 </w:t>
            </w:r>
          </w:p>
        </w:tc>
      </w:tr>
      <w:tr w:rsidR="003F361A" w:rsidRPr="001E76AA" w14:paraId="4ED6E7E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C67F2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07C08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19C9D" w14:textId="6ED4BE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1F4E7" w14:textId="72A2BDA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8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6CF3EE" w14:textId="6853418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284 </w:t>
            </w:r>
          </w:p>
        </w:tc>
      </w:tr>
      <w:tr w:rsidR="003F361A" w:rsidRPr="001E76AA" w14:paraId="6E9BEF2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8AB95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5428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71668" w14:textId="22CF73F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35EEF" w14:textId="0B9FD43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8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DD7C8" w14:textId="0D9C4E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,843 </w:t>
            </w:r>
          </w:p>
        </w:tc>
      </w:tr>
      <w:tr w:rsidR="003F361A" w:rsidRPr="001E76AA" w14:paraId="465AA72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22FF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66E22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FFB9E" w14:textId="1BA84CF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AE73" w14:textId="229D38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5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52149" w14:textId="048318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285 </w:t>
            </w:r>
          </w:p>
        </w:tc>
      </w:tr>
      <w:tr w:rsidR="003F361A" w:rsidRPr="001E76AA" w14:paraId="729C7DD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ADDB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8231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84935" w14:textId="422600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D5424" w14:textId="46FA2F7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1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1B368" w14:textId="06FAA9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,183 </w:t>
            </w:r>
          </w:p>
        </w:tc>
      </w:tr>
      <w:tr w:rsidR="003F361A" w:rsidRPr="001E76AA" w14:paraId="0A6CDB8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93770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49C85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97FD" w14:textId="599D55F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B9696" w14:textId="03F759B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5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CAB84" w14:textId="4339A6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330 </w:t>
            </w:r>
          </w:p>
        </w:tc>
      </w:tr>
      <w:tr w:rsidR="003F361A" w:rsidRPr="001E76AA" w14:paraId="1E7DC33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F2F4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34763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6FF5" w14:textId="109AF49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BB829" w14:textId="23A6AAE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D289" w14:textId="4BF6925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101 </w:t>
            </w:r>
          </w:p>
        </w:tc>
      </w:tr>
      <w:tr w:rsidR="003F361A" w:rsidRPr="001E76AA" w14:paraId="3CE880F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B6C8C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081A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F94D" w14:textId="771F08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FACEB3" w14:textId="7C9A732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866B2" w14:textId="4C3FC22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842 </w:t>
            </w:r>
          </w:p>
        </w:tc>
      </w:tr>
      <w:tr w:rsidR="003F361A" w:rsidRPr="001E76AA" w14:paraId="0E0F708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A7AC4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896DB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22532" w14:textId="073897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9DFB6" w14:textId="61412C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7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7F5D9" w14:textId="1C4A62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77 </w:t>
            </w:r>
          </w:p>
        </w:tc>
      </w:tr>
      <w:tr w:rsidR="003F361A" w:rsidRPr="001E76AA" w14:paraId="62C02BF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5CDE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FB8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EF795" w14:textId="428867B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CF39D" w14:textId="05FF0A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A717B" w14:textId="244C67F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725 </w:t>
            </w:r>
          </w:p>
        </w:tc>
      </w:tr>
      <w:tr w:rsidR="003F361A" w:rsidRPr="001E76AA" w14:paraId="51B13C2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26F2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E26C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22EFB" w14:textId="304761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12935" w14:textId="3D836F1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7773" w14:textId="7649006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44 </w:t>
            </w:r>
          </w:p>
        </w:tc>
      </w:tr>
      <w:tr w:rsidR="003F361A" w:rsidRPr="001E76AA" w14:paraId="40995D8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DD26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5C92C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B755" w14:textId="13418FD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105F4" w14:textId="4906FF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E45D1" w14:textId="2C7B05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96 </w:t>
            </w:r>
          </w:p>
        </w:tc>
      </w:tr>
      <w:tr w:rsidR="003F361A" w:rsidRPr="001E76AA" w14:paraId="58693AE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5245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0B8F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75740A" w14:textId="579AE13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6AF7" w14:textId="6BBF519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6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15C92" w14:textId="25A956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281 </w:t>
            </w:r>
          </w:p>
        </w:tc>
      </w:tr>
      <w:tr w:rsidR="003F361A" w:rsidRPr="001E76AA" w14:paraId="1B380D8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4D4E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7A15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6C22" w14:textId="0C9DDD1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232E9" w14:textId="1F3700E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6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7F752" w14:textId="1C2AD0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602 </w:t>
            </w:r>
          </w:p>
        </w:tc>
      </w:tr>
      <w:tr w:rsidR="003F361A" w:rsidRPr="001E76AA" w14:paraId="6FF3B99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074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6005B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7E592" w14:textId="4309C8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CC55" w14:textId="0C1F62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1BEDB" w14:textId="2B0FF97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349 </w:t>
            </w:r>
          </w:p>
        </w:tc>
      </w:tr>
      <w:tr w:rsidR="003F361A" w:rsidRPr="001E76AA" w14:paraId="6CC99D8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22B9A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383A1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A68A4" w14:textId="751538B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D2A07" w14:textId="6D80180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22F34" w14:textId="5AFCB7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1 </w:t>
            </w:r>
          </w:p>
        </w:tc>
      </w:tr>
      <w:tr w:rsidR="003F361A" w:rsidRPr="001E76AA" w14:paraId="6296337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C3FD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1B17F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34349" w14:textId="133C5D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1837" w14:textId="0DE721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0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2E7E0" w14:textId="76EA82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009 </w:t>
            </w:r>
          </w:p>
        </w:tc>
      </w:tr>
      <w:tr w:rsidR="003F361A" w:rsidRPr="001E76AA" w14:paraId="7B84DBF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089A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EDEBC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B8497" w14:textId="28684B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A7763" w14:textId="44188C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E2E555" w14:textId="7CC3DFB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304 </w:t>
            </w:r>
          </w:p>
        </w:tc>
      </w:tr>
      <w:tr w:rsidR="003F361A" w:rsidRPr="001E76AA" w14:paraId="508AB2E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F6CC9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3E2D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178F1" w14:textId="52D30D9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9898B" w14:textId="05BCF0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9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E8B17" w14:textId="3C515A1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79 </w:t>
            </w:r>
          </w:p>
        </w:tc>
      </w:tr>
      <w:tr w:rsidR="003F361A" w:rsidRPr="001E76AA" w14:paraId="747C9E4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EB8B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01FC8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2C1F4" w14:textId="0295E92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9CD7" w14:textId="4C1E637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96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867F" w14:textId="44D9E3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,794 </w:t>
            </w:r>
          </w:p>
        </w:tc>
      </w:tr>
      <w:tr w:rsidR="003F361A" w:rsidRPr="001E76AA" w14:paraId="350F428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142F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1EB1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4E5F1" w14:textId="3E2551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60972" w14:textId="38A606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52B6A" w14:textId="5447C6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602 </w:t>
            </w:r>
          </w:p>
        </w:tc>
      </w:tr>
      <w:tr w:rsidR="003F361A" w:rsidRPr="001E76AA" w14:paraId="11F3D0E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78C1D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010F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6D93A" w14:textId="35936C8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83A38" w14:textId="73B7A2C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46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EE605E" w14:textId="66EC926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994 </w:t>
            </w:r>
          </w:p>
        </w:tc>
      </w:tr>
      <w:tr w:rsidR="003F361A" w:rsidRPr="001E76AA" w14:paraId="7509E9C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A16D0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09A3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8B5FA" w14:textId="0E14CE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9FFAD" w14:textId="5CDB33B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2711C" w14:textId="605CB39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862 </w:t>
            </w:r>
          </w:p>
        </w:tc>
      </w:tr>
      <w:tr w:rsidR="003F361A" w:rsidRPr="001E76AA" w14:paraId="4BA0083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B6B3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DD01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5B0EB" w14:textId="7066656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0ECAE" w14:textId="234D4FE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4A9BA" w14:textId="67FF13F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510 </w:t>
            </w:r>
          </w:p>
        </w:tc>
      </w:tr>
      <w:tr w:rsidR="003F361A" w:rsidRPr="001E76AA" w14:paraId="4FBA22E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89A1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EC82A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E1FA3" w14:textId="60698F0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05C32" w14:textId="4CA1A6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DDBE8" w14:textId="707334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277 </w:t>
            </w:r>
          </w:p>
        </w:tc>
      </w:tr>
      <w:tr w:rsidR="003F361A" w:rsidRPr="001E76AA" w14:paraId="7998F36D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DAE186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0A9C16" w14:textId="5B00190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9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2B9A1" w14:textId="46CD39A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6833D3" w14:textId="4A28D43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2,517 </w:t>
            </w:r>
          </w:p>
        </w:tc>
      </w:tr>
      <w:tr w:rsidR="003F361A" w:rsidRPr="001E76AA" w14:paraId="0FF7142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F8B4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4E947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3185D" w14:textId="09688BB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A6DFE" w14:textId="5D81D17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A8AAE" w14:textId="321ECA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04 </w:t>
            </w:r>
          </w:p>
        </w:tc>
      </w:tr>
      <w:tr w:rsidR="003F361A" w:rsidRPr="001E76AA" w14:paraId="56721B2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CCAE9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317A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FCA5" w14:textId="3306C67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F0866" w14:textId="78C3FCF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235AD" w14:textId="11CD487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95 </w:t>
            </w:r>
          </w:p>
        </w:tc>
      </w:tr>
      <w:tr w:rsidR="003F361A" w:rsidRPr="001E76AA" w14:paraId="060440C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891AF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D11A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A56D6" w14:textId="32021E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20133" w14:textId="302033A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4B083" w14:textId="13CF1FF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7 </w:t>
            </w:r>
          </w:p>
        </w:tc>
      </w:tr>
      <w:tr w:rsidR="003F361A" w:rsidRPr="001E76AA" w14:paraId="64AFAB9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36963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2DD77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F1DBC" w14:textId="353115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48FA9" w14:textId="5E3D5FE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8227C" w14:textId="7394CD7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91 </w:t>
            </w:r>
          </w:p>
        </w:tc>
      </w:tr>
      <w:tr w:rsidR="003F361A" w:rsidRPr="001E76AA" w14:paraId="19739A0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690B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A22D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800C0" w14:textId="2D9D57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1B3BF" w14:textId="27A18F7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972BD" w14:textId="7C09CB0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66 </w:t>
            </w:r>
          </w:p>
        </w:tc>
      </w:tr>
      <w:tr w:rsidR="003F361A" w:rsidRPr="001E76AA" w14:paraId="1A24FE7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8981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FA83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5E5A2" w14:textId="35557D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C74E8B" w14:textId="15A2C6B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D0A67" w14:textId="20AEA55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58 </w:t>
            </w:r>
          </w:p>
        </w:tc>
      </w:tr>
      <w:tr w:rsidR="003F361A" w:rsidRPr="001E76AA" w14:paraId="1EA0A91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1F38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28E1B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797CB" w14:textId="692CBBE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4C0C" w14:textId="2BFCD01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D213B" w14:textId="12A8C4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30 </w:t>
            </w:r>
          </w:p>
        </w:tc>
      </w:tr>
      <w:tr w:rsidR="003F361A" w:rsidRPr="001E76AA" w14:paraId="5CE8E23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842E0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6856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B4F9" w14:textId="60525B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6B362" w14:textId="30A456C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CAB6A" w14:textId="222F46F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29 </w:t>
            </w:r>
          </w:p>
        </w:tc>
      </w:tr>
      <w:tr w:rsidR="003F361A" w:rsidRPr="001E76AA" w14:paraId="5C79B58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C2B2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1689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54909" w14:textId="28747C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FA73F" w14:textId="5DC8718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018F0" w14:textId="5A8EA4C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92 </w:t>
            </w:r>
          </w:p>
        </w:tc>
      </w:tr>
      <w:tr w:rsidR="003F361A" w:rsidRPr="001E76AA" w14:paraId="163BF8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6167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8E14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7E311" w14:textId="41ABD75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F07CD" w14:textId="72FFB4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B0A6E" w14:textId="016662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6 </w:t>
            </w:r>
          </w:p>
        </w:tc>
      </w:tr>
      <w:tr w:rsidR="003F361A" w:rsidRPr="001E76AA" w14:paraId="765D763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2643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C5B1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E6C07" w14:textId="65A245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2FBB8" w14:textId="3A13D89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F9E01" w14:textId="238C845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70 </w:t>
            </w:r>
          </w:p>
        </w:tc>
      </w:tr>
      <w:tr w:rsidR="003F361A" w:rsidRPr="001E76AA" w14:paraId="5CAC4ED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DCEF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9944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2FD7" w14:textId="0740A0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D4E15" w14:textId="03F36A1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4296" w14:textId="2C3A485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71 </w:t>
            </w:r>
          </w:p>
        </w:tc>
      </w:tr>
      <w:tr w:rsidR="003F361A" w:rsidRPr="001E76AA" w14:paraId="724C698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5A03A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AB3D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25CAD" w14:textId="156692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A58C0" w14:textId="5A1E8E2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B99E9" w14:textId="6140CC5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06 </w:t>
            </w:r>
          </w:p>
        </w:tc>
      </w:tr>
      <w:tr w:rsidR="003F361A" w:rsidRPr="001E76AA" w14:paraId="611490E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8E01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ABFC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C303F" w14:textId="7F8DA3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3E3DD" w14:textId="2BC7DC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95C3F" w14:textId="515574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2 </w:t>
            </w:r>
          </w:p>
        </w:tc>
      </w:tr>
      <w:tr w:rsidR="003F361A" w:rsidRPr="001E76AA" w14:paraId="0E6BBB73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D07308D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7DE7421" w14:textId="38AD324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6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C19E6D6" w14:textId="676E89C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1,2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B97935" w14:textId="16A9B6F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7,206 </w:t>
            </w:r>
          </w:p>
        </w:tc>
      </w:tr>
      <w:tr w:rsidR="003F361A" w:rsidRPr="001E76AA" w14:paraId="77BA3719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02F268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A727F" w14:textId="02BF297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A74F7F" w14:textId="6043EDF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3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A1A169" w14:textId="290D680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2,343 </w:t>
            </w:r>
          </w:p>
        </w:tc>
      </w:tr>
      <w:tr w:rsidR="003F361A" w:rsidRPr="001E76AA" w14:paraId="4570879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0A0F6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BFFA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0C605" w14:textId="3CE59A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96C62" w14:textId="4F7122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5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FB8C8" w14:textId="4250513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174 </w:t>
            </w:r>
          </w:p>
        </w:tc>
      </w:tr>
      <w:tr w:rsidR="003F361A" w:rsidRPr="001E76AA" w14:paraId="171CEA7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181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E6C8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6C998" w14:textId="33507A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08F95" w14:textId="31815C5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105EB" w14:textId="4AC001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963 </w:t>
            </w:r>
          </w:p>
        </w:tc>
      </w:tr>
      <w:tr w:rsidR="003F361A" w:rsidRPr="001E76AA" w14:paraId="5669908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B35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F874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44CF6" w14:textId="33CA1C5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9415F" w14:textId="6BAD08F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DC8B5" w14:textId="683DFF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907 </w:t>
            </w:r>
          </w:p>
        </w:tc>
      </w:tr>
      <w:tr w:rsidR="003F361A" w:rsidRPr="001E76AA" w14:paraId="64EF0CB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9B36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3562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CB556" w14:textId="5048A4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593AA" w14:textId="4C14F5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E9821" w14:textId="5B1A46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099 </w:t>
            </w:r>
          </w:p>
        </w:tc>
      </w:tr>
      <w:tr w:rsidR="003F361A" w:rsidRPr="001E76AA" w14:paraId="5E0FFA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C8BE4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94B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B36DF" w14:textId="1BC9485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4D7B1" w14:textId="65A3EB1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8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34A22" w14:textId="5C7EA6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06 </w:t>
            </w:r>
          </w:p>
        </w:tc>
      </w:tr>
      <w:tr w:rsidR="003F361A" w:rsidRPr="001E76AA" w14:paraId="397D9FA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34BA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9DEB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11FC4" w14:textId="663637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C7886" w14:textId="48ED137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869BF" w14:textId="4A0FFA4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494 </w:t>
            </w:r>
          </w:p>
        </w:tc>
      </w:tr>
      <w:tr w:rsidR="003F361A" w:rsidRPr="001E76AA" w14:paraId="7BDD0012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628649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67657" w14:textId="38B1A12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B69695" w14:textId="53E451B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7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BBCE0F" w14:textId="791FB18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4,322 </w:t>
            </w:r>
          </w:p>
        </w:tc>
      </w:tr>
      <w:tr w:rsidR="003F361A" w:rsidRPr="001E76AA" w14:paraId="1173C35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89EA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B976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bra de Ilo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D2F3A" w14:textId="38238A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99CDC" w14:textId="643480C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5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8721" w14:textId="4D3DB02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94 </w:t>
            </w:r>
          </w:p>
        </w:tc>
      </w:tr>
      <w:tr w:rsidR="003F361A" w:rsidRPr="001E76AA" w14:paraId="09C01AC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9F65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0B31C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inta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09905" w14:textId="3C5B49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B41D6" w14:textId="35777CB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99398" w14:textId="43F7DD9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77 </w:t>
            </w:r>
          </w:p>
        </w:tc>
      </w:tr>
      <w:tr w:rsidR="003F361A" w:rsidRPr="001E76AA" w14:paraId="7C2EA85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098C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25C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C6E96" w14:textId="4E1AF26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B3E31" w14:textId="0EE876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C580" w14:textId="2D634FD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09 </w:t>
            </w:r>
          </w:p>
        </w:tc>
      </w:tr>
      <w:tr w:rsidR="003F361A" w:rsidRPr="001E76AA" w14:paraId="392E532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C566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BE77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ba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B9A98" w14:textId="0E9BCAC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A69575" w14:textId="0409437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9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073FB" w14:textId="726D296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454 </w:t>
            </w:r>
          </w:p>
        </w:tc>
      </w:tr>
      <w:tr w:rsidR="003F361A" w:rsidRPr="001E76AA" w14:paraId="321BE54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8D97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B329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says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E4CB" w14:textId="6ECD6C7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E9DC" w14:textId="59C770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2538C" w14:textId="53317D1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726 </w:t>
            </w:r>
          </w:p>
        </w:tc>
      </w:tr>
      <w:tr w:rsidR="003F361A" w:rsidRPr="001E76AA" w14:paraId="7A6B3EF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85A5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FA61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mburao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4519F" w14:textId="1C46F2D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0540" w14:textId="52BB47C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7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1C7A" w14:textId="75BE707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02 </w:t>
            </w:r>
          </w:p>
        </w:tc>
      </w:tr>
      <w:tr w:rsidR="003F361A" w:rsidRPr="001E76AA" w14:paraId="0794C27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AC6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A385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0112F" w14:textId="545AA0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01F07" w14:textId="59D2F7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7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3190D" w14:textId="0D5E404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81 </w:t>
            </w:r>
          </w:p>
        </w:tc>
      </w:tr>
      <w:tr w:rsidR="003F361A" w:rsidRPr="001E76AA" w14:paraId="50672FB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538A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B4E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1F6B" w14:textId="4F56E6E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A02DE" w14:textId="0528C14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4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CE4EE" w14:textId="078BBFB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91 </w:t>
            </w:r>
          </w:p>
        </w:tc>
      </w:tr>
      <w:tr w:rsidR="003F361A" w:rsidRPr="001E76AA" w14:paraId="23BB640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D59B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8899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34F35" w14:textId="190073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6691" w14:textId="41680E4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4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598FF" w14:textId="4FF80B6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</w:tr>
      <w:tr w:rsidR="003F361A" w:rsidRPr="001E76AA" w14:paraId="699CB7F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A127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A39E4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CAA7D" w14:textId="3512E0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84A" w14:textId="302C8A3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4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4AAE3" w14:textId="37BEEC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505 </w:t>
            </w:r>
          </w:p>
        </w:tc>
      </w:tr>
      <w:tr w:rsidR="003F361A" w:rsidRPr="001E76AA" w14:paraId="1C8140A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4AF92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4B59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ta Cru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64D33" w14:textId="3B2582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C68FC" w14:textId="7965FA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43BA7" w14:textId="45FF8E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96 </w:t>
            </w:r>
          </w:p>
        </w:tc>
      </w:tr>
      <w:tr w:rsidR="003F361A" w:rsidRPr="001E76AA" w14:paraId="44BA48F5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9AD982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970D98" w14:textId="0D64A8C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F150FD" w14:textId="74CF573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BCF2C5" w14:textId="5151F77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5,545 </w:t>
            </w:r>
          </w:p>
        </w:tc>
      </w:tr>
      <w:tr w:rsidR="003F361A" w:rsidRPr="001E76AA" w14:paraId="5E34327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DAD3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B7C3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096B" w14:textId="1694F71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E0864" w14:textId="55FE24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4B8D8" w14:textId="5A8CBE5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13 </w:t>
            </w:r>
          </w:p>
        </w:tc>
      </w:tr>
      <w:tr w:rsidR="003F361A" w:rsidRPr="001E76AA" w14:paraId="562A166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3D6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D4C0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B219A" w14:textId="03F415E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50874" w14:textId="1DE4E6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23F7A" w14:textId="7165743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78 </w:t>
            </w:r>
          </w:p>
        </w:tc>
      </w:tr>
      <w:tr w:rsidR="003F361A" w:rsidRPr="001E76AA" w14:paraId="29135CA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A9E9D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C01E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26C09" w14:textId="5F25AF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7830A" w14:textId="11EEEA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AF484" w14:textId="15B343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61 </w:t>
            </w:r>
          </w:p>
        </w:tc>
      </w:tr>
      <w:tr w:rsidR="003F361A" w:rsidRPr="001E76AA" w14:paraId="0199B84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606F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660E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0BE69" w14:textId="0E821A0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58DF8" w14:textId="657825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45C67" w14:textId="6D5096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6 </w:t>
            </w:r>
          </w:p>
        </w:tc>
      </w:tr>
      <w:tr w:rsidR="003F361A" w:rsidRPr="001E76AA" w14:paraId="6897B18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3E717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4235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BE97F" w14:textId="03FD847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A386" w14:textId="6D7076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7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2539" w14:textId="0E7D43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686 </w:t>
            </w:r>
          </w:p>
        </w:tc>
      </w:tr>
      <w:tr w:rsidR="003F361A" w:rsidRPr="001E76AA" w14:paraId="6E2E028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818BB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A9E6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B15CD" w14:textId="098945E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05195" w14:textId="724ABA5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A17C" w14:textId="37DB10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365 </w:t>
            </w:r>
          </w:p>
        </w:tc>
      </w:tr>
      <w:tr w:rsidR="003F361A" w:rsidRPr="001E76AA" w14:paraId="64AD804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234E1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7441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BCC58" w14:textId="4F6BF10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B2955" w14:textId="7B0A931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0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D61CA" w14:textId="5FB9319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703 </w:t>
            </w:r>
          </w:p>
        </w:tc>
      </w:tr>
      <w:tr w:rsidR="003F361A" w:rsidRPr="001E76AA" w14:paraId="68286E6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1E6A2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C000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4265" w14:textId="1D6C45A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1F08A" w14:textId="5DB99F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00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59B6C" w14:textId="352B4D7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3F361A" w:rsidRPr="001E76AA" w14:paraId="249A5C8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20530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1E768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24FA" w14:textId="04F1E4C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87D29" w14:textId="324B938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66EEE" w14:textId="1867E58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16 </w:t>
            </w:r>
          </w:p>
        </w:tc>
      </w:tr>
      <w:tr w:rsidR="003F361A" w:rsidRPr="001E76AA" w14:paraId="491A8C7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D80F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AA35B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C669C" w14:textId="4CFC1F5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92513" w14:textId="58FE828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FF86F" w14:textId="36E20C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04 </w:t>
            </w:r>
          </w:p>
        </w:tc>
      </w:tr>
      <w:tr w:rsidR="003F361A" w:rsidRPr="001E76AA" w14:paraId="5446507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ACE4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7491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CAB89" w14:textId="5D49EB0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D83FB" w14:textId="0FFDAD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0C86" w14:textId="1201DB8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76 </w:t>
            </w:r>
          </w:p>
        </w:tc>
      </w:tr>
      <w:tr w:rsidR="003F361A" w:rsidRPr="001E76AA" w14:paraId="31BCAB7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8B7C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EDA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5838" w14:textId="6887D9A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51E6E" w14:textId="7FD2B1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43BE" w14:textId="50EA892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77 </w:t>
            </w:r>
          </w:p>
        </w:tc>
      </w:tr>
      <w:tr w:rsidR="003F361A" w:rsidRPr="001E76AA" w14:paraId="45C7F21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9B23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7C41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AC92C" w14:textId="00D0CF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91E0" w14:textId="60ADD9D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CFFA2" w14:textId="7C4811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16 </w:t>
            </w:r>
          </w:p>
        </w:tc>
      </w:tr>
      <w:tr w:rsidR="003F361A" w:rsidRPr="001E76AA" w14:paraId="2E431A0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9E7F1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DA9E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ocorr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175A" w14:textId="589F9CF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8AB03" w14:textId="22CA70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591B2" w14:textId="5F91627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88 </w:t>
            </w:r>
          </w:p>
        </w:tc>
      </w:tr>
      <w:tr w:rsidR="003F361A" w:rsidRPr="001E76AA" w14:paraId="60B1AB5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A598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8975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2802D" w14:textId="79430AE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388E" w14:textId="2A1549E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2833E" w14:textId="5D9437C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1 </w:t>
            </w:r>
          </w:p>
        </w:tc>
      </w:tr>
      <w:tr w:rsidR="003F361A" w:rsidRPr="001E76AA" w14:paraId="5838C81F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68C23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Palaw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ACD4A" w14:textId="0EAE328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E28107" w14:textId="3579E86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7CA7A8" w14:textId="5248844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8 </w:t>
            </w:r>
          </w:p>
        </w:tc>
      </w:tr>
      <w:tr w:rsidR="003F361A" w:rsidRPr="001E76AA" w14:paraId="3015EEC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2434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BBB17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suan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F92E" w14:textId="2A7407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1B6C" w14:textId="7D3F1BA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0E38A" w14:textId="79153BC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28 </w:t>
            </w:r>
          </w:p>
        </w:tc>
      </w:tr>
      <w:tr w:rsidR="003F361A" w:rsidRPr="001E76AA" w14:paraId="78ED69BB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76841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B53AFE" w14:textId="687850C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A512AC" w14:textId="63E7342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6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C9EF47" w14:textId="37C9A7C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3,268 </w:t>
            </w:r>
          </w:p>
        </w:tc>
      </w:tr>
      <w:tr w:rsidR="003F361A" w:rsidRPr="001E76AA" w14:paraId="2B34A73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FE28AA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D3CE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C5BB4" w14:textId="2B33491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E85F" w14:textId="55FF87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7880" w14:textId="796F1E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57 </w:t>
            </w:r>
          </w:p>
        </w:tc>
      </w:tr>
      <w:tr w:rsidR="003F361A" w:rsidRPr="001E76AA" w14:paraId="02E56EF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06F62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DBA20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27F4" w14:textId="26A4C0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B9CAC" w14:textId="0D838B2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54F1" w14:textId="0A7EC24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150 </w:t>
            </w:r>
          </w:p>
        </w:tc>
      </w:tr>
      <w:tr w:rsidR="003F361A" w:rsidRPr="001E76AA" w14:paraId="5880E99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E5278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E988C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ED9E5" w14:textId="70158F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A1863" w14:textId="0227726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63A8D" w14:textId="14CBEA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36 </w:t>
            </w:r>
          </w:p>
        </w:tc>
      </w:tr>
      <w:tr w:rsidR="003F361A" w:rsidRPr="001E76AA" w14:paraId="4B0345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8F4DA7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2F827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6CD01" w14:textId="4B5004C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C37B3A" w14:textId="2FA883B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B2E12" w14:textId="2BDB7B0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10 </w:t>
            </w:r>
          </w:p>
        </w:tc>
      </w:tr>
      <w:tr w:rsidR="003F361A" w:rsidRPr="001E76AA" w14:paraId="7E64848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7AF17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E51C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6689F" w14:textId="6611FE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86291" w14:textId="28DDE01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A4778" w14:textId="41498BF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74 </w:t>
            </w:r>
          </w:p>
        </w:tc>
      </w:tr>
      <w:tr w:rsidR="003F361A" w:rsidRPr="001E76AA" w14:paraId="385912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E441A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C797D9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4A29" w14:textId="20E894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EB0C8" w14:textId="6C32B41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0B0BD" w14:textId="3B7446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57 </w:t>
            </w:r>
          </w:p>
        </w:tc>
      </w:tr>
      <w:tr w:rsidR="003F361A" w:rsidRPr="001E76AA" w14:paraId="75523C0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FD80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B0006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CCEEE" w14:textId="282C1FF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B57C0" w14:textId="7F983A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2520A" w14:textId="37BC98D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03 </w:t>
            </w:r>
          </w:p>
        </w:tc>
      </w:tr>
      <w:tr w:rsidR="003F361A" w:rsidRPr="001E76AA" w14:paraId="3C716C3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68048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47F6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9814E" w14:textId="346AD66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27E7A" w14:textId="6DA553B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8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F2CC" w14:textId="11CCFA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19 </w:t>
            </w:r>
          </w:p>
        </w:tc>
      </w:tr>
      <w:tr w:rsidR="003F361A" w:rsidRPr="001E76AA" w14:paraId="3F0BCAD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0D68A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34932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BCD92" w14:textId="166D69F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A1BAD" w14:textId="3581AC7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49A2F" w14:textId="76A18C4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6 </w:t>
            </w:r>
          </w:p>
        </w:tc>
      </w:tr>
      <w:tr w:rsidR="003F361A" w:rsidRPr="001E76AA" w14:paraId="2A1E4C4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71D580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87435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CD86" w14:textId="1D1E7DF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F7753" w14:textId="00FD121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1AFB3" w14:textId="08E5FF0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29 </w:t>
            </w:r>
          </w:p>
        </w:tc>
      </w:tr>
      <w:tr w:rsidR="003F361A" w:rsidRPr="001E76AA" w14:paraId="42791E7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6223D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06420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FEC98" w14:textId="182CC7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46C32" w14:textId="129AA5C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8012" w14:textId="51D6366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97 </w:t>
            </w:r>
          </w:p>
        </w:tc>
      </w:tr>
      <w:tr w:rsidR="003F361A" w:rsidRPr="001E76AA" w14:paraId="1CA1F2F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9177B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B91A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0C25D" w14:textId="6FE414C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D30D2" w14:textId="511579C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2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6A341" w14:textId="3FED59B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08 </w:t>
            </w:r>
          </w:p>
        </w:tc>
      </w:tr>
      <w:tr w:rsidR="003F361A" w:rsidRPr="001E76AA" w14:paraId="56E8829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F1EAF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07A7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64A66" w14:textId="311C07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DC82" w14:textId="02CD277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83C92" w14:textId="578C013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49 </w:t>
            </w:r>
          </w:p>
        </w:tc>
      </w:tr>
      <w:tr w:rsidR="003F361A" w:rsidRPr="001E76AA" w14:paraId="0D653B6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75EC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BFCC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8CCA70" w14:textId="63AA78A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EFF5C" w14:textId="5D30F6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729A3" w14:textId="44F4074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5 </w:t>
            </w:r>
          </w:p>
        </w:tc>
      </w:tr>
      <w:tr w:rsidR="003F361A" w:rsidRPr="001E76AA" w14:paraId="3E429FB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52C3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457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84197" w14:textId="31BCB0E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91E96" w14:textId="1CE404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4D70" w14:textId="5FD272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8 </w:t>
            </w:r>
          </w:p>
        </w:tc>
      </w:tr>
      <w:tr w:rsidR="003F361A" w:rsidRPr="001E76AA" w14:paraId="3E5DB7BF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CF6547A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137EC0" w14:textId="0A93D26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24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F24897" w14:textId="63FA561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4,10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D7B594" w14:textId="7777777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181,623 </w:t>
            </w:r>
          </w:p>
        </w:tc>
      </w:tr>
      <w:tr w:rsidR="003F361A" w:rsidRPr="001E76AA" w14:paraId="0BF9B28E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5EF115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536C2C" w14:textId="635B722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69C102" w14:textId="4636BBE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3,7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1E2837" w14:textId="3CD2505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9,527 </w:t>
            </w:r>
          </w:p>
        </w:tc>
      </w:tr>
      <w:tr w:rsidR="003F361A" w:rsidRPr="001E76AA" w14:paraId="3B6BEA5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3ACA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27B6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5BD64" w14:textId="0847C8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F9964" w14:textId="44D6C36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9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C7907" w14:textId="7E143A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580 </w:t>
            </w:r>
          </w:p>
        </w:tc>
      </w:tr>
      <w:tr w:rsidR="003F361A" w:rsidRPr="001E76AA" w14:paraId="1E21769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0AF67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9EC0D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826F6" w14:textId="5FF98BD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B69B6" w14:textId="037674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7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32364" w14:textId="7256771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,410 </w:t>
            </w:r>
          </w:p>
        </w:tc>
      </w:tr>
      <w:tr w:rsidR="003F361A" w:rsidRPr="001E76AA" w14:paraId="43BDD2F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0433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FA18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54869" w14:textId="4EB95F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7A1BD" w14:textId="387F08A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5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8EFA" w14:textId="7C7BAD3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941 </w:t>
            </w:r>
          </w:p>
        </w:tc>
      </w:tr>
      <w:tr w:rsidR="003F361A" w:rsidRPr="001E76AA" w14:paraId="2443762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52B51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9A35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B5F93" w14:textId="62C18BD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5BA1" w14:textId="361DB3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94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DDF11" w14:textId="2C7A724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,372 </w:t>
            </w:r>
          </w:p>
        </w:tc>
      </w:tr>
      <w:tr w:rsidR="003F361A" w:rsidRPr="001E76AA" w14:paraId="5DFEE4A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7997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857E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3C2A" w14:textId="096535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0E089" w14:textId="0ABC24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2DA56" w14:textId="6EC65B7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338 </w:t>
            </w:r>
          </w:p>
        </w:tc>
      </w:tr>
      <w:tr w:rsidR="003F361A" w:rsidRPr="001E76AA" w14:paraId="199E1BD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73C4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0468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CFC2D4" w14:textId="726397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2018D" w14:textId="71B3E0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17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26374" w14:textId="1CBC1E6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7,148 </w:t>
            </w:r>
          </w:p>
        </w:tc>
      </w:tr>
      <w:tr w:rsidR="003F361A" w:rsidRPr="001E76AA" w14:paraId="260D030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E60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512B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C83D9" w14:textId="4F26125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AF599" w14:textId="029B72A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0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CB949" w14:textId="2089FD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390 </w:t>
            </w:r>
          </w:p>
        </w:tc>
      </w:tr>
      <w:tr w:rsidR="003F361A" w:rsidRPr="001E76AA" w14:paraId="7C577FC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A17C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E3CC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D7256" w14:textId="1323211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805E3" w14:textId="45B855F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62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6BB97" w14:textId="4BC738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,649 </w:t>
            </w:r>
          </w:p>
        </w:tc>
      </w:tr>
      <w:tr w:rsidR="003F361A" w:rsidRPr="001E76AA" w14:paraId="040DC56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CE9D5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76B93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B7B8C" w14:textId="444158C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AF6F2B" w14:textId="19F700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3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89F23" w14:textId="33CF18F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91 </w:t>
            </w:r>
          </w:p>
        </w:tc>
      </w:tr>
      <w:tr w:rsidR="003F361A" w:rsidRPr="001E76AA" w14:paraId="3C58AB6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9CE8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555B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6B95C" w14:textId="52AD6B4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1AA67" w14:textId="61F90E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7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32328" w14:textId="2ABBCA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530 </w:t>
            </w:r>
          </w:p>
        </w:tc>
      </w:tr>
      <w:tr w:rsidR="003F361A" w:rsidRPr="001E76AA" w14:paraId="05A1F24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B410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5F49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6C4B" w14:textId="0430CFE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3843" w14:textId="5FA41C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0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A32F7" w14:textId="35F07B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832 </w:t>
            </w:r>
          </w:p>
        </w:tc>
      </w:tr>
      <w:tr w:rsidR="003F361A" w:rsidRPr="001E76AA" w14:paraId="1AA4199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D8E27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73CF9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E77DD" w14:textId="05D4F0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94E18" w14:textId="551B04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8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5F5D0" w14:textId="0876CD8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,709 </w:t>
            </w:r>
          </w:p>
        </w:tc>
      </w:tr>
      <w:tr w:rsidR="003F361A" w:rsidRPr="001E76AA" w14:paraId="4FB4C2C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64E0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D62A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D7169" w14:textId="1BE14CE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A874" w14:textId="2D51293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0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F45C7" w14:textId="1DA70C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269 </w:t>
            </w:r>
          </w:p>
        </w:tc>
      </w:tr>
      <w:tr w:rsidR="003F361A" w:rsidRPr="001E76AA" w14:paraId="2629D60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0295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E2C5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8FC7A" w14:textId="5DA4122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A7E35" w14:textId="7A58F89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87F56" w14:textId="4244DEC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279 </w:t>
            </w:r>
          </w:p>
        </w:tc>
      </w:tr>
      <w:tr w:rsidR="003F361A" w:rsidRPr="001E76AA" w14:paraId="2607659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528A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4910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C08D7" w14:textId="3CA3A8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BF766" w14:textId="6D774EA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5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ECEFC" w14:textId="1511AF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716 </w:t>
            </w:r>
          </w:p>
        </w:tc>
      </w:tr>
      <w:tr w:rsidR="003F361A" w:rsidRPr="001E76AA" w14:paraId="4FD2A07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1867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F20B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72F3A" w14:textId="7CA9B3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B8BA0" w14:textId="155CBA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2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864E0" w14:textId="217ABE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734 </w:t>
            </w:r>
          </w:p>
        </w:tc>
      </w:tr>
      <w:tr w:rsidR="003F361A" w:rsidRPr="001E76AA" w14:paraId="3F1E852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3E7A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BBB2E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A7C8A" w14:textId="3A1B85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9E50" w14:textId="4CCC51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8,96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E375C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46,134 </w:t>
            </w:r>
          </w:p>
        </w:tc>
      </w:tr>
      <w:tr w:rsidR="003F361A" w:rsidRPr="001E76AA" w14:paraId="35F0BF5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E74D5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ECC1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92F47" w14:textId="3321C31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A038" w14:textId="314557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9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A4DA0" w14:textId="4C28074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05 </w:t>
            </w:r>
          </w:p>
        </w:tc>
      </w:tr>
      <w:tr w:rsidR="003F361A" w:rsidRPr="001E76AA" w14:paraId="2043F298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E8C8F0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718DB5" w14:textId="755DB33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562F99" w14:textId="26B1CF0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2,1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6CC811" w14:textId="0E60FFD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9,490 </w:t>
            </w:r>
          </w:p>
        </w:tc>
      </w:tr>
      <w:tr w:rsidR="003F361A" w:rsidRPr="001E76AA" w14:paraId="1E44EE1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E7075" w14:textId="77777777" w:rsidR="003F361A" w:rsidRPr="001E76AA" w:rsidRDefault="003F361A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D1E08" w14:textId="77777777" w:rsidR="003F361A" w:rsidRPr="001E76AA" w:rsidRDefault="003F361A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5F778" w14:textId="4E4F58F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1372EA" w14:textId="7B0147E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C36F3" w14:textId="7B3095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21 </w:t>
            </w:r>
          </w:p>
        </w:tc>
      </w:tr>
      <w:tr w:rsidR="003F361A" w:rsidRPr="001E76AA" w14:paraId="3975D22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F6CE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0E33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A3310" w14:textId="1D40DF4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5C47A" w14:textId="17558F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F6A16" w14:textId="487A471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063 </w:t>
            </w:r>
          </w:p>
        </w:tc>
      </w:tr>
      <w:tr w:rsidR="003F361A" w:rsidRPr="001E76AA" w14:paraId="79C0F37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C7EF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0485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ED78" w14:textId="218333B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A19D1" w14:textId="364E26C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D3F44" w14:textId="6F330F8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24 </w:t>
            </w:r>
          </w:p>
        </w:tc>
      </w:tr>
      <w:tr w:rsidR="003F361A" w:rsidRPr="001E76AA" w14:paraId="03369E9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8D4F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1E5B7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71747" w14:textId="726921E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4EA18" w14:textId="464749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92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55264" w14:textId="37DD98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999 </w:t>
            </w:r>
          </w:p>
        </w:tc>
      </w:tr>
      <w:tr w:rsidR="003F361A" w:rsidRPr="001E76AA" w14:paraId="10FFDB3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F060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65DE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E772F" w14:textId="3EF608C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F2C80" w14:textId="7FBABD3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27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B0FF5" w14:textId="39FAA0E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862 </w:t>
            </w:r>
          </w:p>
        </w:tc>
      </w:tr>
      <w:tr w:rsidR="003F361A" w:rsidRPr="001E76AA" w14:paraId="613EF47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A4D3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1D8B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440EB" w14:textId="43F3135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B600C" w14:textId="2B3CA9F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07CC2" w14:textId="51506F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97 </w:t>
            </w:r>
          </w:p>
        </w:tc>
      </w:tr>
      <w:tr w:rsidR="003F361A" w:rsidRPr="001E76AA" w14:paraId="5DADD04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3673B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1390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662D7" w14:textId="073C18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AB802" w14:textId="278635B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9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1FFC5" w14:textId="62C736D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588 </w:t>
            </w:r>
          </w:p>
        </w:tc>
      </w:tr>
      <w:tr w:rsidR="003F361A" w:rsidRPr="001E76AA" w14:paraId="304B694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C17F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D07FA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EEFFB" w14:textId="662BC2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94BC0" w14:textId="6A4D292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BC258" w14:textId="2D31C85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29 </w:t>
            </w:r>
          </w:p>
        </w:tc>
      </w:tr>
      <w:tr w:rsidR="003F361A" w:rsidRPr="001E76AA" w14:paraId="7A2460C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12DBA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1701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69EDE" w14:textId="7B643D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96313" w14:textId="330BC43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2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A7AC4" w14:textId="14D715F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46 </w:t>
            </w:r>
          </w:p>
        </w:tc>
      </w:tr>
      <w:tr w:rsidR="003F361A" w:rsidRPr="001E76AA" w14:paraId="2E9EE3F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1BF9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408D5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A9833" w14:textId="2AB4667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D9759" w14:textId="4AE097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3FB5D" w14:textId="252B74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610 </w:t>
            </w:r>
          </w:p>
        </w:tc>
      </w:tr>
      <w:tr w:rsidR="003F361A" w:rsidRPr="001E76AA" w14:paraId="5C1C253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B877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9B8A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E9EC3" w14:textId="638AA5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D777A" w14:textId="5EA82EB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8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D7EF3" w14:textId="7515702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155 </w:t>
            </w:r>
          </w:p>
        </w:tc>
      </w:tr>
      <w:tr w:rsidR="003F361A" w:rsidRPr="001E76AA" w14:paraId="0445D0B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D83C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4460D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44796" w14:textId="3661D24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B2EEB" w14:textId="61CCBB0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5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3B6BB" w14:textId="0630794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,796 </w:t>
            </w:r>
          </w:p>
        </w:tc>
      </w:tr>
      <w:tr w:rsidR="003F361A" w:rsidRPr="001E76AA" w14:paraId="03063A8B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65D455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8F630C" w14:textId="24920D4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D7969B" w14:textId="1213D05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6,56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B98A94" w14:textId="1D2D070E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3,869 </w:t>
            </w:r>
          </w:p>
        </w:tc>
      </w:tr>
      <w:tr w:rsidR="003F361A" w:rsidRPr="001E76AA" w14:paraId="3797D99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093C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3121D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ED0875" w14:textId="10B56B3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A3CED" w14:textId="1348FE9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05AC9" w14:textId="24B4122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00 </w:t>
            </w:r>
          </w:p>
        </w:tc>
      </w:tr>
      <w:tr w:rsidR="003F361A" w:rsidRPr="001E76AA" w14:paraId="33BC1B0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43AF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71B4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5A51" w14:textId="1C6A54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E96C4" w14:textId="300327C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A9FAA" w14:textId="04196DB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693 </w:t>
            </w:r>
          </w:p>
        </w:tc>
      </w:tr>
      <w:tr w:rsidR="003F361A" w:rsidRPr="001E76AA" w14:paraId="12D2D64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5559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2A78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32B08D" w14:textId="14575E1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BF362" w14:textId="76C291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7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4A821" w14:textId="214AEA6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515 </w:t>
            </w:r>
          </w:p>
        </w:tc>
      </w:tr>
      <w:tr w:rsidR="003F361A" w:rsidRPr="001E76AA" w14:paraId="2956BD1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196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008B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B556E" w14:textId="07A2363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94DF3" w14:textId="28B7698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0602F" w14:textId="1F5765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23 </w:t>
            </w:r>
          </w:p>
        </w:tc>
      </w:tr>
      <w:tr w:rsidR="003F361A" w:rsidRPr="001E76AA" w14:paraId="7DBAA33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2242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50E5F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34F28" w14:textId="4790BA7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0993C" w14:textId="4602D8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1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35543" w14:textId="763463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264 </w:t>
            </w:r>
          </w:p>
        </w:tc>
      </w:tr>
      <w:tr w:rsidR="003F361A" w:rsidRPr="001E76AA" w14:paraId="0A60CB5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1521F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4F39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1F998" w14:textId="0027BEF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0FADC" w14:textId="2DF2559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49E10" w14:textId="44CB6F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60 </w:t>
            </w:r>
          </w:p>
        </w:tc>
      </w:tr>
      <w:tr w:rsidR="003F361A" w:rsidRPr="001E76AA" w14:paraId="402FF90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5A87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FBB6B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E59A3" w14:textId="6B6283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1880C" w14:textId="0F4C04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D194A" w14:textId="725C74C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274 </w:t>
            </w:r>
          </w:p>
        </w:tc>
      </w:tr>
      <w:tr w:rsidR="003F361A" w:rsidRPr="001E76AA" w14:paraId="19940D3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7291B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DB89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FEDF2" w14:textId="3C5866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3C5F" w14:textId="2666528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9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0F217" w14:textId="3E78102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3F361A" w:rsidRPr="001E76AA" w14:paraId="19F85EA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B949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FC1F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FBAB" w14:textId="107131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67CAE" w14:textId="73B18D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8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9E379" w14:textId="7D7F045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03 </w:t>
            </w:r>
          </w:p>
        </w:tc>
      </w:tr>
      <w:tr w:rsidR="003F361A" w:rsidRPr="001E76AA" w14:paraId="718A149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3909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E067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A930B" w14:textId="2077D0B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CCFC" w14:textId="2F8F479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34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BE09" w14:textId="26BB15E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105 </w:t>
            </w:r>
          </w:p>
        </w:tc>
      </w:tr>
      <w:tr w:rsidR="003F361A" w:rsidRPr="001E76AA" w14:paraId="6E6CA82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5D7D3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759F2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8646" w14:textId="02117FC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3E7C0" w14:textId="746063D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6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6CB2" w14:textId="30E3FC5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113 </w:t>
            </w:r>
          </w:p>
        </w:tc>
      </w:tr>
      <w:tr w:rsidR="003F361A" w:rsidRPr="001E76AA" w14:paraId="7C394F3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ACE0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FE7C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C487D" w14:textId="64EC1B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65B2E8" w14:textId="74A3D0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4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D63C4" w14:textId="4B8A23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359 </w:t>
            </w:r>
          </w:p>
        </w:tc>
      </w:tr>
      <w:tr w:rsidR="003F361A" w:rsidRPr="001E76AA" w14:paraId="0D22985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0B1D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4772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CD7E8" w14:textId="501BC8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3C1F6" w14:textId="788C646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DCAB" w14:textId="3CF3A5C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57 </w:t>
            </w:r>
          </w:p>
        </w:tc>
      </w:tr>
      <w:tr w:rsidR="003F361A" w:rsidRPr="001E76AA" w14:paraId="0524846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3A093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00F6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5B8F" w14:textId="74C0C32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B145B4" w14:textId="7BF02C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BF28B" w14:textId="5A84AE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56 </w:t>
            </w:r>
          </w:p>
        </w:tc>
      </w:tr>
      <w:tr w:rsidR="003F361A" w:rsidRPr="001E76AA" w14:paraId="314A1F8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F84F5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079F7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E0F58" w14:textId="43C094C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F7EC1" w14:textId="488508D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0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E9F83" w14:textId="32B04A2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696 </w:t>
            </w:r>
          </w:p>
        </w:tc>
      </w:tr>
      <w:tr w:rsidR="003F361A" w:rsidRPr="001E76AA" w14:paraId="508D415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A988E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F65C4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3F5036" w14:textId="1E21AF4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EC79" w14:textId="0D4DFA4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31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0DB63" w14:textId="03884F1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,462 </w:t>
            </w:r>
          </w:p>
        </w:tc>
      </w:tr>
      <w:tr w:rsidR="003F361A" w:rsidRPr="001E76AA" w14:paraId="6E6D0F9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0F21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502E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D0C85" w14:textId="5BF89A0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06116D" w14:textId="345A6A8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74489" w14:textId="77DF275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1 </w:t>
            </w:r>
          </w:p>
        </w:tc>
      </w:tr>
      <w:tr w:rsidR="003F361A" w:rsidRPr="001E76AA" w14:paraId="36DA86D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FCDDB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1994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372B" w14:textId="54B2534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E3D52" w14:textId="08AFF10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0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33E51" w14:textId="60BEAF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38 </w:t>
            </w:r>
          </w:p>
        </w:tc>
      </w:tr>
      <w:tr w:rsidR="003F361A" w:rsidRPr="001E76AA" w14:paraId="0B55719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74932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EAC0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F5BD" w14:textId="0AFB655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516CB" w14:textId="696AE94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6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8605C" w14:textId="458552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234 </w:t>
            </w:r>
          </w:p>
        </w:tc>
      </w:tr>
      <w:tr w:rsidR="003F361A" w:rsidRPr="001E76AA" w14:paraId="6081257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3118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4754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4340F" w14:textId="3A08C6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8DE250" w14:textId="7DB7BC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58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0001D" w14:textId="0CC315E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894 </w:t>
            </w:r>
          </w:p>
        </w:tc>
      </w:tr>
      <w:tr w:rsidR="003F361A" w:rsidRPr="001E76AA" w14:paraId="0B50B90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87F4C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C6D50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85499" w14:textId="4472258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25B9A" w14:textId="6A1678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98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1240D" w14:textId="7B0738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23 </w:t>
            </w:r>
          </w:p>
        </w:tc>
      </w:tr>
      <w:tr w:rsidR="003F361A" w:rsidRPr="001E76AA" w14:paraId="0D31A4C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60A4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54C7A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CB35A" w14:textId="0938DE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9616F" w14:textId="65C5F0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5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B9BB8" w14:textId="759B96F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937 </w:t>
            </w:r>
          </w:p>
        </w:tc>
      </w:tr>
      <w:tr w:rsidR="003F361A" w:rsidRPr="001E76AA" w14:paraId="3549DD1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8A61D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89B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BFF8" w14:textId="095B6DE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082A8" w14:textId="099709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0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F140A6" w14:textId="024E43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71 </w:t>
            </w:r>
          </w:p>
        </w:tc>
      </w:tr>
      <w:tr w:rsidR="003F361A" w:rsidRPr="001E76AA" w14:paraId="67CF126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2E14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9C75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177BA" w14:textId="158BC2B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ADE9C" w14:textId="67202CE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5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ACE75" w14:textId="58672A6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815 </w:t>
            </w:r>
          </w:p>
        </w:tc>
      </w:tr>
      <w:tr w:rsidR="003F361A" w:rsidRPr="001E76AA" w14:paraId="4B8B3AA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2DB1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B754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F8EB8" w14:textId="3EEEBA3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305D5" w14:textId="6D333E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37FD1" w14:textId="61F5755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607 </w:t>
            </w:r>
          </w:p>
        </w:tc>
      </w:tr>
      <w:tr w:rsidR="003F361A" w:rsidRPr="001E76AA" w14:paraId="7E87CFF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57298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E13E1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6EF16" w14:textId="7AA13F1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F01D4" w14:textId="5F96E36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5C589" w14:textId="3A9FC75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22 </w:t>
            </w:r>
          </w:p>
        </w:tc>
      </w:tr>
      <w:tr w:rsidR="003F361A" w:rsidRPr="001E76AA" w14:paraId="37D1B21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3181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01BE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1AF8" w14:textId="18E0069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7794" w14:textId="4D46EDD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D60A7" w14:textId="01A0BE1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92 </w:t>
            </w:r>
          </w:p>
        </w:tc>
      </w:tr>
      <w:tr w:rsidR="003F361A" w:rsidRPr="001E76AA" w14:paraId="0469BD9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B25B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341E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56737" w14:textId="6E89B3E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55710" w14:textId="33C86A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9CF7D" w14:textId="2A9E53E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824 </w:t>
            </w:r>
          </w:p>
        </w:tc>
      </w:tr>
      <w:tr w:rsidR="003F361A" w:rsidRPr="001E76AA" w14:paraId="5099009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9BE34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B4AA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BA80F" w14:textId="2D2AB17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B148D" w14:textId="1E69AC0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9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03B8A" w14:textId="56F93D2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57 </w:t>
            </w:r>
          </w:p>
        </w:tc>
      </w:tr>
      <w:tr w:rsidR="003F361A" w:rsidRPr="001E76AA" w14:paraId="192A8A7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B76F9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403D6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FB06B" w14:textId="3892FD1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FCE36" w14:textId="1E9F16D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1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6E98D" w14:textId="583D09E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23 </w:t>
            </w:r>
          </w:p>
        </w:tc>
      </w:tr>
      <w:tr w:rsidR="003F361A" w:rsidRPr="001E76AA" w14:paraId="34017D5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F7CB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30E8E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4A185" w14:textId="65C0500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5217D" w14:textId="1DCA1A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08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29EC3" w14:textId="6D54FB9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383 </w:t>
            </w:r>
          </w:p>
        </w:tc>
      </w:tr>
      <w:tr w:rsidR="003F361A" w:rsidRPr="001E76AA" w14:paraId="1B749AB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1B4D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468B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1F391" w14:textId="06A19B7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9FFA2" w14:textId="00D55AC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0AA5D" w14:textId="140944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17 </w:t>
            </w:r>
          </w:p>
        </w:tc>
      </w:tr>
      <w:tr w:rsidR="003F361A" w:rsidRPr="001E76AA" w14:paraId="391189E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F10C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47185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EE7C" w14:textId="4647339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0C57D" w14:textId="3492DEA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8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54053" w14:textId="017397D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399 </w:t>
            </w:r>
          </w:p>
        </w:tc>
      </w:tr>
      <w:tr w:rsidR="003F361A" w:rsidRPr="001E76AA" w14:paraId="142CFA40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E4C712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B6016A" w14:textId="5F2ED39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610D5C" w14:textId="22790E2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2,62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4A51B2" w14:textId="1921633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229 </w:t>
            </w:r>
          </w:p>
        </w:tc>
      </w:tr>
      <w:tr w:rsidR="003F361A" w:rsidRPr="001E76AA" w14:paraId="3D602DB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921E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E634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1F75E" w14:textId="5A39DA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BB939" w14:textId="16291F5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A503" w14:textId="42A345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159 </w:t>
            </w:r>
          </w:p>
        </w:tc>
      </w:tr>
      <w:tr w:rsidR="003F361A" w:rsidRPr="001E76AA" w14:paraId="57AE532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C7C11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468A5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6B574" w14:textId="7D791DF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BE84C" w14:textId="2A7F98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30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B9E8D" w14:textId="7C14AA2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930 </w:t>
            </w:r>
          </w:p>
        </w:tc>
      </w:tr>
      <w:tr w:rsidR="003F361A" w:rsidRPr="001E76AA" w14:paraId="2AF3E615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7CC8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2EA2C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5B33" w14:textId="6029D6E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28221" w14:textId="4025F8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59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6F439" w14:textId="0BA88FB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161 </w:t>
            </w:r>
          </w:p>
        </w:tc>
      </w:tr>
      <w:tr w:rsidR="003F361A" w:rsidRPr="001E76AA" w14:paraId="7C0C6DF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E700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C591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2A911" w14:textId="563B68E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C9F41" w14:textId="4034DB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3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675A8" w14:textId="46DC9A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258 </w:t>
            </w:r>
          </w:p>
        </w:tc>
      </w:tr>
      <w:tr w:rsidR="003F361A" w:rsidRPr="001E76AA" w14:paraId="6840C79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E2B46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0BFC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AB4CD" w14:textId="2032E3B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6DF15" w14:textId="5B55D3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4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914D4" w14:textId="0692F8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20 </w:t>
            </w:r>
          </w:p>
        </w:tc>
      </w:tr>
      <w:tr w:rsidR="003F361A" w:rsidRPr="001E76AA" w14:paraId="70C0E76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56C4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8C99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BB813" w14:textId="506A999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1662D" w14:textId="24929A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8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9ABCE" w14:textId="2746DB3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470 </w:t>
            </w:r>
          </w:p>
        </w:tc>
      </w:tr>
      <w:tr w:rsidR="003F361A" w:rsidRPr="001E76AA" w14:paraId="1A581C5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7A7E5D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E79B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1648F" w14:textId="38E27F8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9BA993" w14:textId="783298F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54E42" w14:textId="4822DC7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594 </w:t>
            </w:r>
          </w:p>
        </w:tc>
      </w:tr>
      <w:tr w:rsidR="003F361A" w:rsidRPr="001E76AA" w14:paraId="7559594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4BBD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E7908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9DCC" w14:textId="2B27D5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57B65" w14:textId="324310B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33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B94D4" w14:textId="51E5092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336 </w:t>
            </w:r>
          </w:p>
        </w:tc>
      </w:tr>
      <w:tr w:rsidR="003F361A" w:rsidRPr="001E76AA" w14:paraId="66576FD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2593F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6B41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85123" w14:textId="2243D76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DAA0B" w14:textId="1FAABB1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0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14B6E" w14:textId="73D76DA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97 </w:t>
            </w:r>
          </w:p>
        </w:tc>
      </w:tr>
      <w:tr w:rsidR="003F361A" w:rsidRPr="001E76AA" w14:paraId="7A448C6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B2DE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CCCEB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3D7A4" w14:textId="199AA5E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48426" w14:textId="5CDA33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40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E80EB" w14:textId="39FA81B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048 </w:t>
            </w:r>
          </w:p>
        </w:tc>
      </w:tr>
      <w:tr w:rsidR="003F361A" w:rsidRPr="001E76AA" w14:paraId="13A0BB6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B9E9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EF56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9F46C" w14:textId="4EB6E5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291F4" w14:textId="599E9A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85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5F264" w14:textId="349DA4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356 </w:t>
            </w:r>
          </w:p>
        </w:tc>
      </w:tr>
      <w:tr w:rsidR="003F361A" w:rsidRPr="001E76AA" w14:paraId="04F6B6CE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410B93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65B4A3" w14:textId="3BE7460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F8776" w14:textId="327538D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0,03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CA730" w14:textId="5612EEA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1,407 </w:t>
            </w:r>
          </w:p>
        </w:tc>
      </w:tr>
      <w:tr w:rsidR="003F361A" w:rsidRPr="001E76AA" w14:paraId="4078C64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CFB29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1FAD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17468" w14:textId="62229D5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DB933F" w14:textId="46CF519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CAD15" w14:textId="3AAA32F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4 </w:t>
            </w:r>
          </w:p>
        </w:tc>
      </w:tr>
      <w:tr w:rsidR="003F361A" w:rsidRPr="001E76AA" w14:paraId="6FC5A69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AC4B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897A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F14D2" w14:textId="7CFA6B3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EA1BE" w14:textId="2A75455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FCDC5" w14:textId="2B3984C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3 </w:t>
            </w:r>
          </w:p>
        </w:tc>
      </w:tr>
      <w:tr w:rsidR="003F361A" w:rsidRPr="001E76AA" w14:paraId="71BB5B0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4557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9F2D5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A3EAA" w14:textId="1A23C27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2C91D" w14:textId="533F564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7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A30B5" w14:textId="4823B2D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58 </w:t>
            </w:r>
          </w:p>
        </w:tc>
      </w:tr>
      <w:tr w:rsidR="003F361A" w:rsidRPr="001E76AA" w14:paraId="432A3A2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116F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B6E6E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C8443C" w14:textId="4C5492D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E7636" w14:textId="7B1278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9A2E0" w14:textId="2914BB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0 </w:t>
            </w:r>
          </w:p>
        </w:tc>
      </w:tr>
      <w:tr w:rsidR="003F361A" w:rsidRPr="001E76AA" w14:paraId="34C463C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4B3C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2483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4A2FAA" w14:textId="4CB2324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36EFE" w14:textId="1AAA309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5BEC5" w14:textId="32E7DA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3F361A" w:rsidRPr="001E76AA" w14:paraId="523A85F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3DB4C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70D9E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5923E" w14:textId="2D769E9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84E6E" w14:textId="6BD34C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8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5C02D" w14:textId="2426CC4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258 </w:t>
            </w:r>
          </w:p>
        </w:tc>
      </w:tr>
      <w:tr w:rsidR="003F361A" w:rsidRPr="001E76AA" w14:paraId="7F6FC91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324C3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3B57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6B436" w14:textId="376025C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C44C0" w14:textId="64E7997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3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63804" w14:textId="23F797F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166 </w:t>
            </w:r>
          </w:p>
        </w:tc>
      </w:tr>
      <w:tr w:rsidR="003F361A" w:rsidRPr="001E76AA" w14:paraId="6D7535A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71AA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C8B0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D9621" w14:textId="432A52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57FD" w14:textId="716FB22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7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D633E" w14:textId="6511643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53 </w:t>
            </w:r>
          </w:p>
        </w:tc>
      </w:tr>
      <w:tr w:rsidR="003F361A" w:rsidRPr="001E76AA" w14:paraId="1DE3921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8831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8E19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34375" w14:textId="35464F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C507" w14:textId="7EDDCC4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6A278" w14:textId="6962266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0 </w:t>
            </w:r>
          </w:p>
        </w:tc>
      </w:tr>
      <w:tr w:rsidR="003F361A" w:rsidRPr="001E76AA" w14:paraId="367E1D8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739B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D18E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0914A" w14:textId="4D3A2CB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68AD" w14:textId="1F17EEC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66F71" w14:textId="1EFDAB1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3F361A" w:rsidRPr="001E76AA" w14:paraId="129658B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4008A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8E07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8CB83" w14:textId="410CCF4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4521B" w14:textId="7928843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EB6C3" w14:textId="2264BC1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963 </w:t>
            </w:r>
          </w:p>
        </w:tc>
      </w:tr>
      <w:tr w:rsidR="003F361A" w:rsidRPr="001E76AA" w14:paraId="7C203E9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54FE6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6FCF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3D52B" w14:textId="61ECE15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59E00" w14:textId="67CDFD9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B3580" w14:textId="28D2D6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74 </w:t>
            </w:r>
          </w:p>
        </w:tc>
      </w:tr>
      <w:tr w:rsidR="003F361A" w:rsidRPr="001E76AA" w14:paraId="2C601D1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F52C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E736E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1B540" w14:textId="685A555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32BCC" w14:textId="0586B6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3F8E3" w14:textId="1C13989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068 </w:t>
            </w:r>
          </w:p>
        </w:tc>
      </w:tr>
      <w:tr w:rsidR="003F361A" w:rsidRPr="001E76AA" w14:paraId="5A83D28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9DD1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B3A95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4AE0B" w14:textId="3A86DCA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5DFCC" w14:textId="285892E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3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75C11" w14:textId="22E3590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27 </w:t>
            </w:r>
          </w:p>
        </w:tc>
      </w:tr>
      <w:tr w:rsidR="003F361A" w:rsidRPr="001E76AA" w14:paraId="4A7063E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30D43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4A4B4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5A718" w14:textId="19839C0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8438C" w14:textId="34F3648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43E22" w14:textId="7864428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73 </w:t>
            </w:r>
          </w:p>
        </w:tc>
      </w:tr>
      <w:tr w:rsidR="003F361A" w:rsidRPr="001E76AA" w14:paraId="04F42B2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B4C48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3FFF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FF59C" w14:textId="7505D68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E28B4" w14:textId="4AFD333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9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C62B9" w14:textId="5F716B3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75 </w:t>
            </w:r>
          </w:p>
        </w:tc>
      </w:tr>
      <w:tr w:rsidR="003F361A" w:rsidRPr="001E76AA" w14:paraId="7E7A6A8D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291A44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1700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A7C5" w14:textId="55BBF9D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E146" w14:textId="060C6B6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F074" w14:textId="7E5E6FD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0 </w:t>
            </w:r>
          </w:p>
        </w:tc>
      </w:tr>
      <w:tr w:rsidR="003F361A" w:rsidRPr="001E76AA" w14:paraId="7F03F80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56B05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6C81A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5B84" w14:textId="36D1A9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EEE180" w14:textId="2450BDC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76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D996F" w14:textId="488D87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819 </w:t>
            </w:r>
          </w:p>
        </w:tc>
      </w:tr>
      <w:tr w:rsidR="003F361A" w:rsidRPr="001E76AA" w14:paraId="3A7638F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50554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3778D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E4D5D" w14:textId="7445101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ACD43" w14:textId="7F9EB9F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17370" w14:textId="436922B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8 </w:t>
            </w:r>
          </w:p>
        </w:tc>
      </w:tr>
      <w:tr w:rsidR="003F361A" w:rsidRPr="001E76AA" w14:paraId="30636FB0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748584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3309B8" w14:textId="2C3541B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08BFD7" w14:textId="12263A2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8,99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B49FCD" w14:textId="5F90F67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3,101 </w:t>
            </w:r>
          </w:p>
        </w:tc>
      </w:tr>
      <w:tr w:rsidR="003F361A" w:rsidRPr="001E76AA" w14:paraId="6EF68FB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0823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03234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2AD9C" w14:textId="5EE4FE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B26C6" w14:textId="1203E4D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0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B2490" w14:textId="3A6EE75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240 </w:t>
            </w:r>
          </w:p>
        </w:tc>
      </w:tr>
      <w:tr w:rsidR="003F361A" w:rsidRPr="001E76AA" w14:paraId="0A35216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42C7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966C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8D2F0" w14:textId="02F7854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0F138" w14:textId="6CC05FD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71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2B561" w14:textId="2B288DC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995 </w:t>
            </w:r>
          </w:p>
        </w:tc>
      </w:tr>
      <w:tr w:rsidR="003F361A" w:rsidRPr="001E76AA" w14:paraId="37CCC8A4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E6998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5C08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748B1" w14:textId="42B7D7C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C85BE" w14:textId="527288F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7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3A2E3" w14:textId="0EFC4D6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47 </w:t>
            </w:r>
          </w:p>
        </w:tc>
      </w:tr>
      <w:tr w:rsidR="003F361A" w:rsidRPr="001E76AA" w14:paraId="2CC20989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9FDD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B0448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01154" w14:textId="6F4EE23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58ED2" w14:textId="4048DEF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45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4D6D3" w14:textId="469DE61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,307 </w:t>
            </w:r>
          </w:p>
        </w:tc>
      </w:tr>
      <w:tr w:rsidR="003F361A" w:rsidRPr="001E76AA" w14:paraId="15E45DE1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49F0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62D6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8C268" w14:textId="2E4D9D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6B82B" w14:textId="72ACBCD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87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41FCA" w14:textId="67D52A0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313 </w:t>
            </w:r>
          </w:p>
        </w:tc>
      </w:tr>
      <w:tr w:rsidR="003F361A" w:rsidRPr="001E76AA" w14:paraId="7324B70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F23DE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CC2F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08308" w14:textId="68590A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F82B4" w14:textId="3AF0D00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35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60118" w14:textId="436AA39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618 </w:t>
            </w:r>
          </w:p>
        </w:tc>
      </w:tr>
      <w:tr w:rsidR="003F361A" w:rsidRPr="001E76AA" w14:paraId="6B79E21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F7CE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7D4F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26EF5" w14:textId="65A3938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79BAD" w14:textId="4F5F006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7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BFA30" w14:textId="0A9F33E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631 </w:t>
            </w:r>
          </w:p>
        </w:tc>
      </w:tr>
      <w:tr w:rsidR="003F361A" w:rsidRPr="001E76AA" w14:paraId="0AD80CC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2B63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742DC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CD2B5" w14:textId="1FA5A2A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C320F" w14:textId="067B1AA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3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94E27" w14:textId="3BBB5DB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,995 </w:t>
            </w:r>
          </w:p>
        </w:tc>
      </w:tr>
      <w:tr w:rsidR="003F361A" w:rsidRPr="001E76AA" w14:paraId="47A77A53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FFE2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4C97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1009D" w14:textId="144B8B7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17DF2" w14:textId="313231A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28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990DF" w14:textId="6DA8340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036 </w:t>
            </w:r>
          </w:p>
        </w:tc>
      </w:tr>
      <w:tr w:rsidR="003F361A" w:rsidRPr="001E76AA" w14:paraId="31FE568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0CAEA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94F0B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48C28" w14:textId="1DB27F9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E199EB" w14:textId="63D6C68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12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BFD7" w14:textId="418C46F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592 </w:t>
            </w:r>
          </w:p>
        </w:tc>
      </w:tr>
      <w:tr w:rsidR="003F361A" w:rsidRPr="001E76AA" w14:paraId="3382552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A2E19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71947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16202" w14:textId="206FF29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99675" w14:textId="630F9C5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6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DD508" w14:textId="68EE98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407 </w:t>
            </w:r>
          </w:p>
        </w:tc>
      </w:tr>
      <w:tr w:rsidR="003F361A" w:rsidRPr="001E76AA" w14:paraId="32629D1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0A347B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8C0EB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CD5D2" w14:textId="06491C4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7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3CF9A" w14:textId="3DCEC85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,04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01998" w14:textId="40E9088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4,747 </w:t>
            </w:r>
          </w:p>
        </w:tc>
      </w:tr>
      <w:tr w:rsidR="003F361A" w:rsidRPr="001E76AA" w14:paraId="2976762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FA3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7D40F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F2E5F" w14:textId="773AF864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52D426" w14:textId="2C58082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105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15CEA" w14:textId="483E2C9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716 </w:t>
            </w:r>
          </w:p>
        </w:tc>
      </w:tr>
      <w:tr w:rsidR="003F361A" w:rsidRPr="001E76AA" w14:paraId="6190940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01E72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BCD88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C6A98" w14:textId="583035D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22D1A" w14:textId="204F6AE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4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8F6CA" w14:textId="21C4F00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,098 </w:t>
            </w:r>
          </w:p>
        </w:tc>
      </w:tr>
      <w:tr w:rsidR="003F361A" w:rsidRPr="001E76AA" w14:paraId="42C6011B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8A9E2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E1924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4DD3F" w14:textId="080FABC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8A09C" w14:textId="5C3D781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29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681FF" w14:textId="3D35B85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2,559 </w:t>
            </w:r>
          </w:p>
        </w:tc>
      </w:tr>
      <w:tr w:rsidR="003F361A" w:rsidRPr="001E76AA" w14:paraId="0492E071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125511C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REGION VIII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FA57304" w14:textId="1FD8E679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93A441C" w14:textId="1D0BF72F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B53AFF9" w14:textId="4C30A8A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00 </w:t>
            </w:r>
          </w:p>
        </w:tc>
      </w:tr>
      <w:tr w:rsidR="003F361A" w:rsidRPr="001E76AA" w14:paraId="7539A2FC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B901A1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Northern Samar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04845" w14:textId="3DDD9804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613D2F" w14:textId="15412D5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4FDCD" w14:textId="4303511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00 </w:t>
            </w:r>
          </w:p>
        </w:tc>
      </w:tr>
      <w:tr w:rsidR="003F361A" w:rsidRPr="001E76AA" w14:paraId="06639482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E895E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58C3AC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Catarman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7863C" w14:textId="5AEDF28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5833C" w14:textId="54EFD87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89407" w14:textId="13DD1AB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00 </w:t>
            </w:r>
          </w:p>
        </w:tc>
      </w:tr>
      <w:tr w:rsidR="003F361A" w:rsidRPr="001E76AA" w14:paraId="14B8590E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544E90A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931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ACE5BF" w14:textId="2E50C24C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6A44F" w14:textId="4566166B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27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0A2EF6" w14:textId="014192B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92 </w:t>
            </w:r>
          </w:p>
        </w:tc>
      </w:tr>
      <w:tr w:rsidR="003F361A" w:rsidRPr="001E76AA" w14:paraId="17DDAD3E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3D1EB6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D027E6" w14:textId="78B4BB2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977F17" w14:textId="048F5158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1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F37BB6" w14:textId="1C7423A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40 </w:t>
            </w:r>
          </w:p>
        </w:tc>
      </w:tr>
      <w:tr w:rsidR="003F361A" w:rsidRPr="001E76AA" w14:paraId="18E51BBF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BD8E0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CBD4F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4EF4A" w14:textId="5344B46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CC1E3" w14:textId="03BC79BC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03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6F516" w14:textId="650BC5F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91 </w:t>
            </w:r>
          </w:p>
        </w:tc>
      </w:tr>
      <w:tr w:rsidR="003F361A" w:rsidRPr="001E76AA" w14:paraId="0A6DAC10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61E31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1134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E07C0" w14:textId="318B2A55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C32FC" w14:textId="41EAA13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CA61E" w14:textId="6D755DE3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</w:tr>
      <w:tr w:rsidR="003F361A" w:rsidRPr="001E76AA" w14:paraId="26F42BAC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6E8927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05E82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663B0" w14:textId="7A51AB5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B3533" w14:textId="11B0B6D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4AC55" w14:textId="23A514BB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</w:tr>
      <w:tr w:rsidR="003F361A" w:rsidRPr="001E76AA" w14:paraId="4B4D585D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3C2374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8D4F0" w14:textId="41DECAC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7DACB8" w14:textId="08ABA451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7D32E" w14:textId="53010F55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</w:tr>
      <w:tr w:rsidR="003F361A" w:rsidRPr="001E76AA" w14:paraId="6C2DB808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3BAA7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5C94D3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C63BBE" w14:textId="77A0524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C0BD" w14:textId="64DB2F2F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EEE5" w14:textId="04F3082D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 </w:t>
            </w:r>
          </w:p>
        </w:tc>
      </w:tr>
      <w:tr w:rsidR="003F361A" w:rsidRPr="001E76AA" w14:paraId="7A82C4F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9F9E0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3E0AB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EAEE1" w14:textId="5857F5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7AE68" w14:textId="2CA0E9F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8164" w14:textId="2571942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</w:tr>
      <w:tr w:rsidR="003F361A" w:rsidRPr="001E76AA" w14:paraId="2AF1862F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CAFB9F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23A5C1" w14:textId="2FFA9E8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AB049" w14:textId="48C6E83A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69ABD4" w14:textId="05FA4B62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</w:tr>
      <w:tr w:rsidR="003F361A" w:rsidRPr="001E76AA" w14:paraId="28201627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58C53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50F10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FBA85" w14:textId="1D5D9A0E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354C3" w14:textId="56CEB618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78B84" w14:textId="4360A5E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</w:tr>
      <w:tr w:rsidR="003F361A" w:rsidRPr="001E76AA" w14:paraId="35B6B244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FEAFC8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AA6EC9" w14:textId="0366C52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68FAD8" w14:textId="018759ED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6C2AE7" w14:textId="0E57A2D6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8 </w:t>
            </w:r>
          </w:p>
        </w:tc>
      </w:tr>
      <w:tr w:rsidR="003F361A" w:rsidRPr="001E76AA" w14:paraId="6747BCBE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E1A615" w14:textId="77777777" w:rsidR="003F361A" w:rsidRPr="001E76AA" w:rsidRDefault="003F361A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1E76AA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D4321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5181E" w14:textId="17B639B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E32F" w14:textId="370F884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A42F7" w14:textId="173064EA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 </w:t>
            </w:r>
          </w:p>
        </w:tc>
      </w:tr>
      <w:tr w:rsidR="003F361A" w:rsidRPr="001E76AA" w14:paraId="156DEE68" w14:textId="77777777" w:rsidTr="00437FDF">
        <w:trPr>
          <w:trHeight w:val="20"/>
        </w:trPr>
        <w:tc>
          <w:tcPr>
            <w:tcW w:w="278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620BC02" w14:textId="77777777" w:rsidR="003F361A" w:rsidRPr="001E76AA" w:rsidRDefault="003F361A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D983A6" w14:textId="066C3800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9C58DC" w14:textId="22EB37C7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09DCF2" w14:textId="2FBB6843" w:rsidR="003F361A" w:rsidRPr="001E76AA" w:rsidRDefault="003F361A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76A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</w:tr>
      <w:tr w:rsidR="003F361A" w:rsidRPr="001E76AA" w14:paraId="635C12AA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FD1FE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7C5F9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BAC6" w14:textId="09F5104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40530" w14:textId="10642E90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47D250" w14:textId="4500F972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 </w:t>
            </w:r>
          </w:p>
        </w:tc>
      </w:tr>
      <w:tr w:rsidR="003F361A" w:rsidRPr="001E76AA" w14:paraId="0D2A5176" w14:textId="77777777" w:rsidTr="00437FDF">
        <w:trPr>
          <w:trHeight w:val="20"/>
        </w:trPr>
        <w:tc>
          <w:tcPr>
            <w:tcW w:w="52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E829" w14:textId="77777777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73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8B5606" w14:textId="77777777" w:rsidR="003F361A" w:rsidRPr="001E76AA" w:rsidRDefault="003F361A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FD196" w14:textId="37896771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 </w:t>
            </w:r>
          </w:p>
        </w:tc>
        <w:tc>
          <w:tcPr>
            <w:tcW w:w="64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8442E" w14:textId="20061EF9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 </w:t>
            </w:r>
          </w:p>
        </w:tc>
        <w:tc>
          <w:tcPr>
            <w:tcW w:w="64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C66A3" w14:textId="05B72FF6" w:rsidR="003F361A" w:rsidRPr="001E76AA" w:rsidRDefault="003F361A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1E76AA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 </w:t>
            </w:r>
          </w:p>
        </w:tc>
      </w:tr>
    </w:tbl>
    <w:p w14:paraId="0BC551E3" w14:textId="4E179FBE" w:rsidR="007451BE" w:rsidRDefault="00433176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</w:p>
    <w:p w14:paraId="7B582299" w14:textId="79C35859" w:rsidR="001056FD" w:rsidRPr="00255D77" w:rsidRDefault="001056FD" w:rsidP="002F02B9">
      <w:pPr>
        <w:ind w:left="450"/>
        <w:contextualSpacing/>
        <w:rPr>
          <w:rFonts w:ascii="Arial" w:eastAsia="Times New Roman" w:hAnsi="Arial" w:cs="Arial"/>
          <w:i/>
          <w:iCs/>
          <w:color w:val="auto"/>
          <w:sz w:val="16"/>
          <w:szCs w:val="24"/>
        </w:rPr>
      </w:pP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ab/>
        <w:t xml:space="preserve">   </w:t>
      </w:r>
      <w:r w:rsidRPr="001056FD">
        <w:rPr>
          <w:rFonts w:ascii="Arial" w:eastAsia="Times New Roman" w:hAnsi="Arial" w:cs="Arial"/>
          <w:i/>
          <w:iCs/>
          <w:color w:val="auto"/>
          <w:sz w:val="16"/>
          <w:szCs w:val="24"/>
        </w:rPr>
        <w:t>This version reflects the corrected number</w:t>
      </w:r>
      <w:r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of affected families in Region MIMAROPA as of 17 November 2020.</w:t>
      </w:r>
    </w:p>
    <w:p w14:paraId="65F55C55" w14:textId="2E6C9493" w:rsidR="0027327F" w:rsidRDefault="0027327F" w:rsidP="0027327F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 NCR, II, III, CALABARZON, MIMAROPA, V</w:t>
      </w:r>
      <w:r w:rsidR="00747F08">
        <w:rPr>
          <w:rFonts w:ascii="Arial" w:eastAsia="Times New Roman" w:hAnsi="Arial" w:cs="Arial"/>
          <w:i/>
          <w:iCs/>
          <w:color w:val="0070C0"/>
          <w:sz w:val="16"/>
          <w:szCs w:val="24"/>
        </w:rPr>
        <w:t>, VIII,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and CAR</w:t>
      </w:r>
    </w:p>
    <w:p w14:paraId="1CAA688A" w14:textId="77777777" w:rsidR="00857DB4" w:rsidRPr="00857DB4" w:rsidRDefault="00857DB4" w:rsidP="00857DB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Cs/>
          <w:color w:val="0070C0"/>
          <w:sz w:val="24"/>
          <w:szCs w:val="24"/>
        </w:rPr>
      </w:pPr>
    </w:p>
    <w:p w14:paraId="65D006BB" w14:textId="78BB282E" w:rsidR="00433176" w:rsidRPr="00856662" w:rsidRDefault="00433176" w:rsidP="00750DDA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50" w:hanging="426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Statu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of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/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6D5DFC">
        <w:rPr>
          <w:rFonts w:ascii="Arial" w:eastAsia="Times New Roman" w:hAnsi="Arial" w:cs="Arial"/>
          <w:b/>
          <w:bCs/>
          <w:color w:val="002060"/>
          <w:sz w:val="24"/>
          <w:szCs w:val="24"/>
        </w:rPr>
        <w:t>Persons</w:t>
      </w:r>
    </w:p>
    <w:p w14:paraId="789F249F" w14:textId="079BF8E7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0C4CEF29" w14:textId="16D7F646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8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981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or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3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6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,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99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currently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king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emporary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shelter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6</w:t>
      </w:r>
      <w:r w:rsidR="000B0CAC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>4</w:t>
      </w:r>
      <w:r w:rsidR="009608B1" w:rsidRPr="00681500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 evacuation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center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BA5B13" w:rsidRPr="00681500">
        <w:rPr>
          <w:rFonts w:ascii="Arial" w:eastAsia="Times New Roman" w:hAnsi="Arial" w:cs="Arial"/>
          <w:b/>
          <w:color w:val="auto"/>
          <w:sz w:val="24"/>
          <w:szCs w:val="24"/>
        </w:rPr>
        <w:t>NCR</w:t>
      </w:r>
      <w:r w:rsidR="00856E5C" w:rsidRPr="00681500">
        <w:rPr>
          <w:rFonts w:ascii="Arial" w:eastAsia="Times New Roman" w:hAnsi="Arial" w:cs="Arial"/>
          <w:b/>
          <w:color w:val="auto"/>
          <w:sz w:val="24"/>
          <w:szCs w:val="24"/>
        </w:rPr>
        <w:t>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C023B">
        <w:rPr>
          <w:rFonts w:ascii="Arial" w:eastAsia="Times New Roman" w:hAnsi="Arial" w:cs="Arial"/>
          <w:b/>
          <w:color w:val="auto"/>
          <w:sz w:val="24"/>
          <w:szCs w:val="24"/>
        </w:rPr>
        <w:t xml:space="preserve">II, </w:t>
      </w:r>
      <w:r w:rsidR="003E7A01" w:rsidRPr="00681500">
        <w:rPr>
          <w:rFonts w:ascii="Arial" w:eastAsia="Times New Roman" w:hAnsi="Arial" w:cs="Arial"/>
          <w:b/>
          <w:color w:val="auto"/>
          <w:sz w:val="24"/>
          <w:szCs w:val="24"/>
        </w:rPr>
        <w:t>III,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CALABARZON</w:t>
      </w:r>
      <w:r w:rsidR="00985DE5" w:rsidRPr="00546CF9">
        <w:rPr>
          <w:rFonts w:ascii="Arial" w:eastAsia="Times New Roman" w:hAnsi="Arial" w:cs="Arial"/>
          <w:color w:val="auto"/>
          <w:sz w:val="24"/>
          <w:szCs w:val="24"/>
        </w:rPr>
        <w:t>,</w:t>
      </w:r>
      <w:r w:rsidR="0027327F" w:rsidRPr="00546CF9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DC023B">
        <w:rPr>
          <w:rFonts w:ascii="Arial" w:eastAsia="Times New Roman" w:hAnsi="Arial" w:cs="Arial"/>
          <w:b/>
          <w:color w:val="auto"/>
          <w:sz w:val="24"/>
          <w:szCs w:val="24"/>
        </w:rPr>
        <w:t xml:space="preserve">MIMAROPA, </w:t>
      </w:r>
      <w:r w:rsidR="00693BF6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DC023B" w:rsidRPr="00DC023B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DC023B">
        <w:rPr>
          <w:rFonts w:ascii="Arial" w:eastAsia="Times New Roman" w:hAnsi="Arial" w:cs="Arial"/>
          <w:b/>
          <w:color w:val="auto"/>
          <w:sz w:val="24"/>
          <w:szCs w:val="24"/>
        </w:rPr>
        <w:t xml:space="preserve"> CAR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2).</w:t>
      </w:r>
    </w:p>
    <w:p w14:paraId="7E7FB40F" w14:textId="7777777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sz w:val="24"/>
          <w:szCs w:val="24"/>
        </w:rPr>
      </w:pPr>
    </w:p>
    <w:p w14:paraId="042B9E30" w14:textId="64610C97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iCs/>
          <w:sz w:val="20"/>
          <w:szCs w:val="24"/>
        </w:rPr>
      </w:pP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2.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Inside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iCs/>
          <w:sz w:val="20"/>
          <w:szCs w:val="24"/>
        </w:rPr>
        <w:t xml:space="preserve"> </w:t>
      </w:r>
      <w:r w:rsidRPr="00856662">
        <w:rPr>
          <w:rFonts w:ascii="Arial" w:eastAsia="Times New Roman" w:hAnsi="Arial" w:cs="Arial"/>
          <w:b/>
          <w:bCs/>
          <w:i/>
          <w:iCs/>
          <w:sz w:val="20"/>
          <w:szCs w:val="24"/>
        </w:rPr>
        <w:t>Centers</w:t>
      </w:r>
    </w:p>
    <w:tbl>
      <w:tblPr>
        <w:tblW w:w="4675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"/>
        <w:gridCol w:w="3700"/>
        <w:gridCol w:w="974"/>
        <w:gridCol w:w="974"/>
        <w:gridCol w:w="974"/>
        <w:gridCol w:w="974"/>
        <w:gridCol w:w="974"/>
        <w:gridCol w:w="968"/>
      </w:tblGrid>
      <w:tr w:rsidR="00546CF9" w:rsidRPr="00546CF9" w14:paraId="5E11CA98" w14:textId="77777777" w:rsidTr="00546CF9">
        <w:trPr>
          <w:trHeight w:val="20"/>
          <w:tblHeader/>
        </w:trPr>
        <w:tc>
          <w:tcPr>
            <w:tcW w:w="197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5A31E4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10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DCE9374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8FBC71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46CF9" w:rsidRPr="00546CF9" w14:paraId="72C9DB98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6121E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1EE20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1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7592AC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IDE ECs </w:t>
            </w:r>
          </w:p>
        </w:tc>
      </w:tr>
      <w:tr w:rsidR="00546CF9" w:rsidRPr="00546CF9" w14:paraId="763269AF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A39E0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B1054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FE4B12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0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192C23E" w14:textId="4F9AD190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546CF9" w:rsidRPr="00546CF9" w14:paraId="694920FA" w14:textId="77777777" w:rsidTr="00546CF9">
        <w:trPr>
          <w:trHeight w:val="20"/>
          <w:tblHeader/>
        </w:trPr>
        <w:tc>
          <w:tcPr>
            <w:tcW w:w="197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D626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783CF5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6B748D4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71B446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51DB14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3F27C8F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74548397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46CF9" w:rsidRPr="00546CF9" w14:paraId="5E3A0D6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B290B03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986A33" w14:textId="4F7C8E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153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22F06E4" w14:textId="66DFA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64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27FC91" w14:textId="5AFEAA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2,222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611392B" w14:textId="395B6A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981 </w:t>
            </w:r>
          </w:p>
        </w:tc>
        <w:tc>
          <w:tcPr>
            <w:tcW w:w="50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DCB0614" w14:textId="01557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91,009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B516D8" w14:textId="245B16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,499 </w:t>
            </w:r>
          </w:p>
        </w:tc>
      </w:tr>
      <w:tr w:rsidR="00546CF9" w:rsidRPr="00546CF9" w14:paraId="1334B96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420CC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64AB9A" w14:textId="57FA8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7F483" w14:textId="6269A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0BF698" w14:textId="0CDEB7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FFF71D" w14:textId="20126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7B801D4" w14:textId="5EDE01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4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2B0A3E" w14:textId="29706F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0 </w:t>
            </w:r>
          </w:p>
        </w:tc>
      </w:tr>
      <w:tr w:rsidR="00546CF9" w:rsidRPr="00546CF9" w14:paraId="4C27B1E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965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ooc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465C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90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820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EAE4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11C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34A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7D91D7E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039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s Pi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7C7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D61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1CB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740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408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640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E95495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3F5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ab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4BE1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EC6A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891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01B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4A4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47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7E5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358A4A3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69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luyon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566C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55C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C24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8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E13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2C4A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1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ECE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6DE3523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4DA3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653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F3A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C431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17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798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9160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128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45B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3255D09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5FA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3DC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370C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9E1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6A6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6CD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519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72B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4EA9FA1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F14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329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D16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375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19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FC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76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90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C77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10</w:t>
            </w:r>
          </w:p>
        </w:tc>
      </w:tr>
      <w:tr w:rsidR="00546CF9" w:rsidRPr="00546CF9" w14:paraId="55075ADD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B85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vot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9D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156C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555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3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F0F9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6C6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37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7120E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27EBC70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5A5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naqu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467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646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E814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75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13B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93A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494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A9B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4D2637F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F2F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s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8B1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881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4D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3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356B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AD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AE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784E018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D74C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56F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66B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938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446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08C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00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2AC4BC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E51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uig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27B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D27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3AB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44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93C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C8D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975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56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5E19DC77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489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7FD7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B1B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DF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68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AE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CAEC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7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AFC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1EA2E75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2B9B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Valenzuel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52B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53F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93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206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1583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C84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770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CD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546CF9" w:rsidRPr="00546CF9" w14:paraId="6403E01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90E5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3C98EC5" w14:textId="20B84A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6770DFB" w14:textId="761610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603E09" w14:textId="020500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738AFD2" w14:textId="60C58C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BDC8E1" w14:textId="150F3F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D0456B" w14:textId="1FB6E5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F5B6ADA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B840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Isab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95E56B" w14:textId="1A7EE8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8F1907" w14:textId="4607A3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0159B" w14:textId="38E93F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09C303" w14:textId="6831D1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B0C8D" w14:textId="483573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6D5B7B" w14:textId="12884D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8F9E68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F20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DCAD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pig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BF5E" w14:textId="669FEF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8C5443" w14:textId="7E97C6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96362" w14:textId="1EDC36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86A8" w14:textId="7E8238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8D5FE" w14:textId="292B6C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62798" w14:textId="271F96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A0A07F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0CDF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E5DB0E" w14:textId="312E49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118779" w14:textId="740AC6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86E933" w14:textId="03447C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AD24DE" w14:textId="4B5859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C1C3D" w14:textId="654CA1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83FD7E" w14:textId="7102CE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2066B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39DF5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9314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fonso Castane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693B" w14:textId="7B75EE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2EBDB" w14:textId="3B008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EE7DC" w14:textId="6E9C7C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19859" w14:textId="5FA05B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E63C1" w14:textId="362C22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5994A" w14:textId="0ECD99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32C7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6528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F6B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94A43" w14:textId="54C22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2AB6E" w14:textId="50CEF9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7728E" w14:textId="6C88B6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27206" w14:textId="4AC9C8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D321D" w14:textId="0D315F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8459A" w14:textId="4D6A9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569C5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A35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52CB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98E6" w14:textId="4D48A5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8652" w14:textId="425C1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DDEAB" w14:textId="5C4BD1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408A9" w14:textId="403F32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CFA42" w14:textId="67779E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9F07" w14:textId="0114FA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F316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8BC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EB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mb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A973B" w14:textId="1CC845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A380" w14:textId="675591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54315" w14:textId="57AE0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77D0" w14:textId="50B750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031B7" w14:textId="428B3A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01A70" w14:textId="7DFBD4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EA460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68D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9D6F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ombong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9FEB2" w14:textId="59B12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CE42E" w14:textId="6BBEA1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A99BD" w14:textId="2F3ED5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8F07B" w14:textId="0D6C08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E6C3D" w14:textId="17C377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BB1390" w14:textId="2C2FD4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96B8B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CE4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8A59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351468" w14:textId="2314F8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C9401" w14:textId="435C0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6A303" w14:textId="7A0CDB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869DB" w14:textId="6545A2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1C023" w14:textId="645282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4E6CB" w14:textId="4CF2D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B795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8019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1EC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upax del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A14BE" w14:textId="0FCBEE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A6F26" w14:textId="066CCD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6F281" w14:textId="543D6F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20658" w14:textId="43913B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A42C0" w14:textId="21C3F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F7EFD" w14:textId="798EDB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1841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C83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CAFB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CC0E" w14:textId="45191E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9E21E1" w14:textId="0DE01B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6AB0D" w14:textId="50144A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CE45E" w14:textId="6A6E82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1D166" w14:textId="058874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1B6F" w14:textId="59B5D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5E66B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6CBD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B2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ola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55DA5A" w14:textId="7BB134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817E" w14:textId="691619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28D9A" w14:textId="10F64C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F03B8" w14:textId="631BBB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E7B36" w14:textId="35FBDE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D0DC" w14:textId="6382F8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ED56FF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96FE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iri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C092C3" w14:textId="6B890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CB29CA" w14:textId="50DBB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0F1A40" w14:textId="259B8B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6EEA6F" w14:textId="0A2366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46E5A" w14:textId="3DF9F9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A5E38" w14:textId="23E602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7B513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2F47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71C0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lip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AC4D5" w14:textId="770FD3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E0835" w14:textId="6E9126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D9127" w14:textId="7A367E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64BF9" w14:textId="1B8343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D8240" w14:textId="62C6E7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A8F38" w14:textId="0F212B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C4F62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ABFD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CFF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rrogui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74836" w14:textId="77E8EA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A041B" w14:textId="6DDB6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C340A" w14:textId="5D23B5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507E6" w14:textId="1B297D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CD918" w14:textId="6201D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660E" w14:textId="69420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287B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3686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8AF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ffu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294B07" w14:textId="5A782C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30460E" w14:textId="3892CC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39E3" w14:textId="45ED26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59925" w14:textId="32E6C9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11EEC" w14:textId="374018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C0E97" w14:textId="0EB72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82B4BC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2792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1EFEE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dde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656EA" w14:textId="7F6F46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104CE" w14:textId="1C4F9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23CB5" w14:textId="6BFBAF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FDED7" w14:textId="4B76AC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4DE4E" w14:textId="095C9C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14E72" w14:textId="39822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DFC9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6B5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BE6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tipu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29F82" w14:textId="1FC7F4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30DF" w14:textId="215A19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58B31" w14:textId="120BD6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9A8C5" w14:textId="6B2CD6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C82D4" w14:textId="281FA2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3E333" w14:textId="262FEF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87E1D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D94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7FCB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gud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F6F49" w14:textId="5CFE2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D06BC" w14:textId="778393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80B27" w14:textId="0204D2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F0B21E" w14:textId="1EFB9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E2D72" w14:textId="3B9FAD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54B1" w14:textId="18559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43CB56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0EEEEC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94A6E88" w14:textId="268E98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7F1A05" w14:textId="26755B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215F7A6" w14:textId="364BEB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FCA803C" w14:textId="093FE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A64AFA" w14:textId="08F32C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2,8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4970FBE" w14:textId="2CDB54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46CF9" w:rsidRPr="00546CF9" w14:paraId="28EF33A8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DC57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16426A" w14:textId="42BDB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FE9FB8" w14:textId="6E8534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422D10" w14:textId="0D108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782C6" w14:textId="04A31F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0B61B" w14:textId="1C327E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86EAEC" w14:textId="26F6DD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D03203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D78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C9AE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739A" w14:textId="0FC5F9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FBE4E" w14:textId="631620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46444" w14:textId="5D1A90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76BCE" w14:textId="736D4C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F9547" w14:textId="053665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9DA8" w14:textId="795219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1F5C5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753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AD22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0F3D" w14:textId="74ADFB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14311" w14:textId="00FC9B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6CDF3" w14:textId="3B0026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7B6E6" w14:textId="17F154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0644E" w14:textId="692EA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4DA81" w14:textId="2A5F38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1182E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6F2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460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8935B" w14:textId="110598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9E23F" w14:textId="7AD08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98312" w14:textId="7B33DF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630DD" w14:textId="1C8BCF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D7AB4" w14:textId="5DEB30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453A" w14:textId="36702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95908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6F68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BD4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DAB6E" w14:textId="15CCDA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659AE" w14:textId="4AB179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B1CF6" w14:textId="409A37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2F56B" w14:textId="1BD249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DBAA6" w14:textId="3DB1D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E55A9" w14:textId="511966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18CCC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F2F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C6A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E33C5" w14:textId="022657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4D061" w14:textId="69B90F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DB79" w14:textId="339FC2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2A0AE" w14:textId="28D409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AE005" w14:textId="3087A5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0EB1F" w14:textId="6F2070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6D95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55AF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094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F8346" w14:textId="2AC660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BC1B1" w14:textId="6ED626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24BB0" w14:textId="162A40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E751A" w14:textId="525E76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F624C" w14:textId="269D0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B078E" w14:textId="07D149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61AB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0D0A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65D4E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5E3AE" w14:textId="54D9DB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C7FC6" w14:textId="34D242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A89F" w14:textId="513E0F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79F80" w14:textId="39C49B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EACC5" w14:textId="6996E9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A6CF0A" w14:textId="5870E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FEA27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859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113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976B9" w14:textId="40C0A0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C54BA" w14:textId="6D466D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B1BEB" w14:textId="765EE0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D0A0" w14:textId="789A01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26431" w14:textId="5F2A3A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A6C05" w14:textId="56A773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6A350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AC180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22D276" w14:textId="4A666F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0AD65" w14:textId="31E4CA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38BBD4" w14:textId="75364A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8AA070" w14:textId="494D7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39BC3B" w14:textId="4D439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71193" w14:textId="1CC5D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BE6AE9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822F3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9C4E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bu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43BD7" w14:textId="659C1A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8AA75" w14:textId="693D7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00E04" w14:textId="210338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67C2E" w14:textId="530E7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6CA8D" w14:textId="0C892B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554E6" w14:textId="413E6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E6674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4585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E72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5B1A1" w14:textId="382F25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C132D" w14:textId="331223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88D33" w14:textId="4F9C1A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DAE14" w14:textId="5B7CE3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BF2DB" w14:textId="725B9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A13D" w14:textId="68E1FE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47958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1582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356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Balanga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F3D46" w14:textId="0A1399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E77BA" w14:textId="657490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3F77C" w14:textId="0A4653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A0C83" w14:textId="0A54E5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EEDD5" w14:textId="27CC23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6E1F7" w14:textId="6887CB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9F285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10D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AAFC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pih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2DF" w14:textId="252601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1E02C" w14:textId="4E9028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1C371" w14:textId="5B494B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38D29" w14:textId="59483F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1FD5" w14:textId="088680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1023A" w14:textId="296653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3F83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DC419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14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Herm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73EE5" w14:textId="715E8D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4C855" w14:textId="01136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64981" w14:textId="278856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D7E5" w14:textId="0C2909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33BF" w14:textId="513735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71223" w14:textId="515932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E9614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7280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740F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m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85A6" w14:textId="33B098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7E813" w14:textId="034C9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18A3" w14:textId="282DCC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114A2" w14:textId="1084D4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16883" w14:textId="032C01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34561" w14:textId="1EB9F3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62671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575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5A2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ve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57D19" w14:textId="1251F7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CF568" w14:textId="3AAF8E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0F8201" w14:textId="7B0E9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B376E" w14:textId="5DD485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A535A" w14:textId="68A412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C55BF" w14:textId="394D4D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4EDDC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A9E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23B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09BA6" w14:textId="015969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01189" w14:textId="0FE408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D93A0" w14:textId="7BA95A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155FAF" w14:textId="3CB500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46808" w14:textId="750B8D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7E23C" w14:textId="3BE8AE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DD7A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9F0E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EFF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ra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9460D" w14:textId="76AF3B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138FE" w14:textId="5BAD1F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41AB3" w14:textId="738BD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1283D" w14:textId="52988D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14C28" w14:textId="729BF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36384" w14:textId="46D5D2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D14A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C39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BBA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r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4D5664" w14:textId="273AF7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F83A14" w14:textId="21CE29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905EE" w14:textId="36128D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4E2E" w14:textId="54F176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528EE" w14:textId="43136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013B7" w14:textId="16220E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1B982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3101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13A5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49E2A" w14:textId="03DA9C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4A3E5" w14:textId="503D80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08518" w14:textId="454AC2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EE221" w14:textId="0A574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5E1DB" w14:textId="6DE69E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6E8B" w14:textId="000F19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6F71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A7BD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0A6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5903B" w14:textId="55CF5F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AF1C4" w14:textId="7E5924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9A6DF" w14:textId="27EE89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39B77" w14:textId="53D74F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01800" w14:textId="472E9C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D55D76" w14:textId="33DAF8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E0B62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55A8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1F0F10" w14:textId="00A1F8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91D14C" w14:textId="5B6CBF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172D71" w14:textId="5F6AF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74A47" w14:textId="541974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82953F2" w14:textId="48538F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862FB4" w14:textId="474C9C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6 </w:t>
            </w:r>
          </w:p>
        </w:tc>
      </w:tr>
      <w:tr w:rsidR="00546CF9" w:rsidRPr="00546CF9" w14:paraId="049924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B7CA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252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FB094" w14:textId="5A8282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5E71E" w14:textId="34E0AA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0636F" w14:textId="028211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64C6" w14:textId="6EC4FB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DFCC3" w14:textId="7CC259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68FD8" w14:textId="1A6DFA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C4EF4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19B3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FA3CD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i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D49B1" w14:textId="7DCEC1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0FB9F" w14:textId="7B1EB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1C0F3" w14:textId="34DEAB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42158" w14:textId="201F61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FD223" w14:textId="61EF26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D3FC9" w14:textId="691E2A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7F7A2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BD7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1D7A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cau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F5F58" w14:textId="7F7253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99607" w14:textId="774F07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D42F6" w14:textId="5A615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CEF4" w14:textId="74E0F5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63C96" w14:textId="2F8E1A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F0715" w14:textId="296A57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9811A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D4B7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4B0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ula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463BE" w14:textId="66A671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33C3A" w14:textId="247889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9A4C7F" w14:textId="1799BE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56C4B" w14:textId="08824C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85003" w14:textId="1A156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269F8" w14:textId="151BCF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477E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932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B7F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B3114" w14:textId="77267C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6A8F3" w14:textId="6B44A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C6691" w14:textId="77FD69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79EEC" w14:textId="31402B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879D6" w14:textId="27094E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6BFC4" w14:textId="27644D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</w:tr>
      <w:tr w:rsidR="00546CF9" w:rsidRPr="00546CF9" w14:paraId="63DB3E3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CAB6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1CD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gu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FFFAC" w14:textId="64C33E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901BC3" w14:textId="014DA5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DD1C" w14:textId="07D68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049C6" w14:textId="38FE7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9AF929" w14:textId="06A7B9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77A1" w14:textId="5F152F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DDAFA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EFB9C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7A8D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42E5E" w14:textId="29BCA5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3C130" w14:textId="71E95D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71DCA" w14:textId="5786CB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E8F92" w14:textId="2AAFA9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6AEEE" w14:textId="1BD20A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1A09A" w14:textId="435144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942AB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CB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5991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31D2FE" w14:textId="72121B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85561" w14:textId="0100F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054CA" w14:textId="439601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8840" w14:textId="677E61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4C1F1" w14:textId="22617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10E0FE" w14:textId="389453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D6BE8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37A2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DD6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orzagar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BF114" w14:textId="657A73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C65A7" w14:textId="087221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4AC42" w14:textId="7DE6E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12BBB" w14:textId="0911A3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770EA" w14:textId="1B432F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37B86" w14:textId="45E55C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8A744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96FF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8D51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b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609F" w14:textId="4B7A63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E6D03" w14:textId="1BF40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8B6E0" w14:textId="5A00F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C7E5A" w14:textId="6939F2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80767" w14:textId="2E5BCD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E9EA" w14:textId="2F0050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4C7A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B79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17B7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om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B4839" w14:textId="116B6C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E7611" w14:textId="1A9B7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44F54" w14:textId="1B9B0C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42B98" w14:textId="3E7CC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5D82" w14:textId="3B144C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74FE4B" w14:textId="77CAC2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9996F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B539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2440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48DCFF" w14:textId="68AC65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2E04E" w14:textId="1F8969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3D69E" w14:textId="10075E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D53C6" w14:textId="62FE9A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3ADD1" w14:textId="31203F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116D" w14:textId="76C8C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FDFE8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44E65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645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 Jose del Mo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7A5F6" w14:textId="485466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6C9D9" w14:textId="41E79D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A70DC" w14:textId="3AA237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87866" w14:textId="3E718E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97AD" w14:textId="3C1046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AB1A5" w14:textId="4D62EB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660AE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A56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7E89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F21FF3" w14:textId="69D4E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0913B" w14:textId="095326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06A43" w14:textId="54815D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96068" w14:textId="5797D3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6E58" w14:textId="02740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9E368" w14:textId="50A7BA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5E87D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C74E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E15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Rafa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200BC" w14:textId="7BE044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30E4E" w14:textId="575B48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89049" w14:textId="0FEFE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44B6F" w14:textId="269742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ED889" w14:textId="3771DA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5D94E" w14:textId="098FCE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058B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EEC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4DA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5113B" w14:textId="3A04E9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2F919" w14:textId="4A147D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B06E0" w14:textId="5D9D7D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B490" w14:textId="6FEF34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2D573" w14:textId="681A9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36E26" w14:textId="39E9C6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930EF6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CC975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D775B9" w14:textId="1FF91C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CBF0C1" w14:textId="5C1135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DFFEF1" w14:textId="50B56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453CC" w14:textId="5C7DE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4F707B" w14:textId="05AD03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9B0171" w14:textId="1DEBD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D88CB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B1D5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80E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nga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B3B02" w14:textId="569374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38AED" w14:textId="67EB6F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57FB7" w14:textId="3ABC66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14C40" w14:textId="23419C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F2A4" w14:textId="5CE80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74AAE" w14:textId="49BA8D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F91B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4DD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E146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FB579" w14:textId="29718D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C8B6" w14:textId="5EAC9E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DBB39" w14:textId="19710A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429AA" w14:textId="3ED46C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EF1BD3" w14:textId="314D7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B48EB" w14:textId="758443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8C58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B390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404E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i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D5A94" w14:textId="0179E3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8A406" w14:textId="58B98D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9663A" w14:textId="46F869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9610" w14:textId="7EACE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C0B93B" w14:textId="2DE938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EE8F8" w14:textId="3DF94C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E91AF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9EB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BB24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C122" w14:textId="09201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7F470" w14:textId="3A902E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96AA4" w14:textId="2488A9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CFC75" w14:textId="2D4F3E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DD70A" w14:textId="78793F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F7FDD" w14:textId="16DE3F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80802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CAC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4A53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322D2" w14:textId="5D6079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BA53D" w14:textId="7DEEC5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ECB8F" w14:textId="75A014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401D8" w14:textId="5EA41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78D97" w14:textId="7D5F6C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FB6B1" w14:textId="7AECB5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A5E23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1994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2156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47C7" w14:textId="2A826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7D0E" w14:textId="50158D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451D0" w14:textId="79D7A3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3563B" w14:textId="2A1DFF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FDBB8" w14:textId="6D2C51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E3DB" w14:textId="27FC35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E1CC66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FD30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D03D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5AA3A" w14:textId="4B3EC7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05DC5" w14:textId="228118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A1B37" w14:textId="3B162B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030636" w14:textId="42F8F6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241EC" w14:textId="53CC1F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7E1C3" w14:textId="1BFF8A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F2FACD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F3A7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DC8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ñaran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060DA" w14:textId="7F3DE3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8BFF" w14:textId="6445EB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798C3" w14:textId="04E2F0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C7CF6" w14:textId="5F6514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29041" w14:textId="165ED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F1DE" w14:textId="204D9B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D0690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0669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3ED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E0B1" w14:textId="4C324D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DBF64" w14:textId="5300F2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4380B" w14:textId="4C06E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6DA3B" w14:textId="41C43D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EFA46" w14:textId="4EC46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43E8C" w14:textId="6DD8F2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F390E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95D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77EB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3AFD4" w14:textId="2BBA54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D0F4F" w14:textId="065AFB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14BD9" w14:textId="388213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7B14D" w14:textId="4DC42D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9BF59" w14:textId="41BA71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E9439" w14:textId="234205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2C29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B60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C0D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CF0C9" w14:textId="1A0CB5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E2D6E" w14:textId="501AA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1A9B4" w14:textId="404EAE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848F1" w14:textId="1ADC75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3046A" w14:textId="7CA5C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D3F8F" w14:textId="202E1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25A3DA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35FB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0897C5" w14:textId="5D717F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B34D49" w14:textId="69B11F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A8D8DE" w14:textId="2C69AF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946D20" w14:textId="12C18F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2B5278" w14:textId="79B0BF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07AA86" w14:textId="1F6A4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1223E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0BE5D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D6ED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eles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283E0" w14:textId="2B49D4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A0AAE" w14:textId="49F1A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89B0B" w14:textId="5E10D2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0A2C7" w14:textId="0F71F2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B18576" w14:textId="5EAB7B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B930" w14:textId="13CF1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A129E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6987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2EC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pal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9C052" w14:textId="6DD9B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4002E" w14:textId="1BCAE2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7AEF8" w14:textId="1324B1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013CC" w14:textId="6425EC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43953" w14:textId="2AB62C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F7F22E" w14:textId="04E2B6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E986F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68CF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C13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3D1F8" w14:textId="7B42E5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ADD27" w14:textId="58E7DA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2F4A4" w14:textId="7D6287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F864" w14:textId="3AD2DD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8F2BD" w14:textId="6CB49B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51168" w14:textId="7CE48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D34A1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96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055E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2D7FB" w14:textId="0D209C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484C3" w14:textId="0E6913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5F8BF" w14:textId="6C5569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246AF0" w14:textId="6E6F3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751D5" w14:textId="33343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0748" w14:textId="622830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8281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CF4F7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29728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loridabla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1AC7FC" w14:textId="754B4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6D175" w14:textId="2A136D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E62B6" w14:textId="335976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DC32B" w14:textId="27351F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4DEB" w14:textId="5670CB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0F9C" w14:textId="6ABA1C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DF34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C137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72D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0085B" w14:textId="7301D5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D5A8E" w14:textId="661256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7EF13" w14:textId="2A359D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B7E8C" w14:textId="698B10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2A81D" w14:textId="4F7061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81F8C" w14:textId="4E393D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BE684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FB2D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0936F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48D7" w14:textId="5052F5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D5944" w14:textId="0EA666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6549B" w14:textId="3B767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87C0D" w14:textId="1A689E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BCBF9" w14:textId="52E54C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CF3B7" w14:textId="519520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ACAF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B4545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14B6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beb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14A09" w14:textId="44552B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2145C" w14:textId="49C95D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3E624" w14:textId="789FF1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0A8F4" w14:textId="65C0FB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E6320" w14:textId="38748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D705E" w14:textId="044A1D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0690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C2D4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6652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BE916" w14:textId="6CEAE4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D6AD" w14:textId="599EC1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D4A9D" w14:textId="57FC71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469D7" w14:textId="479973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D256A" w14:textId="3432CC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111DA" w14:textId="2A309C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55F74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10EE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04AC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A22AD" w14:textId="247C20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13585" w14:textId="126DA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EEDBC" w14:textId="702872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30489" w14:textId="05C105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1E14C" w14:textId="152E45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CFF2C" w14:textId="66710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A3B4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FD27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8B4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960BE8" w14:textId="648F0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39C72" w14:textId="73EFA2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5A119" w14:textId="0A095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21432" w14:textId="08BBCC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DB361" w14:textId="073D05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77BC2" w14:textId="5F4019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CBB97C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018B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27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 Fernando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93A59" w14:textId="7944D3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06EC1" w14:textId="751BA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5B6DB" w14:textId="5EBF73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4DA1B" w14:textId="76166E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022E2" w14:textId="1CA0DB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739A8" w14:textId="6BFF84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537B6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9AA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C52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C1D38" w14:textId="23531A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9E8E7" w14:textId="78BB7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8AD8D" w14:textId="2CB379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6C693" w14:textId="4D4EB7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CD2C4" w14:textId="57CF13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E691F" w14:textId="1EC127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5903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271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B2FCA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Sim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3A201" w14:textId="0F4F13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EC90" w14:textId="4E50E8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20EE0" w14:textId="7DCA5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19AEB" w14:textId="3E3AC2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E073" w14:textId="327E95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F3C4D" w14:textId="43186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1D6D5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5349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4E68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DCA1" w14:textId="6835F4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ED240" w14:textId="506BE1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498DA" w14:textId="5F18BE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088E22" w14:textId="104C78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164E6" w14:textId="7AB0F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AE63" w14:textId="188C45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EF7B9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D69D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53F6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ED6F" w14:textId="059730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89C48" w14:textId="114704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051A4" w14:textId="092CAC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8F876" w14:textId="7CACBA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0B8B0" w14:textId="790C92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9E80B" w14:textId="504A3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E7952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811F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003D8" w14:textId="621EB1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04737" w14:textId="676636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E8E956" w14:textId="2228CC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4C78B6" w14:textId="413F8B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FAA52" w14:textId="01B946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F5DB36" w14:textId="1367DC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C8CBEA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5136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6D36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0A07BC" w14:textId="2E5005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7C343" w14:textId="7C517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6AC6DE" w14:textId="0F59AC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C1134" w14:textId="4624CE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D00F0" w14:textId="2560DD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9B335" w14:textId="5AC2CA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6F83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7C35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2C18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5D16C" w14:textId="3032FE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0019D" w14:textId="293E7F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AB4A9" w14:textId="73B4C5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17BF5" w14:textId="0E14B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2133" w14:textId="6FBDB4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F6809" w14:textId="4D3976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3D97E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7C17E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AD401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1CB63" w14:textId="3F08E7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484FD" w14:textId="2BB6A5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E8039" w14:textId="20C6DE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A1240" w14:textId="172C2D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B11B8" w14:textId="3A2915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38BF9" w14:textId="6B27D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326C5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9B84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Zambal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F9EE9" w14:textId="7D474F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03B0A" w14:textId="559260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85EC24" w14:textId="61C8B1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C0DE26" w14:textId="0793B1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170CB5" w14:textId="4BC68E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4F385E" w14:textId="21CD2A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9E8E6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2A7D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9E787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13E08" w14:textId="3B5585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5A4F3" w14:textId="5C9977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5FBA3" w14:textId="2E37C8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34B58" w14:textId="36A7F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5278" w14:textId="55D1D4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ECE30" w14:textId="31EEFB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5B15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DAA9A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BF93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sin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367C7" w14:textId="29FD71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0FFC2" w14:textId="583942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06D5F" w14:textId="5E99EF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0C2B0" w14:textId="3152EB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98B77" w14:textId="73CB50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8308A" w14:textId="21B241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04A5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5A97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368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longap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D5676" w14:textId="3AC978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AC3C9" w14:textId="42428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C479" w14:textId="314236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1041" w14:textId="43B1E4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F4D39" w14:textId="7F0D99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428C14" w14:textId="1A3ED6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55283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339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0FD6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631F6" w14:textId="3F6A4B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602B" w14:textId="69D32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1521" w14:textId="66DEF3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D49D15" w14:textId="5389D9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AFF7A" w14:textId="0CBD6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7C4C8" w14:textId="1B37E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9616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48D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98C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B8F54" w14:textId="3C23AF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6496E" w14:textId="72510C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D87B" w14:textId="5D8467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CA026" w14:textId="3AE338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8DE39" w14:textId="20FA56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1F379" w14:textId="0DB00F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CC56C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E4CA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851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ub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A2158" w14:textId="51712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E096E" w14:textId="1B0A08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A058" w14:textId="2F0B1E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03293" w14:textId="7DD354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10CBD" w14:textId="76FC9B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2989B" w14:textId="547D9A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8AF6250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CDB27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E982190" w14:textId="346188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4C896D" w14:textId="5BE45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C40D497" w14:textId="57BD62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8,4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E289552" w14:textId="046115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5F55D48" w14:textId="671A96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4,3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085B9C" w14:textId="40C5D3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48 </w:t>
            </w:r>
          </w:p>
        </w:tc>
      </w:tr>
      <w:tr w:rsidR="00546CF9" w:rsidRPr="00546CF9" w14:paraId="75F6A6E4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5B6D7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2E58A" w14:textId="6FBE6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ACB647" w14:textId="396B82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D97EC9" w14:textId="43935B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E1B951" w14:textId="779F9E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F1929" w14:textId="5B58B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9,7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C537B3" w14:textId="78087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C8CE6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D63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7BDFAE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0C02B" w14:textId="2DE05D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92708" w14:textId="73C39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5007" w14:textId="495E6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39C23A" w14:textId="34B87A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D394A" w14:textId="249C0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EB8CFF" w14:textId="036213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7B11F2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75C03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B9D4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E69F8" w14:textId="34EF9B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FE27" w14:textId="77ADB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9D458" w14:textId="358705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F3F6" w14:textId="77D03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2F37E" w14:textId="22075A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3FB6B" w14:textId="79A98D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8AA2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3CDC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FA9C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3AC3B" w14:textId="3827E4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3413F" w14:textId="36F49B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AB5AC" w14:textId="51ED7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872A2" w14:textId="38E71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8C6A" w14:textId="15FC30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196FF" w14:textId="676E8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A3003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826D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819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E59B7" w14:textId="1AAF16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4A716" w14:textId="40C31F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AB629" w14:textId="3C69E9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AFB18" w14:textId="3586C9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F840A" w14:textId="22610E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92F94" w14:textId="4343D2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7F06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AB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C461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89142" w14:textId="1708B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950B9" w14:textId="0CA4F6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A9AA8" w14:textId="11850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BE385" w14:textId="120016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4198A" w14:textId="1E11C2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04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4B420" w14:textId="79D8ED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5A76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719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EA31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49A01" w14:textId="158AFE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4E59E" w14:textId="0FD5DB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9C4A" w14:textId="7169E3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D9E13" w14:textId="37CDF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5F48E" w14:textId="338575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7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53A129" w14:textId="4B39E4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09749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ED5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C9C9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02917" w14:textId="39631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54833" w14:textId="0CDC34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F9521" w14:textId="6CBED6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91391" w14:textId="35C57F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06FD4" w14:textId="5FF8A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EDCCD" w14:textId="7F1797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A76C1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9E5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803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A78E1" w14:textId="6DA989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C1FEA" w14:textId="1EC883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151F" w14:textId="5C46E9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1A2E" w14:textId="470B51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D4157" w14:textId="21ABC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045ED" w14:textId="3D73EB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B6EF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A83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E1F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9FE96" w14:textId="79B17B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8789C" w14:textId="7DBB03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7FABF" w14:textId="148F03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57D0" w14:textId="226082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4AC17" w14:textId="35D57B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ACCFE" w14:textId="0CC97A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88EA3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3FF0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AAB7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b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0556" w14:textId="12051C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994AD" w14:textId="579F30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981EB" w14:textId="0F1084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A02BD" w14:textId="567916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7FBDA" w14:textId="27442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C950" w14:textId="7BA0C2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6736D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06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81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7A9A0" w14:textId="1064EE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3172C" w14:textId="29CAD5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CC7BA" w14:textId="3F2446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151F" w14:textId="500681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204FB" w14:textId="0DB46F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5C5F0" w14:textId="19F9BF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CE485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B0C2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6E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28F1" w14:textId="37A288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792DF" w14:textId="6A77CE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BA4F60" w14:textId="7C05C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83F1F6" w14:textId="4F1A0F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64D45" w14:textId="0AB894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F4748" w14:textId="0F1151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EAB4F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B9C1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F86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DB5B2" w14:textId="135C2D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03F69" w14:textId="15520C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D7F80" w14:textId="4DD989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A141F9" w14:textId="29E12F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C9339" w14:textId="09F02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8BA29" w14:textId="199B1B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EC332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2E8F7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420F8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9DB2D" w14:textId="23DF47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A04DF" w14:textId="2DC03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9A956" w14:textId="71740C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24FA4" w14:textId="4E3DF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602BE" w14:textId="7870B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D42DC2" w14:textId="0435EC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E47F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465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62AC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10D1D" w14:textId="5F8853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0E5AE" w14:textId="7DD796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81D60" w14:textId="1D92CA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BCB90" w14:textId="6BE33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D0511" w14:textId="6511E5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82807" w14:textId="5851C7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1385D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0EF9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7485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066F2" w14:textId="2A99B3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A2ED5" w14:textId="2F46FD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4E7D" w14:textId="39871F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6D239" w14:textId="3C1FD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BBE9E" w14:textId="4BAC4E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C7FE7" w14:textId="45B969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6B108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2DA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AE1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v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3168D0" w14:textId="656E20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EFD22" w14:textId="2B4E14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1C7B5" w14:textId="3FD158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75A19" w14:textId="54DBD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847ED" w14:textId="113ED4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C1694" w14:textId="286794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F7B6C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68A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CCC6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C2D3C" w14:textId="05994A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0131D" w14:textId="461C21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A21D8" w14:textId="423087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11AEF" w14:textId="01B19E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316E5" w14:textId="1E2FC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22164" w14:textId="14711D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A911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B7B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654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436BD" w14:textId="5FABB8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4E8B1" w14:textId="78D4FF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FCE0D" w14:textId="4B464A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0BD63" w14:textId="33A054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E51AF" w14:textId="3223A2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094CB" w14:textId="6C8BD0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4B25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FE245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5C4D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C9F9A" w14:textId="79862F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C5B1" w14:textId="35711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DC9C" w14:textId="219FF8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32730" w14:textId="414544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3201A" w14:textId="31F80A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339BF" w14:textId="4CFDBB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9F008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FD06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12A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5FC6D" w14:textId="07B5C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1D79C" w14:textId="2171F4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958BC" w14:textId="60F398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DEEB3" w14:textId="2AB998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B3107" w14:textId="27AEA0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4B7E2" w14:textId="5B1E8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6F6D5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390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218C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C89B8" w14:textId="3132E5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C1702" w14:textId="26FE2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B8649" w14:textId="402C35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8132" w14:textId="314FE2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863D6" w14:textId="2CF18B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AC835" w14:textId="676369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CB46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1DB5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8C9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91B75" w14:textId="03ECF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25E1" w14:textId="746A18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026E" w14:textId="275FF8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F9B3" w14:textId="691E9E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034B" w14:textId="7469E4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54815" w14:textId="3937E4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4D0BD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7824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DE8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FF8A" w14:textId="28F146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611E0" w14:textId="6604A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86F74" w14:textId="647F71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88E02" w14:textId="737D66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A68A" w14:textId="498B1D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0DBE5F" w14:textId="4F4DDD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14E40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D16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141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icol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E2CC0" w14:textId="13BC2B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794FE" w14:textId="329495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CCE9" w14:textId="5CF6F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0CB0E" w14:textId="188160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AABB6" w14:textId="267293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A0D81" w14:textId="23D5A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E95E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7CDC6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0188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082D" w14:textId="07255E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5ABA4" w14:textId="70F467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6B82D" w14:textId="03BDE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46B17" w14:textId="04694D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D3BE7" w14:textId="1A9C0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AFF225" w14:textId="303DEF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633B3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AD4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1FABF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7519" w14:textId="433C6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D2888" w14:textId="235D07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8CB31" w14:textId="671EDD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7CBD9" w14:textId="2B78D1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34C0" w14:textId="427050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87953" w14:textId="49B701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593D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4AE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3D9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o Tom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3C6C" w14:textId="65628F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DD9F" w14:textId="7BB758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AD3D6" w14:textId="3D0D04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0D7FA0" w14:textId="43CAD3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5F085" w14:textId="3BEA3E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48FE87" w14:textId="2107FA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0AF2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8E14F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7F5C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C4176" w14:textId="3C4DC0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81CDD" w14:textId="2FC6E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831B0" w14:textId="2AF9A6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6F9E4" w14:textId="582B35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D6836" w14:textId="7BD866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3A4ED" w14:textId="410BA3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E5EF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A34B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6B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6471D" w14:textId="3EDB16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2F5F4" w14:textId="34C8E8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28A5B" w14:textId="3C8345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6A26" w14:textId="30852F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F0A46" w14:textId="12886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A016F" w14:textId="29970D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34B522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74B2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7A28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505FE" w14:textId="278D05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B678" w14:textId="2EB38F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E13A" w14:textId="00FB0B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C3A6D" w14:textId="5D934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A1E99" w14:textId="44910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4937F" w14:textId="706574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8B5F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90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7A6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y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82460" w14:textId="08D8C4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85F66" w14:textId="203B5B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0B4CD" w14:textId="62BFA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951A20" w14:textId="2AEE89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82EFD" w14:textId="28C32F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F994B" w14:textId="1FE9A8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D39A5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A089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1881B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522E0" w14:textId="5AB3FA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7933E" w14:textId="20AB7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2856E9" w14:textId="621EC7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B1AFD" w14:textId="41EF53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7166F" w14:textId="50B10E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44E7C" w14:textId="192557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BF917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4539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7C8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u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E878DE" w14:textId="3FB5E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1876F" w14:textId="40A119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57C4C" w14:textId="07FE8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E5AAE" w14:textId="73498C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C9B4B4" w14:textId="262BC0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4206" w14:textId="3DCD02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9F305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3D09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A084F3" w14:textId="3D6A3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194800" w14:textId="1E56A6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EC0D3A" w14:textId="433DC5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C4531F" w14:textId="4691D8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59910" w14:textId="15E0EC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BDDB9F" w14:textId="1BED7A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51FF8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D46D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2FDB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ad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C64F8" w14:textId="7C8817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A51F0" w14:textId="4E1B2D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647D8" w14:textId="651FB1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EF345" w14:textId="73D0E6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79B0B" w14:textId="59181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F44D" w14:textId="4BA28B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22146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9A2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EC85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o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93A1D" w14:textId="6FE2A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71DB7" w14:textId="06AAFD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BAB49" w14:textId="0414F5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6C3AC" w14:textId="14993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2D6125" w14:textId="4B9A59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4A31A" w14:textId="3018B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55EB3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75AC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5EF9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m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6E6E" w14:textId="6BFB5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441D7" w14:textId="7EFDC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E7A58" w14:textId="6E056A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86660" w14:textId="4F99A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C33A3" w14:textId="29E8E1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5C7FD" w14:textId="337CD0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2CEF1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E2A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9D1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vite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5053E" w14:textId="42686C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D48C" w14:textId="35E21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BB1B" w14:textId="4DD34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AAFC9" w14:textId="29887A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6759B" w14:textId="42FC6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A8F02" w14:textId="5A4EAF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3F98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CCA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5833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smariñ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D47A3" w14:textId="4C091B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1EDDD" w14:textId="132A89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F1339" w14:textId="70F983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146AC" w14:textId="0468D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133F1" w14:textId="1E7D13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256FB" w14:textId="29B353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8A234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B80A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8708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0161E" w14:textId="2FCF8D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0D58AF" w14:textId="36F267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01EF7" w14:textId="24B71B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80F16C" w14:textId="26130B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BABAA4" w14:textId="0835B7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6E989" w14:textId="44AD4C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1B276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94E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715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mu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60E17" w14:textId="2B3C3B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74EDE" w14:textId="4062AA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94B33" w14:textId="7487C9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6D858" w14:textId="7E50C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66243" w14:textId="3486CF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48A51" w14:textId="35797D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E3DBD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497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C63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FDE7" w14:textId="0E81F4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F4E79" w14:textId="30B3C5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63B4" w14:textId="52761F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37D207" w14:textId="0A5666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0FDA8" w14:textId="6D518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FE8D4" w14:textId="24D187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607C3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5A43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AAF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i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AC839" w14:textId="189C21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FF8FD" w14:textId="3B837E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FEA48" w14:textId="2D3A60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BCD68" w14:textId="3553B5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3F549" w14:textId="74B3E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5B794" w14:textId="4E8B81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B83D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AF0F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B5E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33F64" w14:textId="36F07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3C9E1" w14:textId="25ECD4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47B73" w14:textId="3E4D5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0EC41" w14:textId="2FC579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4EA8" w14:textId="1072E7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A6316" w14:textId="03029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A08A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D6FE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44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DAD75" w14:textId="4E78D1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4448F" w14:textId="06054B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00BC" w14:textId="182AD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3FD84" w14:textId="7C65C7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1AD42" w14:textId="4D8930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0A400" w14:textId="135B76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8403E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FB10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D99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19745" w14:textId="485BFC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51008" w14:textId="36554D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4ADD7" w14:textId="25B3A3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DEE04" w14:textId="39B9EE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0FDC0" w14:textId="430B5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3709D" w14:textId="3B406C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6470F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6E96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59DB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aytay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13CC5" w14:textId="1EF714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514A0" w14:textId="0BE2ED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52DC5" w14:textId="6FDF82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69AAEA" w14:textId="2C0907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ED6BB" w14:textId="4A3470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0AA5D" w14:textId="39A9C4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5528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DF8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500C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96D8A" w14:textId="6239A5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C2CF6" w14:textId="70BF54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5AD70" w14:textId="21473B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B73E3" w14:textId="6782D0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88E9" w14:textId="556C0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60405" w14:textId="64B3BD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EF49F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01A9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D8C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ern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B0C75" w14:textId="01A7BB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9B2BC" w14:textId="51BBAE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A7BB0" w14:textId="4B61E9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7DAEA" w14:textId="46DEFE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623E5" w14:textId="321A83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B65A" w14:textId="400ED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79C96B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F5C6E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DC3F8B" w14:textId="4F05A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7E971B" w14:textId="05F368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77B7F4" w14:textId="38FE0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D900FB" w14:textId="65C0AC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0761E4" w14:textId="0BBD32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,2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435753" w14:textId="161E33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88 </w:t>
            </w:r>
          </w:p>
        </w:tc>
      </w:tr>
      <w:tr w:rsidR="00546CF9" w:rsidRPr="00546CF9" w14:paraId="5800ED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0E58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2A6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BD9F1" w14:textId="35D5D0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DC46" w14:textId="72F04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34EA8" w14:textId="0618B2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D6C27" w14:textId="2D6898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5B0E4D" w14:textId="4C0B7C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07CCF" w14:textId="0F26B8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3B996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934C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6A4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C1845" w14:textId="6EECDE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BEED3" w14:textId="0E5926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5F3BC" w14:textId="46D19D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6065" w14:textId="5E8931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2C826" w14:textId="51914F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54242" w14:textId="70C3C5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546CF9" w:rsidRPr="00546CF9" w14:paraId="094F51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78931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03D5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ñ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EE85B" w14:textId="4D92B4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4E7A9" w14:textId="3EF64E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8414C" w14:textId="4C8A1F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DC0AB" w14:textId="7860B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6BF0" w14:textId="7E89B8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AADEE" w14:textId="185056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2A3135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358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645E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uy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94716" w14:textId="3B83D2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8BE2E" w14:textId="094A0D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94C479" w14:textId="5197CF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24706" w14:textId="0C6AF9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B8EC4" w14:textId="217B89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0CA05" w14:textId="6316D3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F0721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984E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C11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8CFD9" w14:textId="035904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A83A9" w14:textId="159F7D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9BD57" w14:textId="60CEB7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18F5D" w14:textId="7DD542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DE0A" w14:textId="6755DB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041E32" w14:textId="7B0E4A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4 </w:t>
            </w:r>
          </w:p>
        </w:tc>
      </w:tr>
      <w:tr w:rsidR="00546CF9" w:rsidRPr="00546CF9" w14:paraId="02B747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3EEE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119DF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E6CCF9" w14:textId="2FEC3A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25309" w14:textId="6B573A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484D4B" w14:textId="550642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CA2BF6" w14:textId="6E2CC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53D8E" w14:textId="0DF228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74B79" w14:textId="6D66E4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3F960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D3FE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A3A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am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CADB" w14:textId="372E73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408E7" w14:textId="1A6FB4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65B7D" w14:textId="1C2A0C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08E86" w14:textId="58BCAC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8626D" w14:textId="5DD84B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4CED5" w14:textId="00E4AD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8042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6C2DF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39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laya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565B4" w14:textId="727E8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B82F4" w14:textId="632B36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BBF4E" w14:textId="5A091C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6E60E" w14:textId="4256D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4954E" w14:textId="14F2D1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70B298" w14:textId="516D24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E8A2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791F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5BF8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s Bañ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272F8" w14:textId="1074D4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15968" w14:textId="24D9D9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F9EEF" w14:textId="34485B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FA7C" w14:textId="4F3B4F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641B5" w14:textId="457B1C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3B4B8" w14:textId="3209F6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BBE81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C12A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47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7EB55" w14:textId="01FDA8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BE77B" w14:textId="07033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C3E17" w14:textId="7E10CE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6BB1F" w14:textId="14C1D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541AB" w14:textId="3554B0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19CF" w14:textId="3281B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441AE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C4E9D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CC62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BDF6D" w14:textId="57B4C5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973714" w14:textId="23CE5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8FC58" w14:textId="680FB1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57C09" w14:textId="27FAC6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54245D" w14:textId="7D255E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3B504" w14:textId="216A1F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92246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87E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3C1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t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28432" w14:textId="2DAFF4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64BB" w14:textId="50819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3296E" w14:textId="13DFC5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95673" w14:textId="27D3D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64C6C" w14:textId="2453ED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EB27D" w14:textId="11BD68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7544B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C3A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A261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A4F42" w14:textId="45FA13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3F83D9" w14:textId="3E57DC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F2C1" w14:textId="161B39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7E33" w14:textId="592428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84B2F" w14:textId="122EB1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9300E" w14:textId="32F12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46206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A83E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02801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8F063" w14:textId="32C88F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AD8D5" w14:textId="27A25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D5F89" w14:textId="05AE79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6E3C8" w14:textId="639455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ED67C4" w14:textId="39AA95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2AA90" w14:textId="697B0F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095D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6750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349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car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5D9C8" w14:textId="2E3FA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0A40D" w14:textId="13AD66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261C2" w14:textId="0EA08D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D43EB" w14:textId="5712A4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34C56" w14:textId="3244D7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46167" w14:textId="6EA9C3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B2BA8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5E9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13E8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85618" w14:textId="199E2A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BD87E" w14:textId="1E286F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D4AB1" w14:textId="590200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737E0" w14:textId="025C6B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76278" w14:textId="359AD0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9641F" w14:textId="2C1D27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C6DC7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AA888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4D2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san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EE899" w14:textId="0F5A33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6E2BE6" w14:textId="68AC57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6C2C3" w14:textId="6666A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A9320" w14:textId="6B62A4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AF5C3" w14:textId="1CF653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A30A18" w14:textId="08F053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19B52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384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740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6B285" w14:textId="2CEDB4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8112" w14:textId="301551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3409E" w14:textId="681ED8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C643" w14:textId="31E3B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CE283" w14:textId="79F55F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AA431" w14:textId="1CDF24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3DFC5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4792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D3CE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i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D4B33" w14:textId="5FA617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A77E" w14:textId="57549A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83696" w14:textId="0F994A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02D99B" w14:textId="25B76E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2E33B" w14:textId="28F086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412B1" w14:textId="15C6FA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147EB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6B9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63A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7E35C" w14:textId="2E850E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A0129" w14:textId="1D5922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B5956" w14:textId="166646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4F111B" w14:textId="0059EC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022FC" w14:textId="3FDDA7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ADFC9" w14:textId="7BBF11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5F368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D950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EBB8A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81A4B" w14:textId="756163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55C20" w14:textId="79A0FC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C3043" w14:textId="2E2F9C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F43EC1" w14:textId="36C444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81F5F" w14:textId="22F1B6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4E44" w14:textId="3EAB0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90E9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AEE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4EC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BF490" w14:textId="5BB1AB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2172C" w14:textId="1C5FE4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FCB2D" w14:textId="7E8BBD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24F2C" w14:textId="06368E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0BF3" w14:textId="3B887B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B2F43" w14:textId="17A898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1D440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C86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7FF5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F846DF" w14:textId="23CF5E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3A9DD" w14:textId="67C4FA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83664" w14:textId="006244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B4928" w14:textId="5DAE6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27186" w14:textId="09D480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A1464" w14:textId="6C50DA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9CD8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88D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BD0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14BB8" w14:textId="5E6563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2A039" w14:textId="75CB5D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95E08" w14:textId="744543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4302" w14:textId="05A330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C6D62" w14:textId="30E414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D1148" w14:textId="27460B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D1BE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44B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7671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83C88" w14:textId="565B1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66D9E9" w14:textId="5BC413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2BBCD" w14:textId="48CC23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B8BF3" w14:textId="2DFB22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4D960" w14:textId="13B339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E128" w14:textId="0887B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</w:tr>
      <w:tr w:rsidR="00546CF9" w:rsidRPr="00546CF9" w14:paraId="6D9398F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9792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ED34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14D205" w14:textId="71C7DA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A0D2B" w14:textId="1930BA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EE22" w14:textId="67AFBC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75B13" w14:textId="0A3C70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DE81B" w14:textId="65D0E1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E258F" w14:textId="2A65C0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95201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5F46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DFA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D613E" w14:textId="58770E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84FAD" w14:textId="668D39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59CF9" w14:textId="05BB6B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409B3" w14:textId="5EDE53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DAA3" w14:textId="505740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48B69" w14:textId="0295F2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D270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FC46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194A8E" w14:textId="44944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7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4DE288" w14:textId="14DA58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8570B" w14:textId="1628A1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2,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302075" w14:textId="275DBC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59EBB8" w14:textId="092002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28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B4A2B3" w14:textId="732D31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0 </w:t>
            </w:r>
          </w:p>
        </w:tc>
      </w:tr>
      <w:tr w:rsidR="00546CF9" w:rsidRPr="00546CF9" w14:paraId="5EF39B9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56A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38F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5D2BA" w14:textId="222A6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C21432" w14:textId="30DBE4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D87EC" w14:textId="556D3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446B2" w14:textId="3F6A63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38EBF7" w14:textId="5CF07D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11947" w14:textId="0DE079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3BCE3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A6130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3EA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94118" w14:textId="0A59C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3273D" w14:textId="446204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09D4" w14:textId="5E401D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6EC79" w14:textId="3E747C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AAB5C" w14:textId="79167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B440" w14:textId="3F686D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1A8D2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6230E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BC8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A8A65" w14:textId="0C8210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2187" w14:textId="4D1FD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1F13E8" w14:textId="45EFAB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7948" w14:textId="524D27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89C5E" w14:textId="195424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39A7E" w14:textId="694B13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04256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689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DAB8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AB7FBE" w14:textId="6D4C37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059FE" w14:textId="54B073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2112" w14:textId="782109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966111" w14:textId="14E56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6A57D" w14:textId="609C7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77DDC" w14:textId="0FB071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04D7A9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1BE1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1C42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E6F9F" w14:textId="297F2F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3CF8BB" w14:textId="132586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F1333" w14:textId="1FF3FB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04958" w14:textId="08AE3B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A8931" w14:textId="19E3F5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DD691" w14:textId="26C812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48BB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53E9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ED5C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FB6896" w14:textId="0DA5A4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83F07" w14:textId="7C36C3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6B5BF" w14:textId="3DF5DA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76829" w14:textId="605D79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3A576" w14:textId="54226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32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A564" w14:textId="3E90DA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</w:tr>
      <w:tr w:rsidR="00546CF9" w:rsidRPr="00546CF9" w14:paraId="6EE8BA7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41A2F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67E2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9700" w14:textId="53873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A9AC3" w14:textId="0377D7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501AC7" w14:textId="2AF8BD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052BC" w14:textId="542E06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2B550" w14:textId="47FB0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28EB0" w14:textId="500E56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5433D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77B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1225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E88B8" w14:textId="23D407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FC805" w14:textId="12067A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9451A" w14:textId="4AFF84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CD5C1" w14:textId="093C7F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B128C0" w14:textId="093B46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68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52D36" w14:textId="4650A3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0F904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5523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78C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667ABA" w14:textId="2D898D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EF9A7" w14:textId="6D9ED4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C4B77" w14:textId="374405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7FF3A" w14:textId="05CE4C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73C99" w14:textId="239D8A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C7C0B" w14:textId="674415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B2BB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DFA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ABD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2A2BF" w14:textId="471DDF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A352E" w14:textId="183114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6FD9A" w14:textId="5D861A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BE4B9" w14:textId="0E6D9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256A2" w14:textId="1BA7AB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0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2855B" w14:textId="4FC3EC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C22F7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8E2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E6F9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B3ECE" w14:textId="7EF4D4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4DF5" w14:textId="4ADFA8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5CAA37" w14:textId="7DDA35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ABD46" w14:textId="170D63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BF03D" w14:textId="6841EC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C046A" w14:textId="331DC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309C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319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8411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4F2E7" w14:textId="56CD37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7DEF" w14:textId="7FAC2C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6F085" w14:textId="0FAF90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60F15" w14:textId="6E3D5D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D80B4" w14:textId="24FD6D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8F5EB1" w14:textId="0B61D3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D25A0F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9BE7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CE2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4B652" w14:textId="0EABE1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35350" w14:textId="719917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FF0A4" w14:textId="161C22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8F7A" w14:textId="1D89AF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703B99" w14:textId="288D3C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8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AB3539" w14:textId="4AA519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D5D3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9D65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48A87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73BAF8" w14:textId="4FEB7A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7890" w14:textId="7736B4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5F631" w14:textId="1595DF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29363" w14:textId="4FCF56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D11C9" w14:textId="7DBB33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0172C" w14:textId="4E2FD9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122D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0A0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8713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CB6DC" w14:textId="57C6F8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FC1E8" w14:textId="08FB17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EACA8" w14:textId="6F08BC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29EE4" w14:textId="6F9C9C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68652" w14:textId="361AB0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A412" w14:textId="5C1A13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CCF950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7383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2A0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2B9CB" w14:textId="402386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E5BF1" w14:textId="3E6B11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59F30F" w14:textId="3BE75E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E5D5D" w14:textId="3D09BD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0AD99" w14:textId="3F2143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85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0A751" w14:textId="24C44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1D3F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944B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590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020D2" w14:textId="621016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EB63" w14:textId="6FE977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DF94D" w14:textId="02CD2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1CBA0" w14:textId="281557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AD8C00" w14:textId="68718D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08B6F" w14:textId="471AA5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8A2B8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3DEF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C6E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6195F" w14:textId="182407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84400" w14:textId="50CF81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5A2D2" w14:textId="02487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41E90" w14:textId="469AED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57711" w14:textId="3DBCC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9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5B192" w14:textId="3E0BAC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39A0D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556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49D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5B58E" w14:textId="17B1D5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2C80E" w14:textId="3EBFF0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16ECB" w14:textId="7FE65A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433F1" w14:textId="57E538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9885B" w14:textId="6C6790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0E2CD" w14:textId="324232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E8C496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C7E8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EE9E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404124" w14:textId="571F29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FECDA" w14:textId="54D5B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E3AD1" w14:textId="18B09B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332AE" w14:textId="2D8CBB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BED03" w14:textId="1CEC58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087F2" w14:textId="16FC99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80F7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E98D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541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D1AB" w14:textId="36A3B4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25859" w14:textId="166E6A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43643" w14:textId="48485B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25957" w14:textId="4662D4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A56DE" w14:textId="5ECCD7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34A95" w14:textId="29876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9B88C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B698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F7D19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00AA3" w14:textId="0F96D8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4C9F6" w14:textId="354BA1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4A56E" w14:textId="618157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B363D" w14:textId="4C5D2A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CB4BA" w14:textId="380812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E12FE" w14:textId="12385E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DB5B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DBAA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C2A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10A2C" w14:textId="778C5C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0073D" w14:textId="3ADBD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26D0D" w14:textId="333869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E66EA" w14:textId="389B69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ED4A9" w14:textId="788F53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10CF7" w14:textId="01C10A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E5A3C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14DE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566FB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855F5" w14:textId="72006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684BB" w14:textId="1BD6D5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EA82A" w14:textId="34668A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62FDE" w14:textId="30919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744F8" w14:textId="2E6E39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DB874" w14:textId="18DAFD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C79AA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34F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A9CA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7CF2A" w14:textId="7EC7C5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34FB5" w14:textId="2C35B0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5973E" w14:textId="5C3198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7D9BF" w14:textId="205098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6560" w14:textId="2DADC3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10C9" w14:textId="137CB0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5A516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3E16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A77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6BACA" w14:textId="29ED09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BBA3" w14:textId="6A0470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33767" w14:textId="0F16FA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1466D" w14:textId="520384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7C5E7" w14:textId="50AE72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BFDD99" w14:textId="057751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4F17EF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62662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6829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CEE8B" w14:textId="03D92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7FE7E" w14:textId="24861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CB2A39" w14:textId="7875AF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FAFB0" w14:textId="4F4E64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3CAD5" w14:textId="3413D4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90354" w14:textId="64F8CE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6B15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A08E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CAE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1E1AB" w14:textId="5AE101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B33AA" w14:textId="2B97ED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9D2BA" w14:textId="30ADD3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61ED6" w14:textId="374964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9B57B" w14:textId="55FB46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4234C" w14:textId="3FE4AF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6A0F4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2B7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C0DD6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A9448" w14:textId="0439E6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5C29" w14:textId="6C894F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747BE" w14:textId="11DA70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81C5C" w14:textId="5F48F3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4FB8A" w14:textId="629C13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2E2BB" w14:textId="445EE1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07F06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77B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5B6C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617EAD" w14:textId="4455EA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5AE41" w14:textId="39F1DF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DF48" w14:textId="12BA2C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CE09" w14:textId="06FA17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0F2ED" w14:textId="2F398E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46F1F" w14:textId="1304FC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15C5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D4C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9DB0F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BA1EA" w14:textId="25B2A8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F7D34" w14:textId="22142F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2FCA5" w14:textId="72B5C9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F32E18" w14:textId="2BED58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C14C6" w14:textId="21B3E4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E9C3" w14:textId="2F5AFC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3758A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408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4DB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38616" w14:textId="7A2A15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C0570" w14:textId="62A932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94E82" w14:textId="4C82A8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5D39B" w14:textId="3D857E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396E2" w14:textId="4E220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03112" w14:textId="377579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A054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FF1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342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DA08C" w14:textId="46A41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4C413" w14:textId="09772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2BCA3" w14:textId="1B9B0C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B6160" w14:textId="627418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8780" w14:textId="27947A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21B5B" w14:textId="355AEC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102F1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D9F9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EDC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0BEB0" w14:textId="4BD73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04625" w14:textId="62422D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FDBF8" w14:textId="02B95B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6B3D4" w14:textId="1E6BDB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D93DF" w14:textId="0A56BB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B346" w14:textId="2000BE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E8E09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A60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9EA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69B34" w14:textId="7C439A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D058F" w14:textId="25F79E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B3FD3" w14:textId="1CF874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C6BAC" w14:textId="3A951B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BA682" w14:textId="78C56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1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FC157" w14:textId="584279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EB54E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D3E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244D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827A6" w14:textId="3078D2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5FDF2" w14:textId="3A023A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C0374" w14:textId="6EABFF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4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D7179" w14:textId="04EE4A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72438" w14:textId="61EC44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1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55C86" w14:textId="76296E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40DAD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24DBB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CCA7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168FE" w14:textId="24FD0B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9FAD" w14:textId="131FD3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BB405" w14:textId="6B2FCC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9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60D8A" w14:textId="7E051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24C4A" w14:textId="6C0DE6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156E9B" w14:textId="185605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43D94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1957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E91B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86E66" w14:textId="36579C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007E2" w14:textId="58BF23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B5839" w14:textId="089082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4447F" w14:textId="0F5CF2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4820B" w14:textId="246747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DCBE4" w14:textId="3B4DEC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87D9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2238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A8DA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8E056" w14:textId="2A5EF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32493" w14:textId="1ED381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EF35E" w14:textId="1960F4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406F" w14:textId="5C99A9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3895D" w14:textId="6ACB04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8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9809C" w14:textId="7EC8C1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7A03C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24F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E4EA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D42C1" w14:textId="52B76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69BE9" w14:textId="7C6A72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82385" w14:textId="37E0A6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7720A" w14:textId="4D36CA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EE9D6" w14:textId="0ECEA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D887D" w14:textId="7DF409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7F7A4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F66A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2A0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86F7E" w14:textId="0E5D74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A010C" w14:textId="157114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7261D" w14:textId="2A96B8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E10EF" w14:textId="47A96A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C77F8" w14:textId="560D82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432216" w14:textId="62BA13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8DC1B2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8329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FE09034" w14:textId="678017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08F3D4" w14:textId="7E34CE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7EFD28" w14:textId="08934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C2CC28" w14:textId="2706A2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1F18A2" w14:textId="5AE82E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4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00F397" w14:textId="77F5AC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B1E6F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4C9B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00BA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ngo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B1413" w14:textId="7D1D00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E0F05" w14:textId="04CF33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2FEDF" w14:textId="0B56D1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87280" w14:textId="4042F6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D68E7" w14:textId="0C0318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E1592" w14:textId="77CDC1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60BEB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9F5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8881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Antipol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A2F39" w14:textId="5DF424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29F7C" w14:textId="039A83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D2299" w14:textId="14E90D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53D84" w14:textId="5B4F38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5ED69" w14:textId="69105F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1A3AB" w14:textId="607561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73C44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8287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8B37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C85B8" w14:textId="30B966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28D6D" w14:textId="63625D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88789" w14:textId="46FA89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44CB0" w14:textId="5BB430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EE571" w14:textId="786DF2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4C9EF" w14:textId="36B762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8F5CE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D5B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7B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17576" w14:textId="33624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4195E" w14:textId="09B71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DFB66" w14:textId="69735B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4022" w14:textId="28F5E6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34E83" w14:textId="162F62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7E2AA" w14:textId="499B5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CD5E9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EB55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2C516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int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B0A5E" w14:textId="63D043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09BC53" w14:textId="1D6500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7F84" w14:textId="070B8F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AA9BE" w14:textId="38E22E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EC01B" w14:textId="36564B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FCA832" w14:textId="45B158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E1A02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23A7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7ACE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9EFC4" w14:textId="02B1E6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01A81" w14:textId="5F29DF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59AB5" w14:textId="349492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CF569" w14:textId="58A5EF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F86F2" w14:textId="67A6F1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8EEE4" w14:textId="5A2DEC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89C04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C903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9ED7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7DE53" w14:textId="398B5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8E5CC" w14:textId="52D747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4C689" w14:textId="1233F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14053" w14:textId="1DB59D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D7FB9" w14:textId="52FC8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9D8AA" w14:textId="34B395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F9DA7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271C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3E7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r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056EF8" w14:textId="4D5808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F0CE5" w14:textId="471B41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E56C7" w14:textId="10300E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3E2DC" w14:textId="23EEAD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1892" w14:textId="27DF0B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5C40" w14:textId="3D92F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A4A93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EF1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C5A4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16DD3" w14:textId="67D887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F0773" w14:textId="2A24AD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DB1C6" w14:textId="69432C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9E175" w14:textId="0C3616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B07E3" w14:textId="0CB26B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1A8D1F" w14:textId="5FDBA2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F3D90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FB88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FB1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driguez (Montalb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7ABA1" w14:textId="1A80C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01163" w14:textId="11AB63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87CAE5" w14:textId="76DBE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F9B6C" w14:textId="6D383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A24D3" w14:textId="7C8AD7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37B08" w14:textId="086F54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7E826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A4DA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173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ate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57164" w14:textId="1702A3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C0050" w14:textId="5CC588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4E7FC" w14:textId="220708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4901A" w14:textId="50F14A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92250" w14:textId="0464EE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65458" w14:textId="627A4B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72408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E238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5D8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n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D19D3" w14:textId="13226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48BFE" w14:textId="3CF042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6F09" w14:textId="2E543E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F64FD" w14:textId="64A5EC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822B01" w14:textId="5D8D20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8B130" w14:textId="5DB366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7E64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2367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028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yt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61CB5" w14:textId="528E66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6841B0" w14:textId="50A58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CF965" w14:textId="0E1B68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86637" w14:textId="7BAA73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6339B" w14:textId="30A001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6A32A" w14:textId="4CB561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34331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7AE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B790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eres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F4734" w14:textId="10F8A7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B762D" w14:textId="036390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15F7C" w14:textId="3D351F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8E84B" w14:textId="057EB3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473B2" w14:textId="2C840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71D1A" w14:textId="2FAB27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6808D0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29885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0519C6D" w14:textId="6D1734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5EB0015" w14:textId="521A4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6ECA1F" w14:textId="053F9B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4CCC58" w14:textId="678FF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4837F0" w14:textId="2AE7F3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0,2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296E8A6" w14:textId="586C1E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571F98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6EB9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295D31" w14:textId="20AA48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E9105F" w14:textId="6FF303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25D1BF" w14:textId="582F5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69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EC5FEE" w14:textId="69A72D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291B9A" w14:textId="545645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1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14E3C0" w14:textId="738EB9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22165B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7E22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646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D915E1" w14:textId="10AC93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915CE" w14:textId="5274F5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5B18" w14:textId="1266FE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1B10F" w14:textId="4DBB88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28AB5" w14:textId="34F9D2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FF7C6" w14:textId="7483DE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D112C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7B77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56C4A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F26A" w14:textId="2D8E1D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ABBD" w14:textId="7FDD94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FB6CB0" w14:textId="78537D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3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5A609" w14:textId="3EE8AB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F51C1" w14:textId="73F9C2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1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03294" w14:textId="77CD03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19177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F6A10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8B495A" w14:textId="43102B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89DF0F" w14:textId="10B8EF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3F025C" w14:textId="4AB7AB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9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4A814D" w14:textId="355075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4F46CF" w14:textId="06B311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3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5C32E3" w14:textId="579BCF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FEBF09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A50F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215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F07FA" w14:textId="052FB9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1B91F" w14:textId="78E9B4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8FB0" w14:textId="1E96A5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019F8" w14:textId="72B4A2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01206D" w14:textId="49EBB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5CD91" w14:textId="2A9B4B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8F21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79C4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75F3B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n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3B0FB" w14:textId="250F92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996E7" w14:textId="7B1F28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EF05C" w14:textId="1329C9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7EE75" w14:textId="5B645B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03F438" w14:textId="3980C6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6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BCC99C" w14:textId="442CD6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EF82F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82AA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89C0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5EF0B" w14:textId="7096BA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2534" w14:textId="104A25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E01C2C" w14:textId="5CDF0F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A5AD7B" w14:textId="533EA4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D3E4B" w14:textId="0294E3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BB1C5" w14:textId="7EB8B0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D6DDE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804A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F5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lacao (San Pedr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795F" w14:textId="714901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31670" w14:textId="78E066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0BA3A" w14:textId="217C3A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52081" w14:textId="5AC1A5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CE21C" w14:textId="43EF85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B1F92" w14:textId="19EE18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0917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B09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D60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pa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1326A" w14:textId="786FC0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57DFE6" w14:textId="1B46D1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58121" w14:textId="6E47D9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78B28" w14:textId="012377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251E6" w14:textId="400AD2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5CD29F" w14:textId="13BD76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8720E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549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7725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l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87C9" w14:textId="6E78B8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AF540" w14:textId="154283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59D0" w14:textId="0CC38B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5557EE" w14:textId="582635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B175C" w14:textId="46A6F2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88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BEC5A" w14:textId="1DF80C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D67EB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6CA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97AA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sal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2C735" w14:textId="0F3491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11665" w14:textId="0F9F25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D4E7DF" w14:textId="16248E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04548" w14:textId="0FBA02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EAAF5" w14:textId="3DA476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7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13DA4" w14:textId="0BF00D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BDFF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9016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47F0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uj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DFC39D" w14:textId="16AAB8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5074" w14:textId="60C6C5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B33A1" w14:textId="01D530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77E4" w14:textId="2DEA97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C157C" w14:textId="3AE95B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84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0FD9A" w14:textId="68A5E9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06C3E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7282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C4DE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namal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6CE12" w14:textId="38465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794E" w14:textId="68766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C68D56" w14:textId="59365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8FA94" w14:textId="791A27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1CD8A" w14:textId="5E6708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715CD" w14:textId="019CC3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8217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A22F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CE0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A29B6" w14:textId="6AC6F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F1F54" w14:textId="52A125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1CF27" w14:textId="1182AE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4EBE6" w14:textId="474704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C37F" w14:textId="0B957B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AE362" w14:textId="433770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977773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759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B3E52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uerto Gal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A63DB" w14:textId="44BCCC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90DD" w14:textId="30BE1F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352FC" w14:textId="039401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3928C" w14:textId="7E30D4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9C839" w14:textId="619FC9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F17E" w14:textId="7658DA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AD070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25705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53A1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x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496AE" w14:textId="27A8BE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55997" w14:textId="2D703C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AE187" w14:textId="63C34B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D2A2" w14:textId="28699D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F5B7C" w14:textId="44ABDC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5543B" w14:textId="7E0744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1516A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3FFE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CD8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Teodor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2A8DC" w14:textId="27A34A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4E42E" w14:textId="509722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26D8A" w14:textId="10F6A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0FCC9" w14:textId="40C08D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6097" w14:textId="4A9781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C7C30" w14:textId="2F5A7F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2A41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13D1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8EFA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cto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661A" w14:textId="414195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CFF97D" w14:textId="759A9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32EF8" w14:textId="103B3B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8BA0" w14:textId="50685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F2676B" w14:textId="3CD09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7667A2" w14:textId="0DC18F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D745C1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0EECE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A2A012" w14:textId="7EEC00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E3CA0D" w14:textId="2AD6BB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CB23B2" w14:textId="2B2695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254EBD" w14:textId="2CCB2C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4A71CA" w14:textId="4C97CD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68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FC3704" w14:textId="073B37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9C59A1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9BEA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EBDE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canta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87D5E" w14:textId="08BA55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E644D" w14:textId="6C0554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AC00E" w14:textId="46C447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6AA02" w14:textId="7EBE2D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4EF29" w14:textId="0F7B1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7C8F9" w14:textId="4B8C9A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E6173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5A04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28C8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nt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BF02" w14:textId="144DC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A9C00" w14:textId="05E771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F7188" w14:textId="6D6639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35DD3" w14:textId="22742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34550" w14:textId="778DAC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6E9DA" w14:textId="12078E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1A97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5ED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16062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jidioc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B72E1" w14:textId="28CA64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13156E" w14:textId="1C5990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9E1D2" w14:textId="0C2498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90C5A" w14:textId="0A1C03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BDB72" w14:textId="6224FF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E7CE8" w14:textId="5EB6F9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D204D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738E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DD73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trav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66447" w14:textId="0AC922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19E9C" w14:textId="72EC08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EE7D98" w14:textId="195CC5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50F88" w14:textId="0AD1F2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4189AD" w14:textId="11E4A6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B7AB" w14:textId="3DC950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72BF7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0B7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130D7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9B9F65" w14:textId="053D16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3E9FC4" w14:textId="57E258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3CCE9" w14:textId="25DB50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8F504" w14:textId="62B50C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C635B" w14:textId="46D0C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C9025" w14:textId="44649B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CDE4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84B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B4B89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rcuer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DA194" w14:textId="00F767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CB0AA" w14:textId="5D1A4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3402" w14:textId="02A675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23128" w14:textId="3B83D7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8BE5" w14:textId="53D77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7AB28" w14:textId="109C17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73FEE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C929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A80CD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Ferr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3BF5C4" w14:textId="06A2F1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02A01" w14:textId="3595A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86558" w14:textId="3A435A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04B9EA" w14:textId="5EF36E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CEA6D" w14:textId="6C9637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15B8" w14:textId="707CFF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CE79E9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1E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C52F3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E612" w14:textId="217861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4FBB1" w14:textId="227A18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8B1DF" w14:textId="0C3669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BC7DD8" w14:textId="0A687A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34AC66" w14:textId="35144A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6924F" w14:textId="3FA448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34319A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BBE20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DB9C16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FB489" w14:textId="48720A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DBC9F" w14:textId="73A2CD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9D2DE" w14:textId="556CF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3D7B" w14:textId="665B5A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25F50" w14:textId="62A49C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72C8" w14:textId="40AAA7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794A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3C01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3788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dio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2D3BD" w14:textId="365526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1E28F" w14:textId="464FD9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2D6D2D" w14:textId="3896E5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24066" w14:textId="4AE4B0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D55DC" w14:textId="4A8808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3935E" w14:textId="31F08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8FE8A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338E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9CC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mbl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53549" w14:textId="4CB529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A25BD" w14:textId="0997D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6CA5" w14:textId="5CBD1D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DD7D" w14:textId="0E6802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81120" w14:textId="601F9D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5D742" w14:textId="213270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0B7FF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DC205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D05CF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BBA57" w14:textId="46DC4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85513" w14:textId="6F2E1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49FF5" w14:textId="0DCB10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593C9E" w14:textId="0FFE3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3F3C" w14:textId="6721BF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19F5D" w14:textId="6465B0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B50F9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38DD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C2F0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5E854" w14:textId="382ED6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6EB9DA" w14:textId="45190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DCCA25" w14:textId="40A99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3C149" w14:textId="7723A7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AF12C" w14:textId="41AE9D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3154E" w14:textId="72A763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032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45E9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4E74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F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5F0DD" w14:textId="7D7EF1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611A5" w14:textId="400332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5FCC18" w14:textId="72628B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2596CD" w14:textId="1FF2B3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70765" w14:textId="14ED0A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38E20" w14:textId="6A32FC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8D035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D5C50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4B31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ria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7B534" w14:textId="7CBEFE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3F4DC1" w14:textId="11015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6B1FE" w14:textId="59ADCB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735B0" w14:textId="4152D9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387AA" w14:textId="35FE17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85FBA" w14:textId="7ED555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2CD6D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EC4FC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1266A0" w14:textId="5E40E4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0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AF7D36D" w14:textId="0CFF0D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076EB7E" w14:textId="535D7B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4,5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D351406" w14:textId="6AF211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6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4DD616" w14:textId="08C0EA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2,48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1AF4C3" w14:textId="3D428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315 </w:t>
            </w:r>
          </w:p>
        </w:tc>
      </w:tr>
      <w:tr w:rsidR="00546CF9" w:rsidRPr="00546CF9" w14:paraId="18C0D8E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3A2B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9FE496" w14:textId="48FC3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8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1123FC" w14:textId="1836CC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9E5E0C" w14:textId="4E2FA7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6,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8AFAF3" w14:textId="3B77B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CA4193" w14:textId="40BE4C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6,54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4283A3" w14:textId="074EA9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39 </w:t>
            </w:r>
          </w:p>
        </w:tc>
      </w:tr>
      <w:tr w:rsidR="00546CF9" w:rsidRPr="00546CF9" w14:paraId="50FEF4D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D39A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AB1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4E3E2" w14:textId="4467EE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72DAB" w14:textId="04CAEF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FC76B" w14:textId="753B37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24CF5" w14:textId="2049E1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F1ADC" w14:textId="17CD2E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64B2F" w14:textId="34E0F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3A89D4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6A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BE4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0FFD5" w14:textId="336C64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7303" w14:textId="38431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FEB64" w14:textId="0F2640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96491A" w14:textId="0760FD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7F21F9" w14:textId="31EE27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6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F16C" w14:textId="086EE1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08919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61C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931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E1570" w14:textId="102ED1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93CA2" w14:textId="64A3CE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EF9D" w14:textId="29822E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7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02EEF" w14:textId="224B7F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53296" w14:textId="54CD57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9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25AF7" w14:textId="3C44CC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0 </w:t>
            </w:r>
          </w:p>
        </w:tc>
      </w:tr>
      <w:tr w:rsidR="00546CF9" w:rsidRPr="00546CF9" w14:paraId="388F5CB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C6423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E73B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76ECD" w14:textId="53DA85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263BF" w14:textId="076864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0975D9" w14:textId="7752A7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AC90A" w14:textId="67FD51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F8236" w14:textId="65F1CF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33BF1" w14:textId="653867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6 </w:t>
            </w:r>
          </w:p>
        </w:tc>
      </w:tr>
      <w:tr w:rsidR="00546CF9" w:rsidRPr="00546CF9" w14:paraId="5478AA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E50C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24697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FF165" w14:textId="7090BE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0C9BBE" w14:textId="6E846C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78A8" w14:textId="5D3330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47417" w14:textId="7D9CBA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64C88" w14:textId="1F06F5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9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2BD65" w14:textId="657E66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50CA38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255C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4C71C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B48DB8" w14:textId="2B9713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DA3CF" w14:textId="1FA725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21F7B" w14:textId="0208F9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E7F15" w14:textId="3BC573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E3AD2" w14:textId="43837D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1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35D3B" w14:textId="1385A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728E5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EB79F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3E55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1C27A" w14:textId="6134AF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E7891" w14:textId="19968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A43FFF" w14:textId="614A5E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7F412" w14:textId="247FE5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B5FF5" w14:textId="781F19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D18EF" w14:textId="0AB746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A3E67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CBBA2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26C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372EB" w14:textId="2CF0B0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C5A05" w14:textId="7E502D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663195" w14:textId="572FFF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8EAB6" w14:textId="431AE8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109D5" w14:textId="3A5937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73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2EF51" w14:textId="1F1D69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C0FA2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C6C1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5BB5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E28F2" w14:textId="2F4EB8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5B76F" w14:textId="12ADB3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B1057" w14:textId="03BB26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EAC8D" w14:textId="6D6CF4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E79FC" w14:textId="0C6F61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6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6A8D70" w14:textId="0CAA64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</w:tr>
      <w:tr w:rsidR="00546CF9" w:rsidRPr="00546CF9" w14:paraId="6D5566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A46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8BC2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70009" w14:textId="5EB4F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958E0" w14:textId="03CAF1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349BD" w14:textId="5E1CB4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0B2A0" w14:textId="02D616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16B3C" w14:textId="725E10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9EBC" w14:textId="193F4F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8C62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56B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834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95FCD" w14:textId="30A9C0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D40EB" w14:textId="440DBB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0648B" w14:textId="6F4FDF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DF4ED" w14:textId="579027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9E610" w14:textId="41B45C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7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BD5F7" w14:textId="60706F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278A3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BE39F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C15E3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30E3" w14:textId="535E8B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54F80" w14:textId="649F31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7D5F0" w14:textId="3CC7E5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73C85" w14:textId="21EFAE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9761B" w14:textId="41A5C3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4E811" w14:textId="7A71B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1F769F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D9E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778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CE7EC" w14:textId="228EB5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4498" w14:textId="18C007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6386F" w14:textId="7E22F5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FE386" w14:textId="2A8F10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8666C" w14:textId="3A71B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DEF70" w14:textId="2CD868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09E1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9E1A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41CBB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0C016" w14:textId="79153A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5E408" w14:textId="0C634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9F127" w14:textId="1787CE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554BC" w14:textId="6F1CD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809BE6" w14:textId="4526F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973BD" w14:textId="1A4A1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22BB9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1A86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08CB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37C3C" w14:textId="4C553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1DA45" w14:textId="1BF075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F660E" w14:textId="2149A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AEA86" w14:textId="47D728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3DC70" w14:textId="25E5D1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C92A5" w14:textId="3ED6A1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0D972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3DFE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3297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1AB19" w14:textId="62724F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DBC1E" w14:textId="514E78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6A329" w14:textId="1E9307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E5B0C" w14:textId="014ECD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37BEA4" w14:textId="630BCA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9966E8" w14:textId="56E371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2B22B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C172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C0C2D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F176E" w14:textId="3E1505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2BDB0" w14:textId="640EC2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A3E3E7" w14:textId="3FF542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DC06" w14:textId="123E92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7BA7B" w14:textId="7CC04C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23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09D487" w14:textId="29D324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3A22D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EF6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B01F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85294" w14:textId="47503E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4C28B" w14:textId="16682E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832F9" w14:textId="55A4B1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486A8C" w14:textId="76108D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C72E0" w14:textId="7590A6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FB226" w14:textId="224A5E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5 </w:t>
            </w:r>
          </w:p>
        </w:tc>
      </w:tr>
      <w:tr w:rsidR="00546CF9" w:rsidRPr="00546CF9" w14:paraId="14ED51A3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C06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8AFAEE" w14:textId="78AB18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C94720" w14:textId="4E0728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7BA83D5" w14:textId="74BD32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60656F" w14:textId="09741D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20321B" w14:textId="271956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5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2F2D66" w14:textId="1FFA28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A9DE34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19AC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C9A58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9DCC9" w14:textId="7EAC36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7FB6A" w14:textId="5A3DB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4D6AA" w14:textId="3068AD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C2AB2" w14:textId="17C517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EE115" w14:textId="46F013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DA41D" w14:textId="2BDB49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1F384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25B0A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5D80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E09BD" w14:textId="7DF8F1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89F82" w14:textId="4AB619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BFDD8" w14:textId="62F28C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6031C" w14:textId="364075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2397D" w14:textId="7DFACE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4550B" w14:textId="6F2A58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F32EC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FA9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1D7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46F73B" w14:textId="15B497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75AAA" w14:textId="758B72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E097F" w14:textId="779D49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F0987" w14:textId="1D7C27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D6951" w14:textId="341918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8E2A22" w14:textId="250819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C7ACA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5716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1EC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FF9F5" w14:textId="220D65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50F23" w14:textId="75A8AD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62881B" w14:textId="6A58A6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C5E36" w14:textId="4C0276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6EE66" w14:textId="43C264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47C0C" w14:textId="28F557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56846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769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E182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55F97" w14:textId="738385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10E08" w14:textId="5159F9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40B25" w14:textId="1766B5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C53CC" w14:textId="5CE1E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78C48" w14:textId="03A165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D7175" w14:textId="0C5E3F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60738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22104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D82C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6314C" w14:textId="1825E7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E043A" w14:textId="3B27E5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1A2E" w14:textId="487027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A533F" w14:textId="72F334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98472C" w14:textId="7DDCF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F07B3" w14:textId="51E55A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D86F1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CD1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D23F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96357" w14:textId="6966F0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4EBAD" w14:textId="704656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C23B57" w14:textId="36C6DE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5D3D" w14:textId="73F700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E49E89" w14:textId="2205C2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3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2E282" w14:textId="6A7F54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4E682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9B0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724E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FAF03" w14:textId="7E98CB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59B272" w14:textId="68233D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FADA2" w14:textId="47F318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5011B" w14:textId="205068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8602B" w14:textId="2C4B75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E3905" w14:textId="6E163C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517F3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DA8B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3EF9C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04990" w14:textId="206884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2FB17" w14:textId="5CC405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7A322" w14:textId="57736F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A19E9" w14:textId="2C588F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0A8DB" w14:textId="3A774F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9AAFA7" w14:textId="2769BB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FB6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897FB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F5BF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EAC82" w14:textId="66F95B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CFB2D" w14:textId="3BFA7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CC23E" w14:textId="2DC9D2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496A6" w14:textId="65B4E3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414C8" w14:textId="3B93AE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8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FDF228" w14:textId="19C7B3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55720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5C9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FF1B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9BF6C" w14:textId="0D6ACA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14AF5" w14:textId="411962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55FBC" w14:textId="740CE0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69B1F" w14:textId="3F87C7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F9B658" w14:textId="5F5822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D5561D" w14:textId="6501E9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3D6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421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8DC1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25202" w14:textId="616D7A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210F0F" w14:textId="294C7B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BA7B6" w14:textId="57D08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DD54C" w14:textId="193497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C98D5" w14:textId="01719B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FDD26" w14:textId="64E0D6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F845D8B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73AC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B2D6EA" w14:textId="0AD91D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EB7F7D" w14:textId="24EFF7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6A5E4" w14:textId="15739B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5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197009B" w14:textId="672ADD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1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FF1FE9" w14:textId="238065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8,1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E78132C" w14:textId="75A73F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3,312 </w:t>
            </w:r>
          </w:p>
        </w:tc>
      </w:tr>
      <w:tr w:rsidR="00546CF9" w:rsidRPr="00546CF9" w14:paraId="3EF2FA9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0580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320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B6C5E" w14:textId="42E727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92219" w14:textId="33EFE5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EBA8" w14:textId="7ACF31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645F4" w14:textId="390C9A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664C7" w14:textId="76132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84F68B" w14:textId="6550D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0 </w:t>
            </w:r>
          </w:p>
        </w:tc>
      </w:tr>
      <w:tr w:rsidR="00546CF9" w:rsidRPr="00546CF9" w14:paraId="44D301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3CF9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EB24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CB693A" w14:textId="0437F1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09887" w14:textId="256427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877AA" w14:textId="736C0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53A214" w14:textId="68258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B3A0" w14:textId="1530B5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10394" w14:textId="48B6A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848D4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E8E4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8FB23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4BDA0" w14:textId="20926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DB6E34" w14:textId="17A2C5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F9AE1" w14:textId="4B1CF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58958" w14:textId="4687C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2EC7A" w14:textId="3CF44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6F9A8" w14:textId="58AE6D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69 </w:t>
            </w:r>
          </w:p>
        </w:tc>
      </w:tr>
      <w:tr w:rsidR="00546CF9" w:rsidRPr="00546CF9" w14:paraId="786B19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BCDC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148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omb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5F7E4" w14:textId="40B003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3A6A5" w14:textId="4B2424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CBFFC" w14:textId="20000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E21A7" w14:textId="52BBE2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DEE4B" w14:textId="0C8D9D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B78ED" w14:textId="0D7406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546CF9" w:rsidRPr="00546CF9" w14:paraId="56A784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BC4C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1E67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840966" w14:textId="559D3A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96C89" w14:textId="3988EB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5C5D9" w14:textId="15250F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3D5E5" w14:textId="620C81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197A6" w14:textId="28DE83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436C89" w14:textId="09CB95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58A4F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87C72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13F6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AFB0F" w14:textId="61191A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E4CB6" w14:textId="06A860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1A8EC" w14:textId="56251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A5887" w14:textId="3AE9EB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D2F103" w14:textId="32DE0D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4BBE2" w14:textId="3E09D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0 </w:t>
            </w:r>
          </w:p>
        </w:tc>
      </w:tr>
      <w:tr w:rsidR="00546CF9" w:rsidRPr="00546CF9" w14:paraId="571BB1E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E80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7CBF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7A109" w14:textId="42BBF1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9B102" w14:textId="02C17B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8724B" w14:textId="4E593A2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758B" w14:textId="1DA932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B4E94" w14:textId="7AEAD1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4271FB" w14:textId="286B78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74 </w:t>
            </w:r>
          </w:p>
        </w:tc>
      </w:tr>
      <w:tr w:rsidR="00546CF9" w:rsidRPr="00546CF9" w14:paraId="6587F43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3DC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9A8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A5B3" w14:textId="52119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8AFA0" w14:textId="70500B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60AC" w14:textId="322DE0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76E43" w14:textId="1D7A08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E00FD" w14:textId="342126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F8E578" w14:textId="096F99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802 </w:t>
            </w:r>
          </w:p>
        </w:tc>
      </w:tr>
      <w:tr w:rsidR="00546CF9" w:rsidRPr="00546CF9" w14:paraId="4CBD495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B121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5C09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8F27E" w14:textId="648260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BC9A7" w14:textId="7A8588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3EB81" w14:textId="61A7FB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E738E" w14:textId="15C7F8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3D132" w14:textId="5E5356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D575D" w14:textId="681089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495A2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B3CE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41E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DB28EC" w14:textId="185A5E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D9B01" w14:textId="1247C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07B30" w14:textId="5EB368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A3CC" w14:textId="5F14CB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2AE43" w14:textId="477536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4226D" w14:textId="2AD456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0 </w:t>
            </w:r>
          </w:p>
        </w:tc>
      </w:tr>
      <w:tr w:rsidR="00546CF9" w:rsidRPr="00546CF9" w14:paraId="3438C45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1490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0A24C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32BAD7" w14:textId="0DBC0D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6B94D" w14:textId="5EDF4E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F87BA" w14:textId="332948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6D2B9" w14:textId="18E561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EC943" w14:textId="367961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C092C" w14:textId="28B05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A5A83D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FF70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4553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el Galleg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AF0A39" w14:textId="41C1F8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7EFD8" w14:textId="7FCDD1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901B8" w14:textId="6D143E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3B7EC" w14:textId="4ED4F2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3CEE6" w14:textId="3FF67F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5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51243" w14:textId="1F63F0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54D468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067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C8F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15DD1A" w14:textId="1C9F95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FE5E4" w14:textId="557AAC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3458D" w14:textId="37AAA3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01760" w14:textId="7D8444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D9FF6" w14:textId="408F9B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E4AED" w14:textId="1F8132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546CF9" w:rsidRPr="00546CF9" w14:paraId="59AB56B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97A07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456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E8D22" w14:textId="739396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91A1C" w14:textId="70F86F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B65F6" w14:textId="6F4EB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5446" w14:textId="2EEF8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4ED54" w14:textId="6C63E1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17892" w14:textId="5E4A2C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6 </w:t>
            </w:r>
          </w:p>
        </w:tc>
      </w:tr>
      <w:tr w:rsidR="00546CF9" w:rsidRPr="00546CF9" w14:paraId="78894B1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9EC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ED4F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C9C55" w14:textId="401418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366748" w14:textId="6F9DE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51F7C" w14:textId="1791B6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581EE" w14:textId="07A2F2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675E7" w14:textId="28F6DF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A6153B" w14:textId="60655C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546CF9" w:rsidRPr="00546CF9" w14:paraId="093F7CC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12258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61E7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3C333E" w14:textId="66929E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6B435" w14:textId="698876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C1132" w14:textId="6F880F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C90FD" w14:textId="221C1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5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33457" w14:textId="48E20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BE652" w14:textId="15ED69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93 </w:t>
            </w:r>
          </w:p>
        </w:tc>
      </w:tr>
      <w:tr w:rsidR="00546CF9" w:rsidRPr="00546CF9" w14:paraId="69AEC6A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3BA5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04FD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4D8E8" w14:textId="092B21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20D47" w14:textId="0CA529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44431" w14:textId="061003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8FF1E" w14:textId="3EA8D4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FEA5C" w14:textId="175C51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E7156" w14:textId="57BB6E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</w:tr>
      <w:tr w:rsidR="00546CF9" w:rsidRPr="00546CF9" w14:paraId="05B07B3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071F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6B1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02CC1" w14:textId="62EBB4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91E9BD" w14:textId="297D0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0DAA4" w14:textId="4ACAC2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09D65" w14:textId="48EA0A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30108" w14:textId="78028D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B8BD7" w14:textId="4672C8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EE007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3CB1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310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04585" w14:textId="37C335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80943" w14:textId="59267B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81240" w14:textId="69CF3F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1102F4" w14:textId="179A0C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B4572" w14:textId="646AA2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41B74" w14:textId="01C9A7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B3E6A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95A2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992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CAE1D" w14:textId="40E2D6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07AF5" w14:textId="78A4BA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DC79" w14:textId="4B4403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F521" w14:textId="32EE70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7F7C3" w14:textId="22369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0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8C895" w14:textId="5C3D90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182CC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55FE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DE23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BC06A9" w14:textId="7D21E2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86174" w14:textId="2DBC14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F73BC" w14:textId="11EDC1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27CFEA" w14:textId="601A93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FE49B" w14:textId="4CD33A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9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1C250" w14:textId="28A5A6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</w:tr>
      <w:tr w:rsidR="00546CF9" w:rsidRPr="00546CF9" w14:paraId="1BBE10A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AFD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C3D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14674" w14:textId="744791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8AC4D" w14:textId="28580A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6EFD9" w14:textId="3166A6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0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C24A1" w14:textId="0EC9B9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63BA8" w14:textId="4B566F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B8FF2" w14:textId="1E2C9F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</w:tr>
      <w:tr w:rsidR="00546CF9" w:rsidRPr="00546CF9" w14:paraId="320E4E7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92ADE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6C78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1072B" w14:textId="5DCE90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CCBE5" w14:textId="0F0CC9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6F0C6" w14:textId="671591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FBAF0" w14:textId="3E63DE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36F51" w14:textId="5B317C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724001" w14:textId="138F92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1 </w:t>
            </w:r>
          </w:p>
        </w:tc>
      </w:tr>
      <w:tr w:rsidR="00546CF9" w:rsidRPr="00546CF9" w14:paraId="405CD63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E403F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9F0E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CA324" w14:textId="435DE4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B7D69" w14:textId="00766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6FD1C" w14:textId="3E5C2D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FE74" w14:textId="0BFBB4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67578" w14:textId="66CEB5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754174" w14:textId="7C526A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7 </w:t>
            </w:r>
          </w:p>
        </w:tc>
      </w:tr>
      <w:tr w:rsidR="00546CF9" w:rsidRPr="00546CF9" w14:paraId="7F8DC1A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928BA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03EA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AF900" w14:textId="7959EA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F4FF7" w14:textId="691D1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B7DD6" w14:textId="50FF95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97630B" w14:textId="26B294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BF70D8" w14:textId="6E491B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8CBC3" w14:textId="0B906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8 </w:t>
            </w:r>
          </w:p>
        </w:tc>
      </w:tr>
      <w:tr w:rsidR="00546CF9" w:rsidRPr="00546CF9" w14:paraId="2F2ED90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AAD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11FE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138AE" w14:textId="59ECC1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856A9" w14:textId="1449B1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15701" w14:textId="482260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39164" w14:textId="0E5F19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D5C82" w14:textId="346560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29D07" w14:textId="22D17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A6393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9BA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097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D1C16" w14:textId="6F01E4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B77BF" w14:textId="54DF33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2DA8B0" w14:textId="308BD5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3AA9" w14:textId="5FCB19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2D41" w14:textId="052609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4D181" w14:textId="6E756E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</w:tr>
      <w:tr w:rsidR="00546CF9" w:rsidRPr="00546CF9" w14:paraId="7850036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EE27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209F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ag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63FE5" w14:textId="59493D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E203D" w14:textId="66B83B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D79B4D" w14:textId="459F8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BC55" w14:textId="4665B1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DEB6CF" w14:textId="3DCA53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0A4E" w14:textId="7D5B8D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06FBB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FD26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5670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391EA" w14:textId="60F929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1A5A2" w14:textId="003952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C19B5" w14:textId="445AAA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A31723" w14:textId="7D2A08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6025" w14:textId="4907D6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461C1" w14:textId="1C2402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F2EB85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F248D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E1E3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086B3" w14:textId="77B1CE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492F" w14:textId="5A96AC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066D7" w14:textId="5D0430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162CFB" w14:textId="7CFCDA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C88228" w14:textId="613319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624CE" w14:textId="0778995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</w:tr>
      <w:tr w:rsidR="00546CF9" w:rsidRPr="00546CF9" w14:paraId="3284B69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63DD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7E15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C7C09" w14:textId="229F7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BF05EF" w14:textId="5F59BE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3A986" w14:textId="7217E7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424A" w14:textId="503CD2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AC4BC" w14:textId="29BE16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6A2E73" w14:textId="7649D5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</w:tr>
      <w:tr w:rsidR="00546CF9" w:rsidRPr="00546CF9" w14:paraId="40CD56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5C82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3D6A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E9CB6" w14:textId="2AA165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EB602" w14:textId="6B62F6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91B65" w14:textId="258DF7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CB76A" w14:textId="1EE084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524CE" w14:textId="78D3BB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1B304" w14:textId="482833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05B6A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84E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B15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E74EFE" w14:textId="0E5A43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CE2EA8" w14:textId="5C58B5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0A857" w14:textId="2A3E31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8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EC1F" w14:textId="547AD1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D24EC" w14:textId="7BF28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30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E4C66" w14:textId="076143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ACFB6D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3CF71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DFFFB3" w14:textId="25CB47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6167C5" w14:textId="5F50FC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D6C037" w14:textId="55632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9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98DB0A" w14:textId="7D253A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7FF66" w14:textId="01F42E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54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ADD40E" w14:textId="6B9B7E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64 </w:t>
            </w:r>
          </w:p>
        </w:tc>
      </w:tr>
      <w:tr w:rsidR="00546CF9" w:rsidRPr="00546CF9" w14:paraId="11A28AE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362C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337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10266" w14:textId="0773FF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5BB54" w14:textId="4D4AA0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048CD" w14:textId="536C21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5BEA8" w14:textId="2B8D21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0193C" w14:textId="39E5B2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4E358" w14:textId="7E9F34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6638D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B865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759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6C304" w14:textId="23FA64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45395" w14:textId="68C271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760E1" w14:textId="53D2F4A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C8B34" w14:textId="21C920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52036" w14:textId="6B4B06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174AF" w14:textId="463F29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4C807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F4C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F2D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F1487" w14:textId="2685A2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432E3F" w14:textId="6747D0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2115B" w14:textId="64C301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0D489" w14:textId="3F6359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9644A3" w14:textId="5FA107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D41C3F" w14:textId="6B4E72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4 </w:t>
            </w:r>
          </w:p>
        </w:tc>
      </w:tr>
      <w:tr w:rsidR="00546CF9" w:rsidRPr="00546CF9" w14:paraId="7B0E934C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93E6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CDCB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B9798" w14:textId="628739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737086" w14:textId="1FE1B3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0710A" w14:textId="3F1100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D547E" w14:textId="4ED76E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F20AA" w14:textId="39C89E1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25111E" w14:textId="162171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8D3716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5BDE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3F58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B014F1" w14:textId="4E1F46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0188C" w14:textId="441948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9923" w14:textId="6CB46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1C23C" w14:textId="6BAB50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54EA3" w14:textId="18C98F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5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6B110" w14:textId="34BFD1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0 </w:t>
            </w:r>
          </w:p>
        </w:tc>
      </w:tr>
      <w:tr w:rsidR="00546CF9" w:rsidRPr="00546CF9" w14:paraId="4219D70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163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FB6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4690E" w14:textId="58FF8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F19BA" w14:textId="2821D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9AADAA" w14:textId="6EAC4D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53C56" w14:textId="569960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8602C" w14:textId="3FE4D5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0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E42E9" w14:textId="3473FC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42594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C425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6B34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00092" w14:textId="0652C7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2B6E9" w14:textId="065335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8FC244" w14:textId="7CD309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7854" w14:textId="156267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10F40" w14:textId="753B6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2D0D6" w14:textId="594008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E052B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6750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7623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90A5" w14:textId="1A9D1F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2D758" w14:textId="7C1952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16CC" w14:textId="56595A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03630E" w14:textId="17000C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ECD9" w14:textId="471A71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A15BA" w14:textId="70365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B960C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D12D2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D73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07C2C4" w14:textId="2028F5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7B66B" w14:textId="22DC47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DD8D8" w14:textId="135DDA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4DC97" w14:textId="526656C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F6C18" w14:textId="75E68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9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28305" w14:textId="4365BF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3A85B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1DB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8367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EDFAF3" w14:textId="7E3C7A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10AF4" w14:textId="359BDC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E01D8" w14:textId="7F9E20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96EB9" w14:textId="5CC734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896BF9" w14:textId="01312A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01536" w14:textId="55EDCC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7E86F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8BA2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7A9A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F3D6A" w14:textId="58020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3EE7D" w14:textId="767A83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1093A" w14:textId="2B2E34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BCB6A" w14:textId="57C7A0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77714" w14:textId="56AC95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0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6FFE60" w14:textId="08C230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8338B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0D50C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E0DD53" w14:textId="78A073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979CBC" w14:textId="6E5EEA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649B21" w14:textId="1A522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1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04218" w14:textId="4FE19A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444EC" w14:textId="35793D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79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A4E00A" w14:textId="113CE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DD65A4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8E572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B16E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F37E3" w14:textId="28BE6D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FC093" w14:textId="7CBFDDC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BC1B1" w14:textId="2E1FAD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24133" w14:textId="1E9863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0C0737" w14:textId="340255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D87FA" w14:textId="395EDF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DE453F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2BE7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60F50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F0AD" w14:textId="04732F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1DC3D" w14:textId="77B255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ADD42" w14:textId="0FB2A1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29A9" w14:textId="1D0625E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F576" w14:textId="1F26B0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8B21" w14:textId="23CEC4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ACB60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28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0C47F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8A7A" w14:textId="01C80E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754F2" w14:textId="7C8930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28D99" w14:textId="34BC1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EFD92" w14:textId="3B718D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2C5D2" w14:textId="0C853E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BE5D3" w14:textId="3B2201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BE0649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CF22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8BA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994CED" w14:textId="36910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8EAB0" w14:textId="28AC36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0482D" w14:textId="2D57D0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DCD9A" w14:textId="4BE23D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54C1C" w14:textId="1617AD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5ACBC" w14:textId="5F3ACE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47AF47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0BD5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C986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ing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0AE65" w14:textId="5EC53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F2AE3" w14:textId="003D3A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D2A46" w14:textId="0BC4D4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B70CF" w14:textId="518E79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38394" w14:textId="6490B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B7818" w14:textId="45792C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A3712D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0E7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8647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way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C39C72" w14:textId="35ECCD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5B27C" w14:textId="538DC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F632" w14:textId="5593D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DAA04" w14:textId="79A9C0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02ABA" w14:textId="23526A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40227" w14:textId="45E5CF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DF5E7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9B17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5A5EE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F785A0" w14:textId="775704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CE56CB" w14:textId="1378C8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47366" w14:textId="07896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FF19" w14:textId="1E92819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64345" w14:textId="34970A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3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AF51BC" w14:textId="4E2C80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EE1A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377B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9A0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05B51" w14:textId="490AF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C316F" w14:textId="48DCD4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1E3B" w14:textId="7AB6EB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18C09" w14:textId="4CCD4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5FD7F" w14:textId="55A6DB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BAF53D" w14:textId="1922BC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7BD5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02A75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B9E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5671E" w14:textId="7DABF1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1B50E" w14:textId="568CCE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B94AF" w14:textId="2B8111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83B2B3" w14:textId="0F3060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B4E8D" w14:textId="277D71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142AD" w14:textId="3106D4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28EA7F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06976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C29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sbate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1365E9" w14:textId="591FF8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992C8" w14:textId="68B152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0D54D" w14:textId="0567B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C3D23A" w14:textId="404328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64BA15" w14:textId="7F5A2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3AE9E" w14:textId="7EFDD8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FB865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43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2B1D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C9C35" w14:textId="72EAA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16BB4" w14:textId="6D5D8D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DB90C" w14:textId="1DA33B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0E756" w14:textId="2B94945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27B052" w14:textId="343361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7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43113" w14:textId="60B299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FCCE4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5D62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1856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8BC28" w14:textId="65EACC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7134A" w14:textId="53D49C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BBFAC" w14:textId="6F388C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4EF65" w14:textId="1756F3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0BB3A" w14:textId="72E9B3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B6921" w14:textId="3BA86F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1388339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82A2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977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932245" w14:textId="6F11A8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662AC" w14:textId="42B1B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28E7" w14:textId="3A51A2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201E4" w14:textId="694173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F736E" w14:textId="392151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BF024" w14:textId="4C9776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FBD6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EFC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BFA7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B8EC" w14:textId="5EB49C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41499" w14:textId="260E65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6E369" w14:textId="6EA17D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F04F8" w14:textId="0BA209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4E5F0E" w14:textId="7D4B49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A1886F" w14:textId="24EEB4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0F808F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D47F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6E13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BC55" w14:textId="2C9B82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0BB4E" w14:textId="051400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E828B" w14:textId="4846B1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32D4DA" w14:textId="3FA2B8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C9E8A" w14:textId="457E01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20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AEAD4" w14:textId="3216D2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6A7AA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DAF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B440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C707D" w14:textId="236040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42674" w14:textId="1B17F7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0F12" w14:textId="71439A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32B10" w14:textId="2903FB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7D2A9" w14:textId="3D3A9C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99308" w14:textId="5EE5CC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BFBF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FAC2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C7EC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8890F" w14:textId="24CC5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EEC87" w14:textId="142BBA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C4B5FB" w14:textId="1A61F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64E34" w14:textId="0848B9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2E991" w14:textId="3B35F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76738" w14:textId="31E7B4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17D5F2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2E5AC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CE0A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48A5" w14:textId="686B7F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9B8B6" w14:textId="5F86DF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FDEA1" w14:textId="50459C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CAF63" w14:textId="62033C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14E31" w14:textId="07BBFE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9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5196ED" w14:textId="733DE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FB52D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7623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FF55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EF710" w14:textId="5191D7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9201E" w14:textId="598C4C2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1E9AD" w14:textId="3C4A99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E7654" w14:textId="1CD7EB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3E40" w14:textId="0FBA728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6C68A" w14:textId="57D5E0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2ECEFE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A57F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403BC" w14:textId="107F47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4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B0023E" w14:textId="35BC42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52A7D1" w14:textId="2CC615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87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FCC59B" w14:textId="7756A0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35AC7E" w14:textId="290290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3,897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2727CE" w14:textId="36215D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668C4F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7D9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E4DEE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75E04" w14:textId="590B5E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E9819" w14:textId="613776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DA5FC" w14:textId="5010F9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5A982" w14:textId="5E2D51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A4CED2" w14:textId="6E4884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13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F2C06" w14:textId="028637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827B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57EE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616C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517D5" w14:textId="190FC0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EEB2" w14:textId="624C0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4CB7F" w14:textId="061891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C71D" w14:textId="7D235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686AA" w14:textId="29B4D5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3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90D83" w14:textId="4684CE1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857591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E7879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4A9B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48EF47" w14:textId="5380E2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059C6" w14:textId="0EA456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0D8BF" w14:textId="7B09B6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ECBB" w14:textId="6A2D76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19781" w14:textId="22606B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DF3F8" w14:textId="2EA24D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32690D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FC1A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A131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ADA4" w14:textId="21DA9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B55DA" w14:textId="205542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96DE7" w14:textId="2308DF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2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A0B5D" w14:textId="7F4006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2BD75" w14:textId="2E5F19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14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B2711" w14:textId="406196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6CB347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058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B893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9047" w14:textId="572204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7A03A" w14:textId="79E3A2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A9FE4" w14:textId="231E33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F153" w14:textId="2D610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BAF4F6" w14:textId="6FBF54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7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46C4A" w14:textId="0585C8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3D741B8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A7998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AD9F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7C80B" w14:textId="4290A6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23193" w14:textId="0692A9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4BD99" w14:textId="127CE8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A97AE" w14:textId="3DB8FE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9ED37" w14:textId="540ECC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2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E2C54" w14:textId="103889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43CAC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11A5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B738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C2E01" w14:textId="517369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2DB108" w14:textId="318DE3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D637C" w14:textId="5BDE43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E753F" w14:textId="161485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CC9F" w14:textId="01E077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43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1AEEB2" w14:textId="245C31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038D72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C6086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3D63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8EB7C" w14:textId="3E0E43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EBE00" w14:textId="664973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BF60F" w14:textId="16C62F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B5665" w14:textId="5C4B9F3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E3C54" w14:textId="0B4371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D41F9" w14:textId="0AB371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8AD9BB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3E4D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FD4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2EB26" w14:textId="22C5CB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3D1D8" w14:textId="052EBB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6186B" w14:textId="089A74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5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43AF9E" w14:textId="435F2B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505B5" w14:textId="116B7D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8CB44" w14:textId="489D23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837E9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F8F3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6C2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C861E" w14:textId="49370D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F641" w14:textId="3FAE74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0EEC9" w14:textId="399D7D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56052" w14:textId="0A4583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D18AF" w14:textId="207E32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7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8C4D1" w14:textId="1D9F17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873DA93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9B1ED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C32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CD18B" w14:textId="053962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FBEC6" w14:textId="6BC8CA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A6BF" w14:textId="061E5F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7A7C1" w14:textId="4C8815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8410" w14:textId="0D323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7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61155" w14:textId="0BA6D9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42495E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4F4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4390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B5C0A" w14:textId="234B2D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B777" w14:textId="1070B22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90B34" w14:textId="549853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6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7B7F" w14:textId="17487E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1740F" w14:textId="450A4E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12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E0A69" w14:textId="448F72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CBE24A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5723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B845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1E291" w14:textId="29EE32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950B" w14:textId="71370F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7B98" w14:textId="0E966E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163B1" w14:textId="1B9104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A4AB4" w14:textId="3E058D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0A738" w14:textId="5B4BC2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B106C7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B50DA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947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AEDD" w14:textId="7C567E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23120" w14:textId="78D254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934E1F" w14:textId="2ADF1A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8EFA0" w14:textId="045241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DAA6A" w14:textId="26C04B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F5D75" w14:textId="33AFB6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A26F6A6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5DDF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DB2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F15E" w14:textId="33343A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E8D79" w14:textId="23F2E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62B22" w14:textId="353129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590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17876" w14:textId="1A599C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74126" w14:textId="667DD6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2,864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B396E" w14:textId="7E3C85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5D0FB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3D0EEE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6B1C3E" w14:textId="32846F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527530F" w14:textId="4F92B4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0AA4CCD" w14:textId="3612684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05132F6" w14:textId="5EE110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1CBCB8" w14:textId="4813B0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9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809EE8" w14:textId="00ED76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00AA695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3176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AC944" w14:textId="665A9AF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F817A2" w14:textId="681DC6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F8B33" w14:textId="08F14D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7C0C33" w14:textId="299FF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ECF738" w14:textId="3DFAC2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D4C808" w14:textId="0F4551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FDBE7F4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58D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24C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uio City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ADC503" w14:textId="688123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BB6E4" w14:textId="39C34E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542884" w14:textId="5B1668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01B4" w14:textId="66217A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5479C" w14:textId="0C5F8C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8F0D4" w14:textId="3EBDB3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8DF105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5E6D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AB37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151CE" w14:textId="0674DD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C211B" w14:textId="381EF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D769" w14:textId="377F39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A9F61" w14:textId="7FF7B5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D1039B" w14:textId="58A45A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45A6D" w14:textId="57A5A5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C2F48C" w14:textId="77777777" w:rsidTr="00546CF9">
        <w:trPr>
          <w:trHeight w:val="20"/>
        </w:trPr>
        <w:tc>
          <w:tcPr>
            <w:tcW w:w="197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43C8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Kalinga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7326F1" w14:textId="686A5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A9B701" w14:textId="285B9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E77D5" w14:textId="2344A2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A7F161" w14:textId="0F1D2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40FA0" w14:textId="36FDC8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382A7E" w14:textId="0CD516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384BCD0" w14:textId="77777777" w:rsidTr="00546CF9">
        <w:trPr>
          <w:trHeight w:val="20"/>
        </w:trPr>
        <w:tc>
          <w:tcPr>
            <w:tcW w:w="65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C715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19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5896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3EF22" w14:textId="74E83F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9BB3A" w14:textId="2A5F0C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06BAB" w14:textId="5C2D101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F89E4" w14:textId="114291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50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B297" w14:textId="7985AC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51EA1" w14:textId="3E2D15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A6C3D4" w14:textId="62634792" w:rsidR="00433176" w:rsidRPr="0037297E" w:rsidRDefault="00433176" w:rsidP="00433176">
      <w:pPr>
        <w:ind w:left="810"/>
        <w:contextualSpacing/>
        <w:rPr>
          <w:rFonts w:ascii="Arial" w:eastAsia="Times New Roman" w:hAnsi="Arial" w:cs="Arial"/>
          <w:b/>
          <w:bCs/>
          <w:i/>
          <w:iCs/>
          <w:color w:val="auto"/>
          <w:sz w:val="16"/>
          <w:szCs w:val="24"/>
        </w:rPr>
      </w:pP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Note: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Ongo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ssessment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validation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being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  <w:r w:rsidRPr="00255D77">
        <w:rPr>
          <w:rFonts w:ascii="Arial" w:eastAsia="Times New Roman" w:hAnsi="Arial" w:cs="Arial"/>
          <w:i/>
          <w:iCs/>
          <w:color w:val="auto"/>
          <w:sz w:val="16"/>
          <w:szCs w:val="24"/>
        </w:rPr>
        <w:t>conducted.</w:t>
      </w:r>
      <w:r w:rsidR="0027327F">
        <w:rPr>
          <w:rFonts w:ascii="Arial" w:eastAsia="Times New Roman" w:hAnsi="Arial" w:cs="Arial"/>
          <w:i/>
          <w:iCs/>
          <w:color w:val="auto"/>
          <w:sz w:val="16"/>
          <w:szCs w:val="24"/>
        </w:rPr>
        <w:t xml:space="preserve"> </w:t>
      </w:r>
    </w:p>
    <w:p w14:paraId="3DDF1F60" w14:textId="3244B4C0" w:rsidR="002F02B9" w:rsidRDefault="0024520B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</w:t>
      </w:r>
      <w:r w:rsidR="0037297E" w:rsidRP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O</w:t>
      </w:r>
      <w:r w:rsidR="0037297E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F492D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A5B13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762342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4C3430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C81411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52C54CB2" w14:textId="77777777" w:rsidR="002F02B9" w:rsidRPr="002F02B9" w:rsidRDefault="002F02B9" w:rsidP="002F02B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60AD52D8" w14:textId="26CA3554" w:rsidR="00433176" w:rsidRDefault="00433176" w:rsidP="00750DD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</w:t>
      </w:r>
      <w:r w:rsidRPr="00255D77">
        <w:rPr>
          <w:rFonts w:ascii="Arial" w:eastAsia="Times New Roman" w:hAnsi="Arial" w:cs="Arial"/>
          <w:b/>
          <w:bCs/>
          <w:color w:val="002060"/>
          <w:sz w:val="24"/>
          <w:szCs w:val="24"/>
        </w:rPr>
        <w:t>Centers</w:t>
      </w:r>
    </w:p>
    <w:p w14:paraId="7450109E" w14:textId="79E25549" w:rsidR="00433176" w:rsidRPr="00681500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auto"/>
          <w:sz w:val="24"/>
          <w:szCs w:val="24"/>
        </w:rPr>
      </w:pP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r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re</w:t>
      </w:r>
      <w:r w:rsidR="0027327F" w:rsidRPr="00681500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546CF9" w:rsidRPr="00C92BF7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11,671 </w:t>
      </w:r>
      <w:r w:rsidRPr="00C92BF7">
        <w:rPr>
          <w:rFonts w:ascii="Arial" w:eastAsia="Times New Roman" w:hAnsi="Arial" w:cs="Arial"/>
          <w:b/>
          <w:bCs/>
          <w:color w:val="auto"/>
          <w:sz w:val="24"/>
          <w:szCs w:val="24"/>
        </w:rPr>
        <w:t>families</w:t>
      </w:r>
      <w:r w:rsidR="0027327F" w:rsidRPr="00C92BF7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C92BF7">
        <w:rPr>
          <w:rFonts w:ascii="Arial" w:eastAsia="Times New Roman" w:hAnsi="Arial" w:cs="Arial"/>
          <w:bCs/>
          <w:color w:val="auto"/>
          <w:sz w:val="24"/>
          <w:szCs w:val="24"/>
        </w:rPr>
        <w:t>or</w:t>
      </w:r>
      <w:r w:rsidR="0027327F" w:rsidRPr="00C92BF7">
        <w:rPr>
          <w:rFonts w:ascii="Arial" w:eastAsia="Times New Roman" w:hAnsi="Arial" w:cs="Arial"/>
          <w:b/>
          <w:bCs/>
          <w:color w:val="auto"/>
          <w:sz w:val="24"/>
          <w:szCs w:val="24"/>
        </w:rPr>
        <w:t xml:space="preserve"> </w:t>
      </w:r>
      <w:r w:rsidR="00546CF9" w:rsidRPr="00C92BF7">
        <w:rPr>
          <w:rFonts w:ascii="Arial" w:eastAsia="Times New Roman" w:hAnsi="Arial" w:cs="Arial"/>
          <w:b/>
          <w:bCs/>
          <w:color w:val="auto"/>
          <w:sz w:val="24"/>
          <w:szCs w:val="24"/>
          <w:lang w:val="en-US"/>
        </w:rPr>
        <w:t xml:space="preserve">48,300 </w:t>
      </w:r>
      <w:r w:rsidRPr="00C92BF7">
        <w:rPr>
          <w:rFonts w:ascii="Arial" w:eastAsia="Times New Roman" w:hAnsi="Arial" w:cs="Arial"/>
          <w:b/>
          <w:bCs/>
          <w:color w:val="auto"/>
          <w:sz w:val="24"/>
          <w:szCs w:val="24"/>
        </w:rPr>
        <w:t>persons</w:t>
      </w:r>
      <w:r w:rsidR="0027327F" w:rsidRPr="00546CF9">
        <w:rPr>
          <w:rFonts w:ascii="Arial" w:eastAsia="Times New Roman" w:hAnsi="Arial" w:cs="Arial"/>
          <w:bCs/>
          <w:color w:val="0070C0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currently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staying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with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hei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relative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and/or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friends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in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/>
          <w:color w:val="auto"/>
          <w:sz w:val="24"/>
          <w:szCs w:val="24"/>
        </w:rPr>
        <w:t>Regions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="00C92BF7">
        <w:rPr>
          <w:rFonts w:ascii="Arial" w:eastAsia="Times New Roman" w:hAnsi="Arial" w:cs="Arial"/>
          <w:b/>
          <w:color w:val="auto"/>
          <w:sz w:val="24"/>
          <w:szCs w:val="24"/>
        </w:rPr>
        <w:t xml:space="preserve">II, III, CALABARZON, </w:t>
      </w:r>
      <w:r w:rsidR="007D377E" w:rsidRPr="00681500">
        <w:rPr>
          <w:rFonts w:ascii="Arial" w:eastAsia="Times New Roman" w:hAnsi="Arial" w:cs="Arial"/>
          <w:b/>
          <w:color w:val="auto"/>
          <w:sz w:val="24"/>
          <w:szCs w:val="24"/>
        </w:rPr>
        <w:t>V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color w:val="auto"/>
          <w:sz w:val="24"/>
          <w:szCs w:val="24"/>
        </w:rPr>
        <w:t>and</w:t>
      </w:r>
      <w:r w:rsidR="0027327F" w:rsidRPr="00681500">
        <w:rPr>
          <w:rFonts w:ascii="Arial" w:eastAsia="Times New Roman" w:hAnsi="Arial" w:cs="Arial"/>
          <w:color w:val="auto"/>
          <w:sz w:val="24"/>
          <w:szCs w:val="24"/>
        </w:rPr>
        <w:t xml:space="preserve"> </w:t>
      </w:r>
      <w:r w:rsidR="0024520B" w:rsidRPr="00681500">
        <w:rPr>
          <w:rFonts w:ascii="Arial" w:eastAsia="Times New Roman" w:hAnsi="Arial" w:cs="Arial"/>
          <w:b/>
          <w:color w:val="auto"/>
          <w:sz w:val="24"/>
          <w:szCs w:val="24"/>
        </w:rPr>
        <w:t>CAR</w:t>
      </w:r>
      <w:r w:rsidR="0027327F" w:rsidRPr="00681500">
        <w:rPr>
          <w:rFonts w:ascii="Arial" w:eastAsia="Times New Roman" w:hAnsi="Arial" w:cs="Arial"/>
          <w:b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(se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Table</w:t>
      </w:r>
      <w:r w:rsidR="0027327F" w:rsidRPr="00681500">
        <w:rPr>
          <w:rFonts w:ascii="Arial" w:eastAsia="Times New Roman" w:hAnsi="Arial" w:cs="Arial"/>
          <w:bCs/>
          <w:color w:val="auto"/>
          <w:sz w:val="24"/>
          <w:szCs w:val="24"/>
        </w:rPr>
        <w:t xml:space="preserve"> </w:t>
      </w:r>
      <w:r w:rsidRPr="00681500">
        <w:rPr>
          <w:rFonts w:ascii="Arial" w:eastAsia="Times New Roman" w:hAnsi="Arial" w:cs="Arial"/>
          <w:bCs/>
          <w:color w:val="auto"/>
          <w:sz w:val="24"/>
          <w:szCs w:val="24"/>
        </w:rPr>
        <w:t>3).</w:t>
      </w:r>
    </w:p>
    <w:p w14:paraId="2EDA5F18" w14:textId="77777777" w:rsidR="007D377E" w:rsidRDefault="007D377E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44D4B118" w14:textId="373AA18E" w:rsidR="00433176" w:rsidRDefault="00433176" w:rsidP="00433176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810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Tabl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3.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Number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f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Displaced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Familie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/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Persons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Outside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Evacuation</w:t>
      </w:r>
      <w:r w:rsidR="0027327F">
        <w:rPr>
          <w:rFonts w:ascii="Arial" w:eastAsia="Times New Roman" w:hAnsi="Arial" w:cs="Arial"/>
          <w:b/>
          <w:bCs/>
          <w:i/>
          <w:sz w:val="20"/>
          <w:szCs w:val="24"/>
        </w:rPr>
        <w:t xml:space="preserve"> </w:t>
      </w:r>
      <w:r w:rsidRPr="00567792">
        <w:rPr>
          <w:rFonts w:ascii="Arial" w:eastAsia="Times New Roman" w:hAnsi="Arial" w:cs="Arial"/>
          <w:b/>
          <w:bCs/>
          <w:i/>
          <w:sz w:val="20"/>
          <w:szCs w:val="24"/>
        </w:rPr>
        <w:t>Centers</w:t>
      </w:r>
    </w:p>
    <w:tbl>
      <w:tblPr>
        <w:tblW w:w="4720" w:type="pct"/>
        <w:tblInd w:w="70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"/>
        <w:gridCol w:w="4811"/>
        <w:gridCol w:w="1198"/>
        <w:gridCol w:w="1200"/>
        <w:gridCol w:w="1198"/>
        <w:gridCol w:w="1198"/>
      </w:tblGrid>
      <w:tr w:rsidR="00546CF9" w:rsidRPr="00546CF9" w14:paraId="62B2315D" w14:textId="77777777" w:rsidTr="00546CF9">
        <w:trPr>
          <w:trHeight w:val="20"/>
          <w:tblHeader/>
        </w:trPr>
        <w:tc>
          <w:tcPr>
            <w:tcW w:w="254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FA5A810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12D5212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UMBER OF DISPLACED </w:t>
            </w:r>
          </w:p>
        </w:tc>
      </w:tr>
      <w:tr w:rsidR="00546CF9" w:rsidRPr="00546CF9" w14:paraId="77D4EF53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C98C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91EA60D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UTSIDE ECs </w:t>
            </w:r>
          </w:p>
        </w:tc>
      </w:tr>
      <w:tr w:rsidR="00546CF9" w:rsidRPr="00546CF9" w14:paraId="4ABFEC3D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E429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57E0D1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amilies </w:t>
            </w:r>
          </w:p>
        </w:tc>
        <w:tc>
          <w:tcPr>
            <w:tcW w:w="1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FC95B4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ersons </w:t>
            </w:r>
          </w:p>
        </w:tc>
      </w:tr>
      <w:tr w:rsidR="00546CF9" w:rsidRPr="00546CF9" w14:paraId="3E632927" w14:textId="77777777" w:rsidTr="00546CF9">
        <w:trPr>
          <w:trHeight w:val="20"/>
          <w:tblHeader/>
        </w:trPr>
        <w:tc>
          <w:tcPr>
            <w:tcW w:w="254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6CF81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EE35E8F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3AF4D7E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73CC7CB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UM </w:t>
            </w:r>
          </w:p>
        </w:tc>
        <w:tc>
          <w:tcPr>
            <w:tcW w:w="6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1C99B99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W </w:t>
            </w:r>
          </w:p>
        </w:tc>
      </w:tr>
      <w:tr w:rsidR="00546CF9" w:rsidRPr="00546CF9" w14:paraId="446822F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08D99BC" w14:textId="77777777" w:rsidR="00546CF9" w:rsidRPr="00546CF9" w:rsidRDefault="00546CF9" w:rsidP="00546CF9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4F8DE0" w14:textId="7218A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4,049 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029647" w14:textId="11E053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71 </w:t>
            </w:r>
          </w:p>
        </w:tc>
        <w:tc>
          <w:tcPr>
            <w:tcW w:w="61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44BFBB5" w14:textId="311F4C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65,313 </w:t>
            </w:r>
          </w:p>
        </w:tc>
        <w:tc>
          <w:tcPr>
            <w:tcW w:w="615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042766" w14:textId="68A2BC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300 </w:t>
            </w:r>
          </w:p>
        </w:tc>
      </w:tr>
      <w:tr w:rsidR="00546CF9" w:rsidRPr="00546CF9" w14:paraId="0FD39B1C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A1205F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7BC353" w14:textId="566682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0124E3" w14:textId="513B97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F0FB38" w14:textId="21D8F7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E27C9E" w14:textId="7CA669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551E06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22F4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D0B9F4A" w14:textId="2FA448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EAA916" w14:textId="75522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65643F" w14:textId="4B1902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C381A8" w14:textId="2D612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8A89D3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1B79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612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mbagu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37DA2" w14:textId="5A54C8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575DC8" w14:textId="248A5E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5A8C2" w14:textId="29B83F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F1EB" w14:textId="7C5C3E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CC09D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A4F0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D42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it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47005" w14:textId="15E008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A42FD" w14:textId="025FEC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8AF36" w14:textId="284FC7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69983" w14:textId="029F04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85C073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229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C42D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ad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6DEBE8" w14:textId="53711A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FF208" w14:textId="4079D0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F4F313" w14:textId="75B488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DF565" w14:textId="3FCA29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EB64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CEB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F608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yap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7D96A" w14:textId="62AA3D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C8968" w14:textId="3765E7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022B6" w14:textId="0C5FFB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308859" w14:textId="2E2450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4788B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889A3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922C5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AF990" w14:textId="69BFF9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4F6DC" w14:textId="6B85C6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F1ED5" w14:textId="1C3D31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E7ABD" w14:textId="31B771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1C77C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353B4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43A081" w14:textId="538B5A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88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714FAE" w14:textId="48F9A2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40A7F62" w14:textId="5E385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6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C59CC7" w14:textId="4E80FB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914E49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2AEB7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7676D" w14:textId="60C68B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0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7B9D4" w14:textId="1E2BA6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650F62C" w14:textId="2ADB9C4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,8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00CF12" w14:textId="2A1EFB4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5EDD65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935D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00B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37545" w14:textId="36ECB9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6B25B" w14:textId="34EE262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5222E" w14:textId="686706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CFF5F" w14:textId="4A83F8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255910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44F1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EA9A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B68D4" w14:textId="1880E5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16AFA" w14:textId="47396D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1CA1E" w14:textId="2FC24F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3BDCF" w14:textId="29A605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B9777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A9A9C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E361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44C20" w14:textId="60753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95925" w14:textId="0709B19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DB20A" w14:textId="43DBA6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3FC0F" w14:textId="6FBEF7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AF9976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7A8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FD0E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D89F3" w14:textId="1ADEF3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2284A" w14:textId="7970FB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05FD9" w14:textId="0C903F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9CDD0" w14:textId="3FCFC2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F5919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31B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FE3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2CF55" w14:textId="1CBB8D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8EF2E" w14:textId="7AF03E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CA8DA" w14:textId="103F26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697AD" w14:textId="7C6E7B6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D1866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DEAA6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3C81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8872" w14:textId="1EC182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63F0D" w14:textId="1C8449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3DB410" w14:textId="6038E3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1713A" w14:textId="4AE6C0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CF51E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CF5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60D6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3CEBC7" w14:textId="0AEC17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1672" w14:textId="2ABF01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FF57F" w14:textId="70581C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9DA0F" w14:textId="2850C3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15D279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51C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96B2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4AD5A1" w14:textId="1D1F25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2685D" w14:textId="73D467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AA0AF" w14:textId="79DD36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133ECD" w14:textId="35EAFD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F92DF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C4EC5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Bulac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AC1562" w14:textId="779141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D2A25" w14:textId="1E1AF4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6833E" w14:textId="647E0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E5A509" w14:textId="6F5EB5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65D6187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6686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D2C6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AE2AEA" w14:textId="7C8F02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28A8" w14:textId="53BCBA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159BF" w14:textId="3F3704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8CCE60" w14:textId="19CAD9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F40580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761E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713324" w14:textId="700CCE0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3B0CA" w14:textId="157F33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61FE83" w14:textId="7F30D6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6DCC38" w14:textId="446E37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5849ABB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D328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070FF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BA0A3" w14:textId="283948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E8960" w14:textId="31195F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8DA87" w14:textId="728982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43ECB" w14:textId="403DEC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1CB166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4E622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7581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9C3F5B" w14:textId="0248B5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75256" w14:textId="3167DE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E83A3" w14:textId="031BB1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ECC840" w14:textId="113FA2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1325E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6DDA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1356DE" w14:textId="1CAEF9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869C0" w14:textId="762E7D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DC231" w14:textId="2E5764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0FAAAB" w14:textId="44A6E0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D4AD51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A304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DFA32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r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37BCA" w14:textId="242A0C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0E60D" w14:textId="552480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64953" w14:textId="1F82E5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7F5BB" w14:textId="5864D9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B0DD7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D71C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AF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smuan (Sexmo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52F94" w14:textId="362DC1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F1090" w14:textId="3596D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B4F4F" w14:textId="4DD35E0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E7239" w14:textId="5915B4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8C652A7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2CA8C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546509" w14:textId="331D66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4FCB0" w14:textId="184708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4EAD6C" w14:textId="5DA4AE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FFF00" w14:textId="1F1165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29C5785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BE9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56C3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641A4" w14:textId="227316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1167C" w14:textId="53DA6A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0847BA" w14:textId="4126E1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2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45249" w14:textId="26C7F7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C248B7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7A64F7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434200" w14:textId="2EF8C4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4,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47D590" w14:textId="2BAFFD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3D8CDCD" w14:textId="2F9B9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7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F5C1F2C" w14:textId="506E02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E6D49C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071B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BEF9E6" w14:textId="045500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0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85ABCC" w14:textId="22A180D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1C7BC7" w14:textId="5E7C784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5,1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C54822" w14:textId="2003BE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381574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B559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377AB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2BE41" w14:textId="7633E8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98301" w14:textId="5C6F95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38A78" w14:textId="6A224D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3CD8D" w14:textId="0ABACE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522AA4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E8D2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9A76C" w14:textId="77777777" w:rsidR="00546CF9" w:rsidRPr="00546CF9" w:rsidRDefault="00546CF9" w:rsidP="00546CF9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8B20C" w14:textId="66E373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37211" w14:textId="292B434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BCBD1" w14:textId="11978B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025E" w14:textId="00CFE1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C86BA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BA01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68753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63618" w14:textId="7325A6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1282" w14:textId="46A1A4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0CC42" w14:textId="0ECBF0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8E14F" w14:textId="4D551E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A6DCA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73C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2718F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55A39" w14:textId="7EC930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7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33A24" w14:textId="34B275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A2D19" w14:textId="3251E9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,2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116DD" w14:textId="2CEA9D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90AFE3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BA7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CC92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E8548" w14:textId="32993A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C155E" w14:textId="0344E3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C7483" w14:textId="5ABE73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EBCBA" w14:textId="4A1598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222D6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C76B3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699BD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ur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B4B30" w14:textId="24E89C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03500" w14:textId="357967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DFC31" w14:textId="64D735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10D0AC" w14:textId="134D01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C4693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3496D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CA34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61CD4F" w14:textId="3EABC6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5812" w14:textId="73C1A6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747E" w14:textId="7B0D71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2EA55" w14:textId="2C2337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012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052E8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D60EA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D56B7" w14:textId="24DDF7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84D8" w14:textId="39E2FC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92E8E" w14:textId="2634846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BE07F" w14:textId="4B8C27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9ED58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737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E81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1D555" w14:textId="0A8836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21099" w14:textId="4B66C4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37495" w14:textId="18A79C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C380B" w14:textId="24382A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9B415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71E26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82F5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DCC71" w14:textId="19E0E6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8D3BB" w14:textId="3D3F71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F8E1D" w14:textId="0BEDAB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BDEEE" w14:textId="479F3E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0D1723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E41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0D728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EBF25" w14:textId="4361A0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7A0B9" w14:textId="694810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D881E" w14:textId="05547E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BA624" w14:textId="6FC6B8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C50C90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893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F6F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E0C01" w14:textId="2A0494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4F6831" w14:textId="7CE96A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CF3DE" w14:textId="09FBA7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48435" w14:textId="4C0605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B4336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E1C3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CC524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C41FB" w14:textId="5B226B2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C2722" w14:textId="3FD713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5FADF" w14:textId="57EAF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62DB4" w14:textId="143695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C5FB33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598B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8BB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F444B" w14:textId="1ED33F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BCB2A" w14:textId="63E482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DBC89" w14:textId="5D8017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6A909" w14:textId="681A88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F7920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BCD1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A843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4E771" w14:textId="299BF8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F9D56" w14:textId="34F504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3CA6D" w14:textId="6ECB5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099DCD" w14:textId="0FDF714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195D89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A9AD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7C44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EB06" w14:textId="1B31F2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EF941" w14:textId="6F5764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D15AA" w14:textId="162EF6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B51FE7" w14:textId="39D050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53934B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282A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7C09A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C2217" w14:textId="6EF98E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4A9F1" w14:textId="6D03B5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8575F" w14:textId="2FA855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CA2AA" w14:textId="412901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044DA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82BF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B9A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gl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76ADB" w14:textId="130A5F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B03AA" w14:textId="52B57E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85BC2" w14:textId="2EC333C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51ADC" w14:textId="3C27A8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B46D96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23D0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3316B" w14:textId="1119B4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BAB11" w14:textId="0E175A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2E72CF" w14:textId="38C76E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F73B8D" w14:textId="3958B3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858A73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CD36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7144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. Mariano Alva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28772" w14:textId="126845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D2E01B" w14:textId="01FAEBF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C2E6B" w14:textId="327082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DAB11" w14:textId="018F1C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8C680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12813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F46F0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wi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43B08" w14:textId="4D2A3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97380" w14:textId="7AF291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0EE4A" w14:textId="334FE8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238DE" w14:textId="20AAEF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5302A6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FBB0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7816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B957" w14:textId="1BF7AF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F25EF" w14:textId="31A715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F07CE" w14:textId="1CAA3B3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B5CB3" w14:textId="2F9256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E2C99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D770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2C3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la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67763" w14:textId="60EFDA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ECA49" w14:textId="55F114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32AA3" w14:textId="29F8A4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77A12" w14:textId="505353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C9AA4E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5DC4B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513052" w14:textId="0081ED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9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B79355" w14:textId="46610B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9BD9AE" w14:textId="424FF4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3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FAABB9" w14:textId="2CE7D2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1DB46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B63EA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ED16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54259" w14:textId="48B31C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F44EC" w14:textId="4EEA22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3DD7D" w14:textId="41F1265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4D063" w14:textId="7F13F3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F71A7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C75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19D5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1DDDB0" w14:textId="605C77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CE5CB7" w14:textId="3F4EBD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9FA9" w14:textId="22E5C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505AB" w14:textId="0684B6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EBD345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BFC4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EA66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52F36" w14:textId="5B74C9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2BCB" w14:textId="26E4F1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9EA47" w14:textId="4969B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D9657" w14:textId="7B4988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6F51FF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DB1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037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298C2" w14:textId="315A44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B46A2" w14:textId="0447C1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18DF2" w14:textId="3EAA43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EF2F45" w14:textId="1D59A3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F89AA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D742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0CB6C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vint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890C" w14:textId="50D74A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F8281" w14:textId="02DAE7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4CFB" w14:textId="6BFF94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AC02E9" w14:textId="302D1C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297DAF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51FC1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0EF2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isia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26043" w14:textId="136037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3C8AD" w14:textId="2891BB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66E1F" w14:textId="08465D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B988A" w14:textId="045D5F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17EFC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756A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83E4F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m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39639" w14:textId="1472FC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6CEEB" w14:textId="47388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CCDF6A" w14:textId="744D41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3E1BD" w14:textId="623ACE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FBD8B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571A4E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921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9B3323" w14:textId="5AD5C5D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5937E" w14:textId="5B59D2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81115" w14:textId="779AB5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B410F7" w14:textId="3C9778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CB9C7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641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3BF6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jayj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8E22" w14:textId="57274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3A5B7" w14:textId="71A9DDD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C91E85" w14:textId="1D82D00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A145" w14:textId="72B7B0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0BA6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3DAD1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25FF8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7E1E3" w14:textId="28637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19C21" w14:textId="29ECF6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F6F96" w14:textId="6D8595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A89FE9" w14:textId="05B70F2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83B8D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9BC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1C40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edr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B5588" w14:textId="5679295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D1354" w14:textId="351B77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B5DF2" w14:textId="205071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00459" w14:textId="2063C5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74CA7C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759F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3193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nilo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C486D" w14:textId="5C9CDA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C33C77" w14:textId="574069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363EC" w14:textId="1E0C3A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FB2D" w14:textId="097602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93F7C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DE44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BC1160" w14:textId="124922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93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F35A94" w14:textId="7E591D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E6D447" w14:textId="304E20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9,6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86A92F0" w14:textId="5B00A31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42C0709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63BA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7A66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1B27D" w14:textId="0E996D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94E50" w14:textId="1F07B3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E11EE" w14:textId="4BF366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29A25" w14:textId="7A4161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BF9B5B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ACCB1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90B7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39149F" w14:textId="1B68A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D8C313" w14:textId="24D37F3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062EF" w14:textId="10926E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012B0" w14:textId="42782A6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CA12E0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C134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C6BD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1601C" w14:textId="21EA1B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0DF92" w14:textId="3D842E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1DD63C" w14:textId="46DF5C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06861" w14:textId="2D3BE7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0013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6EA1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5BD9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7E754" w14:textId="11E6BE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283AA" w14:textId="5D63C1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FE3B" w14:textId="0BECB6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C2DF5E" w14:textId="6AD3C4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83F2C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F37C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F96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6CF0A" w14:textId="3C5CFC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60CB" w14:textId="376846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AFB06" w14:textId="1B68AB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CD069F" w14:textId="66A415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B32A7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04AC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607B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BA46A" w14:textId="1ECDFB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4231" w14:textId="40FA63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5AF072" w14:textId="0D1A2E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72A6A" w14:textId="0B8A668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3B03D4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181D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8E97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5142C4" w14:textId="693DD0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B48B2" w14:textId="1EB5A25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B94B" w14:textId="27970A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F149FD" w14:textId="3123CE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64A76E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2BF3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E22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8B854" w14:textId="4257BC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43BFF" w14:textId="7398CF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5E6075" w14:textId="4BF4F7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7328A" w14:textId="042504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BA2B0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C155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E8380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A6BF1" w14:textId="059E49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BB8A5" w14:textId="1D40EC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75F58" w14:textId="205118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917ECC" w14:textId="3E889F3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67E1E7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294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51DB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B23AB2" w14:textId="53D480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827523" w14:textId="41A50F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D49B93" w14:textId="042A78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8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14AC5" w14:textId="4F4BA8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BDF045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80B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AEE7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eneral Nak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BC438" w14:textId="54B346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3629A" w14:textId="036252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A61A5" w14:textId="7E74442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0DD84" w14:textId="131E8D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124BB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673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72D1F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E3EB6" w14:textId="5B29D1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88C41" w14:textId="2EEE61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98609" w14:textId="145E53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7DAD0" w14:textId="2C61E9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2C9107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EF393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71EFD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B8358" w14:textId="40F0F0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9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A9832" w14:textId="261086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6D65BE" w14:textId="2F953A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3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510F9" w14:textId="5B8292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DEDB0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9E11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C7E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CA4FE" w14:textId="65EBA6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2902C" w14:textId="1CA31F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1B10B" w14:textId="426017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1AA4A" w14:textId="61DA05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606595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C64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576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73D63B" w14:textId="3B38C1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E96A5" w14:textId="78A92E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62E40" w14:textId="451CDD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9462E" w14:textId="0C6E76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64082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EE1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42DB1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B057F" w14:textId="636B1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ECFAD" w14:textId="5791DC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1E0F6" w14:textId="61204E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5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0114A" w14:textId="31EA9D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302AB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939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157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1DD1" w14:textId="0D9094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3B776" w14:textId="21FFC3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21039" w14:textId="41630B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512D4" w14:textId="2A04127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BB2B8A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41F0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61F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6EF161" w14:textId="465CF9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EFCF6" w14:textId="1AE22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B6AC4" w14:textId="34173D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BD5B8" w14:textId="7BE4EF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75F3E5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1C89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903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4EF0B" w14:textId="61FFED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33CE2" w14:textId="5A0042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3734F" w14:textId="5C7CA5B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B62F0" w14:textId="55E3A7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3D84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88A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E398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211E3" w14:textId="3E3BE4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5187E" w14:textId="111640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98140" w14:textId="3BC5F7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6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E0482C" w14:textId="658689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81FE4A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72A9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8FA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29A11" w14:textId="3ECBB76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0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5279" w14:textId="4089CC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1ACB2" w14:textId="0BE0A8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9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B001C" w14:textId="7D6EAB5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55A60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9484A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B220A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9ACD95" w14:textId="0B33B95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D81BB" w14:textId="1511DC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F6AA0A" w14:textId="7A0323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9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640EE" w14:textId="2C277F4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F7EC9F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43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C6A8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3EBE31" w14:textId="52EE76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323DD" w14:textId="1F1923B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38264" w14:textId="75980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E1D82" w14:textId="5454DE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C3223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17A6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B9AA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uk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9A355" w14:textId="61A900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BCE78" w14:textId="6A7203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C9C3A" w14:textId="0BBCB0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020D40" w14:textId="195FEB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01CD5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4B39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B256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tnanung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720C2" w14:textId="240062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096BC" w14:textId="1D5959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35F1F" w14:textId="17B075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50447" w14:textId="3F7E17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A94B3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0641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C2F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erez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E59EC" w14:textId="1BE28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C8FCB" w14:textId="319D3D6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54F84" w14:textId="72DB91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83C97" w14:textId="097C53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07F188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B6649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D4A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F793E" w14:textId="77ABE3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B29B2" w14:textId="4B716F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B7A57" w14:textId="22843A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5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812BEF" w14:textId="24995A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220A0D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DC254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EA41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96F33" w14:textId="3FCE6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F2DC" w14:textId="3C5ABA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0BB29" w14:textId="3EE674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28FA8C" w14:textId="61D09F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2AD8D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7BCC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52F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4FC49" w14:textId="7C9D20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4559" w14:textId="64D432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5673" w14:textId="1629E1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56201" w14:textId="4D5A1DB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92C03F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1044F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31749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53AB8A" w14:textId="2F63EED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89451" w14:textId="528846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B054" w14:textId="349185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F7C9B" w14:textId="28E663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2748F6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1541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451D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3C01B" w14:textId="44AF5A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CD84FC" w14:textId="5DD59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735B5D" w14:textId="443549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4D1E1" w14:textId="0B3453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5537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F885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E44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mpalo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65D21C" w14:textId="7EE71D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A7B8D" w14:textId="475E74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A2A1F8" w14:textId="3DC859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8773" w14:textId="035F95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91B728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35380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B2B9E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dr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2EBFF" w14:textId="7AAEDC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747300" w14:textId="624DA8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C86EA" w14:textId="68F2535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17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09686" w14:textId="3C49FC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78E2C3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04F1B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9E98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F9C2E" w14:textId="1954A3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771E4" w14:textId="3B7A5C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92838" w14:textId="18B5D9C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48D7DD" w14:textId="6E3AA90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A01E84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378F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4C25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218F28" w14:textId="568BBE5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DA070" w14:textId="691238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80B74A" w14:textId="6E8B58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45A1D" w14:textId="10C7B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ADD0D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881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D93E9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Narcis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1FC18" w14:textId="575BA3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10035" w14:textId="44E918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1C2C7" w14:textId="3573FA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A17BE" w14:textId="64D666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A1896F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322CB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A231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06B64" w14:textId="299342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4ACDA" w14:textId="286C1C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7F2A6" w14:textId="3B8F75A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4A0C5" w14:textId="320D60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11EAA2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321D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63F3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35861" w14:textId="412672B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23457" w14:textId="0C6586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EC2CC" w14:textId="7A5DC4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60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83FA1B" w14:textId="6A4EB2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6B7D10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72C44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FD7E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A1D59" w14:textId="466E77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4A444" w14:textId="77D1DFA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EA2BC" w14:textId="02F79F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C604EC" w14:textId="6E2C1C8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78C5E1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DB377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EC7B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D5C9D" w14:textId="0AB07E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6E54D" w14:textId="53CEA4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94E4" w14:textId="678995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7A11A" w14:textId="19EEA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32B863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F40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FB13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2F7021" w14:textId="0E4102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5B02" w14:textId="1DFB6AA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3E56" w14:textId="2F4BFDF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3538" w14:textId="1442044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04EC7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C933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iz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CCFD7F" w14:textId="277FA2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25E2A7" w14:textId="2A9946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7501B3" w14:textId="006079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CF127B" w14:textId="6CA9C2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3EC00AD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FC39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2FE44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46E61" w14:textId="57B906A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B3944" w14:textId="38CAC92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70ECD6" w14:textId="778261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AAB08" w14:textId="0CB7F7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D22BD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6D28D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C452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inangon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AC552" w14:textId="45BF65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8BA5" w14:textId="2484E0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D9FCE7" w14:textId="5351D2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7FA17" w14:textId="09E399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1A3058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E85E4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743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rd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55E77B" w14:textId="7F5B27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9E30AE" w14:textId="57C583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E3244" w14:textId="690AE4A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9B373E" w14:textId="7F2211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E5F689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7511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8E219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ala-Ja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6A77" w14:textId="5F1878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D1653" w14:textId="2A7DFE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E1F62" w14:textId="4DA07A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96B30B" w14:textId="10454FB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EAB21C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B45A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EC4D1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57BDD" w14:textId="0F1EB2D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D9C55" w14:textId="29F7564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35AEC" w14:textId="78567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3D4E4" w14:textId="310E13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4D98E74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63B4E7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C3E2B81" w14:textId="430738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6,6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817F2DD" w14:textId="6087AEF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66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CD03FE" w14:textId="5138E2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5,7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91EFCEA" w14:textId="5D00657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8,285 </w:t>
            </w:r>
          </w:p>
        </w:tc>
      </w:tr>
      <w:tr w:rsidR="00546CF9" w:rsidRPr="00546CF9" w14:paraId="02E5642C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3AABC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C5DCF" w14:textId="0E7B23B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07C5B6" w14:textId="735121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38A617" w14:textId="524666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26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8AB6D" w14:textId="0D93D5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7C9856B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408AD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BC71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23598" w14:textId="126D7A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ED971" w14:textId="726860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899FE" w14:textId="58D947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1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88C3A" w14:textId="258184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5324B8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3E6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E506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A5A2B" w14:textId="34B782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20DF2" w14:textId="05ABB45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FDCD17" w14:textId="7996C6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1,5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1AC77" w14:textId="10ED35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2DE9F8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87CB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BC2A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7CAC0" w14:textId="063C4B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E9FD2A" w14:textId="69D09C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23728" w14:textId="2619B0C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ADFF5" w14:textId="4567B3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4578A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B030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080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6287D" w14:textId="42ED851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C378C" w14:textId="54095DA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BE4AE" w14:textId="4F7044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0B390" w14:textId="42A0E03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F38CB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344C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E1C4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6B6E4" w14:textId="43F6F3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133D44" w14:textId="4415D5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223E09" w14:textId="51DD8E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29B10" w14:textId="2AC9FFC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1F43F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69B1B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317D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5796" w14:textId="1ED493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B1673" w14:textId="731ED7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8DE1D" w14:textId="5A761FD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E0269" w14:textId="6CB045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F0544C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05CE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9373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8B28" w14:textId="497DF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F4443" w14:textId="1526275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AAA29" w14:textId="7905466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ECF58" w14:textId="77B52D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468EE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B55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6EF6C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FF5922" w14:textId="42379B9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B69CE" w14:textId="57A480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E6F8CD" w14:textId="5D5FB2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398C8" w14:textId="45BEB33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BD2540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A58B4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CBFB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3ADAA" w14:textId="7338FD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A38F6" w14:textId="5A6BBA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805EA" w14:textId="695E601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D7C5F6" w14:textId="255A10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0E4A7E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EEF169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419A14" w14:textId="5015A4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1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C0F68F" w14:textId="2BDC20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FD18C" w14:textId="4D56AF8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,4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D6BC9B" w14:textId="79484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E1793C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4CA8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68E4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BE41BF" w14:textId="58D958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ECF615" w14:textId="39901A1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95839" w14:textId="250B93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AA5F51" w14:textId="110D552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45E4E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BE0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A01D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551A6" w14:textId="0DC9F0D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A1E27" w14:textId="661D52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397A2" w14:textId="0E4681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CF70B" w14:textId="7A63D3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4BBF4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932A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8017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DD854" w14:textId="52F907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0BFAB" w14:textId="4FE41E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5E2F5" w14:textId="5E0CFC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D090B2" w14:textId="41E347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7C47E3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F5E3A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A735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811B1" w14:textId="073A9FE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BB6DF" w14:textId="489721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387B6" w14:textId="5D3060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0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A5751" w14:textId="3BB1FE6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4BE95B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9E76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E5C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84E5F" w14:textId="0C459C6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335CD" w14:textId="14E65F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3E885" w14:textId="0F07CDF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BF122" w14:textId="47756F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00BC0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3858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A7187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14CBE" w14:textId="4076F17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9D682" w14:textId="590F1C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72FFC" w14:textId="12E3CB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38D2EE" w14:textId="3AD6AD8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D3A0B7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9D1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B73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17F9A1" w14:textId="1A6753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07087" w14:textId="0FA96FD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9B91E" w14:textId="7468237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BF9813" w14:textId="0E0DF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24EF2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742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0E4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22A12" w14:textId="50A7F3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4C9CF" w14:textId="60BB5AA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ED8CC" w14:textId="35518F9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FF8B4" w14:textId="5084B7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83DCE3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F6816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E4F8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E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D364C" w14:textId="0DD2707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8D60E" w14:textId="2D8986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8A5C3" w14:textId="5681001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BF90A" w14:textId="1F160D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79D27A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E2A0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EC13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6DB5A" w14:textId="0B9E166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A0873" w14:textId="4A608E3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0E3F" w14:textId="12CE22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68B5C" w14:textId="7AF286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04F4C5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072CB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4AB29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B2CD82" w14:textId="7A7910E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2CEF7" w14:textId="093DD10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AB24C" w14:textId="34155F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6DBEA" w14:textId="60F3AD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8660A93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317A0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2599E" w14:textId="14E162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,9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D4F9C3" w14:textId="5091CB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,02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7E6EF4" w14:textId="7DB895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5,80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735A90" w14:textId="052848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,760 </w:t>
            </w:r>
          </w:p>
        </w:tc>
      </w:tr>
      <w:tr w:rsidR="00546CF9" w:rsidRPr="00546CF9" w14:paraId="15BE06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B06F1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275F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51A0B" w14:textId="087A2E7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4D522" w14:textId="657DD0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13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181F3" w14:textId="13781E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5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2FFD9" w14:textId="78925CC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,506 </w:t>
            </w:r>
          </w:p>
        </w:tc>
      </w:tr>
      <w:tr w:rsidR="00546CF9" w:rsidRPr="00546CF9" w14:paraId="47F377B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F1A5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31E5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F4D5D" w14:textId="42B407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7C240" w14:textId="0B92CE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1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3E671" w14:textId="5F62B20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9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8C6B0D" w14:textId="359145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22 </w:t>
            </w:r>
          </w:p>
        </w:tc>
      </w:tr>
      <w:tr w:rsidR="00546CF9" w:rsidRPr="00546CF9" w14:paraId="647F416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445E7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9549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ai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F4919" w14:textId="6D2D537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423EB" w14:textId="7E8DAE9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2AE0F" w14:textId="55F4EEC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5E6C" w14:textId="406C51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1984C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DFDE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01E10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21C0A7" w14:textId="21391A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88B1D" w14:textId="5AD9C4C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DC1D2" w14:textId="51997D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718C20" w14:textId="41A683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927325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6FE3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3418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4918F" w14:textId="3BF411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0EE6C" w14:textId="559032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958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7660D" w14:textId="68B625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44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2B8C6" w14:textId="329BA1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8,449 </w:t>
            </w:r>
          </w:p>
        </w:tc>
      </w:tr>
      <w:tr w:rsidR="00546CF9" w:rsidRPr="00546CF9" w14:paraId="1AFED5E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C1EB3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AC07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Lupi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67F07" w14:textId="055E8BA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41BAA" w14:textId="1A4FA1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26CC" w14:textId="248ECD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B1203" w14:textId="1E95A3A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F4FCC0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5FFBF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1394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EFB6A" w14:textId="14286AE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FC1D5" w14:textId="0F6FEBD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C0EA7" w14:textId="5F1727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AE353" w14:textId="0F6AB4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533304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522F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E527F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3B5226" w14:textId="54366BE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B5BB7" w14:textId="153F8B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A4224" w14:textId="55E668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9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181D93" w14:textId="5276E02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B9EBA4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CEC24B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0A1B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477E0E" w14:textId="3E0757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2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BC3DD" w14:textId="06553AC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5F1E4" w14:textId="751706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73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D944A" w14:textId="7DBC18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</w:tr>
      <w:tr w:rsidR="00546CF9" w:rsidRPr="00546CF9" w14:paraId="67C213E4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CA54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EA30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17A39" w14:textId="1A320A9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BA8A0A" w14:textId="49BB8B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E775A" w14:textId="703587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589BE" w14:textId="072DF8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B7A889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1F1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26863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Ocamp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F6C02B" w14:textId="79C507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371E91" w14:textId="26B3B3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7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9C7E8F" w14:textId="56E843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4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024A5" w14:textId="0C548BE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</w:tr>
      <w:tr w:rsidR="00546CF9" w:rsidRPr="00546CF9" w14:paraId="1DEE802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7AB2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CDE6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C6E3B" w14:textId="525C9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DA759" w14:textId="052BB6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9D9F9" w14:textId="5BFC41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BFAB9" w14:textId="278E76D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EC71B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7E04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45B9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A6821" w14:textId="5A1829F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D97D47" w14:textId="0AE550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A7C49D" w14:textId="6CF83AE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EA13D" w14:textId="7A48EBC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31E67E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310B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4D59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28934" w14:textId="019802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63BDF" w14:textId="500C7A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3CBC1" w14:textId="568CAA6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9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C7AC4" w14:textId="23AD62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222D5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84D35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ABD8C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89BB7" w14:textId="447FBC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6AAF9F" w14:textId="17F61FF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02F11" w14:textId="2A978D3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A83E2" w14:textId="40ED7DA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A64505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337F2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A22614" w14:textId="3D96F1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34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9BB379" w14:textId="3F0EE2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43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40EA25" w14:textId="3D13313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52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636854" w14:textId="1B9FDD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525 </w:t>
            </w:r>
          </w:p>
        </w:tc>
      </w:tr>
      <w:tr w:rsidR="00546CF9" w:rsidRPr="00546CF9" w14:paraId="11D009E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296E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2E2D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55FA5" w14:textId="26A81A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31B5A" w14:textId="007D238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D2070" w14:textId="34BA374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53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2533D" w14:textId="467C606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6DE4879C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17B17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0DD7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C8B47" w14:textId="276B12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7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7D7FE" w14:textId="692D218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603C3" w14:textId="0381518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40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B3D89" w14:textId="7EDC01B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0 </w:t>
            </w:r>
          </w:p>
        </w:tc>
      </w:tr>
      <w:tr w:rsidR="00546CF9" w:rsidRPr="00546CF9" w14:paraId="0B70087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3598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FE01E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B085B" w14:textId="7ECA33A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C48F3" w14:textId="27C27C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6D77" w14:textId="0BF39A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F4A3E" w14:textId="46AA8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65 </w:t>
            </w:r>
          </w:p>
        </w:tc>
      </w:tr>
      <w:tr w:rsidR="00546CF9" w:rsidRPr="00546CF9" w14:paraId="25540FA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016BD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92C9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5C919" w14:textId="43A880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079F4" w14:textId="4B5ECD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3767C" w14:textId="337B61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5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53BCE" w14:textId="2C2A949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080B76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8330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FAA5CD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798E3" w14:textId="2CF8738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14091" w14:textId="49C452F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6B724" w14:textId="7B1899D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4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CD052" w14:textId="7518D60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309EAB1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07B2B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5F21D1" w14:textId="405A37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,57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A12FE2" w14:textId="225C81E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B6CC97" w14:textId="621E2EE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65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D38E61" w14:textId="432BC4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FDD16D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D5EC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A9769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roroy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6920F" w14:textId="1E7408E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E2D2D" w14:textId="512F6D7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80E7D" w14:textId="0D50B10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7D8B" w14:textId="193BC12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DBC6D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0F0D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3782A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lud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85AEDD" w14:textId="2AC6794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21252" w14:textId="150233F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E347" w14:textId="30792EE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CEEA4" w14:textId="2D9F78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537E7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6922D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9828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tu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1E771" w14:textId="515398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87E78" w14:textId="49ABFF8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87FB6" w14:textId="469812B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C832D9" w14:textId="1C369EB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2ACBD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811C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3D96F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46B21" w14:textId="38B5B7F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1E80B7" w14:textId="724018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3CE15E" w14:textId="26B8B4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9EC651" w14:textId="7BE356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E101C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DBF78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52927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Esperanz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88EEB" w14:textId="5B33840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F875E" w14:textId="303B19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8EB41" w14:textId="739E831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75FFBE" w14:textId="7E69D3F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FF24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DFC6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8850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nda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38127" w14:textId="6E972B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EB6CB" w14:textId="79AF140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76CB9" w14:textId="66B768B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2F364" w14:textId="16B402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935C0A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96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B4992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ilagro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53174" w14:textId="5465BC7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734BC" w14:textId="6965BE9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F0B68" w14:textId="60C205F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5590B" w14:textId="2B81ED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61CCC6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DAA33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E762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34D3B" w14:textId="1C57B4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6DD27" w14:textId="7FE29CF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ED970" w14:textId="1DA489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88756" w14:textId="682D317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5183FB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B57C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424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onre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6B7C6" w14:textId="03D2F4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4E63F" w14:textId="0809C8E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C504" w14:textId="67B9C34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02B42" w14:textId="48E0BE8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DF30AC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241C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B23C6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alana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C3C516" w14:textId="75E9A20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6CA107" w14:textId="1CB301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6A60AF" w14:textId="45DFF01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FCED" w14:textId="7CEE221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E04A6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F0753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D966C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o V. Corpuz (Limbuhan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861A" w14:textId="36F81E7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55742" w14:textId="08E9B71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214137" w14:textId="19FB69A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CFA457" w14:textId="62FFA0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4DBA945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38FD0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0E71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E56F8" w14:textId="418A5D9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1401" w14:textId="0826D87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4B2EC7" w14:textId="759FC8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4E4C8D" w14:textId="39C912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1B72A60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9930F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8B7BD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Jacint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BD030" w14:textId="4BB0B33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0E816D" w14:textId="63AAC8A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81115" w14:textId="58798F9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2E57" w14:textId="41EEACA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4FA6CD7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58665D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BAF0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55ECE4" w14:textId="402B44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23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DC8C3" w14:textId="2A45FC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BA3D4" w14:textId="4983A3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,76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8BE54" w14:textId="70E5238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BB2ECA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2E432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D32136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DD9A0" w14:textId="5E07788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2B420" w14:textId="4C57500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52A21" w14:textId="10C2AA9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E3384" w14:textId="64DE691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974C7F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7FEBB1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5B8A83" w14:textId="560585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3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DDBB4A" w14:textId="3C38861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6D323" w14:textId="696AE7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1,12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BEA39C" w14:textId="42C9665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0F45C3F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E802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67193F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0432D" w14:textId="27790FE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0585" w14:textId="742A80C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66F93" w14:textId="6D0869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30CFB" w14:textId="07159E3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E12F06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7BAFDA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15FED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F0E67" w14:textId="279D517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82CAE" w14:textId="15A8CAB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6EFF1" w14:textId="4014D99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2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FDD7F" w14:textId="6B59CD0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AFA53C3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D5C38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A334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4D4D6F" w14:textId="511E45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068BA" w14:textId="7D6A989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E7365" w14:textId="35ACF0B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DE300" w14:textId="65BA1D1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94E800B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6C34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FE26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DFFB5" w14:textId="1669A7B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79E9E" w14:textId="66531AD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CE165" w14:textId="0E0CC34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CFE345" w14:textId="2B408DB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0E79A3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305C1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509C33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51742" w14:textId="5F538B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A2ACD" w14:textId="3D24FA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8BCA2" w14:textId="30C848A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97B9A" w14:textId="4261B5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D4FED4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4E116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BFB6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8B81A" w14:textId="5D3E3C2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9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B5F77" w14:textId="269C7F3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A1D8B" w14:textId="4BF299B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1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C28A4" w14:textId="32DF2C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416D62B8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EF992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C95BC9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10B3" w14:textId="52CED98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348555" w14:textId="222D41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BF3B6" w14:textId="49F71506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13AE7" w14:textId="776C8249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AA66811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10C8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FA7AA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Matno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F0EF7" w14:textId="322238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DCE1B" w14:textId="1A7AACC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8BA5F" w14:textId="556DA93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22C32D" w14:textId="36F8F15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705B3DD9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34265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46FE0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C0425" w14:textId="5B3BA89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8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87E2DF" w14:textId="36E9375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17605A" w14:textId="5B16368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46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82049" w14:textId="2A1BE33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0D83E600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0A9E9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3480E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Santa Magdalena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01707" w14:textId="31D9E05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04E7E" w14:textId="62A3A27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027A5" w14:textId="37E10E9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8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1D9FAF" w14:textId="1E8E72D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3EEE63FF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B574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F0315B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265D8" w14:textId="6017ECD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39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9FDFE" w14:textId="5E80400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1A9C1" w14:textId="11C9C4E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,695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DA1897" w14:textId="7D564AC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2C7CC42B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A7F135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814D08F" w14:textId="02D2FEB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91D864" w14:textId="5B8281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3273105" w14:textId="69545765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1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906B9A" w14:textId="05414A0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5 </w:t>
            </w:r>
          </w:p>
        </w:tc>
      </w:tr>
      <w:tr w:rsidR="00546CF9" w:rsidRPr="00546CF9" w14:paraId="3081061D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7E7B90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72A44" w14:textId="7713859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D3C35" w14:textId="6FA337E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FB9E5D" w14:textId="158A798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F718D8" w14:textId="34522C6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 </w:t>
            </w:r>
          </w:p>
        </w:tc>
      </w:tr>
      <w:tr w:rsidR="00546CF9" w:rsidRPr="00546CF9" w14:paraId="3FFDD582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D452BC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546CF9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6EC1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D027" w14:textId="0187062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D1892" w14:textId="6E8C03FA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247FEB" w14:textId="2757544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C1CE8" w14:textId="0547463D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546CF9" w:rsidRPr="00546CF9" w14:paraId="6A420CC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F4C548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410198" w14:textId="5582C1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E70506" w14:textId="11B598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B8AB18" w14:textId="11EF376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88917C" w14:textId="2A3E2B2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 </w:t>
            </w:r>
          </w:p>
        </w:tc>
      </w:tr>
      <w:tr w:rsidR="00546CF9" w:rsidRPr="00546CF9" w14:paraId="7EA01FA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FFF44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07B31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2D615" w14:textId="032F1EF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B8E7C" w14:textId="4076221B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6275A" w14:textId="415D97D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08EB9" w14:textId="3D11EB28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546CF9" w:rsidRPr="00546CF9" w14:paraId="7B8BCEA0" w14:textId="77777777" w:rsidTr="00546CF9">
        <w:trPr>
          <w:trHeight w:val="20"/>
        </w:trPr>
        <w:tc>
          <w:tcPr>
            <w:tcW w:w="254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EC3332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>Mountain Province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74EF0B" w14:textId="643FF76F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031F5C" w14:textId="06B05322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6E642" w14:textId="376FEA60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0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4C6A03" w14:textId="495FA231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6CF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</w:tr>
      <w:tr w:rsidR="00546CF9" w:rsidRPr="00546CF9" w14:paraId="1AD16B0D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2D2A7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81454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Barlig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0B52E" w14:textId="14E4CBC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83774F" w14:textId="3876914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4E41E" w14:textId="663A6D5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04B9C" w14:textId="1BE72BC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546CF9" w:rsidRPr="00546CF9" w14:paraId="574D33FE" w14:textId="77777777" w:rsidTr="00546CF9">
        <w:trPr>
          <w:trHeight w:val="20"/>
        </w:trPr>
        <w:tc>
          <w:tcPr>
            <w:tcW w:w="78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04A138" w14:textId="77777777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46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9D6D5" w14:textId="77777777" w:rsidR="00546CF9" w:rsidRPr="00546CF9" w:rsidRDefault="00546CF9" w:rsidP="00546CF9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>Tadian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37C06" w14:textId="4EF5D7DC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9D96F" w14:textId="7EB01973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1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773657" w14:textId="6A7279EE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1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783B" w14:textId="6714A0F4" w:rsidR="00546CF9" w:rsidRPr="00546CF9" w:rsidRDefault="00546CF9" w:rsidP="00546CF9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46CF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</w:tbl>
    <w:p w14:paraId="1872D973" w14:textId="5B196B0D" w:rsidR="00433176" w:rsidRPr="006D5DFC" w:rsidRDefault="00433176" w:rsidP="005E2B99">
      <w:pPr>
        <w:ind w:left="851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>
        <w:rPr>
          <w:rFonts w:ascii="Arial" w:eastAsia="Times New Roman" w:hAnsi="Arial" w:cs="Arial"/>
          <w:bCs/>
          <w:i/>
          <w:iCs/>
          <w:sz w:val="16"/>
          <w:szCs w:val="24"/>
        </w:rPr>
        <w:t>O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7327F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C5DB23C" w14:textId="77777777" w:rsidR="005E2B99" w:rsidRDefault="0024520B" w:rsidP="005E2B99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right"/>
        <w:rPr>
          <w:rFonts w:ascii="Arial" w:eastAsia="Arial" w:hAnsi="Arial" w:cs="Arial"/>
          <w:b/>
          <w:color w:val="002060"/>
          <w:sz w:val="24"/>
          <w:szCs w:val="24"/>
        </w:rPr>
      </w:pP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6D5DFC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9E66F1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3E7A01">
        <w:rPr>
          <w:rFonts w:ascii="Arial" w:eastAsia="Times New Roman" w:hAnsi="Arial" w:cs="Arial"/>
          <w:i/>
          <w:iCs/>
          <w:color w:val="0070C0"/>
          <w:sz w:val="16"/>
          <w:szCs w:val="24"/>
        </w:rPr>
        <w:t>I</w:t>
      </w:r>
      <w:r w:rsidR="00F5351F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531E25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44B8837D" w14:textId="77777777" w:rsidR="009608B1" w:rsidRPr="009608B1" w:rsidRDefault="009608B1" w:rsidP="009608B1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4BC7B947" w14:textId="13126BA6" w:rsidR="00433176" w:rsidRPr="005E2B99" w:rsidRDefault="00433176" w:rsidP="005E2B99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jc w:val="lef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Damaged</w:t>
      </w:r>
      <w:r w:rsidR="0027327F" w:rsidRPr="005E2B99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Pr="005E2B99">
        <w:rPr>
          <w:rFonts w:ascii="Arial" w:eastAsia="Arial" w:hAnsi="Arial" w:cs="Arial"/>
          <w:b/>
          <w:color w:val="002060"/>
          <w:sz w:val="24"/>
          <w:szCs w:val="24"/>
        </w:rPr>
        <w:t>Houses</w:t>
      </w:r>
    </w:p>
    <w:p w14:paraId="6B9AABC2" w14:textId="1A1AF0BB" w:rsidR="00433176" w:rsidRPr="00546CF9" w:rsidRDefault="00601762" w:rsidP="00601762">
      <w:pPr>
        <w:ind w:left="450"/>
        <w:rPr>
          <w:rFonts w:ascii="Arial" w:eastAsia="Arial" w:hAnsi="Arial" w:cs="Arial"/>
          <w:color w:val="auto"/>
          <w:sz w:val="24"/>
          <w:szCs w:val="24"/>
        </w:rPr>
      </w:pPr>
      <w:r w:rsidRPr="00546CF9">
        <w:rPr>
          <w:rFonts w:ascii="Arial" w:eastAsia="Arial" w:hAnsi="Arial" w:cs="Arial"/>
          <w:color w:val="auto"/>
          <w:sz w:val="24"/>
          <w:szCs w:val="24"/>
        </w:rPr>
        <w:t>The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82,941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houses</w:t>
      </w:r>
      <w:r w:rsidRPr="00546CF9">
        <w:rPr>
          <w:rFonts w:ascii="Arial" w:eastAsia="Arial" w:hAnsi="Arial" w:cs="Arial"/>
          <w:color w:val="auto"/>
          <w:sz w:val="24"/>
          <w:szCs w:val="24"/>
        </w:rPr>
        <w:t>;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of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which,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41,302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totally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n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="00211C94" w:rsidRPr="00546CF9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141,713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ar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partially</w:t>
      </w:r>
      <w:r w:rsidR="0027327F"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b/>
          <w:bCs/>
          <w:color w:val="auto"/>
          <w:sz w:val="24"/>
          <w:szCs w:val="24"/>
        </w:rPr>
        <w:t>damaged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(se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Table</w:t>
      </w:r>
      <w:r w:rsidR="0027327F" w:rsidRPr="00546CF9">
        <w:rPr>
          <w:rFonts w:ascii="Arial" w:eastAsia="Arial" w:hAnsi="Arial" w:cs="Arial"/>
          <w:color w:val="auto"/>
          <w:sz w:val="24"/>
          <w:szCs w:val="24"/>
        </w:rPr>
        <w:t xml:space="preserve"> </w:t>
      </w:r>
      <w:r w:rsidRPr="00546CF9">
        <w:rPr>
          <w:rFonts w:ascii="Arial" w:eastAsia="Arial" w:hAnsi="Arial" w:cs="Arial"/>
          <w:color w:val="auto"/>
          <w:sz w:val="24"/>
          <w:szCs w:val="24"/>
        </w:rPr>
        <w:t>4).</w:t>
      </w:r>
    </w:p>
    <w:p w14:paraId="000FE798" w14:textId="77777777" w:rsidR="00601762" w:rsidRDefault="00601762" w:rsidP="00433176">
      <w:pPr>
        <w:rPr>
          <w:rFonts w:ascii="Arial" w:eastAsia="Arial" w:hAnsi="Arial" w:cs="Arial"/>
          <w:b/>
          <w:i/>
          <w:sz w:val="24"/>
          <w:szCs w:val="24"/>
        </w:rPr>
      </w:pPr>
    </w:p>
    <w:p w14:paraId="0664C4A2" w14:textId="77777777" w:rsidR="00C52A8A" w:rsidRDefault="00433176" w:rsidP="00C52A8A">
      <w:pPr>
        <w:ind w:firstLine="426"/>
        <w:rPr>
          <w:rFonts w:ascii="Arial" w:eastAsia="Arial" w:hAnsi="Arial" w:cs="Arial"/>
          <w:b/>
          <w:i/>
          <w:sz w:val="20"/>
          <w:szCs w:val="24"/>
        </w:rPr>
      </w:pPr>
      <w:r>
        <w:rPr>
          <w:rFonts w:ascii="Arial" w:eastAsia="Arial" w:hAnsi="Arial" w:cs="Arial"/>
          <w:b/>
          <w:i/>
          <w:sz w:val="20"/>
          <w:szCs w:val="24"/>
        </w:rPr>
        <w:t>Table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4.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Number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of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>
        <w:rPr>
          <w:rFonts w:ascii="Arial" w:eastAsia="Arial" w:hAnsi="Arial" w:cs="Arial"/>
          <w:b/>
          <w:i/>
          <w:sz w:val="20"/>
          <w:szCs w:val="24"/>
        </w:rPr>
        <w:t>Damaged</w:t>
      </w:r>
      <w:r w:rsidR="0027327F">
        <w:rPr>
          <w:rFonts w:ascii="Arial" w:eastAsia="Arial" w:hAnsi="Arial" w:cs="Arial"/>
          <w:b/>
          <w:i/>
          <w:sz w:val="20"/>
          <w:szCs w:val="24"/>
        </w:rPr>
        <w:t xml:space="preserve"> </w:t>
      </w:r>
      <w:r w:rsidR="00C52A8A">
        <w:rPr>
          <w:rFonts w:ascii="Arial" w:eastAsia="Arial" w:hAnsi="Arial" w:cs="Arial"/>
          <w:b/>
          <w:i/>
          <w:sz w:val="20"/>
          <w:szCs w:val="24"/>
        </w:rPr>
        <w:t>Houses</w:t>
      </w:r>
    </w:p>
    <w:tbl>
      <w:tblPr>
        <w:tblW w:w="4914" w:type="pct"/>
        <w:tblInd w:w="42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"/>
        <w:gridCol w:w="5917"/>
        <w:gridCol w:w="1355"/>
        <w:gridCol w:w="1355"/>
        <w:gridCol w:w="1357"/>
      </w:tblGrid>
      <w:tr w:rsidR="00211C94" w:rsidRPr="00211C94" w14:paraId="33B4AEA7" w14:textId="77777777" w:rsidTr="00211C94">
        <w:trPr>
          <w:trHeight w:val="58"/>
          <w:tblHeader/>
        </w:trPr>
        <w:tc>
          <w:tcPr>
            <w:tcW w:w="2998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D1DF561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0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515B395E" w14:textId="57626862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. OF DAMAGED HOUSES </w:t>
            </w:r>
          </w:p>
        </w:tc>
      </w:tr>
      <w:tr w:rsidR="00211C94" w:rsidRPr="00211C94" w14:paraId="6815DCD8" w14:textId="77777777" w:rsidTr="00211C94">
        <w:trPr>
          <w:trHeight w:val="20"/>
          <w:tblHeader/>
        </w:trPr>
        <w:tc>
          <w:tcPr>
            <w:tcW w:w="2998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11EC3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3A0CB76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 </w:t>
            </w:r>
          </w:p>
        </w:tc>
        <w:tc>
          <w:tcPr>
            <w:tcW w:w="667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AA2589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otally 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6EF767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artially </w:t>
            </w:r>
          </w:p>
        </w:tc>
      </w:tr>
      <w:tr w:rsidR="00211C94" w:rsidRPr="00211C94" w14:paraId="3F59A215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D99745" w14:textId="77777777" w:rsidR="00211C94" w:rsidRPr="00211C94" w:rsidRDefault="00211C94" w:rsidP="00211C94">
            <w:pPr>
              <w:ind w:right="57"/>
              <w:contextualSpacing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18CF846" w14:textId="690C84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82,94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1D76D5" w14:textId="3A4CE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30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64CEAE" w14:textId="28F08B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1,713 </w:t>
            </w:r>
          </w:p>
        </w:tc>
      </w:tr>
      <w:tr w:rsidR="00211C94" w:rsidRPr="00211C94" w14:paraId="4D0C7F1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CABD44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6FC4B31" w14:textId="1EDB8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7DD59B6" w14:textId="60D9C3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1C77CD3" w14:textId="28D6F3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5 </w:t>
            </w:r>
          </w:p>
        </w:tc>
      </w:tr>
      <w:tr w:rsidR="00211C94" w:rsidRPr="00211C94" w14:paraId="0066BE4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4B0C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ADD1A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1B3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178D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35</w:t>
            </w:r>
          </w:p>
        </w:tc>
      </w:tr>
      <w:tr w:rsidR="00211C94" w:rsidRPr="00211C94" w14:paraId="7BD3264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09E9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1222A6" w14:textId="754D0B9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7,60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C81781" w14:textId="14A767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1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13A7CD1" w14:textId="6C426D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5,517 </w:t>
            </w:r>
          </w:p>
        </w:tc>
      </w:tr>
      <w:tr w:rsidR="00211C94" w:rsidRPr="00211C94" w14:paraId="54925A5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716A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FFCA951" w14:textId="45D8264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4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85321" w14:textId="4456C7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99F67F" w14:textId="27BFF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,074 </w:t>
            </w:r>
          </w:p>
        </w:tc>
      </w:tr>
      <w:tr w:rsidR="00211C94" w:rsidRPr="00211C94" w14:paraId="73809E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0FD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BF3A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gonc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012DB" w14:textId="46F425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041B0" w14:textId="15B880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44C685" w14:textId="602772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 </w:t>
            </w:r>
          </w:p>
        </w:tc>
      </w:tr>
      <w:tr w:rsidR="00211C94" w:rsidRPr="00211C94" w14:paraId="3A13B77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3B57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5E97E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Alitagt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B2918" w14:textId="6AD6FC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643889" w14:textId="4819C2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9D02A" w14:textId="417F6C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</w:tr>
      <w:tr w:rsidR="00211C94" w:rsidRPr="00211C94" w14:paraId="3F790C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34D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756F0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05394" w14:textId="2F04B5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0322EA" w14:textId="78A8E2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5F5628" w14:textId="59EEA9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13A4D3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E65D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8A7AA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2918" w14:textId="1ADFC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26D4A" w14:textId="0472163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7751E" w14:textId="7A5B38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6037CE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084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C4C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DD342" w14:textId="35DF94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0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DE7201" w14:textId="7758EA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860D6" w14:textId="503647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97 </w:t>
            </w:r>
          </w:p>
        </w:tc>
      </w:tr>
      <w:tr w:rsidR="00211C94" w:rsidRPr="00211C94" w14:paraId="750C54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029F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A8C5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ta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4C607" w14:textId="411C53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4DCBFD" w14:textId="1C08C5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793C1" w14:textId="36E849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</w:tr>
      <w:tr w:rsidR="00211C94" w:rsidRPr="00211C94" w14:paraId="0A1A67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079A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C39B1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uen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23073" w14:textId="2B836D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9D39" w14:textId="08BC8B1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14755" w14:textId="6A26E9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01A1DF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00F78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5F7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mer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503CE" w14:textId="1170ED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8FE554" w14:textId="59DC82C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5DAC26" w14:textId="749797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B4DE0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F8FC9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FEA31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2F150" w14:textId="0EC6F7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B042A1" w14:textId="1362D5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F92003" w14:textId="5F74E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 </w:t>
            </w:r>
          </w:p>
        </w:tc>
      </w:tr>
      <w:tr w:rsidR="00211C94" w:rsidRPr="00211C94" w14:paraId="799E72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B4C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7F1B3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p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4ABCF" w14:textId="0A8809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FE3F8" w14:textId="3C0731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94450" w14:textId="0F2523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7 </w:t>
            </w:r>
          </w:p>
        </w:tc>
      </w:tr>
      <w:tr w:rsidR="00211C94" w:rsidRPr="00211C94" w14:paraId="4B13971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5FB3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3F67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288D2" w14:textId="397C94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7C178" w14:textId="743B7B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608FC" w14:textId="0FC291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 </w:t>
            </w:r>
          </w:p>
        </w:tc>
      </w:tr>
      <w:tr w:rsidR="00211C94" w:rsidRPr="00211C94" w14:paraId="04ABA3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975A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68FC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bin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71E63" w14:textId="0F05F6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15949C" w14:textId="203688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2D394" w14:textId="0088DB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</w:tr>
      <w:tr w:rsidR="00211C94" w:rsidRPr="00211C94" w14:paraId="176041F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A715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EC07F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taas Na Kaho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ABE36" w14:textId="53BD70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0070A" w14:textId="6CB1BD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FAFA46" w14:textId="15B6C6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</w:tr>
      <w:tr w:rsidR="00211C94" w:rsidRPr="00211C94" w14:paraId="07E786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0A30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0C64F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sugb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A54DC" w14:textId="1614FE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662F3" w14:textId="2010E5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6ED4D4" w14:textId="4F8CFC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</w:tr>
      <w:tr w:rsidR="00211C94" w:rsidRPr="00211C94" w14:paraId="72424F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23CD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2290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Garc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D6570" w14:textId="5C93F7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F93674" w14:textId="7F946F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AAE5E4" w14:textId="71530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 </w:t>
            </w:r>
          </w:p>
        </w:tc>
      </w:tr>
      <w:tr w:rsidR="00211C94" w:rsidRPr="00211C94" w14:paraId="05C8555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E8C6A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1945B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osar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34F1F" w14:textId="6133FA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F3E76" w14:textId="13441E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C2BC7" w14:textId="5228697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 </w:t>
            </w:r>
          </w:p>
        </w:tc>
      </w:tr>
      <w:tr w:rsidR="00211C94" w:rsidRPr="00211C94" w14:paraId="006A63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7E176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55E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9DEEB" w14:textId="53C664D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99D83" w14:textId="05E4F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C70A5" w14:textId="30604DA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 </w:t>
            </w:r>
          </w:p>
        </w:tc>
      </w:tr>
      <w:tr w:rsidR="00211C94" w:rsidRPr="00211C94" w14:paraId="2A0CBFE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828A1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90C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J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56A097" w14:textId="320673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B93B0" w14:textId="2BE022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DAC6F" w14:textId="39ADF5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</w:tr>
      <w:tr w:rsidR="00211C94" w:rsidRPr="00211C94" w14:paraId="24ABB0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A760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FC3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D9C25" w14:textId="2D5750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C00DF" w14:textId="7CE8A1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2A4527" w14:textId="6138D2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7FE5CC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9359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AA24A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Teresi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D9826" w14:textId="53E4C8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2D673" w14:textId="186F26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79E228" w14:textId="4ED233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</w:tr>
      <w:tr w:rsidR="00211C94" w:rsidRPr="00211C94" w14:paraId="3ABE2DD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598B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F0951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94BA25" w14:textId="3EBD5E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B60404" w14:textId="7EDC5E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C500D7" w14:textId="3D7EB1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5BD8A25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092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02D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330C1" w14:textId="024056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2488A" w14:textId="21A2DD1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95833E" w14:textId="0793CA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7 </w:t>
            </w:r>
          </w:p>
        </w:tc>
      </w:tr>
      <w:tr w:rsidR="00211C94" w:rsidRPr="00211C94" w14:paraId="1A7A10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89BA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82A6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FE8B1" w14:textId="007330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EB360" w14:textId="142524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6B6E" w14:textId="3FCD6E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5 </w:t>
            </w:r>
          </w:p>
        </w:tc>
      </w:tr>
      <w:tr w:rsidR="00211C94" w:rsidRPr="00211C94" w14:paraId="3F1169E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7DEEC7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22FB89" w14:textId="6A9E6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1869DF" w14:textId="688A0DA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A26535" w14:textId="6656F3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 </w:t>
            </w:r>
          </w:p>
        </w:tc>
      </w:tr>
      <w:tr w:rsidR="00211C94" w:rsidRPr="00211C94" w14:paraId="4D214C8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7F5D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E3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CF46CD" w14:textId="63F82D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DBD7A1" w14:textId="33F688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BF4F5" w14:textId="4906148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69D5CD2D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82DB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1EFCED" w14:textId="7378FCD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D9F70D" w14:textId="5796F0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E7773B" w14:textId="4CA36BF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45 </w:t>
            </w:r>
          </w:p>
        </w:tc>
      </w:tr>
      <w:tr w:rsidR="00211C94" w:rsidRPr="00211C94" w14:paraId="536A7AF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2D20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F15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min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D84D2" w14:textId="35C877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0D3BB7" w14:textId="1B0A69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8A3A2" w14:textId="3F703F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576477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FCD6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B2A61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e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A9D58" w14:textId="2817AB9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2FC68" w14:textId="34FB69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9E789" w14:textId="7CE801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</w:tr>
      <w:tr w:rsidR="00211C94" w:rsidRPr="00211C94" w14:paraId="69F1CAC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9A52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2271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31167" w14:textId="6554A2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40C3" w14:textId="1DE800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42FFE" w14:textId="14FA80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</w:tr>
      <w:tr w:rsidR="00211C94" w:rsidRPr="00211C94" w14:paraId="1A972E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C6A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FD22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ACC534" w14:textId="5DD3A0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642D8" w14:textId="4C449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F21F8" w14:textId="63BC61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</w:tr>
      <w:tr w:rsidR="00211C94" w:rsidRPr="00211C94" w14:paraId="31DC6DA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E233B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7A2F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2C3C1" w14:textId="4ACCEE2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FC9289" w14:textId="775EF8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8E8049" w14:textId="69C19C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5163F7C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067605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E76D5A" w14:textId="5AD098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,8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15AF2D4" w14:textId="22FD82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8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22A6C0" w14:textId="7E0A5B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9,197 </w:t>
            </w:r>
          </w:p>
        </w:tc>
      </w:tr>
      <w:tr w:rsidR="00211C94" w:rsidRPr="00211C94" w14:paraId="3489FD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2579F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3D49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gdan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7321" w14:textId="24C52B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8929" w14:textId="6C6D00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1D15E" w14:textId="0BFA4A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7 </w:t>
            </w:r>
          </w:p>
        </w:tc>
      </w:tr>
      <w:tr w:rsidR="00211C94" w:rsidRPr="00211C94" w14:paraId="6575EFF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CF2F7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C5D1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B2C8B" w14:textId="2A7E3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8A265" w14:textId="2A6625E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AC49F" w14:textId="29A6881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 </w:t>
            </w:r>
          </w:p>
        </w:tc>
      </w:tr>
      <w:tr w:rsidR="00211C94" w:rsidRPr="00211C94" w14:paraId="6739F0F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89D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A9ABA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B8494" w14:textId="2282B8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A0A37" w14:textId="6EDE6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6C1E9" w14:textId="47EA201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59 </w:t>
            </w:r>
          </w:p>
        </w:tc>
      </w:tr>
      <w:tr w:rsidR="00211C94" w:rsidRPr="00211C94" w14:paraId="41F51D0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DF29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38825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ED30C7" w14:textId="184A639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50ECC" w14:textId="4919C5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56D0B" w14:textId="0CCE90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66 </w:t>
            </w:r>
          </w:p>
        </w:tc>
      </w:tr>
      <w:tr w:rsidR="00211C94" w:rsidRPr="00211C94" w14:paraId="1FF4AE0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67942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C34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rde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17335" w14:textId="1C2C64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DABF2" w14:textId="104D76A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A27C5" w14:textId="73859E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</w:tr>
      <w:tr w:rsidR="00211C94" w:rsidRPr="00211C94" w14:paraId="22B195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3EC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7A9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ua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FFF3" w14:textId="24E5BB7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8C1E1" w14:textId="7E1F247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29BD8" w14:textId="22ECA0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4 </w:t>
            </w:r>
          </w:p>
        </w:tc>
      </w:tr>
      <w:tr w:rsidR="00211C94" w:rsidRPr="00211C94" w14:paraId="57C94CC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B7A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3F1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dela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000F46" w14:textId="083422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6ED69" w14:textId="0F6541E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EAE15" w14:textId="2C8E537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 </w:t>
            </w:r>
          </w:p>
        </w:tc>
      </w:tr>
      <w:tr w:rsidR="00211C94" w:rsidRPr="00211C94" w14:paraId="3844B6E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063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6183D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tanau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B49C9" w14:textId="6DAA52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1A81D4" w14:textId="6492EA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F38BBE" w14:textId="4D7878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12 </w:t>
            </w:r>
          </w:p>
        </w:tc>
      </w:tr>
      <w:tr w:rsidR="00211C94" w:rsidRPr="00211C94" w14:paraId="23B1DF3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290B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AB93C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lor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33EB" w14:textId="0BF874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4B249" w14:textId="10ACF6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87448" w14:textId="66B6A0A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9 </w:t>
            </w:r>
          </w:p>
        </w:tc>
      </w:tr>
      <w:tr w:rsidR="00211C94" w:rsidRPr="00211C94" w14:paraId="09B0B2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D6B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99F11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eneral Lu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C1E455" w14:textId="76469F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14B79" w14:textId="231078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93C71" w14:textId="3D5159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7 </w:t>
            </w:r>
          </w:p>
        </w:tc>
      </w:tr>
      <w:tr w:rsidR="00211C94" w:rsidRPr="00211C94" w14:paraId="6CFFD07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CD6CA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CDA60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7E55E" w14:textId="11CD33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6F3CE" w14:textId="221737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540992" w14:textId="4ECCF1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31 </w:t>
            </w:r>
          </w:p>
        </w:tc>
      </w:tr>
      <w:tr w:rsidR="00211C94" w:rsidRPr="00211C94" w14:paraId="2931F9B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EC9E4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80D3C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ope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82AF1" w14:textId="23DEC8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4303F" w14:textId="4DB95E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BD2C7" w14:textId="16AF51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588A09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4641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57C25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6A412" w14:textId="124419D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91300A" w14:textId="4D2F35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ECBFE2" w14:textId="7BD819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</w:tr>
      <w:tr w:rsidR="00211C94" w:rsidRPr="00211C94" w14:paraId="203295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F1FD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C6990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ucena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E8CA40" w14:textId="6C1210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A3E200" w14:textId="6F45F7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1F14B" w14:textId="4B3CF2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</w:tr>
      <w:tr w:rsidR="00211C94" w:rsidRPr="00211C94" w14:paraId="10638F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91AB6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694FE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calel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B47AE" w14:textId="499D360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69B43B" w14:textId="690350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402FE" w14:textId="125574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1 </w:t>
            </w:r>
          </w:p>
        </w:tc>
      </w:tr>
      <w:tr w:rsidR="00211C94" w:rsidRPr="00211C94" w14:paraId="58D5B4E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B018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5E47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B90D0" w14:textId="5551D5E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F49A3" w14:textId="3203AB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C8D664" w14:textId="31B616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9 </w:t>
            </w:r>
          </w:p>
        </w:tc>
      </w:tr>
      <w:tr w:rsidR="00211C94" w:rsidRPr="00211C94" w14:paraId="39D473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8A2EC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163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A10D" w14:textId="0BFEC7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8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F370F" w14:textId="04AB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AFEAEE" w14:textId="31EFC8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595 </w:t>
            </w:r>
          </w:p>
        </w:tc>
      </w:tr>
      <w:tr w:rsidR="00211C94" w:rsidRPr="00211C94" w14:paraId="55D7CF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C95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881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E416E" w14:textId="69DE7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10D129" w14:textId="37DF806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CE37" w14:textId="73D467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9 </w:t>
            </w:r>
          </w:p>
        </w:tc>
      </w:tr>
      <w:tr w:rsidR="00211C94" w:rsidRPr="00211C94" w14:paraId="0FE6642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076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146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gbil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55EFCC" w14:textId="4F70C4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48EB" w14:textId="2A9090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4310C1" w14:textId="6F6C95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</w:tr>
      <w:tr w:rsidR="00211C94" w:rsidRPr="00211C94" w14:paraId="320AC6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9BF9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85C2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B47287" w14:textId="202E530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A7285" w14:textId="56169E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82B1D" w14:textId="40AA0CA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2 </w:t>
            </w:r>
          </w:p>
        </w:tc>
      </w:tr>
      <w:tr w:rsidR="00211C94" w:rsidRPr="00211C94" w14:paraId="72F523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8948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8035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larid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4444AA" w14:textId="59471B3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0B32D4" w14:textId="1075AD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DFA2" w14:textId="63B796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1976C5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FAE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897D9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ill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A40689" w14:textId="5E7635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B9934" w14:textId="5554078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114CA" w14:textId="184DFE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4BA9B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5039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0800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EC73" w14:textId="710DBA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1EE23F" w14:textId="311240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A8F5D" w14:textId="5611E9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</w:tr>
      <w:tr w:rsidR="00211C94" w:rsidRPr="00211C94" w14:paraId="5ECA0FC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F250B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0EC6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e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61181" w14:textId="5DEF7D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7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A82F7" w14:textId="6AE037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F1660" w14:textId="0D8DCC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</w:tr>
      <w:tr w:rsidR="00211C94" w:rsidRPr="00211C94" w14:paraId="14E85B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CC3A4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E3BE3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4D4FD" w14:textId="027D2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BD0AA" w14:textId="7A6CBE6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0F307" w14:textId="5F75A4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 </w:t>
            </w:r>
          </w:p>
        </w:tc>
      </w:tr>
      <w:tr w:rsidR="00211C94" w:rsidRPr="00211C94" w14:paraId="2C4C361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0F6A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4BF5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Francisco (Auror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FBA0" w14:textId="45BE814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ADC61" w14:textId="292989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53201" w14:textId="6A07CF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64 </w:t>
            </w:r>
          </w:p>
        </w:tc>
      </w:tr>
      <w:tr w:rsidR="00211C94" w:rsidRPr="00211C94" w14:paraId="7FB2422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A2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57980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riay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7152A3" w14:textId="4CFF6C9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7C2A3B" w14:textId="15E690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6CEC4E" w14:textId="52EAAA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</w:tr>
      <w:tr w:rsidR="00211C94" w:rsidRPr="00211C94" w14:paraId="5B8D3A8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9FC50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589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79D79A" w14:textId="0950DA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12661" w14:textId="7D02C7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A459B" w14:textId="1C5F7E3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63 </w:t>
            </w:r>
          </w:p>
        </w:tc>
      </w:tr>
      <w:tr w:rsidR="00211C94" w:rsidRPr="00211C94" w14:paraId="65A274F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A2F9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1A88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yab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BEF21" w14:textId="193E73C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1B0E2" w14:textId="0A9A07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FBBD85" w14:textId="7469BF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</w:tr>
      <w:tr w:rsidR="00211C94" w:rsidRPr="00211C94" w14:paraId="438ADD0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E769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905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a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CABBA" w14:textId="60BB0D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84B02C" w14:textId="379283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676B44" w14:textId="71AC6E0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1 </w:t>
            </w:r>
          </w:p>
        </w:tc>
      </w:tr>
      <w:tr w:rsidR="00211C94" w:rsidRPr="00211C94" w14:paraId="5F18D6E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4E40C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7764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Uni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211175" w14:textId="4849A3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A767A1" w14:textId="53AC0C4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3F792F" w14:textId="51B0CC0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6 </w:t>
            </w:r>
          </w:p>
        </w:tc>
      </w:tr>
      <w:tr w:rsidR="00211C94" w:rsidRPr="00211C94" w14:paraId="5E77166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56F9BCD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5CEDBF9" w14:textId="38BA27D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D9C510" w14:textId="14A29B2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C69B5FA" w14:textId="78AE0B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11 </w:t>
            </w:r>
          </w:p>
        </w:tc>
      </w:tr>
      <w:tr w:rsidR="00211C94" w:rsidRPr="00211C94" w14:paraId="7D97E1B7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A269E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C63EAE" w14:textId="57B457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0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5F58AC" w14:textId="04573C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AD9B8EB" w14:textId="42445E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09 </w:t>
            </w:r>
          </w:p>
        </w:tc>
      </w:tr>
      <w:tr w:rsidR="00211C94" w:rsidRPr="00211C94" w14:paraId="075C2DB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BB1B3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0295C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F651E" w14:textId="222A3D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720AA" w14:textId="20F6C7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9D01D6" w14:textId="39F70E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1 </w:t>
            </w:r>
          </w:p>
        </w:tc>
      </w:tr>
      <w:tr w:rsidR="00211C94" w:rsidRPr="00211C94" w14:paraId="3CB757C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5C3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4C0C1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enavist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995DE" w14:textId="35FD54E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73D9D" w14:textId="52DBD4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39350" w14:textId="68E385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 </w:t>
            </w:r>
          </w:p>
        </w:tc>
      </w:tr>
      <w:tr w:rsidR="00211C94" w:rsidRPr="00211C94" w14:paraId="17FDB9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E4B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5668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5AFF10" w14:textId="1885CF1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7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F80798" w14:textId="6BC3B4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481294" w14:textId="4D2142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0 </w:t>
            </w:r>
          </w:p>
        </w:tc>
      </w:tr>
      <w:tr w:rsidR="00211C94" w:rsidRPr="00211C94" w14:paraId="2A87E81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B294F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A0AB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91A6A" w14:textId="711A80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746D9" w14:textId="0DDAC6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5D3B8" w14:textId="60379E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3FD94A7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DEFD8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077E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50002" w14:textId="6035A5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E28D0" w14:textId="0231B4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9677" w14:textId="0CDE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 </w:t>
            </w:r>
          </w:p>
        </w:tc>
      </w:tr>
      <w:tr w:rsidR="00211C94" w:rsidRPr="00211C94" w14:paraId="16C74B8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09AA8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F5F2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orrijo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51FC70" w14:textId="595F72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10B" w14:textId="4FF881B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659FF" w14:textId="7E5E0A9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</w:tr>
      <w:tr w:rsidR="00211C94" w:rsidRPr="00211C94" w14:paraId="69795B28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AA37B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Oriental Mindor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292D7D" w14:textId="0859EBE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C320E6" w14:textId="11EA3A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D20792" w14:textId="5C06A6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29A8274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AF5A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0007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ongabon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3F5AA7" w14:textId="493CF3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5AF0E" w14:textId="4B7E392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99859F" w14:textId="3A3B5B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11B43A6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2F805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FF98028" w14:textId="221449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54,49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1B6767E" w14:textId="59F890F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9,0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FEC9245" w14:textId="6BBA4A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5,448 </w:t>
            </w:r>
          </w:p>
        </w:tc>
      </w:tr>
      <w:tr w:rsidR="00211C94" w:rsidRPr="00211C94" w14:paraId="135D0972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3088D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FF2FCC" w14:textId="7223506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6,27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970B6" w14:textId="048881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7,29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C5DA85" w14:textId="132D76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,975 </w:t>
            </w:r>
          </w:p>
        </w:tc>
      </w:tr>
      <w:tr w:rsidR="00211C94" w:rsidRPr="00211C94" w14:paraId="43C142B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4007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BBFD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7BB1C8" w14:textId="64F24B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5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6050A6" w14:textId="72D841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1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2C80B" w14:textId="4BA940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738 </w:t>
            </w:r>
          </w:p>
        </w:tc>
      </w:tr>
      <w:tr w:rsidR="00211C94" w:rsidRPr="00211C94" w14:paraId="0E5543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29FF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E50A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8AB94" w14:textId="4560D6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7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AF3E0" w14:textId="75B08B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D188" w14:textId="5D282C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225 </w:t>
            </w:r>
          </w:p>
        </w:tc>
      </w:tr>
      <w:tr w:rsidR="00211C94" w:rsidRPr="00211C94" w14:paraId="510A08F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EFB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CDA36E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396FD" w14:textId="1FA213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454A2" w14:textId="5C6A025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3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EF93E9" w14:textId="5D5967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</w:tr>
      <w:tr w:rsidR="00211C94" w:rsidRPr="00211C94" w14:paraId="1C3400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5E15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28D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20878D" w14:textId="6753207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66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CDDD3" w14:textId="6966921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6CAF0" w14:textId="02219B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780 </w:t>
            </w:r>
          </w:p>
        </w:tc>
      </w:tr>
      <w:tr w:rsidR="00211C94" w:rsidRPr="00211C94" w14:paraId="78FB0B0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F69D0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2EC9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BF90F" w14:textId="3956DC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3E8CDE" w14:textId="5C90223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EE103" w14:textId="6FFC135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72 </w:t>
            </w:r>
          </w:p>
        </w:tc>
      </w:tr>
      <w:tr w:rsidR="00211C94" w:rsidRPr="00211C94" w14:paraId="01E67A2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3DF3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6432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egazpi City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BF029" w14:textId="6E5B45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9346E" w14:textId="69EA84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2A24" w14:textId="01AF9E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38 </w:t>
            </w:r>
          </w:p>
        </w:tc>
      </w:tr>
      <w:tr w:rsidR="00211C94" w:rsidRPr="00211C94" w14:paraId="2CA158D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E9D4B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910A3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23CF1" w14:textId="2BB30D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0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8AEA7" w14:textId="3E5B87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109C9" w14:textId="4117F0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98 </w:t>
            </w:r>
          </w:p>
        </w:tc>
      </w:tr>
      <w:tr w:rsidR="00211C94" w:rsidRPr="00211C94" w14:paraId="48FBB72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9C41D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5531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Lig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283CA" w14:textId="1CCF56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6806D" w14:textId="260308B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9973C" w14:textId="5BEBDC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000 </w:t>
            </w:r>
          </w:p>
        </w:tc>
      </w:tr>
      <w:tr w:rsidR="00211C94" w:rsidRPr="00211C94" w14:paraId="5C6443B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D612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73F74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2DD07" w14:textId="4C6615A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3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614C8" w14:textId="62C3F67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98222E" w14:textId="30907B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0 </w:t>
            </w:r>
          </w:p>
        </w:tc>
      </w:tr>
      <w:tr w:rsidR="00211C94" w:rsidRPr="00211C94" w14:paraId="482A03C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866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00D7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81BD0B" w14:textId="71DB3F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0,56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DF9A1" w14:textId="30E8CBD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35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E7CE3" w14:textId="3C93B3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203 </w:t>
            </w:r>
          </w:p>
        </w:tc>
      </w:tr>
      <w:tr w:rsidR="00211C94" w:rsidRPr="00211C94" w14:paraId="205F7E8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DFD80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6FBCF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ni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04411" w14:textId="15BAD7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4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003D5" w14:textId="0B0E9C0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100368" w14:textId="78516B8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8 </w:t>
            </w:r>
          </w:p>
        </w:tc>
      </w:tr>
      <w:tr w:rsidR="00211C94" w:rsidRPr="00211C94" w14:paraId="2A624D1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85E1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24F6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123ECF" w14:textId="0C9482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82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0053A8" w14:textId="1176431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6204F" w14:textId="097D11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0 </w:t>
            </w:r>
          </w:p>
        </w:tc>
      </w:tr>
      <w:tr w:rsidR="00211C94" w:rsidRPr="00211C94" w14:paraId="62D47E9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3455C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CAA4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C34F8" w14:textId="5A8BC33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8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58E263" w14:textId="52ED3F6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1D712" w14:textId="76174FA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28 </w:t>
            </w:r>
          </w:p>
        </w:tc>
      </w:tr>
      <w:tr w:rsidR="00211C94" w:rsidRPr="00211C94" w14:paraId="4FE2DC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0A4C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C908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0DA30" w14:textId="5B30C03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4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F5327" w14:textId="238E5A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5F8B4" w14:textId="10F9B8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232D35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F20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F623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C6C4D2" w14:textId="51A328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99005" w14:textId="0091A13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0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6E098" w14:textId="21A0BF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63 </w:t>
            </w:r>
          </w:p>
        </w:tc>
      </w:tr>
      <w:tr w:rsidR="00211C94" w:rsidRPr="00211C94" w14:paraId="4D03747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2FD0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11235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85DD35" w14:textId="5BC40B7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10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8405DA" w14:textId="621A805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2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E186F7" w14:textId="45B2E3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1 </w:t>
            </w:r>
          </w:p>
        </w:tc>
      </w:tr>
      <w:tr w:rsidR="00211C94" w:rsidRPr="00211C94" w14:paraId="587519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8D98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DE862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CE8701" w14:textId="013F6EF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23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1DE13E" w14:textId="6D880C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,52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6E3FD" w14:textId="14C122D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719 </w:t>
            </w:r>
          </w:p>
        </w:tc>
      </w:tr>
      <w:tr w:rsidR="00211C94" w:rsidRPr="00211C94" w14:paraId="7F43E13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70A21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6418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0C2889" w14:textId="6C0436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6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C09D3" w14:textId="4A7BFBF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1DFCF" w14:textId="5CBCE42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28 </w:t>
            </w:r>
          </w:p>
        </w:tc>
      </w:tr>
      <w:tr w:rsidR="00211C94" w:rsidRPr="00211C94" w14:paraId="1CECC050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23CCB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71DC00" w14:textId="299626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93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11E36F" w14:textId="7999B74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4F07D8" w14:textId="2F33336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,408 </w:t>
            </w:r>
          </w:p>
        </w:tc>
      </w:tr>
      <w:tr w:rsidR="00211C94" w:rsidRPr="00211C94" w14:paraId="0E6F44E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9A848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BAD46" w14:textId="77777777" w:rsidR="00211C94" w:rsidRPr="00211C94" w:rsidRDefault="00211C94" w:rsidP="00211C94">
            <w:pPr>
              <w:ind w:right="57"/>
              <w:contextualSpacing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33C09" w14:textId="3DFE73B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2E46E" w14:textId="039D5A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B254E3" w14:textId="38D38D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4 </w:t>
            </w:r>
          </w:p>
        </w:tc>
      </w:tr>
      <w:tr w:rsidR="00211C94" w:rsidRPr="00211C94" w14:paraId="4A350B9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B44EB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3C43F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08BFF0" w14:textId="3427806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B8262B" w14:textId="239E49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CFA24" w14:textId="6D688D2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4 </w:t>
            </w:r>
          </w:p>
        </w:tc>
      </w:tr>
      <w:tr w:rsidR="00211C94" w:rsidRPr="00211C94" w14:paraId="7AAEF4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2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9F62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ose Pangani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4E9F1" w14:textId="5AB4D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FB018" w14:textId="293D34C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377FC" w14:textId="30A272D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2 </w:t>
            </w:r>
          </w:p>
        </w:tc>
      </w:tr>
      <w:tr w:rsidR="00211C94" w:rsidRPr="00211C94" w14:paraId="4E556B8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EBCEE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6C7A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A2C9D9" w14:textId="15A4C89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6086" w14:textId="318588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51D497" w14:textId="5E72BA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2 </w:t>
            </w:r>
          </w:p>
        </w:tc>
      </w:tr>
      <w:tr w:rsidR="00211C94" w:rsidRPr="00211C94" w14:paraId="5ED6E01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0A657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E28CA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erced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9912C" w14:textId="51C47B6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2FD8E" w14:textId="12458AD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60FBF" w14:textId="5B3A66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38 </w:t>
            </w:r>
          </w:p>
        </w:tc>
      </w:tr>
      <w:tr w:rsidR="00211C94" w:rsidRPr="00211C94" w14:paraId="2111B0D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5F93B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1D6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067F5" w14:textId="4D9D2A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11624" w14:textId="31D9674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CB51E5" w14:textId="3922C63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1 </w:t>
            </w:r>
          </w:p>
        </w:tc>
      </w:tr>
      <w:tr w:rsidR="00211C94" w:rsidRPr="00211C94" w14:paraId="20543E0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B9B1C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5BCF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F26E0" w14:textId="663BEBC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31C72" w14:textId="45A86C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F650" w14:textId="107B89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 </w:t>
            </w:r>
          </w:p>
        </w:tc>
      </w:tr>
      <w:tr w:rsidR="00211C94" w:rsidRPr="00211C94" w14:paraId="537B496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D03D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E817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Vicen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E9F4D9" w14:textId="31390C6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31374" w14:textId="3BBF38C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E3530" w14:textId="1336C20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11 </w:t>
            </w:r>
          </w:p>
        </w:tc>
      </w:tr>
      <w:tr w:rsidR="00211C94" w:rsidRPr="00211C94" w14:paraId="70A5B3B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BCD66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923C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5E4949" w14:textId="472457C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8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2E2DA4" w14:textId="43EE02E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9C84A" w14:textId="4E3F3BB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4 </w:t>
            </w:r>
          </w:p>
        </w:tc>
      </w:tr>
      <w:tr w:rsidR="00211C94" w:rsidRPr="00211C94" w14:paraId="1EA228A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EB9453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5F3E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8B47F4" w14:textId="271D15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541D5B" w14:textId="73491B6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6EAFF" w14:textId="1A937C8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7 </w:t>
            </w:r>
          </w:p>
        </w:tc>
      </w:tr>
      <w:tr w:rsidR="00211C94" w:rsidRPr="00211C94" w14:paraId="7E220441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E7DB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29904D" w14:textId="3D9959C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0,84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091A400" w14:textId="6774F7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4D7F85" w14:textId="1DB7B1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3,111 </w:t>
            </w:r>
          </w:p>
        </w:tc>
      </w:tr>
      <w:tr w:rsidR="00211C94" w:rsidRPr="00211C94" w14:paraId="31230A2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A240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5087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2BB09" w14:textId="2CA72E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E2136" w14:textId="74FBBF4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4CDF65" w14:textId="515C1D4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</w:tr>
      <w:tr w:rsidR="00211C94" w:rsidRPr="00211C94" w14:paraId="4F09F26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4A03B7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7D532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AF60C" w14:textId="41EA8F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E1B20" w14:textId="20CB90A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382B3" w14:textId="3A56A4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1 </w:t>
            </w:r>
          </w:p>
        </w:tc>
      </w:tr>
      <w:tr w:rsidR="00211C94" w:rsidRPr="00211C94" w14:paraId="1B96CE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A5507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4A3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4D70E" w14:textId="4FA8AC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91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AFAF8" w14:textId="682B0E5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ACF7E" w14:textId="2CA21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002 </w:t>
            </w:r>
          </w:p>
        </w:tc>
      </w:tr>
      <w:tr w:rsidR="00211C94" w:rsidRPr="00211C94" w14:paraId="476463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8165E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302F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7C616" w14:textId="1D2B30A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70D50" w14:textId="68CF57B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8F4E" w14:textId="46046CC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2 </w:t>
            </w:r>
          </w:p>
        </w:tc>
      </w:tr>
      <w:tr w:rsidR="00211C94" w:rsidRPr="00211C94" w14:paraId="2A5B47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4EC51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D017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F0057" w14:textId="67005F6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CBAAE" w14:textId="71E6E27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2A470" w14:textId="078966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69 </w:t>
            </w:r>
          </w:p>
        </w:tc>
      </w:tr>
      <w:tr w:rsidR="00211C94" w:rsidRPr="00211C94" w14:paraId="19012D6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00E4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F007D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bus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68B0D9" w14:textId="088425C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53917" w14:textId="20618F5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1368" w14:textId="4676726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11 </w:t>
            </w:r>
          </w:p>
        </w:tc>
      </w:tr>
      <w:tr w:rsidR="00211C94" w:rsidRPr="00211C94" w14:paraId="795BD8D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7EA9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2E72D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8D530" w14:textId="27D953F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9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74A8F" w14:textId="2570E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6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42BAA" w14:textId="6755083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24 </w:t>
            </w:r>
          </w:p>
        </w:tc>
      </w:tr>
      <w:tr w:rsidR="00211C94" w:rsidRPr="00211C94" w14:paraId="59C682C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99D5B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9B1C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57A94" w14:textId="59EBA2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C5975" w14:textId="0FD9F3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0A13D" w14:textId="6990ADA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0 </w:t>
            </w:r>
          </w:p>
        </w:tc>
      </w:tr>
      <w:tr w:rsidR="00211C94" w:rsidRPr="00211C94" w14:paraId="1B931B5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473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1524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nam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37B0" w14:textId="741C31B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4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333812" w14:textId="10CD3AA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B0246" w14:textId="3EAB48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1 </w:t>
            </w:r>
          </w:p>
        </w:tc>
      </w:tr>
      <w:tr w:rsidR="00211C94" w:rsidRPr="00211C94" w14:paraId="403F6CA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8B84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637A6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B7531" w14:textId="54A5B8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BC659" w14:textId="081467B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50D62" w14:textId="4B0E7BF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91 </w:t>
            </w:r>
          </w:p>
        </w:tc>
      </w:tr>
      <w:tr w:rsidR="00211C94" w:rsidRPr="00211C94" w14:paraId="2820720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37121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CC4C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architore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D605BF" w14:textId="7D9A7C9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7491A" w14:textId="6539002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C46AE" w14:textId="715C1DF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 </w:t>
            </w:r>
          </w:p>
        </w:tc>
      </w:tr>
      <w:tr w:rsidR="00211C94" w:rsidRPr="00211C94" w14:paraId="3BFF122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C44BD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E5F4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92D08" w14:textId="5C42B8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31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0185BE" w14:textId="0336010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48AD6" w14:textId="224C7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,834 </w:t>
            </w:r>
          </w:p>
        </w:tc>
      </w:tr>
      <w:tr w:rsidR="00211C94" w:rsidRPr="00211C94" w14:paraId="4DC0BF0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8426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8AF6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CF208" w14:textId="5F72B7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DF5EC" w14:textId="5E5EBDE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0307B" w14:textId="696AEF4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65 </w:t>
            </w:r>
          </w:p>
        </w:tc>
      </w:tr>
      <w:tr w:rsidR="00211C94" w:rsidRPr="00211C94" w14:paraId="4183A4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6DD31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48589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AC7DB" w14:textId="43C0003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85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520F46" w14:textId="769AE6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0CDCA" w14:textId="0F35C80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16D3125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0BEFC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BBB05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Naga Cit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92844" w14:textId="1C8663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A7BB0" w14:textId="79466F5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7F79E" w14:textId="7C4174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4 </w:t>
            </w:r>
          </w:p>
        </w:tc>
      </w:tr>
      <w:tr w:rsidR="00211C94" w:rsidRPr="00211C94" w14:paraId="592B6D8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74227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5B47A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mp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7FD3A" w14:textId="286F54E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A58B6" w14:textId="1C689B5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A1242" w14:textId="1AFA2C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86 </w:t>
            </w:r>
          </w:p>
        </w:tc>
      </w:tr>
      <w:tr w:rsidR="00211C94" w:rsidRPr="00211C94" w14:paraId="54268F9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14CDB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40BB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E2549B" w14:textId="2EA7FDB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D49214" w14:textId="3E59625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4E5F4" w14:textId="7522128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51 </w:t>
            </w:r>
          </w:p>
        </w:tc>
      </w:tr>
      <w:tr w:rsidR="00211C94" w:rsidRPr="00211C94" w14:paraId="1AEFE5B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E83E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AD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i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618CC4" w14:textId="0FDDEC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1F771" w14:textId="2CC4D20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EABC2" w14:textId="168E43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5 </w:t>
            </w:r>
          </w:p>
        </w:tc>
      </w:tr>
      <w:tr w:rsidR="00211C94" w:rsidRPr="00211C94" w14:paraId="1DA990A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BF50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3975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D27666" w14:textId="207F98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9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14DDFA" w14:textId="1EF19A8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9F21" w14:textId="6D164B2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90 </w:t>
            </w:r>
          </w:p>
        </w:tc>
      </w:tr>
      <w:tr w:rsidR="00211C94" w:rsidRPr="00211C94" w14:paraId="03843EA9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E299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22B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62A9B" w14:textId="3AC6964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8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CD66A2" w14:textId="099996B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72507" w14:textId="3BFBD93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5 </w:t>
            </w:r>
          </w:p>
        </w:tc>
      </w:tr>
      <w:tr w:rsidR="00211C94" w:rsidRPr="00211C94" w14:paraId="5FE97DD8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486F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A02E7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E1D9A" w14:textId="557AD49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273F1" w14:textId="5A60D9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6939B" w14:textId="7912817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71 </w:t>
            </w:r>
          </w:p>
        </w:tc>
      </w:tr>
      <w:tr w:rsidR="00211C94" w:rsidRPr="00211C94" w14:paraId="1475F13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8DB94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09FBF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4E3EA" w14:textId="1BDAC29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785B07" w14:textId="1B950F4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3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48FF46" w14:textId="7F7A9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10 </w:t>
            </w:r>
          </w:p>
        </w:tc>
      </w:tr>
      <w:tr w:rsidR="00211C94" w:rsidRPr="00211C94" w14:paraId="59F29313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32A6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6DF147" w14:textId="726AE9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4,50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CE1E69" w14:textId="339A774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2,85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719876" w14:textId="598A53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1,655 </w:t>
            </w:r>
          </w:p>
        </w:tc>
      </w:tr>
      <w:tr w:rsidR="00211C94" w:rsidRPr="00211C94" w14:paraId="3EC6CBD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1202F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C949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gamanoc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C9BA7" w14:textId="23CC76D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C1DBF" w14:textId="7875803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E1E8D" w14:textId="33FA32A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96 </w:t>
            </w:r>
          </w:p>
        </w:tc>
      </w:tr>
      <w:tr w:rsidR="00211C94" w:rsidRPr="00211C94" w14:paraId="08143782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87791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3D0361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a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B777AF" w14:textId="76B81F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28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72714" w14:textId="24CEE29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97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2EE13" w14:textId="7315FC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11 </w:t>
            </w:r>
          </w:p>
        </w:tc>
      </w:tr>
      <w:tr w:rsidR="00211C94" w:rsidRPr="00211C94" w14:paraId="2093413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A2193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AE4C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A2F42" w14:textId="2510949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8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B3BF82" w14:textId="6F1A63E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B179" w14:textId="0D4382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54 </w:t>
            </w:r>
          </w:p>
        </w:tc>
      </w:tr>
      <w:tr w:rsidR="00211C94" w:rsidRPr="00211C94" w14:paraId="466D7E9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A38D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A38A1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F5631B" w14:textId="110F04D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73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7D90C" w14:textId="6738602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EA42F" w14:textId="0E74B53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00 </w:t>
            </w:r>
          </w:p>
        </w:tc>
      </w:tr>
      <w:tr w:rsidR="00211C94" w:rsidRPr="00211C94" w14:paraId="440FBCE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EF0D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AAE4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igmot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D37A8" w14:textId="1C63441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9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5CFBBA" w14:textId="73B992D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4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1E449" w14:textId="234B8B8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58 </w:t>
            </w:r>
          </w:p>
        </w:tc>
      </w:tr>
      <w:tr w:rsidR="00211C94" w:rsidRPr="00211C94" w14:paraId="0B008D5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CC68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E1726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d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D7004" w14:textId="0B7B7E8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EF2A90" w14:textId="0FABDC7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40A4D6" w14:textId="34B61AF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8 </w:t>
            </w:r>
          </w:p>
        </w:tc>
      </w:tr>
      <w:tr w:rsidR="00211C94" w:rsidRPr="00211C94" w14:paraId="21DE8A1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3C310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30D5B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anganiban (Payo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4C6D1" w14:textId="13292A7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2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363D" w14:textId="56E8D8E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994CF" w14:textId="551E9A2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1 </w:t>
            </w:r>
          </w:p>
        </w:tc>
      </w:tr>
      <w:tr w:rsidR="00211C94" w:rsidRPr="00211C94" w14:paraId="69DEB545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64535E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DF42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Andres (Calolbon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7CE73" w14:textId="30D8D9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49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7B4FE" w14:textId="497843C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375C59" w14:textId="5376DE7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404 </w:t>
            </w:r>
          </w:p>
        </w:tc>
      </w:tr>
      <w:tr w:rsidR="00211C94" w:rsidRPr="00211C94" w14:paraId="12BDE62E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D0A5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E238C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Migue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A99C62" w14:textId="799EA7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66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15750" w14:textId="3F35E2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1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F4744" w14:textId="422EEDB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450 </w:t>
            </w:r>
          </w:p>
        </w:tc>
      </w:tr>
      <w:tr w:rsidR="00211C94" w:rsidRPr="00211C94" w14:paraId="7779B803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42A89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0899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g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BF638" w14:textId="0630B25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7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1A64D" w14:textId="774DC57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7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B59749" w14:textId="082DFF3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305 </w:t>
            </w:r>
          </w:p>
        </w:tc>
      </w:tr>
      <w:tr w:rsidR="00211C94" w:rsidRPr="00211C94" w14:paraId="23AAAC10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54BE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8D4C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Virac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E38C3" w14:textId="0CA6D3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,980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643793" w14:textId="7D9D78C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,26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B4FF14" w14:textId="53FC8A2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,718 </w:t>
            </w:r>
          </w:p>
        </w:tc>
      </w:tr>
      <w:tr w:rsidR="00211C94" w:rsidRPr="00211C94" w14:paraId="50F6C97E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9796C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8086F9" w14:textId="242625B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69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C6ABC9" w14:textId="69C4312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B93A1B" w14:textId="616F6D0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,510 </w:t>
            </w:r>
          </w:p>
        </w:tc>
      </w:tr>
      <w:tr w:rsidR="00211C94" w:rsidRPr="00211C94" w14:paraId="0477B877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9CBCA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FDBF8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laveri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AAC4F0" w14:textId="2A0F0FF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20BEB" w14:textId="516168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02350" w14:textId="764D4E0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0D7CEE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C5F3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D5404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San Pascua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CD653" w14:textId="166199F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69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702D2" w14:textId="59094B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8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415DE" w14:textId="68717D9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508 </w:t>
            </w:r>
          </w:p>
        </w:tc>
      </w:tr>
      <w:tr w:rsidR="00211C94" w:rsidRPr="00211C94" w14:paraId="75E50606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2A158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884471" w14:textId="6F5C758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,23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B67492" w14:textId="5F6A151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47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A2F6DB" w14:textId="2FD1FF8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789 </w:t>
            </w:r>
          </w:p>
        </w:tc>
      </w:tr>
      <w:tr w:rsidR="00211C94" w:rsidRPr="00211C94" w14:paraId="581933D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25058B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29EF5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arcelon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8E16B" w14:textId="24EFB946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DC7321" w14:textId="72E22C6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987BD" w14:textId="1109D8FE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</w:tr>
      <w:tr w:rsidR="00211C94" w:rsidRPr="00211C94" w14:paraId="782F1611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E62182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05BBB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Bulus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BF72A" w14:textId="7909F42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75E532" w14:textId="59B9C8B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667F6" w14:textId="3EF5089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</w:tr>
      <w:tr w:rsidR="00211C94" w:rsidRPr="00211C94" w14:paraId="529FD666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E71E0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38733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68DCA" w14:textId="521CE58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EA4530" w14:textId="7B3D6B0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1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D353B" w14:textId="383A1FC8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  <w:tr w:rsidR="00211C94" w:rsidRPr="00211C94" w14:paraId="7E81579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0E936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F948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astilla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611B8B" w14:textId="6A2F0A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3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A4E94" w14:textId="398DA51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56E9E" w14:textId="4C91979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13 </w:t>
            </w:r>
          </w:p>
        </w:tc>
      </w:tr>
      <w:tr w:rsidR="00211C94" w:rsidRPr="00211C94" w14:paraId="0E3A05AC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0B5FC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6545A8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Donsol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2E1001" w14:textId="37408F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6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8C544" w14:textId="74E4C9E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60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247F72" w14:textId="1C61D5E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307 </w:t>
            </w:r>
          </w:p>
        </w:tc>
      </w:tr>
      <w:tr w:rsidR="00211C94" w:rsidRPr="00211C94" w14:paraId="0D2CB4AF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83D6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84872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Gubat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E027D1" w14:textId="37163FA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642DB4" w14:textId="0B2FFBD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3A35C0" w14:textId="5D5FAE5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 </w:t>
            </w:r>
          </w:p>
        </w:tc>
      </w:tr>
      <w:tr w:rsidR="00211C94" w:rsidRPr="00211C94" w14:paraId="30A2CC7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1C5E51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AFA80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Juban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8FFBA" w14:textId="4D560E8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876CBE" w14:textId="3EF56C1C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39DA0" w14:textId="1FA46AB0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8 </w:t>
            </w:r>
          </w:p>
        </w:tc>
      </w:tr>
      <w:tr w:rsidR="00211C94" w:rsidRPr="00211C94" w14:paraId="1D0D7AAB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8B5DD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C65D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Magallanes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FC97E4" w14:textId="7C9C44C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2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5BE00A" w14:textId="6FA9F00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9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ED426" w14:textId="7DEA222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3 </w:t>
            </w:r>
          </w:p>
        </w:tc>
      </w:tr>
      <w:tr w:rsidR="00211C94" w:rsidRPr="00211C94" w14:paraId="04E2F41D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27A2D4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9E5509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1390D" w14:textId="7D663B4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87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6816" w14:textId="2C93D31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82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3EEF5" w14:textId="624623F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205 </w:t>
            </w:r>
          </w:p>
        </w:tc>
      </w:tr>
      <w:tr w:rsidR="00211C94" w:rsidRPr="00211C94" w14:paraId="17828CB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BBE7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86FBCD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Prieto Diaz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CB20" w14:textId="63EE86C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6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B7ACC" w14:textId="374C945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2945C" w14:textId="546BAB44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2 </w:t>
            </w:r>
          </w:p>
        </w:tc>
      </w:tr>
      <w:tr w:rsidR="00211C94" w:rsidRPr="00211C94" w14:paraId="59CBDB04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5D865A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F7E8CF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City of Sorsogon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B3D4A" w14:textId="41A29C9F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534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B35E6" w14:textId="31796B6D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8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2F6F40" w14:textId="13690D0B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426 </w:t>
            </w:r>
          </w:p>
        </w:tc>
      </w:tr>
      <w:tr w:rsidR="00211C94" w:rsidRPr="00211C94" w14:paraId="52803309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C9E1086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ECF058" w14:textId="76E0346A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ACD4FFC" w14:textId="1F2A06F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1826598" w14:textId="658A12D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7A3CBD9F" w14:textId="77777777" w:rsidTr="00211C94">
        <w:trPr>
          <w:trHeight w:val="20"/>
        </w:trPr>
        <w:tc>
          <w:tcPr>
            <w:tcW w:w="299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32D0AA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77BCEEC" w14:textId="2BA5A235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BDD9F3" w14:textId="0611AC11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5F0B2F" w14:textId="45312363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1C9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</w:tr>
      <w:tr w:rsidR="00211C94" w:rsidRPr="00211C94" w14:paraId="4DBAB28A" w14:textId="77777777" w:rsidTr="00211C94">
        <w:trPr>
          <w:trHeight w:val="20"/>
        </w:trPr>
        <w:tc>
          <w:tcPr>
            <w:tcW w:w="86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37BC5" w14:textId="7777777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211C94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91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FE38C" w14:textId="77777777" w:rsidR="00211C94" w:rsidRPr="00211C94" w:rsidRDefault="00211C94" w:rsidP="00211C94">
            <w:pPr>
              <w:ind w:right="57"/>
              <w:contextualSpacing/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F9476E" w14:textId="251DEE59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  <w:tc>
          <w:tcPr>
            <w:tcW w:w="66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60B13" w14:textId="7BC53252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</w:t>
            </w:r>
          </w:p>
        </w:tc>
        <w:tc>
          <w:tcPr>
            <w:tcW w:w="66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8FA7" w14:textId="76A60347" w:rsidR="00211C94" w:rsidRPr="00211C94" w:rsidRDefault="00211C94" w:rsidP="00211C94">
            <w:pPr>
              <w:ind w:right="57"/>
              <w:contextualSpacing/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11C9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 </w:t>
            </w:r>
          </w:p>
        </w:tc>
      </w:tr>
    </w:tbl>
    <w:p w14:paraId="7D087312" w14:textId="77777777" w:rsidR="00211C94" w:rsidRPr="006D5DFC" w:rsidRDefault="00433176" w:rsidP="00211C94">
      <w:pPr>
        <w:ind w:firstLine="357"/>
        <w:contextualSpacing/>
        <w:rPr>
          <w:rFonts w:ascii="Arial" w:eastAsia="Times New Roman" w:hAnsi="Arial" w:cs="Arial"/>
          <w:bCs/>
          <w:i/>
          <w:iCs/>
          <w:sz w:val="16"/>
          <w:szCs w:val="24"/>
        </w:rPr>
      </w:pPr>
      <w:r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>Note:</w:t>
      </w:r>
      <w:r w:rsidR="0027327F">
        <w:rPr>
          <w:rFonts w:ascii="Arial" w:hAnsi="Arial" w:cs="Arial"/>
          <w:i/>
          <w:iCs/>
          <w:color w:val="222222"/>
          <w:sz w:val="16"/>
          <w:szCs w:val="24"/>
          <w:shd w:val="clear" w:color="auto" w:fill="FFFFFF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ote: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O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ngo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ssessment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and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validation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being</w:t>
      </w:r>
      <w:r w:rsidR="00211C94">
        <w:rPr>
          <w:rFonts w:ascii="Arial" w:eastAsia="Times New Roman" w:hAnsi="Arial" w:cs="Arial"/>
          <w:bCs/>
          <w:i/>
          <w:iCs/>
          <w:sz w:val="16"/>
          <w:szCs w:val="24"/>
        </w:rPr>
        <w:t xml:space="preserve"> </w:t>
      </w:r>
      <w:r w:rsidR="00211C94" w:rsidRPr="006D5DFC">
        <w:rPr>
          <w:rFonts w:ascii="Arial" w:eastAsia="Times New Roman" w:hAnsi="Arial" w:cs="Arial"/>
          <w:bCs/>
          <w:i/>
          <w:iCs/>
          <w:sz w:val="16"/>
          <w:szCs w:val="24"/>
        </w:rPr>
        <w:t>conducted.</w:t>
      </w:r>
    </w:p>
    <w:p w14:paraId="4DBB862A" w14:textId="383D54DD" w:rsidR="007E6F0E" w:rsidRDefault="00433176" w:rsidP="00211C94">
      <w:pPr>
        <w:contextualSpacing/>
        <w:jc w:val="right"/>
        <w:rPr>
          <w:rFonts w:ascii="Arial" w:eastAsia="Arial" w:hAnsi="Arial" w:cs="Arial"/>
          <w:i/>
          <w:color w:val="0070C0"/>
          <w:sz w:val="16"/>
          <w:szCs w:val="24"/>
        </w:rPr>
      </w:pPr>
      <w:r>
        <w:rPr>
          <w:rFonts w:ascii="Arial" w:eastAsia="Arial" w:hAnsi="Arial" w:cs="Arial"/>
          <w:i/>
          <w:color w:val="0070C0"/>
          <w:sz w:val="16"/>
          <w:szCs w:val="24"/>
        </w:rPr>
        <w:t>Source: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>
        <w:rPr>
          <w:rFonts w:ascii="Arial" w:eastAsia="Arial" w:hAnsi="Arial" w:cs="Arial"/>
          <w:i/>
          <w:color w:val="0070C0"/>
          <w:sz w:val="16"/>
          <w:szCs w:val="24"/>
        </w:rPr>
        <w:t>DSWD-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FOs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 xml:space="preserve">NCR, </w:t>
      </w:r>
      <w:r w:rsidR="007451BE">
        <w:rPr>
          <w:rFonts w:ascii="Arial" w:eastAsia="Arial" w:hAnsi="Arial" w:cs="Arial"/>
          <w:i/>
          <w:color w:val="0070C0"/>
          <w:sz w:val="16"/>
          <w:szCs w:val="24"/>
        </w:rPr>
        <w:t>CALABARZON</w:t>
      </w:r>
      <w:r w:rsidR="00F8005C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F03DC">
        <w:rPr>
          <w:rFonts w:ascii="Arial" w:eastAsia="Arial" w:hAnsi="Arial" w:cs="Arial"/>
          <w:i/>
          <w:color w:val="0070C0"/>
          <w:sz w:val="16"/>
          <w:szCs w:val="24"/>
        </w:rPr>
        <w:t>MIMAROPA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V</w:t>
      </w:r>
      <w:r w:rsidR="008C2C9A">
        <w:rPr>
          <w:rFonts w:ascii="Arial" w:eastAsia="Arial" w:hAnsi="Arial" w:cs="Arial"/>
          <w:i/>
          <w:color w:val="0070C0"/>
          <w:sz w:val="16"/>
          <w:szCs w:val="24"/>
        </w:rPr>
        <w:t>,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601762">
        <w:rPr>
          <w:rFonts w:ascii="Arial" w:eastAsia="Arial" w:hAnsi="Arial" w:cs="Arial"/>
          <w:i/>
          <w:color w:val="0070C0"/>
          <w:sz w:val="16"/>
          <w:szCs w:val="24"/>
        </w:rPr>
        <w:t>and</w:t>
      </w:r>
      <w:r w:rsidR="0027327F">
        <w:rPr>
          <w:rFonts w:ascii="Arial" w:eastAsia="Arial" w:hAnsi="Arial" w:cs="Arial"/>
          <w:i/>
          <w:color w:val="0070C0"/>
          <w:sz w:val="16"/>
          <w:szCs w:val="24"/>
        </w:rPr>
        <w:t xml:space="preserve"> </w:t>
      </w:r>
      <w:r w:rsidR="0024520B">
        <w:rPr>
          <w:rFonts w:ascii="Arial" w:eastAsia="Arial" w:hAnsi="Arial" w:cs="Arial"/>
          <w:i/>
          <w:color w:val="0070C0"/>
          <w:sz w:val="16"/>
          <w:szCs w:val="24"/>
        </w:rPr>
        <w:t>CAR</w:t>
      </w:r>
    </w:p>
    <w:p w14:paraId="27622496" w14:textId="01E8437A" w:rsidR="007E6F0E" w:rsidRPr="00C52A8A" w:rsidRDefault="007E6F0E" w:rsidP="00BA5B13">
      <w:pPr>
        <w:contextualSpacing/>
        <w:rPr>
          <w:rFonts w:ascii="Arial" w:eastAsia="Arial" w:hAnsi="Arial" w:cs="Arial"/>
          <w:color w:val="0070C0"/>
          <w:sz w:val="24"/>
          <w:szCs w:val="24"/>
        </w:rPr>
      </w:pPr>
    </w:p>
    <w:p w14:paraId="726D3FB2" w14:textId="2A4B9DA2" w:rsidR="006251E7" w:rsidRDefault="00433176" w:rsidP="006251E7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 w:hanging="426"/>
        <w:rPr>
          <w:rFonts w:ascii="Arial" w:eastAsia="Arial" w:hAnsi="Arial" w:cs="Arial"/>
          <w:b/>
          <w:color w:val="002060"/>
          <w:sz w:val="24"/>
          <w:szCs w:val="24"/>
        </w:rPr>
      </w:pPr>
      <w:r w:rsidRPr="009544D1">
        <w:rPr>
          <w:rFonts w:ascii="Arial" w:eastAsia="Arial" w:hAnsi="Arial" w:cs="Arial"/>
          <w:b/>
          <w:color w:val="002060"/>
          <w:sz w:val="24"/>
          <w:szCs w:val="24"/>
        </w:rPr>
        <w:t>Assistance</w:t>
      </w:r>
      <w:r w:rsidR="0027327F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  <w:r w:rsidR="008C2C9A" w:rsidRPr="009544D1">
        <w:rPr>
          <w:rFonts w:ascii="Arial" w:eastAsia="Arial" w:hAnsi="Arial" w:cs="Arial"/>
          <w:b/>
          <w:color w:val="002060"/>
          <w:sz w:val="24"/>
          <w:szCs w:val="24"/>
        </w:rPr>
        <w:t>Provided</w:t>
      </w:r>
      <w:r w:rsidR="008C2C9A">
        <w:rPr>
          <w:rFonts w:ascii="Arial" w:eastAsia="Arial" w:hAnsi="Arial" w:cs="Arial"/>
          <w:b/>
          <w:color w:val="002060"/>
          <w:sz w:val="24"/>
          <w:szCs w:val="24"/>
        </w:rPr>
        <w:t xml:space="preserve"> </w:t>
      </w:r>
    </w:p>
    <w:p w14:paraId="747B5AEB" w14:textId="351DFDBA" w:rsidR="006251E7" w:rsidRPr="005F4C5B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tal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353B2" w:rsidRPr="00A353B2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82,015,492.34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orth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ssistanc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as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provid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o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h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affecte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amilies;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of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which,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353B2" w:rsidRPr="00A353B2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>67,482,831.34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>DSWD</w:t>
      </w:r>
      <w:r w:rsidR="00471B97" w:rsidRPr="00D048C1">
        <w:rPr>
          <w:rFonts w:ascii="Arial" w:eastAsia="Arial" w:hAnsi="Arial" w:cs="Arial"/>
          <w:bCs/>
          <w:color w:val="0070C0"/>
          <w:sz w:val="24"/>
          <w:szCs w:val="24"/>
        </w:rPr>
        <w:t>,</w:t>
      </w:r>
      <w:r w:rsidR="0027327F" w:rsidRPr="00D048C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Pr="00A353B2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546CF9" w:rsidRPr="00A353B2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14,491,491.00</w:t>
      </w:r>
      <w:r w:rsidR="00546CF9" w:rsidRPr="00546CF9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color w:val="auto"/>
          <w:sz w:val="24"/>
          <w:szCs w:val="24"/>
        </w:rPr>
        <w:t>from</w:t>
      </w:r>
      <w:r w:rsidR="0027327F" w:rsidRPr="005F4C5B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A353B2">
        <w:rPr>
          <w:rFonts w:ascii="Arial" w:eastAsia="Arial" w:hAnsi="Arial" w:cs="Arial"/>
          <w:b/>
          <w:bCs/>
          <w:color w:val="auto"/>
          <w:sz w:val="24"/>
          <w:szCs w:val="24"/>
        </w:rPr>
        <w:t>LGUs</w:t>
      </w:r>
      <w:r w:rsidR="006251E7" w:rsidRPr="00A353B2">
        <w:rPr>
          <w:rFonts w:ascii="Arial" w:eastAsia="Arial" w:hAnsi="Arial" w:cs="Arial"/>
          <w:bCs/>
          <w:color w:val="auto"/>
          <w:sz w:val="24"/>
          <w:szCs w:val="24"/>
        </w:rPr>
        <w:t>,</w:t>
      </w:r>
      <w:r w:rsidR="006251E7" w:rsidRPr="00546CF9">
        <w:rPr>
          <w:rFonts w:ascii="Arial" w:eastAsia="Arial" w:hAnsi="Arial" w:cs="Arial"/>
          <w:bCs/>
          <w:color w:val="0070C0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Cs/>
          <w:color w:val="auto"/>
          <w:sz w:val="24"/>
          <w:szCs w:val="24"/>
        </w:rPr>
        <w:t>and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="00471B97" w:rsidRPr="005F4C5B">
        <w:rPr>
          <w:rFonts w:ascii="Arial" w:eastAsia="Arial" w:hAnsi="Arial" w:cs="Arial"/>
          <w:b/>
          <w:color w:val="auto"/>
          <w:sz w:val="24"/>
          <w:szCs w:val="24"/>
        </w:rPr>
        <w:t>₱</w:t>
      </w:r>
      <w:r w:rsidR="00F8005C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41,170.00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>from</w:t>
      </w:r>
      <w:r w:rsidR="0027327F" w:rsidRPr="005F4C5B">
        <w:rPr>
          <w:rFonts w:ascii="Arial" w:eastAsia="Arial" w:hAnsi="Arial" w:cs="Arial"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rivate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="00471B97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>Partners</w:t>
      </w:r>
      <w:r w:rsidR="0027327F" w:rsidRPr="005F4C5B">
        <w:rPr>
          <w:rFonts w:ascii="Arial" w:eastAsia="Arial" w:hAnsi="Arial" w:cs="Arial"/>
          <w:b/>
          <w:bCs/>
          <w:color w:val="auto"/>
          <w:sz w:val="24"/>
          <w:szCs w:val="24"/>
          <w:lang w:val="en-US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(se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Table</w:t>
      </w:r>
      <w:r w:rsidR="0027327F" w:rsidRPr="005F4C5B">
        <w:rPr>
          <w:rFonts w:ascii="Arial" w:eastAsia="Arial" w:hAnsi="Arial" w:cs="Arial"/>
          <w:bCs/>
          <w:color w:val="auto"/>
          <w:sz w:val="24"/>
          <w:szCs w:val="24"/>
        </w:rPr>
        <w:t xml:space="preserve"> </w:t>
      </w:r>
      <w:r w:rsidRPr="005F4C5B">
        <w:rPr>
          <w:rFonts w:ascii="Arial" w:eastAsia="Arial" w:hAnsi="Arial" w:cs="Arial"/>
          <w:bCs/>
          <w:color w:val="auto"/>
          <w:sz w:val="24"/>
          <w:szCs w:val="24"/>
        </w:rPr>
        <w:t>5).</w:t>
      </w:r>
    </w:p>
    <w:p w14:paraId="4D733CE0" w14:textId="77777777" w:rsidR="006251E7" w:rsidRDefault="006251E7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Cs/>
          <w:color w:val="auto"/>
          <w:sz w:val="24"/>
          <w:szCs w:val="24"/>
        </w:rPr>
      </w:pPr>
    </w:p>
    <w:p w14:paraId="73BB505A" w14:textId="3B5BD7D1" w:rsidR="00433176" w:rsidRPr="006251E7" w:rsidRDefault="00433176" w:rsidP="006251E7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426"/>
        <w:rPr>
          <w:rFonts w:ascii="Arial" w:eastAsia="Arial" w:hAnsi="Arial" w:cs="Arial"/>
          <w:b/>
          <w:color w:val="002060"/>
          <w:szCs w:val="24"/>
        </w:rPr>
      </w:pPr>
      <w:r w:rsidRPr="006251E7">
        <w:rPr>
          <w:rFonts w:ascii="Arial" w:eastAsia="Arial" w:hAnsi="Arial" w:cs="Arial"/>
          <w:b/>
          <w:i/>
          <w:iCs/>
          <w:sz w:val="20"/>
        </w:rPr>
        <w:t>Tabl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5.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Cost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of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ssistance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rovid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to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Affected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Families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/</w:t>
      </w:r>
      <w:r w:rsidR="0027327F" w:rsidRPr="006251E7">
        <w:rPr>
          <w:rFonts w:ascii="Arial" w:eastAsia="Arial" w:hAnsi="Arial" w:cs="Arial"/>
          <w:b/>
          <w:i/>
          <w:iCs/>
          <w:sz w:val="20"/>
        </w:rPr>
        <w:t xml:space="preserve"> </w:t>
      </w:r>
      <w:r w:rsidRPr="006251E7">
        <w:rPr>
          <w:rFonts w:ascii="Arial" w:eastAsia="Arial" w:hAnsi="Arial" w:cs="Arial"/>
          <w:b/>
          <w:i/>
          <w:iCs/>
          <w:sz w:val="20"/>
        </w:rPr>
        <w:t>Persons</w:t>
      </w:r>
    </w:p>
    <w:tbl>
      <w:tblPr>
        <w:tblW w:w="9922" w:type="dxa"/>
        <w:tblInd w:w="421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0"/>
        <w:gridCol w:w="2246"/>
        <w:gridCol w:w="1985"/>
        <w:gridCol w:w="2090"/>
        <w:gridCol w:w="1004"/>
        <w:gridCol w:w="989"/>
        <w:gridCol w:w="1438"/>
      </w:tblGrid>
      <w:tr w:rsidR="00A353B2" w:rsidRPr="00A353B2" w14:paraId="4442909A" w14:textId="77777777" w:rsidTr="00A353B2">
        <w:trPr>
          <w:trHeight w:val="58"/>
          <w:tblHeader/>
        </w:trPr>
        <w:tc>
          <w:tcPr>
            <w:tcW w:w="241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D605831" w14:textId="77777777" w:rsidR="00A353B2" w:rsidRPr="00A353B2" w:rsidRDefault="00A353B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75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42400E2" w14:textId="77777777" w:rsidR="00A353B2" w:rsidRPr="00A353B2" w:rsidRDefault="00A353B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ST OF ASSISTANCE </w:t>
            </w:r>
          </w:p>
        </w:tc>
      </w:tr>
      <w:tr w:rsidR="00957FB0" w:rsidRPr="00A353B2" w14:paraId="193AD172" w14:textId="77777777" w:rsidTr="00A353B2">
        <w:trPr>
          <w:trHeight w:val="288"/>
          <w:tblHeader/>
        </w:trPr>
        <w:tc>
          <w:tcPr>
            <w:tcW w:w="241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19BCA4" w14:textId="77777777" w:rsidR="00957FB0" w:rsidRPr="00A353B2" w:rsidRDefault="00957FB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C66AEB3" w14:textId="77777777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SWD </w:t>
            </w:r>
          </w:p>
        </w:tc>
        <w:tc>
          <w:tcPr>
            <w:tcW w:w="209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490209" w14:textId="77777777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LGU 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DDFFA86" w14:textId="77777777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GOs 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9AA5B1" w14:textId="7DF9C2D4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143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BD36E4A" w14:textId="77777777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ND TOTAL </w:t>
            </w:r>
          </w:p>
        </w:tc>
      </w:tr>
      <w:tr w:rsidR="00957FB0" w:rsidRPr="00A353B2" w14:paraId="58EB1B5E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75BAF7" w14:textId="77777777" w:rsidR="00957FB0" w:rsidRPr="00A353B2" w:rsidRDefault="00957FB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09279FB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67,482,831.34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5E93BC" w14:textId="6F850E86" w:rsidR="00957FB0" w:rsidRPr="00A353B2" w:rsidRDefault="00A353B2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957FB0"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4,491,491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D566F62" w14:textId="6A71311E" w:rsidR="00957FB0" w:rsidRPr="00A353B2" w:rsidRDefault="00957FB0" w:rsidP="00A353B2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170.00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7FBE583" w14:textId="2F95C92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5A07D12" w14:textId="588C247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2,015,492.34 </w:t>
            </w:r>
          </w:p>
        </w:tc>
      </w:tr>
      <w:tr w:rsidR="00957FB0" w:rsidRPr="00A353B2" w14:paraId="7A0D6F77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E85BA57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4A8999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3,995,676.5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8DA54B" w14:textId="67CEB45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60B320B" w14:textId="6D58B6A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68BBD52" w14:textId="3864094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EAA6CA" w14:textId="23914F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995,676.50 </w:t>
            </w:r>
          </w:p>
        </w:tc>
      </w:tr>
      <w:tr w:rsidR="00957FB0" w:rsidRPr="00A353B2" w14:paraId="11B5D526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7A317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nil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9CC5A" w14:textId="18A23B42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247,026.5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14BDF" w14:textId="270C55E0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B8862D" w14:textId="76745534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002FDB" w14:textId="006E4533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38D7A7" w14:textId="2B53D2D1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247,026.50 </w:t>
            </w:r>
          </w:p>
        </w:tc>
      </w:tr>
      <w:tr w:rsidR="00957FB0" w:rsidRPr="00A353B2" w14:paraId="6A26D42E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BEBE1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rikin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037E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2,202,8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E4D53" w14:textId="6A0023F4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934E7" w14:textId="1BB7E43D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F7443" w14:textId="71D9FBCC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BE902" w14:textId="081F5679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2,202,875.00 </w:t>
            </w:r>
          </w:p>
        </w:tc>
      </w:tr>
      <w:tr w:rsidR="00957FB0" w:rsidRPr="00A353B2" w14:paraId="417B4D75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A6DC7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untinlupa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650027" w14:textId="35450FC3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30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384C0" w14:textId="7173A87F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89683" w14:textId="464F095C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42F47C" w14:textId="7F2D9E18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A0B2C" w14:textId="5293570A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308,500.00 </w:t>
            </w:r>
          </w:p>
        </w:tc>
      </w:tr>
      <w:tr w:rsidR="00957FB0" w:rsidRPr="00A353B2" w14:paraId="207AB803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575D5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atero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5AD26" w14:textId="797EF31F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687,37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06804" w14:textId="5F803073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D339CB" w14:textId="70F322E5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D0081" w14:textId="4C6475B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E933F3" w14:textId="402C163B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687,375.00 </w:t>
            </w:r>
          </w:p>
        </w:tc>
      </w:tr>
      <w:tr w:rsidR="00957FB0" w:rsidRPr="00A353B2" w14:paraId="0113D97B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F2108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Quezon C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1B34F" w14:textId="765DA681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549,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F8BF7A" w14:textId="1664D542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D6AD19" w14:textId="0DF7796F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B62A3" w14:textId="7589FF1E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3D6C9" w14:textId="09D5AF9B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 xml:space="preserve">549,900.00 </w:t>
            </w:r>
          </w:p>
        </w:tc>
      </w:tr>
      <w:tr w:rsidR="00957FB0" w:rsidRPr="00A353B2" w14:paraId="2168C31D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8AEBEB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REGION II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98984F7" w14:textId="4CF1B2A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BBEE102" w14:textId="2DF5A27A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4CAC525" w14:textId="0AB4669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1F9F7DC" w14:textId="4A4C981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A6571C" w14:textId="3E19D3E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750.00 </w:t>
            </w:r>
          </w:p>
        </w:tc>
      </w:tr>
      <w:tr w:rsidR="00957FB0" w:rsidRPr="00A353B2" w14:paraId="687D4B63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11F65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Nueva Vizcay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45A66" w14:textId="7FF4F49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ACB906" w14:textId="33C4F7A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42D6F9" w14:textId="6D1E21B5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3DE658" w14:textId="049FEB35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BAC0A6" w14:textId="62DC2BE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750.00 </w:t>
            </w:r>
          </w:p>
        </w:tc>
      </w:tr>
      <w:tr w:rsidR="00957FB0" w:rsidRPr="00A353B2" w14:paraId="1370ABDA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1FFD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FA92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Quez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907CC" w14:textId="60BE59D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CF3A8" w14:textId="574D58C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1C1FA4" w14:textId="245F90D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6A57A" w14:textId="4CA410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71D6D" w14:textId="331BBB2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50.00 </w:t>
            </w:r>
          </w:p>
        </w:tc>
      </w:tr>
      <w:tr w:rsidR="00957FB0" w:rsidRPr="00A353B2" w14:paraId="20D06397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47D8816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REGION III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EDA8F2E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,887,665.5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1B3B3B9" w14:textId="49E7B14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7,334,132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029C25" w14:textId="6564DEEA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1,170.00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D2D0C68" w14:textId="55D2ECA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441F13B" w14:textId="17CD1E6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0,262,967.50 </w:t>
            </w:r>
          </w:p>
        </w:tc>
      </w:tr>
      <w:tr w:rsidR="00957FB0" w:rsidRPr="00A353B2" w14:paraId="26D00703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954C5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Auror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85FD42" w14:textId="3314498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425,439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5191D7" w14:textId="2C56BB4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264,237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5495D0" w14:textId="07A5456E" w:rsidR="00957FB0" w:rsidRPr="00A353B2" w:rsidRDefault="00A353B2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  <w:r w:rsidR="00957FB0"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9,430.00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040297" w14:textId="4299BC1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E40CE8" w14:textId="75EEBBE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699,106.00 </w:t>
            </w:r>
          </w:p>
        </w:tc>
      </w:tr>
      <w:tr w:rsidR="00957FB0" w:rsidRPr="00A353B2" w14:paraId="31224C12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9B2C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3BD74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ler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EA2F9" w14:textId="1CEDFC8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7EFEAD" w14:textId="4EF799E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,28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FD12FC" w14:textId="76D42C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E02C0" w14:textId="5C2388D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4C31E1" w14:textId="01D3755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282.00 </w:t>
            </w:r>
          </w:p>
        </w:tc>
      </w:tr>
      <w:tr w:rsidR="00957FB0" w:rsidRPr="00A353B2" w14:paraId="2047677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CD2562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1FE81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75268" w14:textId="79AF99F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C14563" w14:textId="05B331F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8FA622" w14:textId="701A972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E51E8C" w14:textId="0C495A8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D1C38B" w14:textId="6202BAA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,700.00 </w:t>
            </w:r>
          </w:p>
        </w:tc>
      </w:tr>
      <w:tr w:rsidR="00957FB0" w:rsidRPr="00A353B2" w14:paraId="706E8C1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198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7B10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ilasa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AF0587" w14:textId="3B19ABE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3D76C" w14:textId="23E696E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5,8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C19BC" w14:textId="00E7480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14106B" w14:textId="45F573A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6D1E2" w14:textId="1ED3EC5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5,840.00 </w:t>
            </w:r>
          </w:p>
        </w:tc>
      </w:tr>
      <w:tr w:rsidR="00957FB0" w:rsidRPr="00A353B2" w14:paraId="6690A39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002E2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7A78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inalung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78BA" w14:textId="4989CDD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B73BA" w14:textId="250F1CE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,8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37FA9" w14:textId="6E25499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354F1C" w14:textId="2F0FE10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8C168" w14:textId="694F802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850.00 </w:t>
            </w:r>
          </w:p>
        </w:tc>
      </w:tr>
      <w:tr w:rsidR="00957FB0" w:rsidRPr="00A353B2" w14:paraId="57674A3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E1F9E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C14E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ingal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FA34BC" w14:textId="29F52B9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5FC31" w14:textId="3D96399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,0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68D338" w14:textId="50E242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BE902" w14:textId="265DEC6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6A727" w14:textId="5697833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346,500.00 </w:t>
            </w:r>
          </w:p>
        </w:tc>
      </w:tr>
      <w:tr w:rsidR="00957FB0" w:rsidRPr="00A353B2" w14:paraId="4D28633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9667D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B3AE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ipacul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EF9BE" w14:textId="4C6D37F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AFE1B6" w14:textId="0E7A957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,99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2EE56" w14:textId="40CA084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E56AB" w14:textId="2369EEC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FE106" w14:textId="21E0D93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994.00 </w:t>
            </w:r>
          </w:p>
        </w:tc>
      </w:tr>
      <w:tr w:rsidR="00957FB0" w:rsidRPr="00A353B2" w14:paraId="4B29B6E4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426FB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81C6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ria Auror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6CEF2" w14:textId="49F9B91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8,939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DFBD9" w14:textId="7FCB1F3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1,15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8474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D4111" w14:textId="08C7D5B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5E473" w14:textId="79EA32B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9,528.00 </w:t>
            </w:r>
          </w:p>
        </w:tc>
      </w:tr>
      <w:tr w:rsidR="00957FB0" w:rsidRPr="00A353B2" w14:paraId="7CC64BA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5A1BA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E297F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Lui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C226A" w14:textId="24A6805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F10DE2" w14:textId="1C0B092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,41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E549F" w14:textId="7687FD7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1101B" w14:textId="7964D4C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3CC6E" w14:textId="5BD4A90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05,412.00 </w:t>
            </w:r>
          </w:p>
        </w:tc>
      </w:tr>
      <w:tr w:rsidR="00957FB0" w:rsidRPr="00A353B2" w14:paraId="1916F703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5178F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Bulac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9AB58E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497,3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340545" w14:textId="08645565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266,3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BAE521" w14:textId="1129BAD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F5249E" w14:textId="21C4C9B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18A7E2A" w14:textId="5114E2C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,763,600.00 </w:t>
            </w:r>
          </w:p>
        </w:tc>
      </w:tr>
      <w:tr w:rsidR="00957FB0" w:rsidRPr="00A353B2" w14:paraId="7035710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0EFB3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75D1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lumpi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C2B54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497,3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10C7" w14:textId="294D16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,14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B8547" w14:textId="623EC47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4A63F" w14:textId="702FA7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A943B" w14:textId="14C7EE4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644,800.00 </w:t>
            </w:r>
          </w:p>
        </w:tc>
      </w:tr>
      <w:tr w:rsidR="00957FB0" w:rsidRPr="00A353B2" w14:paraId="6BA47B54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3CF77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EBB2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ity of Malolos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E3A47" w14:textId="5C56852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5EACB5" w14:textId="452BED9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4596B" w14:textId="1203C9E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74A84" w14:textId="15A3ACE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29254" w14:textId="0566454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02,000.00 </w:t>
            </w:r>
          </w:p>
        </w:tc>
      </w:tr>
      <w:tr w:rsidR="00957FB0" w:rsidRPr="00A353B2" w14:paraId="17F66DB4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1C250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62DF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ity of Meycauay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DEA9E3" w14:textId="6DE6BF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2829D3" w14:textId="751AFAB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84FB" w14:textId="2E6CB76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F5872" w14:textId="00DB671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80B6EC" w14:textId="0AB07CE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800.00 </w:t>
            </w:r>
          </w:p>
        </w:tc>
      </w:tr>
      <w:tr w:rsidR="00957FB0" w:rsidRPr="00A353B2" w14:paraId="1A5DB11D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DB506E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Nueva Ecij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A97515" w14:textId="2FB59E7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36,876.5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FDA0C3" w14:textId="6B5ADFAA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83,173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0D35AD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1,740.00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D109B7" w14:textId="73435D7A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E591D" w14:textId="21F9DBF5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51,789.50 </w:t>
            </w:r>
          </w:p>
        </w:tc>
      </w:tr>
      <w:tr w:rsidR="00957FB0" w:rsidRPr="00A353B2" w14:paraId="0574E7E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0630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4C86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banatuan Cit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4A1495" w14:textId="7E6681E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044BD4" w14:textId="3BA9169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41,223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DDEA98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########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DAD3F" w14:textId="3701ACD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6C3688" w14:textId="61D13CC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72,963.00 </w:t>
            </w:r>
          </w:p>
        </w:tc>
      </w:tr>
      <w:tr w:rsidR="00957FB0" w:rsidRPr="00A353B2" w14:paraId="0B41C06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27E3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0B4E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abaldon (Bitulok &amp; Sabani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919A6" w14:textId="02B0014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A9C853" w14:textId="406D6DD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2,7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6FBE2" w14:textId="3616877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A9DDDF" w14:textId="768523E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1ACE0" w14:textId="59A641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2,780.00 </w:t>
            </w:r>
          </w:p>
        </w:tc>
      </w:tr>
      <w:tr w:rsidR="00957FB0" w:rsidRPr="00A353B2" w14:paraId="251FDDA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7EFDA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56EB2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eneral Tinio (Papaya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046EB8" w14:textId="0E2606D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84A55" w14:textId="0DFF20B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86F47" w14:textId="5B8759F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1CCD0" w14:textId="7F08657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B0F1F" w14:textId="10B7316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,000.00 </w:t>
            </w:r>
          </w:p>
        </w:tc>
      </w:tr>
      <w:tr w:rsidR="00957FB0" w:rsidRPr="00A353B2" w14:paraId="7FA751D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6E46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F5E92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icab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FDBEC1" w14:textId="5EEE0F4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6,876.5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BC02F" w14:textId="324E934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8D59E" w14:textId="505586C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E2B0" w14:textId="29D8968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908766" w14:textId="7A331AD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40,836.50 </w:t>
            </w:r>
          </w:p>
        </w:tc>
      </w:tr>
      <w:tr w:rsidR="00957FB0" w:rsidRPr="00A353B2" w14:paraId="761CB41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FC3DD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E122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Antoni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6AB42A" w14:textId="2366814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8E7505" w14:textId="2F8DA77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76,5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F869" w14:textId="7733E79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E5CBCE" w14:textId="36224F8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C87AD3" w14:textId="49B5AA4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6,560.00 </w:t>
            </w:r>
          </w:p>
        </w:tc>
      </w:tr>
      <w:tr w:rsidR="00957FB0" w:rsidRPr="00A353B2" w14:paraId="2F65A83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359C1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2E29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cience City of Muñoz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AD34F" w14:textId="4E410E9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793021" w14:textId="0F2BA05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2,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381ED4" w14:textId="47F344A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397BC" w14:textId="0A599AF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0F6B6" w14:textId="7A498D5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2,250.00 </w:t>
            </w:r>
          </w:p>
        </w:tc>
      </w:tr>
      <w:tr w:rsidR="00957FB0" w:rsidRPr="00A353B2" w14:paraId="3A53104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F328CF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17D7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Zaragoz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635A4" w14:textId="0D01E6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48308" w14:textId="2C02B19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1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3BB6D" w14:textId="4655A46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9FF44" w14:textId="5827D79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42B629" w14:textId="002C927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1,400.00 </w:t>
            </w:r>
          </w:p>
        </w:tc>
      </w:tr>
      <w:tr w:rsidR="00957FB0" w:rsidRPr="00A353B2" w14:paraId="16756B98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A4FF70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Pampang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E83EA3" w14:textId="48FC00C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828,0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B7A99D" w14:textId="26C30DC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35,799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F2C0ED" w14:textId="460FC71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E03C95" w14:textId="209A82E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80FCF7" w14:textId="4DDE5D4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63,849.00 </w:t>
            </w:r>
          </w:p>
        </w:tc>
      </w:tr>
      <w:tr w:rsidR="00957FB0" w:rsidRPr="00A353B2" w14:paraId="128395D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D743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50658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Araya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4D0ED" w14:textId="105C9A1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FF3DC" w14:textId="101D60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6,08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AF7A4" w14:textId="673C7A8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B3BAC" w14:textId="2A6852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D214F" w14:textId="7004BC1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,080.00 </w:t>
            </w:r>
          </w:p>
        </w:tc>
      </w:tr>
      <w:tr w:rsidR="00957FB0" w:rsidRPr="00A353B2" w14:paraId="3F781F85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1901A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6211C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ndab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0E786" w14:textId="67AB06A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CEA632" w14:textId="5A276FC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CA8D94" w14:textId="4331CBA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A63033" w14:textId="4BE0BED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3C84E" w14:textId="73D764D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000.00 </w:t>
            </w:r>
          </w:p>
        </w:tc>
      </w:tr>
      <w:tr w:rsidR="00957FB0" w:rsidRPr="00A353B2" w14:paraId="586F7DB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5DFA3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52C6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uagu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65BFE" w14:textId="679FACE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53E5A1" w14:textId="7A910E8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51,77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D40D6" w14:textId="43AE37B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CD0239" w14:textId="397E2ED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DB0C30" w14:textId="22CBB9F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51,770.00 </w:t>
            </w:r>
          </w:p>
        </w:tc>
      </w:tr>
      <w:tr w:rsidR="00957FB0" w:rsidRPr="00A353B2" w14:paraId="43D4EA4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36C9D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A40A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ub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02B8D" w14:textId="46B4C99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53A00E" w14:textId="47B2DF0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60,94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01F24" w14:textId="6563DC6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76AB0" w14:textId="0478096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4CE23" w14:textId="55EA85E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60,949.00 </w:t>
            </w:r>
          </w:p>
        </w:tc>
      </w:tr>
      <w:tr w:rsidR="00957FB0" w:rsidRPr="00A353B2" w14:paraId="68E61E9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2CB6A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671C9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santol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C0F8D2" w14:textId="211F2BA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28,0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63E99" w14:textId="076939C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C3F2B" w14:textId="4CE7587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C01A87" w14:textId="49F07D2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698F2" w14:textId="30688A7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28,050.00 </w:t>
            </w:r>
          </w:p>
        </w:tc>
      </w:tr>
      <w:tr w:rsidR="00957FB0" w:rsidRPr="00A353B2" w14:paraId="05BA9DD6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30FDF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Tarla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58BEEE1" w14:textId="61058D1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581B23" w14:textId="0172DDD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15C8B0" w14:textId="6C10355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C0B98A" w14:textId="3556D35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9AC66B" w14:textId="1BBE7C3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4,623.00 </w:t>
            </w:r>
          </w:p>
        </w:tc>
      </w:tr>
      <w:tr w:rsidR="00957FB0" w:rsidRPr="00A353B2" w14:paraId="23821629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5DF9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9FEE0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mb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7AC57A" w14:textId="2EC200B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6B1BC" w14:textId="00771B2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8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0D6006" w14:textId="53797A1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9A125" w14:textId="5570EDD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17CF8C" w14:textId="7FFC617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8,500.00 </w:t>
            </w:r>
          </w:p>
        </w:tc>
      </w:tr>
      <w:tr w:rsidR="00957FB0" w:rsidRPr="00A353B2" w14:paraId="319AA2B9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8F6B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945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oncepci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CB13B" w14:textId="7AF7ED3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B7FB0E" w14:textId="7EB3651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44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6FAA9" w14:textId="0109422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B1689" w14:textId="05E935C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C6A65" w14:textId="42466F4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44,600.00 </w:t>
            </w:r>
          </w:p>
        </w:tc>
      </w:tr>
      <w:tr w:rsidR="00957FB0" w:rsidRPr="00A353B2" w14:paraId="0447B96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15AC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3D69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a Paz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C19F9" w14:textId="00D2F9B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D4B70" w14:textId="453CAFF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8,38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F3C354" w14:textId="2A30C11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995DD5" w14:textId="4E2FCFB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19902" w14:textId="6927D60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,387.00 </w:t>
            </w:r>
          </w:p>
        </w:tc>
      </w:tr>
      <w:tr w:rsidR="00957FB0" w:rsidRPr="00A353B2" w14:paraId="313A320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A01F1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5DFE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oncad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B178C" w14:textId="2420D60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36174" w14:textId="33E6FB0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3,1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E61E7" w14:textId="68869D8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EAEB0" w14:textId="1E4FEBC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0072A0" w14:textId="5594A88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3,136.00 </w:t>
            </w:r>
          </w:p>
        </w:tc>
      </w:tr>
      <w:tr w:rsidR="00957FB0" w:rsidRPr="00A353B2" w14:paraId="489A14E5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209EF2F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CDBCA32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7,058,4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6E8992F" w14:textId="43122D9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763,874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44982AF" w14:textId="11D8393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327288D" w14:textId="408CDCC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04B6CCE" w14:textId="064BCB7A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9,822,274.00 </w:t>
            </w:r>
          </w:p>
        </w:tc>
      </w:tr>
      <w:tr w:rsidR="00957FB0" w:rsidRPr="00A353B2" w14:paraId="70E7179B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206AE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Batanga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B23EB1" w14:textId="24C9BD3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865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1BE22B" w14:textId="6A6BF1A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919,937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C06B9B" w14:textId="06C8CF0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9ECE6EE" w14:textId="131711A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643F8F" w14:textId="72C5397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,784,937.00 </w:t>
            </w:r>
          </w:p>
        </w:tc>
      </w:tr>
      <w:tr w:rsidR="00957FB0" w:rsidRPr="00A353B2" w14:paraId="336B147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7A29" w14:textId="77777777" w:rsidR="00957FB0" w:rsidRPr="00A353B2" w:rsidRDefault="00957FB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8639E" w14:textId="77777777" w:rsidR="00957FB0" w:rsidRPr="00A353B2" w:rsidRDefault="00957FB0">
            <w:pPr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Provinc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26D75" w14:textId="2CC0DE7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3DD8CD" w14:textId="7E244E4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012,66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B30C43" w14:textId="36A3F75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A2D5F" w14:textId="30E44C8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B76D8" w14:textId="677FB70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12,666.00 </w:t>
            </w:r>
          </w:p>
        </w:tc>
      </w:tr>
      <w:tr w:rsidR="00957FB0" w:rsidRPr="00A353B2" w14:paraId="109B032A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FBC99B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20CA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tangas City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B8E13" w14:textId="299EA97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2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645F8" w14:textId="13DEAC0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59,27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7177B" w14:textId="77698C0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6CA21A" w14:textId="5A507FB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937FD0" w14:textId="3D23BFE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451,271.00 </w:t>
            </w:r>
          </w:p>
        </w:tc>
      </w:tr>
      <w:tr w:rsidR="00957FB0" w:rsidRPr="00A353B2" w14:paraId="08CBCB0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5295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0BD1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ob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2C8D7" w14:textId="1F86C4D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F9D79" w14:textId="1C70BBA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0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28FBBB" w14:textId="4AB26A5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E076D" w14:textId="0AE348D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FE047" w14:textId="48FA519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78,000.00 </w:t>
            </w:r>
          </w:p>
        </w:tc>
      </w:tr>
      <w:tr w:rsidR="00957FB0" w:rsidRPr="00A353B2" w14:paraId="0A95397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39819A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D962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6D7A" w14:textId="6949479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FCA72" w14:textId="08AD50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4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64B2F" w14:textId="303D8FA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F26C3" w14:textId="6214D58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ED4C5" w14:textId="38D103E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3,000.00 </w:t>
            </w:r>
          </w:p>
        </w:tc>
      </w:tr>
      <w:tr w:rsidR="00957FB0" w:rsidRPr="00A353B2" w14:paraId="7B942812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C9A6E1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vit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13BEC2" w14:textId="39D2E20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3,664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89FB15" w14:textId="1357A1C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4,912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0722FF7" w14:textId="03ECE8A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A700AD" w14:textId="68713F0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D1E6E8" w14:textId="3805D1C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18,576.00 </w:t>
            </w:r>
          </w:p>
        </w:tc>
      </w:tr>
      <w:tr w:rsidR="00957FB0" w:rsidRPr="00A353B2" w14:paraId="680975B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D239EA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4BE1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Novelet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E6555" w14:textId="524D6B4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3,664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823EF4" w14:textId="08D8BD7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4,912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B5DEA6" w14:textId="1C9228A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B4F22" w14:textId="0F2FA97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87BA78" w14:textId="155144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18,576.00 </w:t>
            </w:r>
          </w:p>
        </w:tc>
      </w:tr>
      <w:tr w:rsidR="00957FB0" w:rsidRPr="00A353B2" w14:paraId="3EFC6F22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F6E672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Lagun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3F376E3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389,536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E24A346" w14:textId="3FB05B0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459,225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98B933" w14:textId="11D8D76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405D4A3" w14:textId="5E79642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BB3567" w14:textId="1FDD271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48,761.00 </w:t>
            </w:r>
          </w:p>
        </w:tc>
      </w:tr>
      <w:tr w:rsidR="00957FB0" w:rsidRPr="00A353B2" w14:paraId="0380B80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40467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C184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ity of Calamb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C1590" w14:textId="0231B4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4,428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410E0" w14:textId="51793A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3839DD" w14:textId="23660A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10C0FA" w14:textId="5487F8E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C83407" w14:textId="60E8F37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94,428.00 </w:t>
            </w:r>
          </w:p>
        </w:tc>
      </w:tr>
      <w:tr w:rsidR="00957FB0" w:rsidRPr="00A353B2" w14:paraId="35F6CF9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0A2F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8769C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akil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AFDD6" w14:textId="0D84132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8D94E" w14:textId="597211E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F541A7" w14:textId="5007460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E485FA" w14:textId="56F0111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8748" w14:textId="05F3EBA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0,000.00 </w:t>
            </w:r>
          </w:p>
        </w:tc>
      </w:tr>
      <w:tr w:rsidR="00957FB0" w:rsidRPr="00A353B2" w14:paraId="379EB5D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6A63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E44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Pablo Cit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BFA91" w14:textId="79A387E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76,108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85BCE" w14:textId="62BDE79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69A1E" w14:textId="2D0F288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35827" w14:textId="34E1CBD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99D92" w14:textId="4D08E6A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76,108.00 </w:t>
            </w:r>
          </w:p>
        </w:tc>
      </w:tr>
      <w:tr w:rsidR="00957FB0" w:rsidRPr="00A353B2" w14:paraId="6A86F0B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3D89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891BFB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ta Cruz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34115" w14:textId="698575F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46E64" w14:textId="7158DDF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BA8CD" w14:textId="0DB197E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79C56" w14:textId="42ED3D8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55D3F" w14:textId="7FC1676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19,000.00 </w:t>
            </w:r>
          </w:p>
        </w:tc>
      </w:tr>
      <w:tr w:rsidR="00957FB0" w:rsidRPr="00A353B2" w14:paraId="55D5E8D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E34A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C630F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ity of Santa Ros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19F8A" w14:textId="4B31961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25E3B" w14:textId="622CD6F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59,22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5C2E4" w14:textId="52489D1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28D47" w14:textId="383F980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82BE92" w14:textId="2011A92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59,225.00 </w:t>
            </w:r>
          </w:p>
        </w:tc>
      </w:tr>
      <w:tr w:rsidR="00957FB0" w:rsidRPr="00A353B2" w14:paraId="1F6DC715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A51647C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Quez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889241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4,740,2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5FC411" w14:textId="67A0D60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329,8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F1B524" w14:textId="6A0FCA8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BEEE4F" w14:textId="6E4BFFE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BC92A6F" w14:textId="1C9EEA0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,070,000.00 </w:t>
            </w:r>
          </w:p>
        </w:tc>
      </w:tr>
      <w:tr w:rsidR="00957FB0" w:rsidRPr="00A353B2" w14:paraId="6D0BCFF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7B33B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AD69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Alaba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6DE55" w14:textId="1785754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11,4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0C3260" w14:textId="2FECD1B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F5825D" w14:textId="376370E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6FC6E" w14:textId="280DA1E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EEF36" w14:textId="4CDE86D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11,400.00 </w:t>
            </w:r>
          </w:p>
        </w:tc>
      </w:tr>
      <w:tr w:rsidR="00957FB0" w:rsidRPr="00A353B2" w14:paraId="1E4DF6D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373A5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5C0D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Atimon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402F2" w14:textId="0FE6C05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1EE03" w14:textId="05CCE62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C49260" w14:textId="6416CB3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049F1" w14:textId="09462A2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4697" w14:textId="79DC8BD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46,000.00 </w:t>
            </w:r>
          </w:p>
        </w:tc>
      </w:tr>
      <w:tr w:rsidR="00957FB0" w:rsidRPr="00A353B2" w14:paraId="29DDB3E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040DE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5D7F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uinayang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8B0D66" w14:textId="1CEEBD1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8DE6C2" w14:textId="09178F7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DA7F1C" w14:textId="53459B0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4B3ED3" w14:textId="503A9F3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B5DCA0" w14:textId="153D3E5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73,000.00 </w:t>
            </w:r>
          </w:p>
        </w:tc>
      </w:tr>
      <w:tr w:rsidR="00957FB0" w:rsidRPr="00A353B2" w14:paraId="1E31CB35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B6D3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A086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umac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1182C8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141,8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2F5F0" w14:textId="348F10B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1FCBD" w14:textId="297FBE3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B99E94" w14:textId="443A3F4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544EC" w14:textId="1B7E586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41,800.00 </w:t>
            </w:r>
          </w:p>
        </w:tc>
      </w:tr>
      <w:tr w:rsidR="00957FB0" w:rsidRPr="00A353B2" w14:paraId="6F9245A2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4D6FF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C598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Infant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9355F3" w14:textId="59119A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46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553740" w14:textId="4ED9115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56246" w14:textId="2FC1551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7F0F7" w14:textId="49C5140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43641" w14:textId="00CB5F9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46,000.00 </w:t>
            </w:r>
          </w:p>
        </w:tc>
      </w:tr>
      <w:tr w:rsidR="00957FB0" w:rsidRPr="00A353B2" w14:paraId="6F3EE3F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8658F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F614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ulan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3DC6C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730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C1032" w14:textId="04FFFBC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063CD5" w14:textId="2C92A2D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89C15" w14:textId="43E7C9A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8B043" w14:textId="0044E9B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730,000.00 </w:t>
            </w:r>
          </w:p>
        </w:tc>
      </w:tr>
      <w:tr w:rsidR="00957FB0" w:rsidRPr="00A353B2" w14:paraId="635886B2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D3F3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3021B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adre Burgo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B1EEF" w14:textId="6EC740E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19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2E9769" w14:textId="23C1100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734FCB" w14:textId="7A2C111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C8DE84" w14:textId="59C9ADC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D112B" w14:textId="488D9F9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19,000.00 </w:t>
            </w:r>
          </w:p>
        </w:tc>
      </w:tr>
      <w:tr w:rsidR="00957FB0" w:rsidRPr="00A353B2" w14:paraId="5217039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456F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94F0C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itog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5A48DD" w14:textId="0BA3A92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A2765" w14:textId="70618BE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B610C0" w14:textId="53A31D4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D8566" w14:textId="3C37288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33FE5" w14:textId="108676F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0,000.00 </w:t>
            </w:r>
          </w:p>
        </w:tc>
      </w:tr>
      <w:tr w:rsidR="00957FB0" w:rsidRPr="00A353B2" w14:paraId="20B8918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F28C8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06FA5B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Quez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BF3593" w14:textId="7385A8F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70AF0" w14:textId="431FE17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9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EB7E6B" w14:textId="048A23F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D918F" w14:textId="6680D6C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5E7C0" w14:textId="2DA675A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9,800.00 </w:t>
            </w:r>
          </w:p>
        </w:tc>
      </w:tr>
      <w:tr w:rsidR="00957FB0" w:rsidRPr="00A353B2" w14:paraId="0847D09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B4E88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8504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Tagkaway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C0B69" w14:textId="65FC7B0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3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E724B" w14:textId="5830D1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3751A" w14:textId="1BF9E03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700F5B" w14:textId="7DA0025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9F6A4" w14:textId="7C44948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73,000.00 </w:t>
            </w:r>
          </w:p>
        </w:tc>
      </w:tr>
      <w:tr w:rsidR="00957FB0" w:rsidRPr="00A353B2" w14:paraId="469FCE14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619F09F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REGION MIMAROP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30CD57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296,9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7426AAF" w14:textId="04F85AC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7,0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A037A97" w14:textId="33326F3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282C37B" w14:textId="68134F2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D920A3E" w14:textId="42A3091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33,900.00 </w:t>
            </w:r>
          </w:p>
        </w:tc>
      </w:tr>
      <w:tr w:rsidR="00957FB0" w:rsidRPr="00A353B2" w14:paraId="3D62C90F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BB1C222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Marinduqu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D718FA1" w14:textId="03A0AF7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51,2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A0084D" w14:textId="0F8592F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37,0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6B52B4" w14:textId="4700AE7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650B057" w14:textId="2B84EB3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89B148" w14:textId="0AA024C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88,250.00 </w:t>
            </w:r>
          </w:p>
        </w:tc>
      </w:tr>
      <w:tr w:rsidR="00957FB0" w:rsidRPr="00A353B2" w14:paraId="043EE23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81D3E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69BD4" w14:textId="77777777" w:rsidR="00957FB0" w:rsidRPr="00A353B2" w:rsidRDefault="00957FB0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oac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4F8B9" w14:textId="3CAF1F7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0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A6897B" w14:textId="7DD5751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4F6F9" w14:textId="427F9B2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B36648" w14:textId="1521809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6797FF" w14:textId="746316C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80,000.00 </w:t>
            </w:r>
          </w:p>
        </w:tc>
      </w:tr>
      <w:tr w:rsidR="00957FB0" w:rsidRPr="00A353B2" w14:paraId="4F1CC02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8090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FF373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ogpo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F64BEA" w14:textId="186EF39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37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CB316A" w14:textId="29E76E0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38E71" w14:textId="215D8F1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6436" w14:textId="58730C3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CD3952" w14:textId="512688B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37,500.00 </w:t>
            </w:r>
          </w:p>
        </w:tc>
      </w:tr>
      <w:tr w:rsidR="00957FB0" w:rsidRPr="00A353B2" w14:paraId="364C119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3747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973E0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ta Cruz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3CC71" w14:textId="4E56D54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3,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6D77A" w14:textId="52B8A80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7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547A6" w14:textId="490D6AF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A8D75" w14:textId="71C8839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A1BFE8" w14:textId="1B4885B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0,750.00 </w:t>
            </w:r>
          </w:p>
        </w:tc>
      </w:tr>
      <w:tr w:rsidR="00957FB0" w:rsidRPr="00A353B2" w14:paraId="45923130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4C378F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Occidental Mindor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FC3108" w14:textId="483EECE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540,9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F1CFB4" w14:textId="5A58BB2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BA1763" w14:textId="684C8C5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20197D" w14:textId="4ECBA8A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7EB92A" w14:textId="66D6772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40,900.00 </w:t>
            </w:r>
          </w:p>
        </w:tc>
      </w:tr>
      <w:tr w:rsidR="00957FB0" w:rsidRPr="00A353B2" w14:paraId="11F5B8B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75C95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AE73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alu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47760" w14:textId="4CA4FA0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A494A3" w14:textId="7B7FF9E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7074E" w14:textId="3CADAD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10303A" w14:textId="3787DAE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16E256" w14:textId="14EA4F6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35,000.00 </w:t>
            </w:r>
          </w:p>
        </w:tc>
      </w:tr>
      <w:tr w:rsidR="00957FB0" w:rsidRPr="00A353B2" w14:paraId="6D763495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CE6A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EA67A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blay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6F4E4" w14:textId="7BF5608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00,9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3DA167" w14:textId="25BFA6E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A657" w14:textId="1E70276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AB1ABD" w14:textId="58C5916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DBB45" w14:textId="5A4CD32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00,950.00 </w:t>
            </w:r>
          </w:p>
        </w:tc>
      </w:tr>
      <w:tr w:rsidR="00957FB0" w:rsidRPr="00A353B2" w14:paraId="2938B92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C3542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240C0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D52E8" w14:textId="5311B2F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,9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2989A" w14:textId="1A5C1F2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0B6A" w14:textId="4B87556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38F38" w14:textId="7BAAAC2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A032D" w14:textId="7AFB9D2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950.00 </w:t>
            </w:r>
          </w:p>
        </w:tc>
      </w:tr>
      <w:tr w:rsidR="00957FB0" w:rsidRPr="00A353B2" w14:paraId="7D53AA3F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23E4EA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Rombl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118D04" w14:textId="21C91A5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204,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5BD282" w14:textId="6D9FD63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5A7976D" w14:textId="13B2D635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68EE0B" w14:textId="72375F7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980CD60" w14:textId="506723B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204,750.00 </w:t>
            </w:r>
          </w:p>
        </w:tc>
      </w:tr>
      <w:tr w:rsidR="00957FB0" w:rsidRPr="00A353B2" w14:paraId="2230DD9A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732F1" w14:textId="77777777" w:rsidR="00957FB0" w:rsidRPr="00A353B2" w:rsidRDefault="00957FB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A0B5C" w14:textId="77777777" w:rsidR="00957FB0" w:rsidRPr="00A353B2" w:rsidRDefault="00957FB0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gdiwan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2B106" w14:textId="1FD20E4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9,75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4DFC89" w14:textId="72CEC2C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DE6F1" w14:textId="2060032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176DB" w14:textId="4820D0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97818" w14:textId="221B0A4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9,750.00 </w:t>
            </w:r>
          </w:p>
        </w:tc>
      </w:tr>
      <w:tr w:rsidR="00957FB0" w:rsidRPr="00A353B2" w14:paraId="3613C9D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B22F3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CA3BC2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Agusti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32EBB" w14:textId="026662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35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04B10C" w14:textId="026695D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8EF9A" w14:textId="06F7460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DCC368" w14:textId="320FF64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14C29" w14:textId="02C2E46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35,000.00 </w:t>
            </w:r>
          </w:p>
        </w:tc>
      </w:tr>
      <w:tr w:rsidR="00957FB0" w:rsidRPr="00A353B2" w14:paraId="3DCFC376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033FEA0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REGION V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BC03B6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52,243,439.34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8E730D0" w14:textId="09C0DBB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4,286,719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487148" w14:textId="58D058C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E2EA935" w14:textId="43A349D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1E05C1" w14:textId="6A54094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56,530,158.34 </w:t>
            </w:r>
          </w:p>
        </w:tc>
      </w:tr>
      <w:tr w:rsidR="00957FB0" w:rsidRPr="00A353B2" w14:paraId="2F00D7E7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68A5391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Alb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B4C960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1,334,704.9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9E50B4" w14:textId="34F3E82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385,26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8AC14A" w14:textId="0948098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25FAB1" w14:textId="73AAE7A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B0F24BB" w14:textId="7E866EE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22,719,964.90 </w:t>
            </w:r>
          </w:p>
        </w:tc>
      </w:tr>
      <w:tr w:rsidR="00957FB0" w:rsidRPr="00A353B2" w14:paraId="1E2B372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774B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5420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22309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040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70815" w14:textId="678D278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DD21D" w14:textId="6C9DF66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27D20" w14:textId="761A989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76FF42" w14:textId="717C326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0,000.00 </w:t>
            </w:r>
          </w:p>
        </w:tc>
      </w:tr>
      <w:tr w:rsidR="00957FB0" w:rsidRPr="00A353B2" w14:paraId="45959512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EFCB8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EE2C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cac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E3705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137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18F09" w14:textId="6FE1382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D92C67" w14:textId="7306ADB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9470E" w14:textId="736E210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7C38C" w14:textId="2DF9099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37,000.00 </w:t>
            </w:r>
          </w:p>
        </w:tc>
      </w:tr>
      <w:tr w:rsidR="00957FB0" w:rsidRPr="00A353B2" w14:paraId="0480137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4AAC2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7986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malig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FD0DD" w14:textId="45F1609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BC6F8C" w14:textId="41037C8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102FB7" w14:textId="533565E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036204" w14:textId="2CAA1A3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3E189" w14:textId="4C62EFB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64,490.00 </w:t>
            </w:r>
          </w:p>
        </w:tc>
      </w:tr>
      <w:tr w:rsidR="00957FB0" w:rsidRPr="00A353B2" w14:paraId="369BE4A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6CB9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E1FA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araga (Locsin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C10670" w14:textId="0A93E68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88,495.62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20B614" w14:textId="53FC76C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F5EA5D" w14:textId="1DF429A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CEE77" w14:textId="13D0BA8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52EA9" w14:textId="2F4075E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495.62 </w:t>
            </w:r>
          </w:p>
        </w:tc>
      </w:tr>
      <w:tr w:rsidR="00957FB0" w:rsidRPr="00A353B2" w14:paraId="60905B5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9FE40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FB1EE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uinobat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DD7FA1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,997,732.64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5F2B2" w14:textId="15F0048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C5AC5" w14:textId="7564DE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33C0B" w14:textId="0EF4990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32ADE" w14:textId="0D160C6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997,732.64 </w:t>
            </w:r>
          </w:p>
        </w:tc>
      </w:tr>
      <w:tr w:rsidR="00957FB0" w:rsidRPr="00A353B2" w14:paraId="1E4CD25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C1602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B50D8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Jovell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D6280E" w14:textId="21E69A2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86,860.64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B535D" w14:textId="5AFCBCF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9EC0E" w14:textId="37C588D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1A3AF" w14:textId="1D8C78F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15F2B" w14:textId="25933E3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86,860.64 </w:t>
            </w:r>
          </w:p>
        </w:tc>
      </w:tr>
      <w:tr w:rsidR="00957FB0" w:rsidRPr="00A353B2" w14:paraId="4E70DA1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ECFD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747D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ib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BBE73" w14:textId="1CC5903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1,922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61639" w14:textId="669DEF0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F5762" w14:textId="7E7978E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819CD" w14:textId="31FCB52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22A716" w14:textId="2E3BEF4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81,922.00 </w:t>
            </w:r>
          </w:p>
        </w:tc>
      </w:tr>
      <w:tr w:rsidR="00957FB0" w:rsidRPr="00A353B2" w14:paraId="2541012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CBD0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C0F8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lilipo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D90E7" w14:textId="4C57394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CD159" w14:textId="5CE3082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781E98" w14:textId="1217196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A9033" w14:textId="7CA645C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ACC6A" w14:textId="691918C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64,490.00 </w:t>
            </w:r>
          </w:p>
        </w:tc>
      </w:tr>
      <w:tr w:rsidR="00957FB0" w:rsidRPr="00A353B2" w14:paraId="6E14243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D7398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C68E2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lin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48BBD9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945,225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B3E76" w14:textId="31B9D4F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0B69" w14:textId="2647E57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5A8D1D" w14:textId="4AE19E4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86CD" w14:textId="35D455A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,945,225.00 </w:t>
            </w:r>
          </w:p>
        </w:tc>
      </w:tr>
      <w:tr w:rsidR="00957FB0" w:rsidRPr="00A353B2" w14:paraId="15DAD8B5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BE1F3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0FEC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Oa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FA60FF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,590,525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7EE88" w14:textId="2DFB4E2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368D5B" w14:textId="7FAF4BB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9AD81" w14:textId="60E2A76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E218B5" w14:textId="4548860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590,525.00 </w:t>
            </w:r>
          </w:p>
        </w:tc>
      </w:tr>
      <w:tr w:rsidR="00957FB0" w:rsidRPr="00A353B2" w14:paraId="50C0F46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B8627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6000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io Dur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B674E" w14:textId="0A4A351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9,7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96EA9C" w14:textId="29DEDAB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34342" w14:textId="3AA0F73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7F3A0" w14:textId="27395FF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A00E3" w14:textId="547718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89,700.00 </w:t>
            </w:r>
          </w:p>
        </w:tc>
      </w:tr>
      <w:tr w:rsidR="00957FB0" w:rsidRPr="00A353B2" w14:paraId="411331D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6D21D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8B3D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olangui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8EEF1" w14:textId="78064F3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32,394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535C3C" w14:textId="1D76475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6249E" w14:textId="20BB644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78B6E" w14:textId="7D42C7A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CC01F" w14:textId="291F45D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32,394.00 </w:t>
            </w:r>
          </w:p>
        </w:tc>
      </w:tr>
      <w:tr w:rsidR="00957FB0" w:rsidRPr="00A353B2" w14:paraId="5CD358E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6BD10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E13A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Rapu-Rapu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845339" w14:textId="2FC855E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97,7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960B0" w14:textId="3574AA9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F1582" w14:textId="61406FB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8E055" w14:textId="75F2081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732159" w14:textId="2D89BB8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97,700.00 </w:t>
            </w:r>
          </w:p>
        </w:tc>
      </w:tr>
      <w:tr w:rsidR="00957FB0" w:rsidRPr="00A353B2" w14:paraId="6444F3B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7773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4F07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to Domingo (Libog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38DDC4" w14:textId="17EC473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06,49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A08350" w14:textId="1A7159F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A8F77" w14:textId="6AE6F55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ECEA6" w14:textId="11805E4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AB169" w14:textId="69A93BF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06,490.00 </w:t>
            </w:r>
          </w:p>
        </w:tc>
      </w:tr>
      <w:tr w:rsidR="00957FB0" w:rsidRPr="00A353B2" w14:paraId="47D015B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45B28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ECE1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ity of Tabac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53B85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,549,855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93E1F" w14:textId="1C6F816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,131,76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11F2D" w14:textId="1F402E5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5DB2F" w14:textId="00136F7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76921D" w14:textId="2B41C39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681,615.00 </w:t>
            </w:r>
          </w:p>
        </w:tc>
      </w:tr>
      <w:tr w:rsidR="00957FB0" w:rsidRPr="00A353B2" w14:paraId="4D128D1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DC34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964AB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Tiwi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7C0DA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,061,825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6E1EAB" w14:textId="150F20F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53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7E28" w14:textId="36C0AF4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39DEC" w14:textId="34AC1E7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0E34F6" w14:textId="46D0EB7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315,325.00 </w:t>
            </w:r>
          </w:p>
        </w:tc>
      </w:tr>
      <w:tr w:rsidR="00957FB0" w:rsidRPr="00A353B2" w14:paraId="62594635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BCAA3D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marines Nort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DBC70A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,352,202.46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D6FC584" w14:textId="1B8C027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532,612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F92E99" w14:textId="6DA816A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7D6EA9" w14:textId="5F3378B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0B2362" w14:textId="50A5FE0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884,814.46 </w:t>
            </w:r>
          </w:p>
        </w:tc>
      </w:tr>
      <w:tr w:rsidR="00957FB0" w:rsidRPr="00A353B2" w14:paraId="00C5C1E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56C4" w14:textId="77777777" w:rsidR="00957FB0" w:rsidRPr="00A353B2" w:rsidRDefault="00957FB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86C2D" w14:textId="77777777" w:rsidR="00957FB0" w:rsidRPr="00A353B2" w:rsidRDefault="00957FB0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sud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5AE56B" w14:textId="0B0F65E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4,698.56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0295E" w14:textId="7E64BB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DFB96A" w14:textId="161DD2D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8EF2C" w14:textId="40F2802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C58C1" w14:textId="3B813FA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4,698.56 </w:t>
            </w:r>
          </w:p>
        </w:tc>
      </w:tr>
      <w:tr w:rsidR="00957FB0" w:rsidRPr="00A353B2" w14:paraId="28DAAB0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D647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3C1A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palong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93795" w14:textId="2D403A1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5F1AC" w14:textId="6C93D6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88,63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52335" w14:textId="4011E8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248C48" w14:textId="6500677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2692CC" w14:textId="5194093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88,636.00 </w:t>
            </w:r>
          </w:p>
        </w:tc>
      </w:tr>
      <w:tr w:rsidR="00957FB0" w:rsidRPr="00A353B2" w14:paraId="1757579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EE17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C4A2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Daet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49ACB" w14:textId="373189F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74,688.38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3509D" w14:textId="0B40C4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85C0B" w14:textId="29B5E6B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4FF700" w14:textId="179BFAA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38F26" w14:textId="2B06CBB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74,688.38 </w:t>
            </w:r>
          </w:p>
        </w:tc>
      </w:tr>
      <w:tr w:rsidR="00957FB0" w:rsidRPr="00A353B2" w14:paraId="5C39F58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8B4FF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44C6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ab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3632F" w14:textId="0AB5B37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0C729" w14:textId="434414F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34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653580" w14:textId="194AD4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C265E3" w14:textId="1BB0437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CB8F01" w14:textId="571A6DA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47,600.00 </w:t>
            </w:r>
          </w:p>
        </w:tc>
      </w:tr>
      <w:tr w:rsidR="00957FB0" w:rsidRPr="00A353B2" w14:paraId="20046BF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8CFF8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34B75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aracal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951E7" w14:textId="4C3E92C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7DC96" w14:textId="709A22A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7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56663F" w14:textId="5EC9768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D4D1C" w14:textId="0F382B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A41D49" w14:textId="664A19C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7,600.00 </w:t>
            </w:r>
          </w:p>
        </w:tc>
      </w:tr>
      <w:tr w:rsidR="00957FB0" w:rsidRPr="00A353B2" w14:paraId="0D1E1ED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AD97A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0983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Lorenzo Ruiz (Imelda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FD7EE8" w14:textId="036189A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A51D7" w14:textId="0DE4002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8,77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226A7C" w14:textId="356F55F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C1EE5" w14:textId="3309F31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9F6CE" w14:textId="2E3656A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8,776.00 </w:t>
            </w:r>
          </w:p>
        </w:tc>
      </w:tr>
      <w:tr w:rsidR="00957FB0" w:rsidRPr="00A353B2" w14:paraId="45CBD74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20E6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4029C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Talis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8FFB15" w14:textId="75A7E88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5,615.52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02029" w14:textId="3D5FE78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E7BF8" w14:textId="4F92337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E69FF9" w14:textId="3D7BBA7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40D37" w14:textId="1B4036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5,615.52 </w:t>
            </w:r>
          </w:p>
        </w:tc>
      </w:tr>
      <w:tr w:rsidR="00957FB0" w:rsidRPr="00A353B2" w14:paraId="04EDCB5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0E0ED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lastRenderedPageBreak/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C1E5B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Vinzon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55123" w14:textId="09817E8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7,2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6A1E1" w14:textId="793375A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7CF973" w14:textId="6E0C280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A79E8" w14:textId="3ED0DE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A39DE9" w14:textId="27F5FB8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87,200.00 </w:t>
            </w:r>
          </w:p>
        </w:tc>
      </w:tr>
      <w:tr w:rsidR="00957FB0" w:rsidRPr="00A353B2" w14:paraId="6DBD40FD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9D837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marines Su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C97068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6,932,241.48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EA0925" w14:textId="22BF7A2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,516,562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6D8F3C" w14:textId="500AF1D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1CC383" w14:textId="6AC1B92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53134" w14:textId="24E8894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8,448,803.48 </w:t>
            </w:r>
          </w:p>
        </w:tc>
      </w:tr>
      <w:tr w:rsidR="00957FB0" w:rsidRPr="00A353B2" w14:paraId="0F45308C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731FBB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9514B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76FEB" w14:textId="07E70B3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260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D44E3" w14:textId="27E6363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8B359" w14:textId="627E19E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532FA" w14:textId="49DB4B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716BE5" w14:textId="5AF475A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260,000.00 </w:t>
            </w:r>
          </w:p>
        </w:tc>
      </w:tr>
      <w:tr w:rsidR="00957FB0" w:rsidRPr="00A353B2" w14:paraId="7349E47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4242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CD0D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lat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41FDE" w14:textId="6F51A46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54,625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77319" w14:textId="6AF4AAE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074BB0" w14:textId="59947DA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F9553" w14:textId="384BF87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06AB1" w14:textId="47314D6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54,625.00 </w:t>
            </w:r>
          </w:p>
        </w:tc>
      </w:tr>
      <w:tr w:rsidR="00957FB0" w:rsidRPr="00A353B2" w14:paraId="65D59DB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E6CB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E81D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t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375C89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2,439,917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E5C849" w14:textId="1C0C1C1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19486" w14:textId="1DD55F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EBCA33" w14:textId="3DA20C0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8C11F" w14:textId="1253E78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2,439,917.00 </w:t>
            </w:r>
          </w:p>
        </w:tc>
      </w:tr>
      <w:tr w:rsidR="00957FB0" w:rsidRPr="00A353B2" w14:paraId="45622F0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1A045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E68E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uhi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A7C91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257,2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9B831" w14:textId="2FE107D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8,01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10C1" w14:textId="7D176D1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BBDF6" w14:textId="700F1DD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937E54" w14:textId="159EF19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315,217.00 </w:t>
            </w:r>
          </w:p>
        </w:tc>
      </w:tr>
      <w:tr w:rsidR="00957FB0" w:rsidRPr="00A353B2" w14:paraId="13007235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25F6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2E00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labang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9AF82" w14:textId="0DA68F7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17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ED9FB" w14:textId="37001F1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12,64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D3E2A" w14:textId="2E7F53F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68BC7" w14:textId="6F0A11D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D25CF" w14:textId="0D36621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9,640.00 </w:t>
            </w:r>
          </w:p>
        </w:tc>
      </w:tr>
      <w:tr w:rsidR="00957FB0" w:rsidRPr="00A353B2" w14:paraId="13B8DE8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A265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D64DE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malig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7842" w14:textId="7A5CD3C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83,3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894D21" w14:textId="1C81CCE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0939A" w14:textId="2659B87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B3FA8" w14:textId="73F1662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5D929" w14:textId="1B97D11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83,300.00 </w:t>
            </w:r>
          </w:p>
        </w:tc>
      </w:tr>
      <w:tr w:rsidR="00957FB0" w:rsidRPr="00A353B2" w14:paraId="5C8BD08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D925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2427BC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ramo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55B78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151,2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62F451" w14:textId="5917AAF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3AC94" w14:textId="37DD336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408BD9" w14:textId="4EDBE4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1D4C1" w14:textId="6CA2625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51,200.00 </w:t>
            </w:r>
          </w:p>
        </w:tc>
      </w:tr>
      <w:tr w:rsidR="00957FB0" w:rsidRPr="00A353B2" w14:paraId="7E83E81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C5BE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EFA7D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Go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5F48" w14:textId="2CA4183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0,1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2433E" w14:textId="463B9B9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A858E" w14:textId="34637A4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25EDE" w14:textId="6690A83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BE5305" w14:textId="40F7F4A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60,100.00 </w:t>
            </w:r>
          </w:p>
        </w:tc>
      </w:tr>
      <w:tr w:rsidR="00957FB0" w:rsidRPr="00A353B2" w14:paraId="50E144D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6ABAC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B4B3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Iriga Cit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D1534D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,680,450.48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56E0B" w14:textId="1D49E0C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0B50E6" w14:textId="7793217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B442C" w14:textId="48A12F0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323CE" w14:textId="7BAB6BE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680,450.48 </w:t>
            </w:r>
          </w:p>
        </w:tc>
      </w:tr>
      <w:tr w:rsidR="00957FB0" w:rsidRPr="00A353B2" w14:paraId="2105C6C7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9DB7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065B4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agono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E75E12" w14:textId="7A56769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1,419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10BEBF" w14:textId="5C88EE2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24F92" w14:textId="4350FE9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6377FF" w14:textId="3B9423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FF30F3" w14:textId="75F21B8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41,419.00 </w:t>
            </w:r>
          </w:p>
        </w:tc>
      </w:tr>
      <w:tr w:rsidR="00957FB0" w:rsidRPr="00A353B2" w14:paraId="44A4411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7745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281D3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Libman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32D4" w14:textId="6417867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38,7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BA7D0" w14:textId="54F6F6A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51A443" w14:textId="0E9CD63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79D0B" w14:textId="24E5BC1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F08ED4" w14:textId="10693B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38,700.00 </w:t>
            </w:r>
          </w:p>
        </w:tc>
      </w:tr>
      <w:tr w:rsidR="00957FB0" w:rsidRPr="00A353B2" w14:paraId="0E321B34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61122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02280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agar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C56CED" w14:textId="301B016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47,97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F0B3A4" w14:textId="6E6806E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0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285181" w14:textId="01CCCA6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CB7AD0" w14:textId="465EFF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332D5" w14:textId="21B1497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047,970.00 </w:t>
            </w:r>
          </w:p>
        </w:tc>
      </w:tr>
      <w:tr w:rsidR="00957FB0" w:rsidRPr="00A353B2" w14:paraId="62E3BBD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A5D4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E8456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ilao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BB627F" w14:textId="295BD49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E996C" w14:textId="07486AD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0A4AC" w14:textId="46E9195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A0531" w14:textId="6187EA4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6172C" w14:textId="4F525C0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8,500.00 </w:t>
            </w:r>
          </w:p>
        </w:tc>
      </w:tr>
      <w:tr w:rsidR="00957FB0" w:rsidRPr="00A353B2" w14:paraId="6A6242E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909AE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E5405C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inalaba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E2F5B2" w14:textId="25A0A02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87332" w14:textId="3E816F4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83495" w14:textId="50C8C30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B615DD" w14:textId="28E173B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A20A" w14:textId="662C7BE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8,500.00 </w:t>
            </w:r>
          </w:p>
        </w:tc>
      </w:tr>
      <w:tr w:rsidR="00957FB0" w:rsidRPr="00A353B2" w14:paraId="581005B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AD9FF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F815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Nabu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724EBB" w14:textId="53994E1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87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43517F" w14:textId="2E28792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A4EC0" w14:textId="2D3BA8E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CBFEE2" w14:textId="1BE197A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FDE390" w14:textId="3FAC4FE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87,000.00 </w:t>
            </w:r>
          </w:p>
        </w:tc>
      </w:tr>
      <w:tr w:rsidR="00957FB0" w:rsidRPr="00A353B2" w14:paraId="02CC441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9429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C31E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asac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47591" w14:textId="5081E28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493,6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F0A0E" w14:textId="2E0C10C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16E6A" w14:textId="019C035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159C3D" w14:textId="6B9E86E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17D827" w14:textId="02A9639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93,600.00 </w:t>
            </w:r>
          </w:p>
        </w:tc>
      </w:tr>
      <w:tr w:rsidR="00957FB0" w:rsidRPr="00A353B2" w14:paraId="3D7F7D9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5CB36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5AF46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resentacion (Parubcan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EBB35" w14:textId="375EA25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55,4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40A50B" w14:textId="7409BB5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840BC" w14:textId="62A8577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82672" w14:textId="0D9944A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D79517" w14:textId="4AF1DAA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55,400.00 </w:t>
            </w:r>
          </w:p>
        </w:tc>
      </w:tr>
      <w:tr w:rsidR="00957FB0" w:rsidRPr="00A353B2" w14:paraId="01CC0DF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26C8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09C92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gñay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809FC" w14:textId="3B5F5B8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28,98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3D067" w14:textId="516C298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EE0AD" w14:textId="326DAA7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E1DD9" w14:textId="35168E4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CEE0" w14:textId="24D86E0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28,980.00 </w:t>
            </w:r>
          </w:p>
        </w:tc>
      </w:tr>
      <w:tr w:rsidR="00957FB0" w:rsidRPr="00A353B2" w14:paraId="191745D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409C1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18B29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an fernand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34752D" w14:textId="1E02FDA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FFDC4" w14:textId="7A64DD4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70772" w14:textId="5D1D654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55F95" w14:textId="6DE34D1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D08F53" w14:textId="5C606B2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8,500.00 </w:t>
            </w:r>
          </w:p>
        </w:tc>
      </w:tr>
      <w:tr w:rsidR="00957FB0" w:rsidRPr="00A353B2" w14:paraId="6C0FBEB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DEDEB0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1C56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Jos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CED47D" w14:textId="79FBF2A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08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BA91C1" w14:textId="1EE5872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768ADA" w14:textId="0B37096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9C335" w14:textId="02883F8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82A563" w14:textId="62B8ADC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308,500.00 </w:t>
            </w:r>
          </w:p>
        </w:tc>
      </w:tr>
      <w:tr w:rsidR="00957FB0" w:rsidRPr="00A353B2" w14:paraId="6455EFB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3BCE8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42EF11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irum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A3065" w14:textId="61F05B3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80,4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7F8F00" w14:textId="3E5FF03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45,90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DB3A9" w14:textId="0A3BDD3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02513A" w14:textId="51AA0C7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3216C" w14:textId="2F9D4CC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,126,305.00 </w:t>
            </w:r>
          </w:p>
        </w:tc>
      </w:tr>
      <w:tr w:rsidR="00957FB0" w:rsidRPr="00A353B2" w14:paraId="2ABC1E9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B3F1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11156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Tiga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6DD58D" w14:textId="4097AFA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96,98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63541" w14:textId="438BE52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5A67A" w14:textId="695E5E6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E06212" w14:textId="22F322B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1F3EE1" w14:textId="57E100D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96,980.00 </w:t>
            </w:r>
          </w:p>
        </w:tc>
      </w:tr>
      <w:tr w:rsidR="00957FB0" w:rsidRPr="00A353B2" w14:paraId="12CAD98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EF8E49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3235C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Tinambac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6C48D" w14:textId="6DE9975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724,0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F2F36" w14:textId="01CD578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30A3A" w14:textId="5D0347A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DC2439" w14:textId="4B105D7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64751" w14:textId="7B8BBA1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24,000.00 </w:t>
            </w:r>
          </w:p>
        </w:tc>
      </w:tr>
      <w:tr w:rsidR="00957FB0" w:rsidRPr="00A353B2" w14:paraId="6989B373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06CCB5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tanduanes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E800FD" w14:textId="7777777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12,459,800.5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57ABD75" w14:textId="70B8AA3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-  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0C2F94A" w14:textId="3939EB5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E23FCF" w14:textId="2273374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CB6BD51" w14:textId="391BCB5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12,459,800.50 </w:t>
            </w:r>
          </w:p>
        </w:tc>
      </w:tr>
      <w:tr w:rsidR="00957FB0" w:rsidRPr="00A353B2" w14:paraId="3EB401D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B6399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CD190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rovinc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5BE9D" w14:textId="2E0E1B71" w:rsidR="00957FB0" w:rsidRPr="00A353B2" w:rsidRDefault="00A353B2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11,534,300.50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E7929" w14:textId="21782F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AD191" w14:textId="45858E6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F67FF2" w14:textId="09B7618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971958" w14:textId="137F10C9" w:rsidR="00957FB0" w:rsidRPr="00A353B2" w:rsidRDefault="00957FB0" w:rsidP="00A353B2">
            <w:pPr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1,534,300.50 </w:t>
            </w:r>
          </w:p>
        </w:tc>
      </w:tr>
      <w:tr w:rsidR="00957FB0" w:rsidRPr="00A353B2" w14:paraId="07BCD501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B65A6D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B7B8E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ramor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3D3D54" w14:textId="134F53C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925,50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6676F6" w14:textId="0514685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EEA517" w14:textId="1D30256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405F82" w14:textId="5BD9B90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CFDAF" w14:textId="3989A04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25,500.00 </w:t>
            </w:r>
          </w:p>
        </w:tc>
      </w:tr>
      <w:tr w:rsidR="00957FB0" w:rsidRPr="00A353B2" w14:paraId="49C121EB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2444434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Masbat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96B9D" w14:textId="0E662AA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A22F17" w14:textId="7E5FEA7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F56305" w14:textId="22D2E43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E46C3D" w14:textId="61D30F6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4194D8E" w14:textId="4632E46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66,030.00 </w:t>
            </w:r>
          </w:p>
        </w:tc>
      </w:tr>
      <w:tr w:rsidR="00957FB0" w:rsidRPr="00A353B2" w14:paraId="25F71EC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F0C5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92286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len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E3C01" w14:textId="3C0392D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0DD96" w14:textId="554A22A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36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919A8F" w14:textId="33177FE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33C55" w14:textId="0F0370F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8E87A7" w14:textId="5B855FB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36,000.00 </w:t>
            </w:r>
          </w:p>
        </w:tc>
      </w:tr>
      <w:tr w:rsidR="00957FB0" w:rsidRPr="00A353B2" w14:paraId="26823BD2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3D384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B63D07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Mob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5019B8" w14:textId="080FCAE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A26E" w14:textId="343BB6F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3,1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F0FBB" w14:textId="6F2801D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AB5480" w14:textId="2B81674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564A1" w14:textId="7D760FB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3,100.00 </w:t>
            </w:r>
          </w:p>
        </w:tc>
      </w:tr>
      <w:tr w:rsidR="00957FB0" w:rsidRPr="00A353B2" w14:paraId="71A16026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DBE21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E5D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 Fernand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85014F" w14:textId="646D1CA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000F3" w14:textId="739663C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14,43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814E88" w14:textId="1FECD12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E92BF" w14:textId="2ED0E87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06CF8" w14:textId="15631C99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4,430.00 </w:t>
            </w:r>
          </w:p>
        </w:tc>
      </w:tr>
      <w:tr w:rsidR="00957FB0" w:rsidRPr="00A353B2" w14:paraId="4FAB0BE0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F28DF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3CEF7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Us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BB3438" w14:textId="23847C2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CF2495" w14:textId="5F7B89A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B329C" w14:textId="0F3A12C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15346" w14:textId="2D181DD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4A503" w14:textId="67469D9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62,500.00 </w:t>
            </w:r>
          </w:p>
        </w:tc>
      </w:tr>
      <w:tr w:rsidR="00957FB0" w:rsidRPr="00A353B2" w14:paraId="7D1EA2DD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37B85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Sorsogo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D693C7" w14:textId="1B187C94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164,49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4F019E0" w14:textId="04FB1206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686,255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1D8575" w14:textId="4ACDC4A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95C699" w14:textId="73FC809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1F0C768" w14:textId="3B1EE4C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850,745.00 </w:t>
            </w:r>
          </w:p>
        </w:tc>
      </w:tr>
      <w:tr w:rsidR="00957FB0" w:rsidRPr="00A353B2" w14:paraId="0173CCDF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B006F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C5774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Casigur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3A84C" w14:textId="3269F1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C5D6C" w14:textId="27EF0C7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550,41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8F524" w14:textId="75C4AF5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01380D" w14:textId="70F0B6A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D019A0" w14:textId="4884A4A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50,410.00 </w:t>
            </w:r>
          </w:p>
        </w:tc>
      </w:tr>
      <w:tr w:rsidR="00957FB0" w:rsidRPr="00A353B2" w14:paraId="2220DA7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72DE6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8B4D0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Irosi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3D4FDA" w14:textId="47D33CE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2D3232" w14:textId="08A72D2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135,845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EB4D07" w14:textId="189C330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6ED79" w14:textId="35626A4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0F76D" w14:textId="7A68CD9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35,845.00 </w:t>
            </w:r>
          </w:p>
        </w:tc>
      </w:tr>
      <w:tr w:rsidR="00957FB0" w:rsidRPr="00A353B2" w14:paraId="7CCA2254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A57E7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BB341A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Pil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A9498" w14:textId="21A39EE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164,490.00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B3928A" w14:textId="208B25F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993C6" w14:textId="498F988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6CC06" w14:textId="745094D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7DEBC1" w14:textId="035A82C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164,490.00 </w:t>
            </w:r>
          </w:p>
        </w:tc>
      </w:tr>
      <w:tr w:rsidR="00957FB0" w:rsidRPr="00A353B2" w14:paraId="11CEF764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193DAD6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03F3A5A" w14:textId="64F10CE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4AE7D37" w14:textId="19B0655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9,766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5067DBF" w14:textId="15908EEF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512EF43" w14:textId="6FE6841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71C63D" w14:textId="7D4D87F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9,766.00 </w:t>
            </w:r>
          </w:p>
        </w:tc>
      </w:tr>
      <w:tr w:rsidR="00957FB0" w:rsidRPr="00A353B2" w14:paraId="3720F5DF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F57A17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Apay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3599821" w14:textId="709528F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2DE050" w14:textId="4D3CDC6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0,738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032AFD" w14:textId="11201027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950227" w14:textId="5D6AD01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806EA2" w14:textId="2F9661A0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60,738.00 </w:t>
            </w:r>
          </w:p>
        </w:tc>
      </w:tr>
      <w:tr w:rsidR="00957FB0" w:rsidRPr="00A353B2" w14:paraId="37FE0DED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54E9F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5EA3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Flor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68876" w14:textId="72286C3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DD9DA" w14:textId="007BC44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6,23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9B68DF" w14:textId="3D4EF24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30356" w14:textId="48E36F9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73C94B" w14:textId="5994E79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56,238.00 </w:t>
            </w:r>
          </w:p>
        </w:tc>
      </w:tr>
      <w:tr w:rsidR="00957FB0" w:rsidRPr="00A353B2" w14:paraId="7D9D5678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69021C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2AACF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Kabugao (capital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FC1B5" w14:textId="76B349BF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715EB" w14:textId="5722786D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B80F" w14:textId="43CDED68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91C933" w14:textId="28FE97A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E09ABF" w14:textId="1747C8D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500.00 </w:t>
            </w:r>
          </w:p>
        </w:tc>
      </w:tr>
      <w:tr w:rsidR="00957FB0" w:rsidRPr="00A353B2" w14:paraId="58507BEE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0B2592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AD12B3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nta Marcel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353DD" w14:textId="1B60E40E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A5226D" w14:textId="407A34E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65A9A" w14:textId="23564F3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6ED030" w14:textId="2E2DE20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35A039" w14:textId="5C142C6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4,000.00 </w:t>
            </w:r>
          </w:p>
        </w:tc>
      </w:tr>
      <w:tr w:rsidR="00957FB0" w:rsidRPr="00A353B2" w14:paraId="6B6792BB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2AF2F68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Benguet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5BA695F" w14:textId="038D17A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B692B04" w14:textId="4D6E325D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628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A41990" w14:textId="67005BE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E756C5F" w14:textId="09A2807C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CB6827" w14:textId="621CDB0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628.00 </w:t>
            </w:r>
          </w:p>
        </w:tc>
      </w:tr>
      <w:tr w:rsidR="00957FB0" w:rsidRPr="00A353B2" w14:paraId="1031F5A3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505B8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9525D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Sabl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8990A1" w14:textId="4236A7CA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E37F8" w14:textId="13C6503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628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609DE" w14:textId="169AB38C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595B0" w14:textId="02A8429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C6D82" w14:textId="139730C4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628.00 </w:t>
            </w:r>
          </w:p>
        </w:tc>
      </w:tr>
      <w:tr w:rsidR="00957FB0" w:rsidRPr="00A353B2" w14:paraId="75320CE7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7A926C9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>Ifuga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41CC2D" w14:textId="08590CB9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A42CE69" w14:textId="213F171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FF579D8" w14:textId="29EB3CDB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7503C4B" w14:textId="6DC9543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C25E795" w14:textId="66E56C23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7,500.00 </w:t>
            </w:r>
          </w:p>
        </w:tc>
      </w:tr>
      <w:tr w:rsidR="00957FB0" w:rsidRPr="00A353B2" w14:paraId="467DF319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25E897" w14:textId="77777777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8A745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Asipul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15E7AB" w14:textId="0B5A692B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570A7" w14:textId="3CC7618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9F6EDE" w14:textId="509EFE5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6CF6F8" w14:textId="780DFD76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440A" w14:textId="0DE5945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7,500.00 </w:t>
            </w:r>
          </w:p>
        </w:tc>
      </w:tr>
      <w:tr w:rsidR="00957FB0" w:rsidRPr="00A353B2" w14:paraId="5EA8444A" w14:textId="77777777" w:rsidTr="00A353B2">
        <w:trPr>
          <w:trHeight w:val="270"/>
        </w:trPr>
        <w:tc>
          <w:tcPr>
            <w:tcW w:w="24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E3DA26" w14:textId="77777777" w:rsidR="00957FB0" w:rsidRPr="00A353B2" w:rsidRDefault="00957FB0">
            <w:pPr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Kalinga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34DC5E" w14:textId="0CCE7D08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F6BF96" w14:textId="73D5FE5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900.00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20DB9A" w14:textId="00F80DCE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6954B09" w14:textId="13F80332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6C5291" w14:textId="04D24B11" w:rsidR="00957FB0" w:rsidRPr="00A353B2" w:rsidRDefault="00957FB0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353B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900.00 </w:t>
            </w:r>
          </w:p>
        </w:tc>
      </w:tr>
      <w:tr w:rsidR="00957FB0" w:rsidRPr="00A353B2" w14:paraId="56F5AB1B" w14:textId="77777777" w:rsidTr="00A353B2">
        <w:trPr>
          <w:trHeight w:val="255"/>
        </w:trPr>
        <w:tc>
          <w:tcPr>
            <w:tcW w:w="17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50ACE3" w14:textId="77777777" w:rsidR="00957FB0" w:rsidRPr="00A353B2" w:rsidRDefault="00957FB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A353B2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570C8" w14:textId="77777777" w:rsidR="00957FB0" w:rsidRPr="00A353B2" w:rsidRDefault="00957FB0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>Balbalan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C48D49" w14:textId="06950B80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-   </w:t>
            </w:r>
          </w:p>
        </w:tc>
        <w:tc>
          <w:tcPr>
            <w:tcW w:w="20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D0130" w14:textId="18D73D65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9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355D8" w14:textId="18577AC3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11D48" w14:textId="0E925D51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-   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D1684" w14:textId="2EA16B72" w:rsidR="00957FB0" w:rsidRPr="00A353B2" w:rsidRDefault="00957FB0">
            <w:pPr>
              <w:jc w:val="right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A353B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900.00 </w:t>
            </w:r>
          </w:p>
        </w:tc>
      </w:tr>
    </w:tbl>
    <w:p w14:paraId="34D56662" w14:textId="77777777" w:rsidR="00075D15" w:rsidRDefault="00075D15" w:rsidP="00957FB0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</w:p>
    <w:p w14:paraId="1E4D3FAF" w14:textId="079B563F" w:rsidR="009F13DE" w:rsidRPr="00546CF9" w:rsidRDefault="00A10F2E" w:rsidP="00546CF9">
      <w:pPr>
        <w:contextualSpacing/>
        <w:jc w:val="right"/>
        <w:rPr>
          <w:rFonts w:ascii="Arial" w:eastAsia="Times New Roman" w:hAnsi="Arial" w:cs="Arial"/>
          <w:i/>
          <w:iCs/>
          <w:color w:val="0070C0"/>
          <w:sz w:val="16"/>
          <w:szCs w:val="24"/>
        </w:rPr>
      </w:pP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Source: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DSWD-FO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s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NCR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III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F8005C">
        <w:rPr>
          <w:rFonts w:ascii="Arial" w:eastAsia="Times New Roman" w:hAnsi="Arial" w:cs="Arial"/>
          <w:i/>
          <w:iCs/>
          <w:color w:val="0070C0"/>
          <w:sz w:val="16"/>
          <w:szCs w:val="24"/>
        </w:rPr>
        <w:t>CALABARZON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MIMAROPA,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Pr="00A10F2E">
        <w:rPr>
          <w:rFonts w:ascii="Arial" w:eastAsia="Times New Roman" w:hAnsi="Arial" w:cs="Arial"/>
          <w:i/>
          <w:iCs/>
          <w:color w:val="0070C0"/>
          <w:sz w:val="16"/>
          <w:szCs w:val="24"/>
        </w:rPr>
        <w:t>V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and</w:t>
      </w:r>
      <w:r w:rsidR="0027327F">
        <w:rPr>
          <w:rFonts w:ascii="Arial" w:eastAsia="Times New Roman" w:hAnsi="Arial" w:cs="Arial"/>
          <w:i/>
          <w:iCs/>
          <w:color w:val="0070C0"/>
          <w:sz w:val="16"/>
          <w:szCs w:val="24"/>
        </w:rPr>
        <w:t xml:space="preserve"> </w:t>
      </w:r>
      <w:r w:rsidR="00B94566">
        <w:rPr>
          <w:rFonts w:ascii="Arial" w:eastAsia="Times New Roman" w:hAnsi="Arial" w:cs="Arial"/>
          <w:i/>
          <w:iCs/>
          <w:color w:val="0070C0"/>
          <w:sz w:val="16"/>
          <w:szCs w:val="24"/>
        </w:rPr>
        <w:t>CAR</w:t>
      </w:r>
    </w:p>
    <w:p w14:paraId="11FEE48F" w14:textId="77777777" w:rsidR="00546CF9" w:rsidRDefault="00546CF9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</w:p>
    <w:p w14:paraId="60755842" w14:textId="7080A320" w:rsidR="00841216" w:rsidRPr="002F2EFD" w:rsidRDefault="00C221FC" w:rsidP="002F2EFD">
      <w:pPr>
        <w:contextualSpacing/>
        <w:jc w:val="center"/>
        <w:rPr>
          <w:rFonts w:ascii="Arial" w:eastAsia="Times New Roman" w:hAnsi="Arial" w:cs="Arial"/>
          <w:b/>
          <w:iCs/>
          <w:color w:val="002060"/>
          <w:sz w:val="32"/>
          <w:szCs w:val="32"/>
        </w:rPr>
      </w:pP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SWD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DISASTER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RESPONSE</w:t>
      </w:r>
      <w:r w:rsidR="0027327F">
        <w:rPr>
          <w:rFonts w:ascii="Arial" w:eastAsia="Times New Roman" w:hAnsi="Arial" w:cs="Arial"/>
          <w:b/>
          <w:iCs/>
          <w:color w:val="002060"/>
          <w:sz w:val="32"/>
          <w:szCs w:val="32"/>
        </w:rPr>
        <w:t xml:space="preserve"> </w:t>
      </w:r>
      <w:r w:rsidRPr="00B70B0D">
        <w:rPr>
          <w:rFonts w:ascii="Arial" w:eastAsia="Times New Roman" w:hAnsi="Arial" w:cs="Arial"/>
          <w:b/>
          <w:iCs/>
          <w:color w:val="002060"/>
          <w:sz w:val="32"/>
          <w:szCs w:val="32"/>
        </w:rPr>
        <w:t>INFORMATION</w:t>
      </w:r>
    </w:p>
    <w:p w14:paraId="71F074C9" w14:textId="703C8C45" w:rsidR="002F2EFD" w:rsidRDefault="00546CF9" w:rsidP="00136755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Times New Roman" w:hAnsi="Arial" w:cs="Arial"/>
          <w:b/>
          <w:iCs/>
          <w:noProof/>
          <w:color w:val="002060"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6B048361" wp14:editId="539BD2E1">
            <wp:simplePos x="0" y="0"/>
            <wp:positionH relativeFrom="margin">
              <wp:posOffset>466090</wp:posOffset>
            </wp:positionH>
            <wp:positionV relativeFrom="paragraph">
              <wp:posOffset>147955</wp:posOffset>
            </wp:positionV>
            <wp:extent cx="5825490" cy="4118610"/>
            <wp:effectExtent l="0" t="0" r="3810" b="0"/>
            <wp:wrapTight wrapText="bothSides">
              <wp:wrapPolygon edited="0">
                <wp:start x="0" y="0"/>
                <wp:lineTo x="0" y="21480"/>
                <wp:lineTo x="21543" y="21480"/>
                <wp:lineTo x="2154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llyaffected_10112020_6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549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3DD03" w14:textId="77777777" w:rsidR="00861600" w:rsidRDefault="00861600" w:rsidP="00861600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183279C2" w14:textId="75CBEA83" w:rsidR="00861600" w:rsidRPr="00877E44" w:rsidRDefault="00861600" w:rsidP="00861600">
      <w:pPr>
        <w:textAlignment w:val="top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The DSWD Central Office (CO), Field Offices (FOs), and National Resource Operations Center (NROC) have stockpiles and standby funds 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,284,797,746.65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with breakdown as follows (see Table 2):</w:t>
      </w:r>
    </w:p>
    <w:p w14:paraId="6375CDC2" w14:textId="77777777" w:rsidR="00861600" w:rsidRPr="00A75108" w:rsidRDefault="00861600" w:rsidP="00861600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andby Funds</w:t>
      </w:r>
    </w:p>
    <w:p w14:paraId="396373DA" w14:textId="66FB8CC7" w:rsidR="00861600" w:rsidRPr="00A75108" w:rsidRDefault="00861600" w:rsidP="00861600">
      <w:pPr>
        <w:ind w:left="360"/>
        <w:contextualSpacing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694,258,779.27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standby funds</w:t>
      </w:r>
      <w:r w:rsidRPr="00AB35E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n the CO and FOs. Of the said amount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649,808,804.19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is the available </w:t>
      </w:r>
      <w:r w:rsidRPr="00AB35E5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Quick Response Fund (QRF)</w:t>
      </w:r>
      <w:r w:rsidRPr="00AB35E5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>in the CO.</w:t>
      </w:r>
    </w:p>
    <w:p w14:paraId="37604D02" w14:textId="77777777" w:rsidR="00861600" w:rsidRPr="00A75108" w:rsidRDefault="00861600" w:rsidP="00861600">
      <w:pPr>
        <w:ind w:left="360"/>
        <w:contextualSpacing/>
        <w:rPr>
          <w:rFonts w:ascii="Arial" w:eastAsia="Arial" w:hAnsi="Arial" w:cs="Arial"/>
          <w:b/>
          <w:sz w:val="24"/>
          <w:szCs w:val="24"/>
        </w:rPr>
      </w:pPr>
    </w:p>
    <w:p w14:paraId="04772544" w14:textId="77777777" w:rsidR="00861600" w:rsidRPr="00A75108" w:rsidRDefault="00861600" w:rsidP="00861600">
      <w:pPr>
        <w:widowControl w:val="0"/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360"/>
        <w:contextualSpacing/>
        <w:rPr>
          <w:rFonts w:ascii="Arial" w:eastAsia="Arial" w:hAnsi="Arial" w:cs="Arial"/>
          <w:b/>
          <w:sz w:val="24"/>
          <w:szCs w:val="24"/>
        </w:rPr>
      </w:pPr>
      <w:r w:rsidRPr="00A75108">
        <w:rPr>
          <w:rFonts w:ascii="Arial" w:eastAsia="Arial" w:hAnsi="Arial" w:cs="Arial"/>
          <w:b/>
          <w:sz w:val="24"/>
          <w:szCs w:val="24"/>
        </w:rPr>
        <w:t>Stockpiles</w:t>
      </w:r>
    </w:p>
    <w:p w14:paraId="69DD4584" w14:textId="2E2DBEE5" w:rsidR="00861600" w:rsidRPr="00A75108" w:rsidRDefault="00861600" w:rsidP="00861600">
      <w:pPr>
        <w:ind w:left="360"/>
        <w:contextualSpacing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 total of 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5,286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family food packs (FFPs)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27,045,719.70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,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other food items</w:t>
      </w:r>
      <w:r w:rsidRPr="00BC5B77">
        <w:rPr>
          <w:rFonts w:ascii="Arial" w:eastAsia="Times New Roman" w:hAnsi="Arial" w:cs="Arial"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190,342,446.18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nd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non-food items (FNIs) </w:t>
      </w:r>
      <w:r w:rsidRPr="00A75108">
        <w:rPr>
          <w:rFonts w:ascii="Arial" w:eastAsia="Times New Roman" w:hAnsi="Arial" w:cs="Arial"/>
          <w:sz w:val="24"/>
          <w:szCs w:val="24"/>
          <w:lang w:val="en-US" w:eastAsia="en-US"/>
        </w:rPr>
        <w:t xml:space="preserve">amounting to </w:t>
      </w:r>
      <w:r w:rsidRPr="00BC5B77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₱</w:t>
      </w:r>
      <w:r w:rsidR="00D0249A" w:rsidRPr="00D0249A"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>273,150,801.50</w:t>
      </w:r>
      <w:r>
        <w:rPr>
          <w:rFonts w:ascii="Arial" w:eastAsia="Times New Roman" w:hAnsi="Arial" w:cs="Arial"/>
          <w:b/>
          <w:color w:val="0070C0"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are available.</w:t>
      </w:r>
    </w:p>
    <w:p w14:paraId="68C0D269" w14:textId="77777777" w:rsidR="00861600" w:rsidRPr="00345FEB" w:rsidRDefault="00861600" w:rsidP="00861600">
      <w:pPr>
        <w:ind w:left="360"/>
        <w:contextualSpacing/>
        <w:rPr>
          <w:rFonts w:ascii="Arial" w:eastAsia="Arial" w:hAnsi="Arial" w:cs="Arial"/>
          <w:b/>
          <w:i/>
          <w:sz w:val="14"/>
          <w:szCs w:val="20"/>
        </w:rPr>
      </w:pPr>
    </w:p>
    <w:p w14:paraId="4854F0D8" w14:textId="77777777" w:rsidR="00861600" w:rsidRDefault="00861600" w:rsidP="00861600">
      <w:pPr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ockpiles and Standby Funds</w:t>
      </w:r>
    </w:p>
    <w:tbl>
      <w:tblPr>
        <w:tblW w:w="4910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1289"/>
        <w:gridCol w:w="986"/>
        <w:gridCol w:w="1288"/>
        <w:gridCol w:w="1288"/>
        <w:gridCol w:w="1483"/>
        <w:gridCol w:w="2402"/>
      </w:tblGrid>
      <w:tr w:rsidR="00861600" w:rsidRPr="00AB35E5" w14:paraId="5A0DFB83" w14:textId="77777777" w:rsidTr="00D0249A">
        <w:trPr>
          <w:trHeight w:val="20"/>
        </w:trPr>
        <w:tc>
          <w:tcPr>
            <w:tcW w:w="694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A85B1E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AL / FIELD OFFICE</w:t>
            </w:r>
          </w:p>
        </w:tc>
        <w:tc>
          <w:tcPr>
            <w:tcW w:w="635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BC8722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STANDBY FUNDS</w:t>
            </w:r>
          </w:p>
        </w:tc>
        <w:tc>
          <w:tcPr>
            <w:tcW w:w="1121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98F94B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FAMILY FOOD PACKS</w:t>
            </w:r>
          </w:p>
        </w:tc>
        <w:tc>
          <w:tcPr>
            <w:tcW w:w="635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A09933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OTHER FOOD ITEMS</w:t>
            </w:r>
          </w:p>
        </w:tc>
        <w:tc>
          <w:tcPr>
            <w:tcW w:w="731" w:type="pc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20308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ON-FOOD RELIEF ITEMS</w:t>
            </w:r>
          </w:p>
        </w:tc>
        <w:tc>
          <w:tcPr>
            <w:tcW w:w="1185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3DB2B04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STANDBY FUNDS &amp; STOCKPILE</w:t>
            </w:r>
          </w:p>
        </w:tc>
      </w:tr>
      <w:tr w:rsidR="00861600" w:rsidRPr="00AB35E5" w14:paraId="7315AB0D" w14:textId="77777777" w:rsidTr="00D0249A">
        <w:trPr>
          <w:trHeight w:val="20"/>
        </w:trPr>
        <w:tc>
          <w:tcPr>
            <w:tcW w:w="694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76C03B" w14:textId="77777777" w:rsidR="00861600" w:rsidRPr="00AB35E5" w:rsidRDefault="00861600" w:rsidP="003F361A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635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B98A00" w14:textId="77777777" w:rsidR="00861600" w:rsidRPr="00AB35E5" w:rsidRDefault="00861600" w:rsidP="003F361A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EFF16D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QUANTITY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0DAAC0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5C84E2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62929E" w14:textId="77777777" w:rsidR="00861600" w:rsidRPr="00AB35E5" w:rsidRDefault="00861600" w:rsidP="003F361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TOTAL COST</w:t>
            </w:r>
          </w:p>
        </w:tc>
        <w:tc>
          <w:tcPr>
            <w:tcW w:w="1185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9F79F0" w14:textId="77777777" w:rsidR="00861600" w:rsidRPr="00AB35E5" w:rsidRDefault="00861600" w:rsidP="003F361A">
            <w:pPr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</w:tr>
      <w:tr w:rsidR="00D0249A" w:rsidRPr="00AB35E5" w14:paraId="1B820F07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5011C7" w14:textId="77777777" w:rsidR="00D0249A" w:rsidRPr="00AB35E5" w:rsidRDefault="00D0249A" w:rsidP="00D0249A">
            <w:pPr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C6C31B" w14:textId="4ACF1C4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>694,258,779.27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37A50C" w14:textId="57928D7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>275,286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C386B7" w14:textId="4C33B12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27,045,719.7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13EDA6" w14:textId="533A36E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190,342,446.18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90EAF8" w14:textId="704E577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273,150,801.50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EAD3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931B0F" w14:textId="717ED42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 1,284,797,746.65 </w:t>
            </w:r>
          </w:p>
        </w:tc>
      </w:tr>
      <w:tr w:rsidR="00D0249A" w:rsidRPr="00AB35E5" w14:paraId="42126071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874DB1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entral Office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BC6A73" w14:textId="4B5B046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649,808,804.19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4C8DDF" w14:textId="5E0201B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EBAAE2" w14:textId="68945CA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077825" w14:textId="391024E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98E754" w14:textId="13D3AD8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b/>
                <w:bCs/>
                <w:sz w:val="20"/>
                <w:szCs w:val="20"/>
              </w:rPr>
              <w:t xml:space="preserve">  -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EF4AB8" w14:textId="55AD434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649,808,804.19 </w:t>
            </w:r>
          </w:p>
        </w:tc>
      </w:tr>
      <w:tr w:rsidR="00D0249A" w:rsidRPr="00AB35E5" w14:paraId="0E6A7DF1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0AA298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RLMB - NROC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0C8F5C" w14:textId="4877898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E4BD14" w14:textId="34B01AE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14,995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365719" w14:textId="4A77C24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7,406,079.0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B821B6" w14:textId="6F64A702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3,723,288.82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F235D5" w14:textId="0367DEA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74,857,465.69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0809BD" w14:textId="3A67475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105,986,833.51 </w:t>
            </w:r>
          </w:p>
        </w:tc>
      </w:tr>
      <w:tr w:rsidR="00D0249A" w:rsidRPr="00AB35E5" w14:paraId="0F547112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6E37B5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RLMB - VDRC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BD439" w14:textId="1AAEE9B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E974C2" w14:textId="5E42086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1,047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311F99" w14:textId="4E93970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9,282,769.63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962AC9" w14:textId="0F16DF9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0,664,832.33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F46B1D" w14:textId="7280D32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3,145,887.20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BE0862" w14:textId="2736333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3,093,489.16 </w:t>
            </w:r>
          </w:p>
        </w:tc>
      </w:tr>
      <w:tr w:rsidR="00D0249A" w:rsidRPr="00AB35E5" w14:paraId="659F4143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826E5F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D0FA24" w14:textId="37F2557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455.2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1929CB" w14:textId="375C682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8,718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652E1A" w14:textId="6D3292E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4,367,792.6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A6A815" w14:textId="3832313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,626,646.91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8B2B95" w14:textId="7895DC6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30,054,036.72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13DA02" w14:textId="154187A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40,048,931.43 </w:t>
            </w:r>
          </w:p>
        </w:tc>
      </w:tr>
      <w:tr w:rsidR="00D0249A" w:rsidRPr="00AB35E5" w14:paraId="0A89A47F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978C92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F87FBA" w14:textId="051B790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138.79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CF60" w14:textId="64DE8ED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6,539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485052" w14:textId="0DFF080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3,522,375.14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3E2758" w14:textId="237002C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,135,138.86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9780E5F" w14:textId="673D3DE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5,510,398.95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CC1D37" w14:textId="5648B26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3,168,051.74 </w:t>
            </w:r>
          </w:p>
        </w:tc>
      </w:tr>
      <w:tr w:rsidR="00D0249A" w:rsidRPr="00AB35E5" w14:paraId="2F1414AA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78439F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I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C72066" w14:textId="5B099DF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305,028.74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32C9A4" w14:textId="73C8F33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5,865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26E513A" w14:textId="717FEF8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3,859,860.97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2EDDD6" w14:textId="501C6D8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5,161,085.86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012452" w14:textId="38BE8C9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5,022,278.98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DB45DE" w14:textId="0A86871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7,348,254.55 </w:t>
            </w:r>
          </w:p>
        </w:tc>
      </w:tr>
      <w:tr w:rsidR="00D0249A" w:rsidRPr="00AB35E5" w14:paraId="2559BE6B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98E62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LABARZON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880A29" w14:textId="53048F0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FAA873" w14:textId="52305BE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9,800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1D30A6" w14:textId="3AA431C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,663,560.0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E0273A" w14:textId="0AB4421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5,666,483.76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4D8428" w14:textId="6E2EA31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4,069,663.12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D3D330" w14:textId="1A1D93E2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4,399,706.88 </w:t>
            </w:r>
          </w:p>
        </w:tc>
      </w:tr>
      <w:tr w:rsidR="00D0249A" w:rsidRPr="00AB35E5" w14:paraId="559D8387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EACA83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MIMAROPA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67F3E9" w14:textId="6DC653D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,455,394.58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04EFE8" w14:textId="3A3BA6C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6,108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4954F" w14:textId="7BBF072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1,748,600.0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0E59F" w14:textId="5659A5D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,061,634.00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C5CA38" w14:textId="348B425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5,004,948.80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EBAECA" w14:textId="47C4C43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1,270,577.38 </w:t>
            </w:r>
          </w:p>
        </w:tc>
      </w:tr>
      <w:tr w:rsidR="00D0249A" w:rsidRPr="00AB35E5" w14:paraId="174F4B26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6CBAD89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CD0BEE" w14:textId="65F7DBD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00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4F74EA" w14:textId="0877BAE2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9,201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450B79" w14:textId="442DC43C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4,352,351.04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D61252" w14:textId="3C456D8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,053,537.41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89CD3F" w14:textId="4E87FA1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5,238,329.90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93D495" w14:textId="6514981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3,644,218.35 </w:t>
            </w:r>
          </w:p>
        </w:tc>
      </w:tr>
      <w:tr w:rsidR="00D0249A" w:rsidRPr="00AB35E5" w14:paraId="4A280D77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029D50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9DBDA" w14:textId="4B6E008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051.68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543993" w14:textId="4BD712D0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54,407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318E26" w14:textId="621CCF3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2,109,926.96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27282A" w14:textId="0646C87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64,964,827.42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3C9D5C" w14:textId="7834006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5,890,820.31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6DC4E9" w14:textId="66B4B80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95,965,626.37 </w:t>
            </w:r>
          </w:p>
        </w:tc>
      </w:tr>
      <w:tr w:rsidR="00D0249A" w:rsidRPr="00AB35E5" w14:paraId="1697DFB1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995A94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4E37C" w14:textId="377B41D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544.27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0818D7" w14:textId="65B7C6CC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8,015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ADAF44" w14:textId="3E049B7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2,186,525.0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29C8A0" w14:textId="410DA0C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8,087,639.80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284F5" w14:textId="474520C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9,357,840.65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B374E3" w14:textId="0A1D77D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32,632,549.72 </w:t>
            </w:r>
          </w:p>
        </w:tc>
      </w:tr>
      <w:tr w:rsidR="00D0249A" w:rsidRPr="00AB35E5" w14:paraId="2D0D50E2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D37C1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VII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00D8A2" w14:textId="0B8A422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194,543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837973" w14:textId="7917F92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16,418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D6E5E8" w14:textId="24A0E24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8,839,013.24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3EA071" w14:textId="0A04622C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7,878,269.90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9DDA82" w14:textId="6536F7AA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9,284,402.95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D45D55" w14:textId="033757F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39,196,229.09 </w:t>
            </w:r>
          </w:p>
        </w:tc>
      </w:tr>
      <w:tr w:rsidR="00D0249A" w:rsidRPr="00AB35E5" w14:paraId="0BBBBE15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E4C11F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IX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D1A5FE" w14:textId="5995270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56,00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D9D220" w14:textId="6C68FC6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6,235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5EC8BA" w14:textId="1CE48CB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3,407,365.15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475CC4" w14:textId="06F6A49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6,581,896.24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BE92D6" w14:textId="3F150E7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0,866,180.12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13E817" w14:textId="0F3142F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30,911,441.51 </w:t>
            </w:r>
          </w:p>
        </w:tc>
      </w:tr>
      <w:tr w:rsidR="00D0249A" w:rsidRPr="00AB35E5" w14:paraId="5EAEB497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77EBB1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99CAC1" w14:textId="0722F612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724.42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0425B5" w14:textId="2D19DC4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17,283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75130" w14:textId="64CC65E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9,501,056.72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2A6BC" w14:textId="106E7F1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3,863,590.41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33D5B" w14:textId="7A0DD72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7,912,918.94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75BBB4" w14:textId="3F7A810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54,278,290.49 </w:t>
            </w:r>
          </w:p>
        </w:tc>
      </w:tr>
      <w:tr w:rsidR="00D0249A" w:rsidRPr="00AB35E5" w14:paraId="7DF9011E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52FAA4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665419" w14:textId="7FB2BB3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001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B519ED" w14:textId="4102007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4,593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06094" w14:textId="2995B49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,700,098.95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75F28B" w14:textId="6F3D6D6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1,530,225.00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E6A42C" w14:textId="229AE7E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4,916,885.36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35187B" w14:textId="425FB23C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31,147,210.31 </w:t>
            </w:r>
          </w:p>
        </w:tc>
      </w:tr>
      <w:tr w:rsidR="00D0249A" w:rsidRPr="00AB35E5" w14:paraId="61BBD763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ACE551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XII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E6335D" w14:textId="074EA14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513.85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4D2F95" w14:textId="7B75B02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1,679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2734D5" w14:textId="72FB2CD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923,450.00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2290B8" w14:textId="2338448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,126,519.06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16A54E" w14:textId="40A92C5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0,899,586.54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D07F99" w14:textId="627A0AB9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6,950,069.45 </w:t>
            </w:r>
          </w:p>
        </w:tc>
      </w:tr>
      <w:tr w:rsidR="00D0249A" w:rsidRPr="00AB35E5" w14:paraId="22CA949B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42E3C0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RAGA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284771" w14:textId="459178B7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000,740.55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499C49" w14:textId="7F7506E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8,766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FD5505" w14:textId="6186CB5F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4,709,594.78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2B352A5" w14:textId="08BB0366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6,679,909.63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7655C4" w14:textId="097E255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16,048,040.02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C5012A" w14:textId="1E2BBCA3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30,438,284.98 </w:t>
            </w:r>
          </w:p>
        </w:tc>
      </w:tr>
      <w:tr w:rsidR="00D0249A" w:rsidRPr="00AB35E5" w14:paraId="06A37FE0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B3CAF6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NCR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7E123E" w14:textId="7B7679FB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2,229,439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B8E83F4" w14:textId="2D2C9CE4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0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6900A9" w14:textId="6B1AF71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-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4AFEC6" w14:textId="06443AAE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3,597,574.50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CF8A6" w14:textId="4C12B1F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5,741,232.78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7BE8ED" w14:textId="58CF6325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11,568,246.28 </w:t>
            </w:r>
          </w:p>
        </w:tc>
      </w:tr>
      <w:tr w:rsidR="00D0249A" w:rsidRPr="00AB35E5" w14:paraId="739D72D8" w14:textId="77777777" w:rsidTr="00D0249A">
        <w:trPr>
          <w:trHeight w:val="20"/>
        </w:trPr>
        <w:tc>
          <w:tcPr>
            <w:tcW w:w="694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6D7B8E" w14:textId="77777777" w:rsidR="00D0249A" w:rsidRPr="00AB35E5" w:rsidRDefault="00D0249A" w:rsidP="00D0249A">
            <w:pPr>
              <w:ind w:right="57"/>
              <w:contextualSpacing/>
              <w:rPr>
                <w:rFonts w:ascii="Arial Narrow" w:eastAsia="Times New Roman" w:hAnsi="Arial Narrow"/>
                <w:sz w:val="20"/>
                <w:szCs w:val="20"/>
              </w:rPr>
            </w:pPr>
            <w:r w:rsidRPr="00AB35E5">
              <w:rPr>
                <w:rFonts w:ascii="Arial Narrow" w:eastAsia="Times New Roman" w:hAnsi="Arial Narrow"/>
                <w:sz w:val="20"/>
                <w:szCs w:val="20"/>
              </w:rPr>
              <w:t>CAR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29E5DC" w14:textId="64571242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3,206,400.00</w:t>
            </w:r>
          </w:p>
        </w:tc>
        <w:tc>
          <w:tcPr>
            <w:tcW w:w="48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63D248" w14:textId="53E70EC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>15,617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86F82F" w14:textId="631FA041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7,465,300.52 </w:t>
            </w:r>
          </w:p>
        </w:tc>
        <w:tc>
          <w:tcPr>
            <w:tcW w:w="63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EC0FB8" w14:textId="5A5E270D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2,939,346.27 </w:t>
            </w:r>
          </w:p>
        </w:tc>
        <w:tc>
          <w:tcPr>
            <w:tcW w:w="731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23EE5F" w14:textId="34A13D0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9,329,884.47 </w:t>
            </w:r>
          </w:p>
        </w:tc>
        <w:tc>
          <w:tcPr>
            <w:tcW w:w="1185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C74E6" w14:textId="6565A9C8" w:rsidR="00D0249A" w:rsidRPr="00D0249A" w:rsidRDefault="00D0249A" w:rsidP="00D0249A">
            <w:pPr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D0249A">
              <w:rPr>
                <w:rFonts w:ascii="Arial Narrow" w:hAnsi="Arial Narrow" w:cs="Arial"/>
                <w:sz w:val="20"/>
                <w:szCs w:val="20"/>
              </w:rPr>
              <w:t xml:space="preserve">  22,940,931.26 </w:t>
            </w:r>
          </w:p>
        </w:tc>
      </w:tr>
    </w:tbl>
    <w:p w14:paraId="7A4BC539" w14:textId="01300C87" w:rsidR="00861600" w:rsidRDefault="00861600" w:rsidP="00861600">
      <w:pPr>
        <w:ind w:left="360"/>
        <w:contextualSpacing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 xml:space="preserve"> Note: The Inventory Summary is as of 1</w:t>
      </w:r>
      <w:r w:rsidR="00D0249A">
        <w:rPr>
          <w:rFonts w:ascii="Arial" w:eastAsia="Arial" w:hAnsi="Arial" w:cs="Arial"/>
          <w:i/>
          <w:sz w:val="16"/>
          <w:szCs w:val="16"/>
        </w:rPr>
        <w:t>7</w:t>
      </w:r>
      <w:r>
        <w:rPr>
          <w:rFonts w:ascii="Arial" w:eastAsia="Arial" w:hAnsi="Arial" w:cs="Arial"/>
          <w:i/>
          <w:sz w:val="16"/>
          <w:szCs w:val="16"/>
        </w:rPr>
        <w:t xml:space="preserve"> November 2020, 12MN.</w:t>
      </w:r>
    </w:p>
    <w:p w14:paraId="47DA062E" w14:textId="77777777" w:rsidR="00861600" w:rsidRDefault="00861600" w:rsidP="00861600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03B261A0" w14:textId="7D8677F5" w:rsidR="00821742" w:rsidRDefault="00821742" w:rsidP="00F7588A">
      <w:pPr>
        <w:contextualSpacing/>
        <w:jc w:val="left"/>
        <w:rPr>
          <w:rFonts w:ascii="Arial" w:hAnsi="Arial" w:cs="Arial"/>
          <w:b/>
          <w:bCs/>
          <w:color w:val="002060"/>
          <w:sz w:val="28"/>
          <w:szCs w:val="24"/>
        </w:rPr>
      </w:pPr>
    </w:p>
    <w:p w14:paraId="027F4932" w14:textId="6C689894" w:rsidR="00A81C78" w:rsidRPr="00F7588A" w:rsidRDefault="00A81C78" w:rsidP="00F7588A">
      <w:pPr>
        <w:contextualSpacing/>
        <w:jc w:val="left"/>
        <w:rPr>
          <w:rFonts w:ascii="Arial" w:eastAsia="Arial" w:hAnsi="Arial" w:cs="Arial"/>
          <w:b/>
          <w:bCs/>
          <w:i/>
          <w:color w:val="0070C0"/>
          <w:sz w:val="16"/>
          <w:szCs w:val="16"/>
        </w:rPr>
      </w:pP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Situational</w:t>
      </w:r>
      <w:r w:rsidR="0027327F" w:rsidRPr="00F7588A">
        <w:rPr>
          <w:rFonts w:ascii="Arial" w:hAnsi="Arial" w:cs="Arial"/>
          <w:b/>
          <w:bCs/>
          <w:color w:val="002060"/>
          <w:sz w:val="28"/>
          <w:szCs w:val="24"/>
        </w:rPr>
        <w:t xml:space="preserve"> </w:t>
      </w:r>
      <w:r w:rsidRPr="00F7588A">
        <w:rPr>
          <w:rFonts w:ascii="Arial" w:hAnsi="Arial" w:cs="Arial"/>
          <w:b/>
          <w:bCs/>
          <w:color w:val="002060"/>
          <w:sz w:val="28"/>
          <w:szCs w:val="24"/>
        </w:rPr>
        <w:t>Report</w:t>
      </w:r>
      <w:r w:rsidR="00A834B4" w:rsidRPr="00F7588A">
        <w:rPr>
          <w:rFonts w:ascii="Arial" w:hAnsi="Arial" w:cs="Arial"/>
          <w:b/>
          <w:bCs/>
          <w:color w:val="002060"/>
          <w:sz w:val="28"/>
          <w:szCs w:val="24"/>
        </w:rPr>
        <w:t>s</w:t>
      </w:r>
    </w:p>
    <w:p w14:paraId="79330132" w14:textId="77777777" w:rsidR="004A538A" w:rsidRDefault="004A53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bookmarkStart w:id="6" w:name="_Contact_Information"/>
      <w:bookmarkEnd w:id="6"/>
    </w:p>
    <w:p w14:paraId="441CC31A" w14:textId="3BFD22F6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DR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DDC20D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75A858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C80107" w14:textId="3B4D8926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01147F" w:rsidRPr="0001147F" w14:paraId="3F5E6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E4B3E5" w14:textId="3C3AD321" w:rsidR="00E97CB4" w:rsidRPr="00484ABB" w:rsidRDefault="00861600" w:rsidP="00484ABB">
            <w:pPr>
              <w:jc w:val="center"/>
              <w:rPr>
                <w:rFonts w:ascii="Arial" w:eastAsia="Arial" w:hAnsi="Arial" w:cs="Arial"/>
                <w:bCs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1</w:t>
            </w:r>
            <w:r w:rsidR="00484ABB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7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D61F4C" w14:textId="786EB08C" w:rsidR="00E97CB4" w:rsidRPr="00484ABB" w:rsidRDefault="00E97CB4" w:rsidP="00C317D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Th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Disaster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espons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anagement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Bureau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(DRMB)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i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on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b/>
                <w:color w:val="0070C0"/>
                <w:sz w:val="20"/>
                <w:szCs w:val="20"/>
                <w:shd w:val="clear" w:color="auto" w:fill="FFFFFF"/>
              </w:rPr>
              <w:t>RED</w:t>
            </w:r>
            <w:r w:rsidR="0027327F" w:rsidRPr="00484ABB">
              <w:rPr>
                <w:rFonts w:ascii="Arial" w:hAnsi="Arial" w:cs="Arial"/>
                <w:b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lert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tatu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0114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0114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T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0114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oll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0114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espons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0114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operation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nd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i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losel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oordinating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with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th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oncerned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ield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office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ignificant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disaster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espons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updates</w:t>
            </w:r>
          </w:p>
          <w:p w14:paraId="48249B16" w14:textId="25B22A3B" w:rsidR="00E7339E" w:rsidRPr="00484ABB" w:rsidRDefault="00E97CB4" w:rsidP="002349B5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ll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QRT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members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nd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emergenc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equipment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re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on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standb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and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ready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or</w:t>
            </w:r>
            <w:r w:rsidR="0027327F"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Pr="00484ABB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deployment.</w:t>
            </w:r>
          </w:p>
        </w:tc>
      </w:tr>
    </w:tbl>
    <w:p w14:paraId="4CC2D39C" w14:textId="14E50EB1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430275F" w14:textId="6D14BC19" w:rsidR="00EA0910" w:rsidRPr="009C4D7B" w:rsidRDefault="00EA0910" w:rsidP="00EA091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contextualSpacing/>
        <w:rPr>
          <w:rFonts w:ascii="Arial" w:eastAsia="Arial" w:hAnsi="Arial" w:cs="Arial"/>
          <w:b/>
          <w:color w:val="auto"/>
          <w:sz w:val="24"/>
          <w:szCs w:val="24"/>
        </w:rPr>
      </w:pPr>
      <w:r w:rsidRPr="009C4D7B">
        <w:rPr>
          <w:rFonts w:ascii="Arial" w:eastAsia="Arial" w:hAnsi="Arial" w:cs="Arial"/>
          <w:b/>
          <w:color w:val="auto"/>
          <w:sz w:val="24"/>
          <w:szCs w:val="24"/>
        </w:rPr>
        <w:t>DSWD-</w:t>
      </w:r>
      <w:r>
        <w:rPr>
          <w:rFonts w:ascii="Arial" w:eastAsia="Arial" w:hAnsi="Arial" w:cs="Arial"/>
          <w:b/>
          <w:color w:val="auto"/>
          <w:sz w:val="24"/>
          <w:szCs w:val="24"/>
        </w:rPr>
        <w:t>NRLMB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70"/>
        <w:gridCol w:w="8367"/>
      </w:tblGrid>
      <w:tr w:rsidR="00EA0910" w:rsidRPr="009C4D7B" w14:paraId="718518F3" w14:textId="77777777" w:rsidTr="00DC7672">
        <w:trPr>
          <w:trHeight w:val="20"/>
          <w:tblHeader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6352E3" w14:textId="77777777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6F8D1B" w14:textId="3959B013" w:rsidR="00EA0910" w:rsidRPr="009C4D7B" w:rsidRDefault="00EA0910" w:rsidP="00EA31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9C4D7B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FC1F59" w:rsidRPr="009C4D7B" w14:paraId="2209FCEB" w14:textId="77777777" w:rsidTr="00DC7672">
        <w:trPr>
          <w:trHeight w:val="20"/>
        </w:trPr>
        <w:tc>
          <w:tcPr>
            <w:tcW w:w="10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62F76E" w14:textId="5E022A28" w:rsidR="00FC1F59" w:rsidRPr="00861600" w:rsidRDefault="00DC7672" w:rsidP="00684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684DC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39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8F53E5" w14:textId="77777777" w:rsidR="00DC7672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Outgoing Delivery:</w:t>
            </w:r>
          </w:p>
          <w:p w14:paraId="2C365656" w14:textId="77777777" w:rsidR="00DC7672" w:rsidRPr="00861600" w:rsidRDefault="00DC7672" w:rsidP="00DC7672">
            <w:pPr>
              <w:pStyle w:val="ListParagraph"/>
              <w:ind w:left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 FO V (Bogtong Albay) 5,000 FFPs and 150 </w:t>
            </w:r>
            <w:proofErr w:type="gramStart"/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pieces</w:t>
            </w:r>
            <w:proofErr w:type="gramEnd"/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Modular tents- WFP Trucks DSWD MIMAROPA - 150 pieces Hygiene Kits</w:t>
            </w:r>
          </w:p>
          <w:p w14:paraId="7F1AFCDF" w14:textId="4281ADD4" w:rsidR="00DC7672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Volunteers Mobilized: NROC:  57 pax (Civilians and PCG)</w:t>
            </w:r>
          </w:p>
          <w:p w14:paraId="0D28FEAF" w14:textId="54E0D0F1" w:rsidR="006726FC" w:rsidRPr="00861600" w:rsidRDefault="00DC7672" w:rsidP="00DC7672">
            <w:pPr>
              <w:pStyle w:val="ListParagraph"/>
              <w:numPr>
                <w:ilvl w:val="0"/>
                <w:numId w:val="26"/>
              </w:numP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SUMMARY OF FNI RELEASES FROM NROC and FIELD OFFICES</w:t>
            </w:r>
          </w:p>
          <w:tbl>
            <w:tblPr>
              <w:tblW w:w="7666" w:type="dxa"/>
              <w:tblInd w:w="441" w:type="dxa"/>
              <w:tblLook w:val="04A0" w:firstRow="1" w:lastRow="0" w:firstColumn="1" w:lastColumn="0" w:noHBand="0" w:noVBand="1"/>
            </w:tblPr>
            <w:tblGrid>
              <w:gridCol w:w="2276"/>
              <w:gridCol w:w="2977"/>
              <w:gridCol w:w="2413"/>
            </w:tblGrid>
            <w:tr w:rsidR="00861600" w:rsidRPr="00861600" w14:paraId="5092EF14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73E585D6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RELIEF ITEM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6A6A6" w:themeFill="background1" w:themeFillShade="A6"/>
                  <w:noWrap/>
                  <w:vAlign w:val="center"/>
                  <w:hideMark/>
                </w:tcPr>
                <w:p w14:paraId="474C53B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QUANTITY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auto" w:fill="A6A6A6" w:themeFill="background1" w:themeFillShade="A6"/>
                  <w:vAlign w:val="center"/>
                  <w:hideMark/>
                </w:tcPr>
                <w:p w14:paraId="563529D7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COST OF ASSISTANCE</w:t>
                  </w:r>
                </w:p>
              </w:tc>
            </w:tr>
            <w:tr w:rsidR="00861600" w:rsidRPr="00861600" w14:paraId="58F2F28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2FEAA12B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FAMILY FOOD PACK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5735AC5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73,92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single" w:sz="4" w:space="0" w:color="000000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223909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40,205,636.00</w:t>
                  </w:r>
                </w:p>
              </w:tc>
            </w:tr>
            <w:tr w:rsidR="00861600" w:rsidRPr="00861600" w14:paraId="44DC01D9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nil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B4ED9DD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OTHER 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B08F5AA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0</w:t>
                  </w:r>
                </w:p>
              </w:tc>
              <w:tc>
                <w:tcPr>
                  <w:tcW w:w="1574" w:type="pct"/>
                  <w:tcBorders>
                    <w:top w:val="nil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41C53055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0.00</w:t>
                  </w:r>
                </w:p>
              </w:tc>
            </w:tr>
            <w:tr w:rsidR="00861600" w:rsidRPr="00861600" w14:paraId="22D32402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473FBAEC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NON-FOOD ITEM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2F2C872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22,282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6700C003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14,435,447.00</w:t>
                  </w:r>
                </w:p>
              </w:tc>
            </w:tr>
            <w:tr w:rsidR="00861600" w:rsidRPr="00861600" w14:paraId="5718BCA7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4" w:space="0" w:color="000000"/>
                    <w:left w:val="single" w:sz="12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1919304E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ASSORTED DONATIONS</w:t>
                  </w:r>
                </w:p>
              </w:tc>
              <w:tc>
                <w:tcPr>
                  <w:tcW w:w="1942" w:type="pct"/>
                  <w:tcBorders>
                    <w:top w:val="single" w:sz="4" w:space="0" w:color="000000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765ED010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color w:val="auto"/>
                      <w:sz w:val="18"/>
                      <w:szCs w:val="18"/>
                    </w:rPr>
                    <w:t>136,144</w:t>
                  </w:r>
                </w:p>
              </w:tc>
              <w:tc>
                <w:tcPr>
                  <w:tcW w:w="1574" w:type="pct"/>
                  <w:tcBorders>
                    <w:top w:val="single" w:sz="4" w:space="0" w:color="000000"/>
                    <w:left w:val="nil"/>
                    <w:bottom w:val="nil"/>
                    <w:right w:val="single" w:sz="12" w:space="0" w:color="000000"/>
                  </w:tcBorders>
                  <w:shd w:val="clear" w:color="FFFFFF" w:fill="FFFFFF"/>
                  <w:vAlign w:val="center"/>
                  <w:hideMark/>
                </w:tcPr>
                <w:p w14:paraId="2E60EAB4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,773,500.00</w:t>
                  </w:r>
                </w:p>
              </w:tc>
            </w:tr>
            <w:tr w:rsidR="00861600" w:rsidRPr="00861600" w14:paraId="08340FB6" w14:textId="77777777" w:rsidTr="00DC7672">
              <w:trPr>
                <w:trHeight w:val="20"/>
              </w:trPr>
              <w:tc>
                <w:tcPr>
                  <w:tcW w:w="1484" w:type="pct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6B0A3486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right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TOTAL FNI:</w:t>
                  </w:r>
                </w:p>
              </w:tc>
              <w:tc>
                <w:tcPr>
                  <w:tcW w:w="1942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4" w:space="0" w:color="000000"/>
                  </w:tcBorders>
                  <w:shd w:val="clear" w:color="auto" w:fill="auto"/>
                  <w:noWrap/>
                  <w:vAlign w:val="center"/>
                  <w:hideMark/>
                </w:tcPr>
                <w:p w14:paraId="018DDB11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232,346</w:t>
                  </w:r>
                </w:p>
              </w:tc>
              <w:tc>
                <w:tcPr>
                  <w:tcW w:w="1574" w:type="pct"/>
                  <w:tcBorders>
                    <w:top w:val="single" w:sz="12" w:space="0" w:color="000000"/>
                    <w:left w:val="nil"/>
                    <w:bottom w:val="single" w:sz="12" w:space="0" w:color="000000"/>
                    <w:right w:val="single" w:sz="12" w:space="0" w:color="000000"/>
                  </w:tcBorders>
                  <w:shd w:val="clear" w:color="auto" w:fill="auto"/>
                  <w:vAlign w:val="center"/>
                  <w:hideMark/>
                </w:tcPr>
                <w:p w14:paraId="3A19BB52" w14:textId="77777777" w:rsidR="00DC7672" w:rsidRPr="00861600" w:rsidRDefault="00DC7672" w:rsidP="00DC7672">
                  <w:pPr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</w:pBdr>
                    <w:contextualSpacing/>
                    <w:jc w:val="center"/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</w:pPr>
                  <w:r w:rsidRPr="00861600">
                    <w:rPr>
                      <w:rFonts w:ascii="Arial" w:eastAsia="Times New Roman" w:hAnsi="Arial" w:cs="Arial"/>
                      <w:b/>
                      <w:bCs/>
                      <w:color w:val="auto"/>
                      <w:sz w:val="18"/>
                      <w:szCs w:val="18"/>
                    </w:rPr>
                    <w:t>₱</w:t>
                  </w:r>
                  <w:r w:rsidRPr="00861600">
                    <w:rPr>
                      <w:rFonts w:ascii="Arial Narrow" w:eastAsia="Times New Roman" w:hAnsi="Arial Narrow" w:cs="Arial"/>
                      <w:b/>
                      <w:bCs/>
                      <w:color w:val="auto"/>
                      <w:sz w:val="18"/>
                      <w:szCs w:val="18"/>
                    </w:rPr>
                    <w:t>57,414,583.00</w:t>
                  </w:r>
                </w:p>
              </w:tc>
            </w:tr>
          </w:tbl>
          <w:p w14:paraId="2CBB21BC" w14:textId="694359E1" w:rsidR="006726FC" w:rsidRPr="00861600" w:rsidRDefault="006726FC" w:rsidP="00DC7672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ind w:left="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</w:p>
        </w:tc>
      </w:tr>
    </w:tbl>
    <w:p w14:paraId="256F79D4" w14:textId="2F18AD40" w:rsidR="008C2C9A" w:rsidRDefault="008C2C9A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93CD84B" w14:textId="7DEDC36F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NCR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1DA723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42A02B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07732E" w14:textId="27A32791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861600" w14:paraId="7A03FB2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5CA543" w14:textId="1E08767D" w:rsidR="00E97CB4" w:rsidRPr="00861600" w:rsidRDefault="00BC71CB">
            <w:pPr>
              <w:rPr>
                <w:rFonts w:ascii="Arial" w:eastAsia="Arial" w:hAnsi="Arial" w:cs="Arial"/>
                <w:bCs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11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83B6AF" w14:textId="3DEFDA65" w:rsidR="00E97CB4" w:rsidRPr="00861600" w:rsidRDefault="00BC71CB" w:rsidP="00BC71CB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NCR submitted their </w:t>
            </w:r>
            <w:r w:rsidRPr="00861600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 report.</w:t>
            </w:r>
          </w:p>
        </w:tc>
      </w:tr>
    </w:tbl>
    <w:p w14:paraId="15727440" w14:textId="72E5C566" w:rsidR="00E86EC9" w:rsidRPr="00861600" w:rsidRDefault="00E86EC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C8D2269" w14:textId="2078E953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CAR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2CF6F44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6DEF9C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D8E08DD" w14:textId="49836529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48D32458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063A83" w14:textId="3211353E" w:rsidR="00E97CB4" w:rsidRPr="002D2D51" w:rsidRDefault="00E97CB4">
            <w:pP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B76D4EB" w14:textId="6372AD83" w:rsidR="00E97CB4" w:rsidRPr="002D2D51" w:rsidRDefault="00E97CB4" w:rsidP="008E6E1E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C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="008E6E1E" w:rsidRPr="002D2D51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report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</w:p>
        </w:tc>
      </w:tr>
    </w:tbl>
    <w:p w14:paraId="6726303D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F15800F" w14:textId="1F07D6EC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145FE278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E888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279A87" w14:textId="6CDE014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14:paraId="5CCF0771" w14:textId="77777777" w:rsidTr="00E97CB4">
        <w:trPr>
          <w:trHeight w:val="284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7FDCA0" w14:textId="46E4743E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65FE06" w14:textId="390BF5F9" w:rsidR="00E97CB4" w:rsidRPr="00442533" w:rsidRDefault="00E97CB4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</w:tc>
      </w:tr>
    </w:tbl>
    <w:p w14:paraId="74786876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C6D3B9" w14:textId="557BEF2E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0D6D2ADC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3B5358D" w14:textId="77777777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D437CA" w14:textId="099BAEA3" w:rsidR="00E97CB4" w:rsidRDefault="00E97CB4">
            <w:pPr>
              <w:ind w:right="57"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7F0B1D13" w14:textId="77777777" w:rsidTr="008E6E1E">
        <w:trPr>
          <w:trHeight w:val="14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11F1AB" w14:textId="0A5CE759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0E6A26" w14:textId="4ECA757F" w:rsidR="00E97CB4" w:rsidRPr="00442533" w:rsidRDefault="00E97CB4" w:rsidP="00E97CB4">
            <w:pPr>
              <w:pStyle w:val="ListParagraph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10A79E63" w14:textId="77777777" w:rsidR="00F7588A" w:rsidRDefault="00F7588A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8676A0B" w14:textId="3C793308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10F7DD84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5C29D8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4BE3B5C" w14:textId="0EDD8775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5ED2A0AD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F9C10F" w14:textId="17B931B7" w:rsidR="00E97CB4" w:rsidRPr="00634741" w:rsidRDefault="006528E3" w:rsidP="006528E3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0</w:t>
            </w:r>
            <w:r w:rsidR="00A16FBC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634741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23A9A2" w14:textId="2304D189" w:rsidR="00E97CB4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ctiv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isas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Rapi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Deploy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A9190C">
              <w:rPr>
                <w:rFonts w:ascii="Arial" w:eastAsia="Arial" w:hAnsi="Arial" w:cs="Arial"/>
                <w:color w:val="auto"/>
                <w:sz w:val="20"/>
                <w:szCs w:val="20"/>
              </w:rPr>
              <w:t>24-hou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ut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i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Extens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Quick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pon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ea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(QRT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vinces.</w:t>
            </w:r>
          </w:p>
          <w:p w14:paraId="39C76313" w14:textId="0CD1776C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ntinuo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pack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mi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ack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</w:p>
          <w:p w14:paraId="2F51F936" w14:textId="4732E8A2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eliver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2,3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g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,7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Magsaysa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ub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rom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Natio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Resour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per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enter</w:t>
            </w:r>
          </w:p>
          <w:p w14:paraId="6C544231" w14:textId="7BA52B8D" w:rsidR="006528E3" w:rsidRPr="00634741" w:rsidRDefault="006528E3" w:rsidP="006528E3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n-go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rocuremen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mount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="006A350A"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Php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0,000,000.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18,000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FPS</w:t>
            </w:r>
          </w:p>
          <w:p w14:paraId="33E7513B" w14:textId="0D44DEBE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SWD-Fiel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fic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taf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acilit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haul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Foo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tem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t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DPEO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uror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Satelli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arehou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Coordin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with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0"/>
              </w:rPr>
              <w:t xml:space="preserve"> </w:t>
            </w:r>
            <w:r w:rsidRPr="00634741">
              <w:rPr>
                <w:rFonts w:ascii="Arial" w:eastAsia="Arial" w:hAnsi="Arial" w:cs="Arial"/>
                <w:color w:val="auto"/>
                <w:sz w:val="20"/>
                <w:szCs w:val="20"/>
              </w:rPr>
              <w:t>AFP.</w:t>
            </w:r>
          </w:p>
          <w:p w14:paraId="722ED51F" w14:textId="5170EB51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it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visit/ocula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spec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vacu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enter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unicipal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210BB602" w14:textId="6FF07CE6" w:rsidR="00EE7CF1" w:rsidRPr="00634741" w:rsidRDefault="00EE7CF1" w:rsidP="00A16FBC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lumpit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2625FB9D" w14:textId="7AAD55BB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gional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rect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tes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ristel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tend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et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onduc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lu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with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DRRMC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3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embers.</w:t>
            </w:r>
          </w:p>
          <w:p w14:paraId="3C02A111" w14:textId="1BCBB561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staf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haul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n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on-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tems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LGU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abanatua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City,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Nueva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Ecija.</w:t>
            </w:r>
          </w:p>
          <w:p w14:paraId="71B66C20" w14:textId="07A5A513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ctivat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R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a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PEO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Bulacan.</w:t>
            </w:r>
          </w:p>
          <w:p w14:paraId="7EA5A1BF" w14:textId="06A9B59A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–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saster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Management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ivision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Quick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spons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eam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uty.</w:t>
            </w:r>
          </w:p>
          <w:p w14:paraId="3B4B9CFE" w14:textId="543BDA1D" w:rsidR="00EE7CF1" w:rsidRPr="00634741" w:rsidRDefault="00EE7CF1" w:rsidP="00EE7CF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DSWD-Fiel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fic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III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cilitate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the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repacking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of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amily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food</w:t>
            </w:r>
            <w:r w:rsidR="0027327F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 xml:space="preserve"> </w:t>
            </w:r>
            <w:r w:rsidRPr="00634741">
              <w:rPr>
                <w:rFonts w:ascii="Arial" w:hAnsi="Arial" w:cs="Arial"/>
                <w:color w:val="auto"/>
                <w:sz w:val="20"/>
                <w:szCs w:val="20"/>
                <w:shd w:val="clear" w:color="auto" w:fill="FFFFFF"/>
              </w:rPr>
              <w:t>packs.</w:t>
            </w:r>
          </w:p>
        </w:tc>
      </w:tr>
    </w:tbl>
    <w:p w14:paraId="1BE0FDE8" w14:textId="48C1143F" w:rsidR="00546CF9" w:rsidRDefault="00546CF9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516AF5F9" w14:textId="30F0AB1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CALABARZON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55D2666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F6B253B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C7FFEC2" w14:textId="3D0463B2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D670D" w:rsidRPr="004D670D" w14:paraId="7359EF30" w14:textId="77777777" w:rsidTr="008E6E1E">
        <w:trPr>
          <w:trHeight w:val="999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19713AA" w14:textId="2D523922" w:rsidR="00E97CB4" w:rsidRPr="00861600" w:rsidRDefault="00BC71CB" w:rsidP="00BC71CB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11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71354" w14:textId="77777777" w:rsidR="00BC71CB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The Office of Civil Defense (OCD) IV-A committed logistical support to the Field Office for the hauling of NFA Rice from Gen. Trias, Cavite to DSWD FO IV-A warehouses in Dasmarinas City and Gen. Mariano Alvarez, Cavite.</w:t>
            </w:r>
          </w:p>
          <w:p w14:paraId="56DF5532" w14:textId="77777777" w:rsidR="00BC71CB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SWD FO IV-A Emergency Operations Center (EOC) remains on standby alert status to support and facilitate augmentation and assistance requested by the affected LGUs.</w:t>
            </w:r>
          </w:p>
          <w:p w14:paraId="457A0F20" w14:textId="77777777" w:rsidR="00BC71CB" w:rsidRPr="00861600" w:rsidRDefault="005B2951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CALABARZON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DRMD</w:t>
            </w:r>
            <w:r w:rsidR="0027327F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BC71CB"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advised the Social Welfare and Development Offices (LSWDOs) of the affected LGUs to prepare their strategic of rehabilitation and Recovery.</w:t>
            </w:r>
          </w:p>
          <w:p w14:paraId="5813315F" w14:textId="1559A009" w:rsidR="005B2951" w:rsidRPr="00861600" w:rsidRDefault="00BC71CB" w:rsidP="00BC71CB">
            <w:pPr>
              <w:pStyle w:val="ListParagraph"/>
              <w:numPr>
                <w:ilvl w:val="0"/>
                <w:numId w:val="2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3" w:hanging="31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Members of the Regional and Provincial Quick Response teams were advised to be on alert mode and prepare to assist in the distribution of family food packs should need arises.</w:t>
            </w:r>
          </w:p>
        </w:tc>
      </w:tr>
    </w:tbl>
    <w:p w14:paraId="16EA06B2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35DCDB43" w14:textId="1618643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MIMAROPA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3AD2D29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4D47C64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B50D7B" w14:textId="3B709EEF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AA4E16" w:rsidRPr="00AA4E16" w14:paraId="758B2DA3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E6D44F" w14:textId="32452396" w:rsidR="00E97CB4" w:rsidRPr="00484ABB" w:rsidRDefault="00484ABB">
            <w:pPr>
              <w:ind w:right="-111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17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November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E97CB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ACF856" w14:textId="47C7CAD3" w:rsidR="00210FC4" w:rsidRPr="00484ABB" w:rsidRDefault="00210FC4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DSWD-FO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MIMAROPA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repar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urchas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Request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(PRs)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oo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tem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dditional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stockpile.</w:t>
            </w:r>
          </w:p>
          <w:p w14:paraId="567AE7F6" w14:textId="6FB942B8" w:rsidR="00210FC4" w:rsidRPr="00484ABB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ntinuously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/C/MSWDO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ensuring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VID-19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rotocol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nsid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r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lac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practic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t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ll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ime.</w:t>
            </w:r>
          </w:p>
          <w:p w14:paraId="5DEE6E5B" w14:textId="17D0D59B" w:rsidR="00AA4E16" w:rsidRPr="00484ABB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ensur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at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r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vailabl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ruck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delivery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good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n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equipment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reas.</w:t>
            </w:r>
          </w:p>
          <w:p w14:paraId="21E4F473" w14:textId="57E9B8DB" w:rsidR="00AA4E16" w:rsidRPr="00484ABB" w:rsidRDefault="00AA4E16" w:rsidP="00210FC4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SWA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fice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maintain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io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LGU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ther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need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/individual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insid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evacuation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enters.</w:t>
            </w:r>
          </w:p>
          <w:p w14:paraId="4CD72AA1" w14:textId="27E0DE79" w:rsidR="00210FC4" w:rsidRPr="00484ABB" w:rsidRDefault="00AA4E16" w:rsidP="00AA4E16">
            <w:pPr>
              <w:pStyle w:val="ListParagraph"/>
              <w:numPr>
                <w:ilvl w:val="0"/>
                <w:numId w:val="1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0070C0"/>
                <w:sz w:val="20"/>
                <w:szCs w:val="24"/>
              </w:rPr>
            </w:pP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lastRenderedPageBreak/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iel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fic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losely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ordinate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with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concern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MSWDO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or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h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releasing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of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FPs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be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distribut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to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affected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  <w:r w:rsidR="00210FC4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>families.</w:t>
            </w:r>
            <w:r w:rsidR="0027327F" w:rsidRPr="00484ABB">
              <w:rPr>
                <w:rFonts w:ascii="Arial" w:eastAsia="Arial" w:hAnsi="Arial" w:cs="Arial"/>
                <w:color w:val="0070C0"/>
                <w:sz w:val="20"/>
                <w:szCs w:val="24"/>
              </w:rPr>
              <w:t xml:space="preserve"> </w:t>
            </w:r>
          </w:p>
        </w:tc>
      </w:tr>
    </w:tbl>
    <w:p w14:paraId="7762CD88" w14:textId="7777777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2473DC69" w14:textId="03064D97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4B3C4F67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DB6151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312A9A" w14:textId="68C4F8E8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5B2951" w14:paraId="63593838" w14:textId="77777777" w:rsidTr="00E97CB4">
        <w:trPr>
          <w:trHeight w:val="531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3BF0D30" w14:textId="2BB0E29C" w:rsidR="00E97CB4" w:rsidRPr="00821742" w:rsidRDefault="00F7588A" w:rsidP="009F7726">
            <w:pPr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</w:t>
            </w:r>
            <w:r w:rsidR="00861600">
              <w:rPr>
                <w:rFonts w:ascii="Arial" w:eastAsia="Arial" w:hAnsi="Arial" w:cs="Arial"/>
                <w:color w:val="auto"/>
                <w:sz w:val="20"/>
                <w:szCs w:val="24"/>
              </w:rPr>
              <w:t>5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91C123" w14:textId="5F5D56F7" w:rsidR="009F7726" w:rsidRPr="00821742" w:rsidRDefault="00AA4E16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704D4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ck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ple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od-for-work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FFW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ities.</w:t>
            </w:r>
          </w:p>
          <w:p w14:paraId="0ACC3BED" w14:textId="23CB9800" w:rsidR="001704D4" w:rsidRPr="00821742" w:rsidRDefault="001704D4" w:rsidP="001704D4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-FO V established communication in Catanduanes through installment of VSAT Broadband through Department of Information and Communications Technology.</w:t>
            </w:r>
          </w:p>
          <w:p w14:paraId="0381D0E1" w14:textId="759D865F" w:rsidR="002D2D51" w:rsidRPr="00821742" w:rsidRDefault="001704D4" w:rsidP="009F7726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eploy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11-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ugment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tanduan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ea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eam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ead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ATL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sb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ess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tribu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s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cilit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ychologic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r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PFA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mp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nagemen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xist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ta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gathe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ubmission.</w:t>
            </w:r>
          </w:p>
          <w:p w14:paraId="5BA75746" w14:textId="2D0095F0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IC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d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uri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sistan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₱10,000.00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ac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191D63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bereav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1EA3583F" w14:textId="14C193FD" w:rsidR="006B607B" w:rsidRPr="00821742" w:rsidRDefault="001704D4" w:rsidP="006B607B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inuous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dividual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jur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uring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slaugh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.</w:t>
            </w:r>
          </w:p>
          <w:p w14:paraId="4040C5C6" w14:textId="531D33DC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4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PM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d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rs</w:t>
            </w:r>
            <w:r w:rsidR="00FC1F59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’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itiativ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SW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ta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amag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6B607B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ous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af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h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os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ntac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mmedi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hard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unicipaliti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bay</w:t>
            </w:r>
            <w:r w:rsidR="00DA025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AB63D89" w14:textId="0F861DEF" w:rsidR="002D2D51" w:rsidRPr="00821742" w:rsidRDefault="001704D4" w:rsidP="002D2D51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V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roug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lo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valid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umbe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ffe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displac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amilies.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A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ls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DRRM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pons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5B29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s.</w:t>
            </w:r>
          </w:p>
          <w:p w14:paraId="5D6A2BE4" w14:textId="1421524D" w:rsidR="00FC6365" w:rsidRPr="00821742" w:rsidRDefault="005B2951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iel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fice’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gional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sourc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pera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ectio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RROS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ensur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vailabili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FP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on-foo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tem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ne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2D2D51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ises.</w:t>
            </w:r>
          </w:p>
          <w:p w14:paraId="01BDA46A" w14:textId="41E4507A" w:rsidR="00FC6365" w:rsidRPr="00821742" w:rsidRDefault="00FC6365" w:rsidP="00FC6365">
            <w:pPr>
              <w:pStyle w:val="ListParagraph"/>
              <w:numPr>
                <w:ilvl w:val="0"/>
                <w:numId w:val="1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24" w:hanging="324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AT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member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six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(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6</w:t>
            </w:r>
            <w:r w:rsidR="00E36D75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)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rovince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r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ctiva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instructe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oordinat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with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P/MDRRMOs,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C/MSWDO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for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T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olly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reports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21742">
              <w:rPr>
                <w:rFonts w:ascii="Arial" w:eastAsia="Arial" w:hAnsi="Arial" w:cs="Arial"/>
                <w:color w:val="auto"/>
                <w:sz w:val="20"/>
                <w:szCs w:val="24"/>
              </w:rPr>
              <w:t>updates.</w:t>
            </w:r>
          </w:p>
        </w:tc>
      </w:tr>
    </w:tbl>
    <w:p w14:paraId="0EE07878" w14:textId="14D63085" w:rsidR="00303C98" w:rsidRDefault="00303C98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421C3DF6" w14:textId="28210455" w:rsidR="00E97CB4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auto"/>
          <w:sz w:val="24"/>
          <w:szCs w:val="24"/>
        </w:rPr>
        <w:t>V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E97CB4" w14:paraId="63FB8D8E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81EC7E" w14:textId="77777777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35A8DB8" w14:textId="1334C9F5" w:rsidR="00E97CB4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1F8116E8" w14:textId="77777777" w:rsidTr="00E97CB4">
        <w:trPr>
          <w:trHeight w:val="307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7265E4" w14:textId="2864A998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3E1771" w14:textId="49D585D6" w:rsidR="008E6E1E" w:rsidRDefault="008E6E1E" w:rsidP="00E97CB4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  <w:p w14:paraId="00C84EBB" w14:textId="6BA6DEF1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1,984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,716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7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arangay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97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s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ready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ft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ropic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yclon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Warning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ign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(TCWS)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re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ee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ifted.</w:t>
            </w:r>
          </w:p>
        </w:tc>
      </w:tr>
    </w:tbl>
    <w:p w14:paraId="365873E3" w14:textId="77777777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A6293E1" w14:textId="1B686C6B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2ADDC3ED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D0211D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933178" w14:textId="17793056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E97CB4" w:rsidRPr="00442533" w14:paraId="41251FF1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8B23457" w14:textId="389031F1" w:rsidR="00E97CB4" w:rsidRPr="00442533" w:rsidRDefault="00E97CB4">
            <w:pPr>
              <w:ind w:right="-111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3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E175BAF" w14:textId="5F236939" w:rsidR="00E97CB4" w:rsidRPr="008E6E1E" w:rsidRDefault="00E97CB4" w:rsidP="008E6E1E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49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V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8E6E1E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</w:t>
            </w:r>
            <w:r w:rsidRPr="008E6E1E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76DD81DB" w14:textId="77777777" w:rsidR="008E6E1E" w:rsidRDefault="008E6E1E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6E672DB5" w14:textId="50DA45F3" w:rsidR="00E97CB4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VIII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6AE2E918" w14:textId="77777777" w:rsidTr="008E6E1E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5160FC" w14:textId="77777777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8024A22" w14:textId="2D9E8FF5" w:rsidR="00E97CB4" w:rsidRPr="00442533" w:rsidRDefault="00E97CB4" w:rsidP="008E6E1E">
            <w:pPr>
              <w:contextualSpacing/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0514638C" w14:textId="77777777" w:rsidTr="008E6E1E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52965" w14:textId="1E54485A" w:rsidR="00E97CB4" w:rsidRPr="00442533" w:rsidRDefault="00E97CB4" w:rsidP="008E6E1E">
            <w:pPr>
              <w:contextualSpacing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02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E1BBEB" w14:textId="1F1E8021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DSWD-F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ubmit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report.</w:t>
            </w:r>
          </w:p>
          <w:p w14:paraId="6AF2F0FF" w14:textId="2CA97AB3" w:rsidR="00E97CB4" w:rsidRPr="00442533" w:rsidRDefault="00E97CB4" w:rsidP="008E6E1E">
            <w:pPr>
              <w:pStyle w:val="ListParagraph"/>
              <w:numPr>
                <w:ilvl w:val="0"/>
                <w:numId w:val="2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283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ta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f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3,092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o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13,484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erson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pre-emptively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20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center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g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VIII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ll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familie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return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o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omes.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us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GUs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Sama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Island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Biliran,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an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Leyt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have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losed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their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evacuation</w:t>
            </w:r>
            <w:r w:rsidR="0027327F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color w:val="auto"/>
                <w:sz w:val="20"/>
                <w:szCs w:val="24"/>
              </w:rPr>
              <w:t>centers.</w:t>
            </w:r>
          </w:p>
        </w:tc>
      </w:tr>
    </w:tbl>
    <w:p w14:paraId="7878DE3A" w14:textId="77777777" w:rsidR="00442533" w:rsidRDefault="00442533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</w:p>
    <w:p w14:paraId="7CDA1328" w14:textId="0FD85821" w:rsidR="00442533" w:rsidRPr="00442533" w:rsidRDefault="00E97CB4" w:rsidP="00E97CB4">
      <w:pPr>
        <w:rPr>
          <w:rFonts w:ascii="Arial" w:eastAsia="Arial" w:hAnsi="Arial" w:cs="Arial"/>
          <w:b/>
          <w:color w:val="auto"/>
          <w:sz w:val="24"/>
          <w:szCs w:val="24"/>
        </w:rPr>
      </w:pPr>
      <w:r w:rsidRPr="00442533">
        <w:rPr>
          <w:rFonts w:ascii="Arial" w:eastAsia="Arial" w:hAnsi="Arial" w:cs="Arial"/>
          <w:b/>
          <w:color w:val="auto"/>
          <w:sz w:val="24"/>
          <w:szCs w:val="24"/>
        </w:rPr>
        <w:t>DSWD-FO</w:t>
      </w:r>
      <w:r w:rsidR="0027327F">
        <w:rPr>
          <w:rFonts w:ascii="Arial" w:eastAsia="Arial" w:hAnsi="Arial" w:cs="Arial"/>
          <w:b/>
          <w:color w:val="auto"/>
          <w:sz w:val="24"/>
          <w:szCs w:val="24"/>
        </w:rPr>
        <w:t xml:space="preserve"> </w:t>
      </w:r>
      <w:r w:rsidRPr="00442533">
        <w:rPr>
          <w:rFonts w:ascii="Arial" w:eastAsia="Arial" w:hAnsi="Arial" w:cs="Arial"/>
          <w:b/>
          <w:color w:val="auto"/>
          <w:sz w:val="24"/>
          <w:szCs w:val="24"/>
        </w:rPr>
        <w:t>X</w:t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1981"/>
        <w:gridCol w:w="8356"/>
      </w:tblGrid>
      <w:tr w:rsidR="00442533" w:rsidRPr="00442533" w14:paraId="7B813950" w14:textId="77777777" w:rsidTr="00E97CB4">
        <w:trPr>
          <w:trHeight w:val="20"/>
          <w:tblHeader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48D6EC" w14:textId="777777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DATE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969D0EF" w14:textId="13E44077" w:rsidR="00E97CB4" w:rsidRPr="00442533" w:rsidRDefault="00E97CB4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SITUA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/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ACTIONS</w:t>
            </w:r>
            <w:r w:rsidR="0027327F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 xml:space="preserve"> </w:t>
            </w:r>
            <w:r w:rsidRPr="00442533">
              <w:rPr>
                <w:rFonts w:ascii="Arial" w:eastAsia="Arial" w:hAnsi="Arial" w:cs="Arial"/>
                <w:b/>
                <w:color w:val="auto"/>
                <w:sz w:val="20"/>
                <w:szCs w:val="24"/>
              </w:rPr>
              <w:t>UNDERTAKEN</w:t>
            </w:r>
          </w:p>
        </w:tc>
      </w:tr>
      <w:tr w:rsidR="00442533" w:rsidRPr="00442533" w14:paraId="166074D9" w14:textId="77777777" w:rsidTr="00E97CB4">
        <w:trPr>
          <w:trHeight w:val="20"/>
        </w:trPr>
        <w:tc>
          <w:tcPr>
            <w:tcW w:w="9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809FC2" w14:textId="105A7867" w:rsidR="00E97CB4" w:rsidRPr="004A538A" w:rsidRDefault="00685B68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10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November</w:t>
            </w:r>
            <w:r w:rsidR="0027327F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 </w:t>
            </w:r>
            <w:r w:rsidR="00E97CB4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2020</w:t>
            </w:r>
          </w:p>
        </w:tc>
        <w:tc>
          <w:tcPr>
            <w:tcW w:w="40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88D45" w14:textId="5B0583D7" w:rsidR="00E97CB4" w:rsidRPr="004A538A" w:rsidRDefault="00F7588A" w:rsidP="00E97CB4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10" w:hanging="310"/>
              <w:rPr>
                <w:rFonts w:ascii="Arial" w:eastAsia="Arial" w:hAnsi="Arial" w:cs="Arial"/>
                <w:color w:val="auto"/>
                <w:sz w:val="20"/>
                <w:szCs w:val="24"/>
              </w:rPr>
            </w:pPr>
            <w:r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DSWD-FO 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 xml:space="preserve">X submitted their </w:t>
            </w:r>
            <w:r w:rsidR="00685B68" w:rsidRPr="004A538A">
              <w:rPr>
                <w:rFonts w:ascii="Arial" w:eastAsia="Arial" w:hAnsi="Arial" w:cs="Arial"/>
                <w:b/>
                <w:bCs/>
                <w:color w:val="auto"/>
                <w:sz w:val="20"/>
                <w:szCs w:val="24"/>
              </w:rPr>
              <w:t>terminal report</w:t>
            </w:r>
            <w:r w:rsidR="00685B68" w:rsidRPr="004A538A">
              <w:rPr>
                <w:rFonts w:ascii="Arial" w:eastAsia="Arial" w:hAnsi="Arial" w:cs="Arial"/>
                <w:color w:val="auto"/>
                <w:sz w:val="20"/>
                <w:szCs w:val="24"/>
              </w:rPr>
              <w:t>.</w:t>
            </w:r>
          </w:p>
        </w:tc>
      </w:tr>
    </w:tbl>
    <w:p w14:paraId="4B8BF1BD" w14:textId="77777777" w:rsidR="00A10EE9" w:rsidRDefault="00A10EE9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4D1C2C5C" w14:textId="14DEF16D" w:rsidR="00411916" w:rsidRPr="00411916" w:rsidRDefault="00411916" w:rsidP="00685B68">
      <w:pPr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 w:rsidRPr="00411916">
        <w:rPr>
          <w:rFonts w:ascii="Arial" w:eastAsia="Arial" w:hAnsi="Arial" w:cs="Arial"/>
          <w:b/>
          <w:i/>
          <w:sz w:val="20"/>
          <w:szCs w:val="20"/>
        </w:rPr>
        <w:t>*****</w:t>
      </w:r>
    </w:p>
    <w:p w14:paraId="744AAC59" w14:textId="2D506F53" w:rsidR="00A10EE9" w:rsidRPr="005F4C5B" w:rsidRDefault="003D09A9" w:rsidP="00B26498">
      <w:pPr>
        <w:contextualSpacing/>
        <w:rPr>
          <w:rFonts w:ascii="Arial" w:eastAsia="Arial" w:hAnsi="Arial" w:cs="Arial"/>
          <w:i/>
          <w:sz w:val="20"/>
          <w:szCs w:val="20"/>
        </w:rPr>
      </w:pP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isas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Respons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peration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Monitor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an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Information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Cente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(DROMIC)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of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-DRMB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i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125678" w:rsidRPr="00411916">
        <w:rPr>
          <w:rFonts w:ascii="Arial" w:eastAsia="Arial" w:hAnsi="Arial" w:cs="Arial"/>
          <w:i/>
          <w:sz w:val="20"/>
          <w:szCs w:val="20"/>
        </w:rPr>
        <w:t>coordinating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with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the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43209E" w:rsidRPr="00411916">
        <w:rPr>
          <w:rFonts w:ascii="Arial" w:eastAsia="Arial" w:hAnsi="Arial" w:cs="Arial"/>
          <w:i/>
          <w:sz w:val="20"/>
          <w:szCs w:val="20"/>
        </w:rPr>
        <w:t>concerne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DSW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Field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834B4" w:rsidRPr="00411916">
        <w:rPr>
          <w:rFonts w:ascii="Arial" w:eastAsia="Arial" w:hAnsi="Arial" w:cs="Arial"/>
          <w:i/>
          <w:sz w:val="20"/>
          <w:szCs w:val="20"/>
        </w:rPr>
        <w:t>Offices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A10EE9">
        <w:rPr>
          <w:rFonts w:ascii="Arial" w:eastAsia="Arial" w:hAnsi="Arial" w:cs="Arial"/>
          <w:i/>
          <w:sz w:val="20"/>
          <w:szCs w:val="20"/>
        </w:rPr>
        <w:t xml:space="preserve">affected by Super Typhoon “Rolly” </w:t>
      </w:r>
      <w:r w:rsidRPr="00411916">
        <w:rPr>
          <w:rFonts w:ascii="Arial" w:eastAsia="Arial" w:hAnsi="Arial" w:cs="Arial"/>
          <w:i/>
          <w:sz w:val="20"/>
          <w:szCs w:val="20"/>
        </w:rPr>
        <w:t>for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="00F34EA4" w:rsidRPr="00411916">
        <w:rPr>
          <w:rFonts w:ascii="Arial" w:eastAsia="Arial" w:hAnsi="Arial" w:cs="Arial"/>
          <w:i/>
          <w:sz w:val="20"/>
          <w:szCs w:val="20"/>
        </w:rPr>
        <w:t>any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significant</w:t>
      </w:r>
      <w:r w:rsidR="0027327F">
        <w:rPr>
          <w:rFonts w:ascii="Arial" w:eastAsia="Arial" w:hAnsi="Arial" w:cs="Arial"/>
          <w:i/>
          <w:sz w:val="20"/>
          <w:szCs w:val="20"/>
        </w:rPr>
        <w:t xml:space="preserve"> </w:t>
      </w:r>
      <w:r w:rsidRPr="00411916">
        <w:rPr>
          <w:rFonts w:ascii="Arial" w:eastAsia="Arial" w:hAnsi="Arial" w:cs="Arial"/>
          <w:i/>
          <w:sz w:val="20"/>
          <w:szCs w:val="20"/>
        </w:rPr>
        <w:t>updates.</w:t>
      </w:r>
    </w:p>
    <w:p w14:paraId="22CC8741" w14:textId="7BC2F5D1" w:rsidR="009E56CB" w:rsidRDefault="00802585" w:rsidP="00B26498">
      <w:pPr>
        <w:contextualSpacing/>
        <w:rPr>
          <w:rFonts w:ascii="Arial" w:eastAsia="Arial" w:hAnsi="Arial" w:cs="Arial"/>
          <w:sz w:val="24"/>
          <w:szCs w:val="24"/>
        </w:rPr>
      </w:pPr>
      <w:bookmarkStart w:id="7" w:name="_GoBack"/>
      <w:bookmarkEnd w:id="7"/>
      <w:r w:rsidRPr="004B7668">
        <w:rPr>
          <w:rFonts w:ascii="Arial" w:eastAsia="Arial" w:hAnsi="Arial" w:cs="Arial"/>
          <w:sz w:val="24"/>
          <w:szCs w:val="24"/>
        </w:rPr>
        <w:lastRenderedPageBreak/>
        <w:t>P</w:t>
      </w:r>
      <w:r>
        <w:rPr>
          <w:rFonts w:ascii="Arial" w:eastAsia="Arial" w:hAnsi="Arial" w:cs="Arial"/>
          <w:sz w:val="24"/>
          <w:szCs w:val="24"/>
        </w:rPr>
        <w:t>repared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 w:rsidRPr="004B7668"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 w:rsidR="009E56CB"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</w:p>
    <w:p w14:paraId="15D8DFD5" w14:textId="77777777" w:rsidR="00075D15" w:rsidRDefault="00075D15" w:rsidP="00B26498">
      <w:pPr>
        <w:contextualSpacing/>
        <w:rPr>
          <w:rFonts w:ascii="Arial" w:eastAsia="Arial" w:hAnsi="Arial" w:cs="Arial"/>
          <w:sz w:val="24"/>
          <w:szCs w:val="24"/>
        </w:rPr>
      </w:pPr>
    </w:p>
    <w:p w14:paraId="6FBA2D9D" w14:textId="1E2DA6D4" w:rsidR="00462A11" w:rsidRDefault="000E38E7" w:rsidP="00821742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</w:p>
    <w:p w14:paraId="5865D780" w14:textId="0C2CC7AA" w:rsidR="000E38E7" w:rsidRDefault="000E38E7" w:rsidP="00821742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LARRIE MAE A. CASTILLO</w:t>
      </w:r>
    </w:p>
    <w:p w14:paraId="641F1AC9" w14:textId="77777777" w:rsidR="004A538A" w:rsidRDefault="004A538A" w:rsidP="00075D15">
      <w:pPr>
        <w:rPr>
          <w:rFonts w:ascii="Arial" w:eastAsia="Arial" w:hAnsi="Arial" w:cs="Arial"/>
          <w:b/>
          <w:sz w:val="24"/>
          <w:szCs w:val="24"/>
        </w:rPr>
      </w:pPr>
    </w:p>
    <w:p w14:paraId="247C4FA7" w14:textId="77777777" w:rsidR="00821742" w:rsidRDefault="00821742" w:rsidP="00A10EE9">
      <w:pPr>
        <w:rPr>
          <w:rFonts w:ascii="Arial" w:eastAsia="Arial" w:hAnsi="Arial" w:cs="Arial"/>
          <w:b/>
          <w:sz w:val="24"/>
          <w:szCs w:val="24"/>
        </w:rPr>
      </w:pPr>
    </w:p>
    <w:p w14:paraId="5AA5C613" w14:textId="0F022B9F" w:rsidR="00821742" w:rsidRDefault="000E38E7" w:rsidP="00075D15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ODEL V. CABADDU</w:t>
      </w:r>
    </w:p>
    <w:p w14:paraId="76156DC1" w14:textId="0ACFA2D0" w:rsidR="00634741" w:rsidRDefault="009E66F1" w:rsidP="00075D15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27327F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</w:p>
    <w:p w14:paraId="7AD72674" w14:textId="01CB828C" w:rsidR="006251E7" w:rsidRDefault="006251E7">
      <w:pPr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1DEAFD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27DE43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3B50637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646AF40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8F19AA3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F8108EE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333C97C8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C8CED3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3A5EDA3" w14:textId="00C775DB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7F011338" w14:textId="77777777" w:rsidR="00861600" w:rsidRDefault="00861600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2FD3FB8C" w14:textId="77777777" w:rsidR="00821742" w:rsidRDefault="00821742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8B4DB4D" w14:textId="77777777" w:rsidR="00A353B2" w:rsidRDefault="00A353B2">
      <w:pPr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046AFC69" w14:textId="5BFE5FFA" w:rsidR="009F1D3B" w:rsidRPr="009F1D3B" w:rsidRDefault="006B3243" w:rsidP="009F1D3B">
      <w:pPr>
        <w:spacing w:after="120"/>
        <w:rPr>
          <w:rFonts w:ascii="Arial" w:eastAsia="Arial" w:hAnsi="Arial" w:cs="Arial"/>
          <w:b/>
          <w:color w:val="002060"/>
          <w:sz w:val="28"/>
          <w:szCs w:val="28"/>
        </w:rPr>
      </w:pPr>
      <w:r w:rsidRPr="006B324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PHOTO</w:t>
      </w:r>
      <w:r w:rsidR="0027327F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Pr="006B3243">
        <w:rPr>
          <w:rFonts w:ascii="Arial" w:eastAsia="Arial" w:hAnsi="Arial" w:cs="Arial"/>
          <w:b/>
          <w:color w:val="002060"/>
          <w:sz w:val="28"/>
          <w:szCs w:val="28"/>
        </w:rPr>
        <w:t>DOCUMENTATION</w:t>
      </w:r>
    </w:p>
    <w:p w14:paraId="223034C4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5326141D" wp14:editId="7E1B9D35">
            <wp:extent cx="5486400" cy="411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0B03" w14:textId="77777777" w:rsidR="009F1D3B" w:rsidRDefault="009F1D3B" w:rsidP="009F1D3B">
      <w:pPr>
        <w:jc w:val="left"/>
        <w:rPr>
          <w:rFonts w:ascii="Arial" w:eastAsia="Arial" w:hAnsi="Arial" w:cs="Arial"/>
          <w:sz w:val="28"/>
          <w:szCs w:val="28"/>
        </w:rPr>
      </w:pPr>
    </w:p>
    <w:p w14:paraId="40392C66" w14:textId="77777777" w:rsidR="009F1D3B" w:rsidRDefault="00FE1C86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inline distT="0" distB="0" distL="0" distR="0" wp14:anchorId="44572D4A" wp14:editId="1761E8E4">
            <wp:extent cx="54864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244D" w14:textId="6C69264F" w:rsidR="00733955" w:rsidRDefault="00733955" w:rsidP="005E5F6C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inline distT="0" distB="0" distL="0" distR="0" wp14:anchorId="58EF62B3" wp14:editId="18EF9C10">
            <wp:extent cx="5486400" cy="411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3340" w14:textId="2C1C97C4" w:rsidR="00733955" w:rsidRPr="00D52328" w:rsidRDefault="00733955" w:rsidP="009E66F1">
      <w:pPr>
        <w:tabs>
          <w:tab w:val="left" w:pos="4000"/>
        </w:tabs>
        <w:rPr>
          <w:rFonts w:ascii="Arial" w:eastAsia="Arial" w:hAnsi="Arial" w:cs="Arial"/>
          <w:sz w:val="28"/>
          <w:szCs w:val="28"/>
        </w:rPr>
      </w:pPr>
    </w:p>
    <w:sectPr w:rsidR="00733955" w:rsidRPr="00D52328" w:rsidSect="00D52328">
      <w:headerReference w:type="default" r:id="rId12"/>
      <w:footerReference w:type="default" r:id="rId13"/>
      <w:pgSz w:w="11907" w:h="16839" w:code="9"/>
      <w:pgMar w:top="568" w:right="709" w:bottom="737" w:left="851" w:header="284" w:footer="431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6767D" w14:textId="77777777" w:rsidR="009036F2" w:rsidRDefault="009036F2">
      <w:r>
        <w:separator/>
      </w:r>
    </w:p>
  </w:endnote>
  <w:endnote w:type="continuationSeparator" w:id="0">
    <w:p w14:paraId="5D67CE71" w14:textId="77777777" w:rsidR="009036F2" w:rsidRDefault="0090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A3515" w14:textId="77777777" w:rsidR="00957FB0" w:rsidRDefault="00957FB0" w:rsidP="005C26A2">
    <w:pPr>
      <w:pBdr>
        <w:bottom w:val="single" w:sz="6" w:space="1" w:color="auto"/>
      </w:pBdr>
      <w:tabs>
        <w:tab w:val="left" w:pos="2371"/>
        <w:tab w:val="center" w:pos="5233"/>
      </w:tabs>
      <w:contextualSpacing/>
      <w:jc w:val="right"/>
      <w:rPr>
        <w:sz w:val="16"/>
        <w:szCs w:val="16"/>
      </w:rPr>
    </w:pPr>
  </w:p>
  <w:p w14:paraId="16C345CA" w14:textId="2DF8719E" w:rsidR="00957FB0" w:rsidRDefault="00957FB0" w:rsidP="00A01937">
    <w:pPr>
      <w:pBdr>
        <w:top w:val="none" w:sz="0" w:space="0" w:color="auto"/>
      </w:pBdr>
      <w:tabs>
        <w:tab w:val="left" w:pos="2371"/>
        <w:tab w:val="center" w:pos="5233"/>
        <w:tab w:val="left" w:pos="5529"/>
      </w:tabs>
      <w:contextualSpacing/>
      <w:jc w:val="right"/>
      <w:rPr>
        <w:rFonts w:ascii="Arial" w:eastAsia="Arial" w:hAnsi="Arial" w:cs="Arial"/>
        <w:sz w:val="16"/>
        <w:szCs w:val="16"/>
      </w:rPr>
    </w:pPr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7C103F">
      <w:rPr>
        <w:b/>
        <w:noProof/>
        <w:sz w:val="16"/>
        <w:szCs w:val="16"/>
      </w:rPr>
      <w:t>33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7C103F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 w:rsidRPr="000E38E7">
      <w:rPr>
        <w:rFonts w:ascii="Arial" w:eastAsia="Arial" w:hAnsi="Arial" w:cs="Arial"/>
        <w:sz w:val="16"/>
        <w:szCs w:val="16"/>
      </w:rPr>
      <w:t>DSWD DROMIC Report #27 on Super Typhoon “Rolly” as of 17 November 2020, 6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23AFC3" w14:textId="77777777" w:rsidR="009036F2" w:rsidRDefault="009036F2">
      <w:r>
        <w:separator/>
      </w:r>
    </w:p>
  </w:footnote>
  <w:footnote w:type="continuationSeparator" w:id="0">
    <w:p w14:paraId="10CF49E0" w14:textId="77777777" w:rsidR="009036F2" w:rsidRDefault="0090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87D08" w14:textId="77777777" w:rsidR="00957FB0" w:rsidRDefault="00957FB0" w:rsidP="00192CDE">
    <w:pPr>
      <w:tabs>
        <w:tab w:val="center" w:pos="4680"/>
        <w:tab w:val="right" w:pos="9360"/>
      </w:tabs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F6D7C56" wp14:editId="2647F3DE">
          <wp:simplePos x="0" y="0"/>
          <wp:positionH relativeFrom="margin">
            <wp:align>right</wp:align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A218195" w14:textId="77777777" w:rsidR="00957FB0" w:rsidRDefault="00957FB0" w:rsidP="00192CDE">
    <w:pPr>
      <w:tabs>
        <w:tab w:val="center" w:pos="4680"/>
        <w:tab w:val="right" w:pos="9360"/>
      </w:tabs>
    </w:pPr>
    <w:r>
      <w:rPr>
        <w:noProof/>
      </w:rPr>
      <w:drawing>
        <wp:inline distT="0" distB="0" distL="0" distR="0" wp14:anchorId="3163529B" wp14:editId="4A64DEAC">
          <wp:extent cx="2247900" cy="646271"/>
          <wp:effectExtent l="0" t="0" r="0" b="1905"/>
          <wp:docPr id="8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2751DA0" w14:textId="77777777" w:rsidR="00957FB0" w:rsidRDefault="00957FB0" w:rsidP="00192CDE">
    <w:pPr>
      <w:pBdr>
        <w:bottom w:val="single" w:sz="6" w:space="1" w:color="000000"/>
      </w:pBdr>
      <w:tabs>
        <w:tab w:val="center" w:pos="4680"/>
        <w:tab w:val="right" w:pos="9360"/>
      </w:tabs>
      <w:jc w:val="center"/>
    </w:pPr>
  </w:p>
  <w:p w14:paraId="71FE5D90" w14:textId="77777777" w:rsidR="00957FB0" w:rsidRDefault="00957FB0">
    <w:pPr>
      <w:pBdr>
        <w:top w:val="none" w:sz="0" w:space="0" w:color="000000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18A2"/>
    <w:multiLevelType w:val="hybridMultilevel"/>
    <w:tmpl w:val="3D4863E2"/>
    <w:lvl w:ilvl="0" w:tplc="37E4910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5CB8"/>
    <w:multiLevelType w:val="hybridMultilevel"/>
    <w:tmpl w:val="83745A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10A7C"/>
    <w:multiLevelType w:val="hybridMultilevel"/>
    <w:tmpl w:val="D258FE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81B72"/>
    <w:multiLevelType w:val="hybridMultilevel"/>
    <w:tmpl w:val="680E43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E6475"/>
    <w:multiLevelType w:val="hybridMultilevel"/>
    <w:tmpl w:val="20B87872"/>
    <w:lvl w:ilvl="0" w:tplc="59B845CC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531AC9"/>
    <w:multiLevelType w:val="hybridMultilevel"/>
    <w:tmpl w:val="01EE89F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F371C"/>
    <w:multiLevelType w:val="hybridMultilevel"/>
    <w:tmpl w:val="FCC8462C"/>
    <w:lvl w:ilvl="0" w:tplc="57D4F91A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0165A0"/>
    <w:multiLevelType w:val="hybridMultilevel"/>
    <w:tmpl w:val="00086AEA"/>
    <w:lvl w:ilvl="0" w:tplc="B426A6BC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6C161A"/>
    <w:multiLevelType w:val="hybridMultilevel"/>
    <w:tmpl w:val="B1BE6872"/>
    <w:lvl w:ilvl="0" w:tplc="40CC4482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8B0DBC"/>
    <w:multiLevelType w:val="hybridMultilevel"/>
    <w:tmpl w:val="485203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C064C"/>
    <w:multiLevelType w:val="hybridMultilevel"/>
    <w:tmpl w:val="74DA28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C5E7A"/>
    <w:multiLevelType w:val="hybridMultilevel"/>
    <w:tmpl w:val="6D247E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068AC"/>
    <w:multiLevelType w:val="multilevel"/>
    <w:tmpl w:val="A4C0DD8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D37FD"/>
    <w:multiLevelType w:val="hybridMultilevel"/>
    <w:tmpl w:val="439068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86F8F"/>
    <w:multiLevelType w:val="hybridMultilevel"/>
    <w:tmpl w:val="5664B308"/>
    <w:lvl w:ilvl="0" w:tplc="833AD7E8">
      <w:start w:val="6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134841"/>
    <w:multiLevelType w:val="multilevel"/>
    <w:tmpl w:val="B986ECC6"/>
    <w:lvl w:ilvl="0">
      <w:start w:val="1"/>
      <w:numFmt w:val="bullet"/>
      <w:lvlText w:val="●"/>
      <w:lvlJc w:val="left"/>
      <w:pPr>
        <w:ind w:left="742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6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8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0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2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4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6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8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02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0E8403D"/>
    <w:multiLevelType w:val="hybridMultilevel"/>
    <w:tmpl w:val="F482AF3C"/>
    <w:lvl w:ilvl="0" w:tplc="AE7C468C">
      <w:start w:val="7"/>
      <w:numFmt w:val="decimalZero"/>
      <w:lvlText w:val="%1"/>
      <w:lvlJc w:val="left"/>
      <w:pPr>
        <w:ind w:left="720" w:hanging="360"/>
      </w:pPr>
      <w:rPr>
        <w:rFonts w:ascii="Calibri" w:eastAsia="Calibri" w:hAnsi="Calibri" w:cs="Calibri" w:hint="default"/>
        <w:b w:val="0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E7B61"/>
    <w:multiLevelType w:val="hybridMultilevel"/>
    <w:tmpl w:val="BB808EEE"/>
    <w:lvl w:ilvl="0" w:tplc="15C6A77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651A"/>
    <w:multiLevelType w:val="hybridMultilevel"/>
    <w:tmpl w:val="FA32F26A"/>
    <w:lvl w:ilvl="0" w:tplc="E9ACEAA2">
      <w:start w:val="1"/>
      <w:numFmt w:val="lowerLetter"/>
      <w:lvlText w:val="%1."/>
      <w:lvlJc w:val="left"/>
      <w:pPr>
        <w:ind w:left="810" w:hanging="360"/>
      </w:pPr>
      <w:rPr>
        <w:rFonts w:hint="default"/>
        <w:b/>
        <w:i w:val="0"/>
        <w:color w:val="002060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4A0E4A90"/>
    <w:multiLevelType w:val="hybridMultilevel"/>
    <w:tmpl w:val="96500BA6"/>
    <w:lvl w:ilvl="0" w:tplc="3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21" w15:restartNumberingAfterBreak="0">
    <w:nsid w:val="4E607873"/>
    <w:multiLevelType w:val="hybridMultilevel"/>
    <w:tmpl w:val="F028CD80"/>
    <w:lvl w:ilvl="0" w:tplc="FEC2DEF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3C2AE7"/>
    <w:multiLevelType w:val="hybridMultilevel"/>
    <w:tmpl w:val="24F8A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F65402"/>
    <w:multiLevelType w:val="hybridMultilevel"/>
    <w:tmpl w:val="41F4A85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AB66FC"/>
    <w:multiLevelType w:val="hybridMultilevel"/>
    <w:tmpl w:val="52CA64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4C4D89"/>
    <w:multiLevelType w:val="hybridMultilevel"/>
    <w:tmpl w:val="BD4EC984"/>
    <w:lvl w:ilvl="0" w:tplc="EC2297FA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95291"/>
    <w:multiLevelType w:val="multilevel"/>
    <w:tmpl w:val="413C024A"/>
    <w:lvl w:ilvl="0">
      <w:start w:val="1"/>
      <w:numFmt w:val="upperLetter"/>
      <w:lvlText w:val="%1."/>
      <w:lvlJc w:val="left"/>
      <w:pPr>
        <w:ind w:left="502" w:hanging="360"/>
      </w:pPr>
      <w:rPr>
        <w:b/>
        <w:i/>
        <w:color w:val="000000" w:themeColor="text1"/>
        <w:sz w:val="22"/>
      </w:rPr>
    </w:lvl>
    <w:lvl w:ilvl="1">
      <w:start w:val="1"/>
      <w:numFmt w:val="decimal"/>
      <w:lvlText w:val="%2."/>
      <w:lvlJc w:val="left"/>
      <w:pPr>
        <w:ind w:left="1222" w:hanging="360"/>
      </w:pPr>
      <w:rPr>
        <w:b w:val="0"/>
        <w:i w:val="0"/>
        <w:sz w:val="24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6B2F40CE"/>
    <w:multiLevelType w:val="hybridMultilevel"/>
    <w:tmpl w:val="9C3C37F0"/>
    <w:lvl w:ilvl="0" w:tplc="F3B619A2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563613"/>
    <w:multiLevelType w:val="hybridMultilevel"/>
    <w:tmpl w:val="48D6BE2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23E28"/>
    <w:multiLevelType w:val="hybridMultilevel"/>
    <w:tmpl w:val="819817CA"/>
    <w:lvl w:ilvl="0" w:tplc="C89A36FA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E0351"/>
    <w:multiLevelType w:val="hybridMultilevel"/>
    <w:tmpl w:val="0AF48846"/>
    <w:lvl w:ilvl="0" w:tplc="9A704114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36075"/>
    <w:multiLevelType w:val="hybridMultilevel"/>
    <w:tmpl w:val="D9A406A0"/>
    <w:lvl w:ilvl="0" w:tplc="F27408D2">
      <w:start w:val="5"/>
      <w:numFmt w:val="decimalZero"/>
      <w:lvlText w:val="%1"/>
      <w:lvlJc w:val="left"/>
      <w:pPr>
        <w:ind w:left="720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B609F"/>
    <w:multiLevelType w:val="hybridMultilevel"/>
    <w:tmpl w:val="B3BCE1C6"/>
    <w:lvl w:ilvl="0" w:tplc="BBC04954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D36D32"/>
    <w:multiLevelType w:val="hybridMultilevel"/>
    <w:tmpl w:val="EEBC30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72987"/>
    <w:multiLevelType w:val="hybridMultilevel"/>
    <w:tmpl w:val="574C55AA"/>
    <w:lvl w:ilvl="0" w:tplc="E40E7D82">
      <w:start w:val="2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9"/>
  </w:num>
  <w:num w:numId="4">
    <w:abstractNumId w:val="16"/>
  </w:num>
  <w:num w:numId="5">
    <w:abstractNumId w:val="6"/>
  </w:num>
  <w:num w:numId="6">
    <w:abstractNumId w:val="3"/>
  </w:num>
  <w:num w:numId="7">
    <w:abstractNumId w:val="4"/>
  </w:num>
  <w:num w:numId="8">
    <w:abstractNumId w:val="14"/>
  </w:num>
  <w:num w:numId="9">
    <w:abstractNumId w:val="12"/>
  </w:num>
  <w:num w:numId="10">
    <w:abstractNumId w:val="11"/>
  </w:num>
  <w:num w:numId="11">
    <w:abstractNumId w:val="10"/>
  </w:num>
  <w:num w:numId="12">
    <w:abstractNumId w:val="34"/>
  </w:num>
  <w:num w:numId="13">
    <w:abstractNumId w:val="16"/>
  </w:num>
  <w:num w:numId="14">
    <w:abstractNumId w:val="10"/>
  </w:num>
  <w:num w:numId="15">
    <w:abstractNumId w:val="4"/>
  </w:num>
  <w:num w:numId="16">
    <w:abstractNumId w:val="12"/>
  </w:num>
  <w:num w:numId="17">
    <w:abstractNumId w:val="6"/>
  </w:num>
  <w:num w:numId="18">
    <w:abstractNumId w:val="11"/>
  </w:num>
  <w:num w:numId="19">
    <w:abstractNumId w:val="23"/>
  </w:num>
  <w:num w:numId="20">
    <w:abstractNumId w:val="3"/>
  </w:num>
  <w:num w:numId="21">
    <w:abstractNumId w:val="14"/>
  </w:num>
  <w:num w:numId="22">
    <w:abstractNumId w:val="20"/>
  </w:num>
  <w:num w:numId="23">
    <w:abstractNumId w:val="25"/>
  </w:num>
  <w:num w:numId="24">
    <w:abstractNumId w:val="33"/>
  </w:num>
  <w:num w:numId="25">
    <w:abstractNumId w:val="32"/>
  </w:num>
  <w:num w:numId="26">
    <w:abstractNumId w:val="22"/>
  </w:num>
  <w:num w:numId="27">
    <w:abstractNumId w:val="24"/>
  </w:num>
  <w:num w:numId="28">
    <w:abstractNumId w:val="21"/>
  </w:num>
  <w:num w:numId="29">
    <w:abstractNumId w:val="31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8"/>
  </w:num>
  <w:num w:numId="33">
    <w:abstractNumId w:val="8"/>
  </w:num>
  <w:num w:numId="34">
    <w:abstractNumId w:val="7"/>
  </w:num>
  <w:num w:numId="35">
    <w:abstractNumId w:val="15"/>
  </w:num>
  <w:num w:numId="36">
    <w:abstractNumId w:val="30"/>
  </w:num>
  <w:num w:numId="37">
    <w:abstractNumId w:val="27"/>
  </w:num>
  <w:num w:numId="38">
    <w:abstractNumId w:val="17"/>
  </w:num>
  <w:num w:numId="39">
    <w:abstractNumId w:val="18"/>
  </w:num>
  <w:num w:numId="40">
    <w:abstractNumId w:val="2"/>
  </w:num>
  <w:num w:numId="41">
    <w:abstractNumId w:val="29"/>
  </w:num>
  <w:num w:numId="42">
    <w:abstractNumId w:val="26"/>
  </w:num>
  <w:num w:numId="43">
    <w:abstractNumId w:val="0"/>
  </w:num>
  <w:num w:numId="44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Q1NzC1tDA0NrRU0lEKTi0uzszPAykwqQUAqckifywAAAA="/>
  </w:docVars>
  <w:rsids>
    <w:rsidRoot w:val="00155355"/>
    <w:rsid w:val="00001363"/>
    <w:rsid w:val="00001E2E"/>
    <w:rsid w:val="0000201B"/>
    <w:rsid w:val="00002E86"/>
    <w:rsid w:val="00003E90"/>
    <w:rsid w:val="00005CB0"/>
    <w:rsid w:val="00006CEE"/>
    <w:rsid w:val="000103C6"/>
    <w:rsid w:val="00011460"/>
    <w:rsid w:val="0001147F"/>
    <w:rsid w:val="000117C3"/>
    <w:rsid w:val="000132B4"/>
    <w:rsid w:val="00020ECE"/>
    <w:rsid w:val="00021ECB"/>
    <w:rsid w:val="000234D2"/>
    <w:rsid w:val="00025BC9"/>
    <w:rsid w:val="00026080"/>
    <w:rsid w:val="000324F4"/>
    <w:rsid w:val="0003315D"/>
    <w:rsid w:val="000343D8"/>
    <w:rsid w:val="000359C0"/>
    <w:rsid w:val="000362A4"/>
    <w:rsid w:val="00037672"/>
    <w:rsid w:val="000408C0"/>
    <w:rsid w:val="0004133D"/>
    <w:rsid w:val="00042849"/>
    <w:rsid w:val="00044A86"/>
    <w:rsid w:val="000479DE"/>
    <w:rsid w:val="00054288"/>
    <w:rsid w:val="00055FF9"/>
    <w:rsid w:val="00061F61"/>
    <w:rsid w:val="000623F1"/>
    <w:rsid w:val="000643F2"/>
    <w:rsid w:val="0007064A"/>
    <w:rsid w:val="000757CD"/>
    <w:rsid w:val="00075D15"/>
    <w:rsid w:val="000762A0"/>
    <w:rsid w:val="0008009D"/>
    <w:rsid w:val="0008063C"/>
    <w:rsid w:val="00080A33"/>
    <w:rsid w:val="000812AC"/>
    <w:rsid w:val="00081BF3"/>
    <w:rsid w:val="000820A1"/>
    <w:rsid w:val="00085176"/>
    <w:rsid w:val="00085608"/>
    <w:rsid w:val="00085AD2"/>
    <w:rsid w:val="000962B5"/>
    <w:rsid w:val="00096653"/>
    <w:rsid w:val="00096FF5"/>
    <w:rsid w:val="00097B1A"/>
    <w:rsid w:val="00097C1F"/>
    <w:rsid w:val="000A122F"/>
    <w:rsid w:val="000A1C46"/>
    <w:rsid w:val="000A1CF5"/>
    <w:rsid w:val="000A1FE9"/>
    <w:rsid w:val="000A71AB"/>
    <w:rsid w:val="000B0CAC"/>
    <w:rsid w:val="000B3D94"/>
    <w:rsid w:val="000B45DB"/>
    <w:rsid w:val="000B5875"/>
    <w:rsid w:val="000C196B"/>
    <w:rsid w:val="000C6698"/>
    <w:rsid w:val="000C6FFA"/>
    <w:rsid w:val="000C71B3"/>
    <w:rsid w:val="000D1A9D"/>
    <w:rsid w:val="000D1F4C"/>
    <w:rsid w:val="000D3D3E"/>
    <w:rsid w:val="000E09D8"/>
    <w:rsid w:val="000E1FAD"/>
    <w:rsid w:val="000E2E93"/>
    <w:rsid w:val="000E381D"/>
    <w:rsid w:val="000E38E7"/>
    <w:rsid w:val="000E3B78"/>
    <w:rsid w:val="000E6C66"/>
    <w:rsid w:val="000E6FDB"/>
    <w:rsid w:val="000E7B51"/>
    <w:rsid w:val="000F10AC"/>
    <w:rsid w:val="000F1F6C"/>
    <w:rsid w:val="000F3578"/>
    <w:rsid w:val="000F4C6D"/>
    <w:rsid w:val="000F5D46"/>
    <w:rsid w:val="00100C55"/>
    <w:rsid w:val="0010384B"/>
    <w:rsid w:val="00103A30"/>
    <w:rsid w:val="001056FD"/>
    <w:rsid w:val="001065F5"/>
    <w:rsid w:val="00106AE1"/>
    <w:rsid w:val="00110F51"/>
    <w:rsid w:val="00111DA0"/>
    <w:rsid w:val="00114D5E"/>
    <w:rsid w:val="00115337"/>
    <w:rsid w:val="00117E58"/>
    <w:rsid w:val="0012086F"/>
    <w:rsid w:val="001223A7"/>
    <w:rsid w:val="001227AA"/>
    <w:rsid w:val="00122989"/>
    <w:rsid w:val="00125678"/>
    <w:rsid w:val="00136755"/>
    <w:rsid w:val="00136DDA"/>
    <w:rsid w:val="0013772F"/>
    <w:rsid w:val="00145CA8"/>
    <w:rsid w:val="001466EB"/>
    <w:rsid w:val="00150801"/>
    <w:rsid w:val="00150E80"/>
    <w:rsid w:val="00151EA5"/>
    <w:rsid w:val="00151F51"/>
    <w:rsid w:val="0015234A"/>
    <w:rsid w:val="00152CAC"/>
    <w:rsid w:val="00153232"/>
    <w:rsid w:val="00153963"/>
    <w:rsid w:val="00153ED1"/>
    <w:rsid w:val="00155355"/>
    <w:rsid w:val="00156D94"/>
    <w:rsid w:val="001606A4"/>
    <w:rsid w:val="001618E9"/>
    <w:rsid w:val="00162223"/>
    <w:rsid w:val="00163E15"/>
    <w:rsid w:val="00165C3D"/>
    <w:rsid w:val="001671D2"/>
    <w:rsid w:val="001704D4"/>
    <w:rsid w:val="00171785"/>
    <w:rsid w:val="00171DE9"/>
    <w:rsid w:val="00172BA8"/>
    <w:rsid w:val="00174706"/>
    <w:rsid w:val="00174E88"/>
    <w:rsid w:val="00175DD5"/>
    <w:rsid w:val="001766B4"/>
    <w:rsid w:val="00180315"/>
    <w:rsid w:val="00182E76"/>
    <w:rsid w:val="001836FA"/>
    <w:rsid w:val="001844BA"/>
    <w:rsid w:val="0018499D"/>
    <w:rsid w:val="00187CD6"/>
    <w:rsid w:val="001911FC"/>
    <w:rsid w:val="00191D63"/>
    <w:rsid w:val="00192CDE"/>
    <w:rsid w:val="00194BAC"/>
    <w:rsid w:val="00196063"/>
    <w:rsid w:val="00197C40"/>
    <w:rsid w:val="001A0B09"/>
    <w:rsid w:val="001A24E5"/>
    <w:rsid w:val="001A5783"/>
    <w:rsid w:val="001B00EA"/>
    <w:rsid w:val="001B3ECA"/>
    <w:rsid w:val="001B5E88"/>
    <w:rsid w:val="001B68C6"/>
    <w:rsid w:val="001B707B"/>
    <w:rsid w:val="001C018B"/>
    <w:rsid w:val="001C1FD4"/>
    <w:rsid w:val="001C3257"/>
    <w:rsid w:val="001D01A8"/>
    <w:rsid w:val="001D184D"/>
    <w:rsid w:val="001D5ABE"/>
    <w:rsid w:val="001D5DB0"/>
    <w:rsid w:val="001E08FA"/>
    <w:rsid w:val="001E09E8"/>
    <w:rsid w:val="001E1043"/>
    <w:rsid w:val="001E26B4"/>
    <w:rsid w:val="001E76AA"/>
    <w:rsid w:val="001E7A8D"/>
    <w:rsid w:val="001F0789"/>
    <w:rsid w:val="001F1615"/>
    <w:rsid w:val="001F1650"/>
    <w:rsid w:val="001F2365"/>
    <w:rsid w:val="001F559D"/>
    <w:rsid w:val="001F7CA3"/>
    <w:rsid w:val="0020030B"/>
    <w:rsid w:val="00202201"/>
    <w:rsid w:val="00203164"/>
    <w:rsid w:val="002057CB"/>
    <w:rsid w:val="002063ED"/>
    <w:rsid w:val="00206793"/>
    <w:rsid w:val="00210FC4"/>
    <w:rsid w:val="00211C94"/>
    <w:rsid w:val="00212BF2"/>
    <w:rsid w:val="002144C7"/>
    <w:rsid w:val="002147BF"/>
    <w:rsid w:val="00221F4A"/>
    <w:rsid w:val="002233C1"/>
    <w:rsid w:val="00223D7C"/>
    <w:rsid w:val="00224A0B"/>
    <w:rsid w:val="002338D6"/>
    <w:rsid w:val="002349B5"/>
    <w:rsid w:val="00235815"/>
    <w:rsid w:val="0023713D"/>
    <w:rsid w:val="0024520B"/>
    <w:rsid w:val="0024676B"/>
    <w:rsid w:val="00251556"/>
    <w:rsid w:val="00252A46"/>
    <w:rsid w:val="002541B5"/>
    <w:rsid w:val="002550AB"/>
    <w:rsid w:val="00260AD4"/>
    <w:rsid w:val="00261033"/>
    <w:rsid w:val="002610DD"/>
    <w:rsid w:val="00265D5C"/>
    <w:rsid w:val="00265DF5"/>
    <w:rsid w:val="00266F30"/>
    <w:rsid w:val="002678AD"/>
    <w:rsid w:val="00267A32"/>
    <w:rsid w:val="002725CF"/>
    <w:rsid w:val="0027307D"/>
    <w:rsid w:val="0027327F"/>
    <w:rsid w:val="00277A70"/>
    <w:rsid w:val="0028058D"/>
    <w:rsid w:val="00280BEA"/>
    <w:rsid w:val="00284FBC"/>
    <w:rsid w:val="0028732C"/>
    <w:rsid w:val="00287526"/>
    <w:rsid w:val="00291600"/>
    <w:rsid w:val="00292871"/>
    <w:rsid w:val="00293BBD"/>
    <w:rsid w:val="00294E5E"/>
    <w:rsid w:val="00295FEF"/>
    <w:rsid w:val="002A2FCB"/>
    <w:rsid w:val="002A3E65"/>
    <w:rsid w:val="002A599A"/>
    <w:rsid w:val="002A6FF0"/>
    <w:rsid w:val="002A731A"/>
    <w:rsid w:val="002B045E"/>
    <w:rsid w:val="002B2EC9"/>
    <w:rsid w:val="002B692A"/>
    <w:rsid w:val="002C1E7D"/>
    <w:rsid w:val="002C224F"/>
    <w:rsid w:val="002C4BA4"/>
    <w:rsid w:val="002C7253"/>
    <w:rsid w:val="002D0802"/>
    <w:rsid w:val="002D2D51"/>
    <w:rsid w:val="002D33F8"/>
    <w:rsid w:val="002D3418"/>
    <w:rsid w:val="002E1332"/>
    <w:rsid w:val="002E25AE"/>
    <w:rsid w:val="002E5B9C"/>
    <w:rsid w:val="002E6147"/>
    <w:rsid w:val="002F0269"/>
    <w:rsid w:val="002F02B9"/>
    <w:rsid w:val="002F03DC"/>
    <w:rsid w:val="002F0FA9"/>
    <w:rsid w:val="002F2EFD"/>
    <w:rsid w:val="002F5178"/>
    <w:rsid w:val="002F713F"/>
    <w:rsid w:val="002F735C"/>
    <w:rsid w:val="00300A62"/>
    <w:rsid w:val="003031F0"/>
    <w:rsid w:val="003035E0"/>
    <w:rsid w:val="003037EC"/>
    <w:rsid w:val="00303C98"/>
    <w:rsid w:val="00304AE8"/>
    <w:rsid w:val="003052AD"/>
    <w:rsid w:val="00305764"/>
    <w:rsid w:val="00314903"/>
    <w:rsid w:val="003152F8"/>
    <w:rsid w:val="00317493"/>
    <w:rsid w:val="00321421"/>
    <w:rsid w:val="003277B9"/>
    <w:rsid w:val="00331650"/>
    <w:rsid w:val="003320AF"/>
    <w:rsid w:val="00332825"/>
    <w:rsid w:val="00341112"/>
    <w:rsid w:val="00342911"/>
    <w:rsid w:val="0034457A"/>
    <w:rsid w:val="00344CEA"/>
    <w:rsid w:val="003478E6"/>
    <w:rsid w:val="00350965"/>
    <w:rsid w:val="00354584"/>
    <w:rsid w:val="00355299"/>
    <w:rsid w:val="0035661F"/>
    <w:rsid w:val="003605BF"/>
    <w:rsid w:val="0036154B"/>
    <w:rsid w:val="00363847"/>
    <w:rsid w:val="00363B7E"/>
    <w:rsid w:val="003648D2"/>
    <w:rsid w:val="00364FB5"/>
    <w:rsid w:val="00366D42"/>
    <w:rsid w:val="00370AB1"/>
    <w:rsid w:val="0037297E"/>
    <w:rsid w:val="00373CD6"/>
    <w:rsid w:val="00376584"/>
    <w:rsid w:val="00377F27"/>
    <w:rsid w:val="0038295B"/>
    <w:rsid w:val="00383309"/>
    <w:rsid w:val="00384E5A"/>
    <w:rsid w:val="003870A7"/>
    <w:rsid w:val="0038790C"/>
    <w:rsid w:val="00390877"/>
    <w:rsid w:val="00391318"/>
    <w:rsid w:val="00392D4B"/>
    <w:rsid w:val="00396AB7"/>
    <w:rsid w:val="00397271"/>
    <w:rsid w:val="003A009A"/>
    <w:rsid w:val="003A14AC"/>
    <w:rsid w:val="003A21A0"/>
    <w:rsid w:val="003A393A"/>
    <w:rsid w:val="003A43E5"/>
    <w:rsid w:val="003B1652"/>
    <w:rsid w:val="003B46D8"/>
    <w:rsid w:val="003B524C"/>
    <w:rsid w:val="003B6ADE"/>
    <w:rsid w:val="003C0B5E"/>
    <w:rsid w:val="003C0BF5"/>
    <w:rsid w:val="003C23AA"/>
    <w:rsid w:val="003C3E11"/>
    <w:rsid w:val="003C556D"/>
    <w:rsid w:val="003C707B"/>
    <w:rsid w:val="003C7DE1"/>
    <w:rsid w:val="003D09A9"/>
    <w:rsid w:val="003D115F"/>
    <w:rsid w:val="003D357A"/>
    <w:rsid w:val="003D4AAB"/>
    <w:rsid w:val="003D4DF7"/>
    <w:rsid w:val="003D7552"/>
    <w:rsid w:val="003D796E"/>
    <w:rsid w:val="003D7A31"/>
    <w:rsid w:val="003E27EE"/>
    <w:rsid w:val="003E642D"/>
    <w:rsid w:val="003E7A01"/>
    <w:rsid w:val="003F0D46"/>
    <w:rsid w:val="003F361A"/>
    <w:rsid w:val="003F6B13"/>
    <w:rsid w:val="003F79ED"/>
    <w:rsid w:val="00401982"/>
    <w:rsid w:val="00402969"/>
    <w:rsid w:val="004033F8"/>
    <w:rsid w:val="00410C90"/>
    <w:rsid w:val="00411916"/>
    <w:rsid w:val="004134A7"/>
    <w:rsid w:val="00413CF1"/>
    <w:rsid w:val="004230B5"/>
    <w:rsid w:val="00424801"/>
    <w:rsid w:val="00424CE5"/>
    <w:rsid w:val="00425689"/>
    <w:rsid w:val="0042628C"/>
    <w:rsid w:val="00427927"/>
    <w:rsid w:val="00431E20"/>
    <w:rsid w:val="00432043"/>
    <w:rsid w:val="0043209E"/>
    <w:rsid w:val="00433176"/>
    <w:rsid w:val="004334A9"/>
    <w:rsid w:val="00434DE9"/>
    <w:rsid w:val="00437FDF"/>
    <w:rsid w:val="00442533"/>
    <w:rsid w:val="0044371B"/>
    <w:rsid w:val="00443CD3"/>
    <w:rsid w:val="004444F8"/>
    <w:rsid w:val="00446AAF"/>
    <w:rsid w:val="00447043"/>
    <w:rsid w:val="00447A32"/>
    <w:rsid w:val="0045417C"/>
    <w:rsid w:val="00454E8A"/>
    <w:rsid w:val="00456B0E"/>
    <w:rsid w:val="00460385"/>
    <w:rsid w:val="00460779"/>
    <w:rsid w:val="00462A11"/>
    <w:rsid w:val="0046391D"/>
    <w:rsid w:val="00463E99"/>
    <w:rsid w:val="00466C0D"/>
    <w:rsid w:val="00467C2B"/>
    <w:rsid w:val="00470CB8"/>
    <w:rsid w:val="004715D7"/>
    <w:rsid w:val="00471B97"/>
    <w:rsid w:val="004801A8"/>
    <w:rsid w:val="004808D9"/>
    <w:rsid w:val="00480C19"/>
    <w:rsid w:val="00484ABB"/>
    <w:rsid w:val="00485FAA"/>
    <w:rsid w:val="004867BA"/>
    <w:rsid w:val="00487599"/>
    <w:rsid w:val="00490703"/>
    <w:rsid w:val="00495369"/>
    <w:rsid w:val="0049658E"/>
    <w:rsid w:val="004967F5"/>
    <w:rsid w:val="004A080D"/>
    <w:rsid w:val="004A1497"/>
    <w:rsid w:val="004A17FB"/>
    <w:rsid w:val="004A195C"/>
    <w:rsid w:val="004A4AF3"/>
    <w:rsid w:val="004A538A"/>
    <w:rsid w:val="004A72AA"/>
    <w:rsid w:val="004B0036"/>
    <w:rsid w:val="004B6089"/>
    <w:rsid w:val="004B6A6E"/>
    <w:rsid w:val="004B6B6D"/>
    <w:rsid w:val="004B7147"/>
    <w:rsid w:val="004B7668"/>
    <w:rsid w:val="004B7D82"/>
    <w:rsid w:val="004C3182"/>
    <w:rsid w:val="004C3430"/>
    <w:rsid w:val="004C34AF"/>
    <w:rsid w:val="004C5385"/>
    <w:rsid w:val="004C55DA"/>
    <w:rsid w:val="004D1392"/>
    <w:rsid w:val="004D3B95"/>
    <w:rsid w:val="004D3C9F"/>
    <w:rsid w:val="004D4C26"/>
    <w:rsid w:val="004D670D"/>
    <w:rsid w:val="004D6DAD"/>
    <w:rsid w:val="004E2DCF"/>
    <w:rsid w:val="004E4CC7"/>
    <w:rsid w:val="004F27B7"/>
    <w:rsid w:val="004F68F5"/>
    <w:rsid w:val="005027D0"/>
    <w:rsid w:val="00504A59"/>
    <w:rsid w:val="005073A3"/>
    <w:rsid w:val="005101BD"/>
    <w:rsid w:val="00511F60"/>
    <w:rsid w:val="005131AF"/>
    <w:rsid w:val="0051518E"/>
    <w:rsid w:val="005156DC"/>
    <w:rsid w:val="00515F7A"/>
    <w:rsid w:val="00520867"/>
    <w:rsid w:val="0052400F"/>
    <w:rsid w:val="00524A25"/>
    <w:rsid w:val="00531E25"/>
    <w:rsid w:val="005320C5"/>
    <w:rsid w:val="0053534A"/>
    <w:rsid w:val="00536668"/>
    <w:rsid w:val="00537816"/>
    <w:rsid w:val="00543A35"/>
    <w:rsid w:val="00543D61"/>
    <w:rsid w:val="00544DE0"/>
    <w:rsid w:val="00545CA0"/>
    <w:rsid w:val="00546CF9"/>
    <w:rsid w:val="00546DEE"/>
    <w:rsid w:val="00551824"/>
    <w:rsid w:val="00557D52"/>
    <w:rsid w:val="005613EE"/>
    <w:rsid w:val="005627D9"/>
    <w:rsid w:val="0056425D"/>
    <w:rsid w:val="005653CF"/>
    <w:rsid w:val="005670D1"/>
    <w:rsid w:val="005675AA"/>
    <w:rsid w:val="005703B6"/>
    <w:rsid w:val="0057405C"/>
    <w:rsid w:val="00574617"/>
    <w:rsid w:val="00580432"/>
    <w:rsid w:val="0058176D"/>
    <w:rsid w:val="00582E2C"/>
    <w:rsid w:val="00583D8D"/>
    <w:rsid w:val="005871E5"/>
    <w:rsid w:val="0059459E"/>
    <w:rsid w:val="0059471F"/>
    <w:rsid w:val="00594DB7"/>
    <w:rsid w:val="00597D35"/>
    <w:rsid w:val="005A03B3"/>
    <w:rsid w:val="005A4EFD"/>
    <w:rsid w:val="005B1565"/>
    <w:rsid w:val="005B21C3"/>
    <w:rsid w:val="005B2951"/>
    <w:rsid w:val="005B2CD7"/>
    <w:rsid w:val="005B386A"/>
    <w:rsid w:val="005B4636"/>
    <w:rsid w:val="005B6E12"/>
    <w:rsid w:val="005B74A9"/>
    <w:rsid w:val="005C25C9"/>
    <w:rsid w:val="005C26A2"/>
    <w:rsid w:val="005C6137"/>
    <w:rsid w:val="005C7862"/>
    <w:rsid w:val="005C79B3"/>
    <w:rsid w:val="005D7E8F"/>
    <w:rsid w:val="005E2B99"/>
    <w:rsid w:val="005E3131"/>
    <w:rsid w:val="005E5F6C"/>
    <w:rsid w:val="005E78C4"/>
    <w:rsid w:val="005F4C5B"/>
    <w:rsid w:val="005F593D"/>
    <w:rsid w:val="005F68C8"/>
    <w:rsid w:val="005F7E3F"/>
    <w:rsid w:val="00601762"/>
    <w:rsid w:val="0060301F"/>
    <w:rsid w:val="0060485F"/>
    <w:rsid w:val="006055DC"/>
    <w:rsid w:val="0060627A"/>
    <w:rsid w:val="006065ED"/>
    <w:rsid w:val="00606AB1"/>
    <w:rsid w:val="00611D34"/>
    <w:rsid w:val="00617DB8"/>
    <w:rsid w:val="00620E67"/>
    <w:rsid w:val="006217D0"/>
    <w:rsid w:val="006251E7"/>
    <w:rsid w:val="00632650"/>
    <w:rsid w:val="00632F28"/>
    <w:rsid w:val="006343EB"/>
    <w:rsid w:val="00634741"/>
    <w:rsid w:val="006348B0"/>
    <w:rsid w:val="00636292"/>
    <w:rsid w:val="006363A3"/>
    <w:rsid w:val="00636A32"/>
    <w:rsid w:val="00637CFE"/>
    <w:rsid w:val="00637F5C"/>
    <w:rsid w:val="00646FEA"/>
    <w:rsid w:val="006513DA"/>
    <w:rsid w:val="006528E3"/>
    <w:rsid w:val="00654B25"/>
    <w:rsid w:val="006552C0"/>
    <w:rsid w:val="00660954"/>
    <w:rsid w:val="00660E16"/>
    <w:rsid w:val="00661764"/>
    <w:rsid w:val="00662336"/>
    <w:rsid w:val="00664DAF"/>
    <w:rsid w:val="006665BF"/>
    <w:rsid w:val="00666D22"/>
    <w:rsid w:val="00666DC8"/>
    <w:rsid w:val="00667EC5"/>
    <w:rsid w:val="00670053"/>
    <w:rsid w:val="00670F9A"/>
    <w:rsid w:val="00672031"/>
    <w:rsid w:val="006726FC"/>
    <w:rsid w:val="00676AC7"/>
    <w:rsid w:val="0067706B"/>
    <w:rsid w:val="00680018"/>
    <w:rsid w:val="006808AA"/>
    <w:rsid w:val="00681500"/>
    <w:rsid w:val="00682817"/>
    <w:rsid w:val="00684DCF"/>
    <w:rsid w:val="00684F64"/>
    <w:rsid w:val="00685B68"/>
    <w:rsid w:val="00693BF6"/>
    <w:rsid w:val="00693C20"/>
    <w:rsid w:val="00695C48"/>
    <w:rsid w:val="00695D36"/>
    <w:rsid w:val="0069611E"/>
    <w:rsid w:val="00696FAF"/>
    <w:rsid w:val="006A0D27"/>
    <w:rsid w:val="006A163A"/>
    <w:rsid w:val="006A350A"/>
    <w:rsid w:val="006A5D7C"/>
    <w:rsid w:val="006A73E5"/>
    <w:rsid w:val="006B3243"/>
    <w:rsid w:val="006B607B"/>
    <w:rsid w:val="006B6490"/>
    <w:rsid w:val="006B6976"/>
    <w:rsid w:val="006C1286"/>
    <w:rsid w:val="006C2CB0"/>
    <w:rsid w:val="006C3732"/>
    <w:rsid w:val="006C3A59"/>
    <w:rsid w:val="006C7266"/>
    <w:rsid w:val="006D67C6"/>
    <w:rsid w:val="006E08CA"/>
    <w:rsid w:val="006E2102"/>
    <w:rsid w:val="006E23E1"/>
    <w:rsid w:val="006E699C"/>
    <w:rsid w:val="006E6AC7"/>
    <w:rsid w:val="006E7F1E"/>
    <w:rsid w:val="006F44B7"/>
    <w:rsid w:val="006F5F75"/>
    <w:rsid w:val="006F5FD5"/>
    <w:rsid w:val="00701F97"/>
    <w:rsid w:val="007029A9"/>
    <w:rsid w:val="00703E20"/>
    <w:rsid w:val="007126D6"/>
    <w:rsid w:val="007150A8"/>
    <w:rsid w:val="0072145F"/>
    <w:rsid w:val="00724F05"/>
    <w:rsid w:val="00725D9A"/>
    <w:rsid w:val="0072780E"/>
    <w:rsid w:val="00727944"/>
    <w:rsid w:val="00731BC2"/>
    <w:rsid w:val="00733955"/>
    <w:rsid w:val="007404E1"/>
    <w:rsid w:val="00740F8C"/>
    <w:rsid w:val="007412EE"/>
    <w:rsid w:val="007414B4"/>
    <w:rsid w:val="00742851"/>
    <w:rsid w:val="0074516B"/>
    <w:rsid w:val="007451BE"/>
    <w:rsid w:val="00747379"/>
    <w:rsid w:val="00747F08"/>
    <w:rsid w:val="00750DDA"/>
    <w:rsid w:val="00752F0C"/>
    <w:rsid w:val="007567CA"/>
    <w:rsid w:val="00762342"/>
    <w:rsid w:val="007650E4"/>
    <w:rsid w:val="00765540"/>
    <w:rsid w:val="00765610"/>
    <w:rsid w:val="00765C75"/>
    <w:rsid w:val="0077257F"/>
    <w:rsid w:val="00773A7E"/>
    <w:rsid w:val="00774B9D"/>
    <w:rsid w:val="0077522C"/>
    <w:rsid w:val="00775377"/>
    <w:rsid w:val="00777249"/>
    <w:rsid w:val="00777580"/>
    <w:rsid w:val="00780B76"/>
    <w:rsid w:val="00783871"/>
    <w:rsid w:val="007A3320"/>
    <w:rsid w:val="007A3E06"/>
    <w:rsid w:val="007A4353"/>
    <w:rsid w:val="007B1691"/>
    <w:rsid w:val="007B3DBB"/>
    <w:rsid w:val="007B3E6C"/>
    <w:rsid w:val="007B3FFA"/>
    <w:rsid w:val="007C008F"/>
    <w:rsid w:val="007C103F"/>
    <w:rsid w:val="007C6311"/>
    <w:rsid w:val="007C69A0"/>
    <w:rsid w:val="007D377E"/>
    <w:rsid w:val="007D613E"/>
    <w:rsid w:val="007D64BD"/>
    <w:rsid w:val="007D707B"/>
    <w:rsid w:val="007D7DBE"/>
    <w:rsid w:val="007E1ED0"/>
    <w:rsid w:val="007E6F0E"/>
    <w:rsid w:val="007F0A4A"/>
    <w:rsid w:val="007F2FAD"/>
    <w:rsid w:val="00801A18"/>
    <w:rsid w:val="00802585"/>
    <w:rsid w:val="00802BDE"/>
    <w:rsid w:val="00802F58"/>
    <w:rsid w:val="008034FC"/>
    <w:rsid w:val="00803E68"/>
    <w:rsid w:val="0080446A"/>
    <w:rsid w:val="00807678"/>
    <w:rsid w:val="00810116"/>
    <w:rsid w:val="00810D26"/>
    <w:rsid w:val="00813B96"/>
    <w:rsid w:val="00814CFB"/>
    <w:rsid w:val="00816A95"/>
    <w:rsid w:val="0081704F"/>
    <w:rsid w:val="008175EC"/>
    <w:rsid w:val="00821742"/>
    <w:rsid w:val="00822750"/>
    <w:rsid w:val="0082339E"/>
    <w:rsid w:val="0082465B"/>
    <w:rsid w:val="008256D1"/>
    <w:rsid w:val="0082574B"/>
    <w:rsid w:val="008263D0"/>
    <w:rsid w:val="0082725D"/>
    <w:rsid w:val="00832C1B"/>
    <w:rsid w:val="00835F91"/>
    <w:rsid w:val="0084002E"/>
    <w:rsid w:val="0084027D"/>
    <w:rsid w:val="00841216"/>
    <w:rsid w:val="008423D5"/>
    <w:rsid w:val="00842E8D"/>
    <w:rsid w:val="00843A49"/>
    <w:rsid w:val="00854CB5"/>
    <w:rsid w:val="00855501"/>
    <w:rsid w:val="00856E5C"/>
    <w:rsid w:val="00857DB4"/>
    <w:rsid w:val="00861293"/>
    <w:rsid w:val="00861600"/>
    <w:rsid w:val="008626A4"/>
    <w:rsid w:val="00863692"/>
    <w:rsid w:val="008656BC"/>
    <w:rsid w:val="00867E5D"/>
    <w:rsid w:val="00870757"/>
    <w:rsid w:val="00872B5E"/>
    <w:rsid w:val="008748D8"/>
    <w:rsid w:val="00875837"/>
    <w:rsid w:val="00876F3E"/>
    <w:rsid w:val="00877163"/>
    <w:rsid w:val="008774FE"/>
    <w:rsid w:val="0087788A"/>
    <w:rsid w:val="00881092"/>
    <w:rsid w:val="00881844"/>
    <w:rsid w:val="00883698"/>
    <w:rsid w:val="00885E31"/>
    <w:rsid w:val="008871FC"/>
    <w:rsid w:val="008878EE"/>
    <w:rsid w:val="00887C0F"/>
    <w:rsid w:val="0089011E"/>
    <w:rsid w:val="008904BA"/>
    <w:rsid w:val="00891832"/>
    <w:rsid w:val="00894798"/>
    <w:rsid w:val="0089594E"/>
    <w:rsid w:val="008B0AD6"/>
    <w:rsid w:val="008B427D"/>
    <w:rsid w:val="008B651A"/>
    <w:rsid w:val="008B77E8"/>
    <w:rsid w:val="008B7D09"/>
    <w:rsid w:val="008C2C9A"/>
    <w:rsid w:val="008C3A38"/>
    <w:rsid w:val="008C4874"/>
    <w:rsid w:val="008C5231"/>
    <w:rsid w:val="008C5268"/>
    <w:rsid w:val="008C5C42"/>
    <w:rsid w:val="008C5EA8"/>
    <w:rsid w:val="008C7ABB"/>
    <w:rsid w:val="008D1F90"/>
    <w:rsid w:val="008D20E5"/>
    <w:rsid w:val="008D37AB"/>
    <w:rsid w:val="008D3C60"/>
    <w:rsid w:val="008D4CEF"/>
    <w:rsid w:val="008D5A9E"/>
    <w:rsid w:val="008D5DBB"/>
    <w:rsid w:val="008D6880"/>
    <w:rsid w:val="008E4DF8"/>
    <w:rsid w:val="008E52FF"/>
    <w:rsid w:val="008E6E1E"/>
    <w:rsid w:val="008F2FE4"/>
    <w:rsid w:val="008F379C"/>
    <w:rsid w:val="008F5202"/>
    <w:rsid w:val="008F5738"/>
    <w:rsid w:val="008F5BCD"/>
    <w:rsid w:val="008F5D6F"/>
    <w:rsid w:val="00900B24"/>
    <w:rsid w:val="0090173D"/>
    <w:rsid w:val="00903158"/>
    <w:rsid w:val="009036F2"/>
    <w:rsid w:val="00904E27"/>
    <w:rsid w:val="009063A0"/>
    <w:rsid w:val="0090729C"/>
    <w:rsid w:val="00911CB3"/>
    <w:rsid w:val="00917094"/>
    <w:rsid w:val="0091771D"/>
    <w:rsid w:val="00921C00"/>
    <w:rsid w:val="0092250B"/>
    <w:rsid w:val="0092289B"/>
    <w:rsid w:val="009244C0"/>
    <w:rsid w:val="0093050B"/>
    <w:rsid w:val="00931CF2"/>
    <w:rsid w:val="00932578"/>
    <w:rsid w:val="009326C3"/>
    <w:rsid w:val="00933526"/>
    <w:rsid w:val="00937389"/>
    <w:rsid w:val="0094130A"/>
    <w:rsid w:val="00941CF5"/>
    <w:rsid w:val="00944612"/>
    <w:rsid w:val="00944BA6"/>
    <w:rsid w:val="00945FC4"/>
    <w:rsid w:val="00946CB9"/>
    <w:rsid w:val="00954D0D"/>
    <w:rsid w:val="00957FB0"/>
    <w:rsid w:val="009608B1"/>
    <w:rsid w:val="009609FE"/>
    <w:rsid w:val="00965022"/>
    <w:rsid w:val="009650DC"/>
    <w:rsid w:val="00971537"/>
    <w:rsid w:val="009808F1"/>
    <w:rsid w:val="00984253"/>
    <w:rsid w:val="00985DE5"/>
    <w:rsid w:val="009864A8"/>
    <w:rsid w:val="00986677"/>
    <w:rsid w:val="00990989"/>
    <w:rsid w:val="00990F95"/>
    <w:rsid w:val="00992E8E"/>
    <w:rsid w:val="00993762"/>
    <w:rsid w:val="00995AF7"/>
    <w:rsid w:val="009A2349"/>
    <w:rsid w:val="009A44EF"/>
    <w:rsid w:val="009A5EE2"/>
    <w:rsid w:val="009A5F9E"/>
    <w:rsid w:val="009A6F40"/>
    <w:rsid w:val="009A7BE0"/>
    <w:rsid w:val="009B16FB"/>
    <w:rsid w:val="009B3D59"/>
    <w:rsid w:val="009B63D8"/>
    <w:rsid w:val="009B667B"/>
    <w:rsid w:val="009C5CCE"/>
    <w:rsid w:val="009C7C3C"/>
    <w:rsid w:val="009D15DE"/>
    <w:rsid w:val="009D270D"/>
    <w:rsid w:val="009D509D"/>
    <w:rsid w:val="009D6D91"/>
    <w:rsid w:val="009E27AF"/>
    <w:rsid w:val="009E56CB"/>
    <w:rsid w:val="009E59BC"/>
    <w:rsid w:val="009E66F1"/>
    <w:rsid w:val="009E7037"/>
    <w:rsid w:val="009F0D31"/>
    <w:rsid w:val="009F13DE"/>
    <w:rsid w:val="009F1782"/>
    <w:rsid w:val="009F1D3B"/>
    <w:rsid w:val="009F1ED1"/>
    <w:rsid w:val="009F33DA"/>
    <w:rsid w:val="009F3CA7"/>
    <w:rsid w:val="009F4954"/>
    <w:rsid w:val="009F6373"/>
    <w:rsid w:val="009F6500"/>
    <w:rsid w:val="009F7726"/>
    <w:rsid w:val="00A00B0C"/>
    <w:rsid w:val="00A01937"/>
    <w:rsid w:val="00A0198B"/>
    <w:rsid w:val="00A06659"/>
    <w:rsid w:val="00A06F38"/>
    <w:rsid w:val="00A10651"/>
    <w:rsid w:val="00A10EE9"/>
    <w:rsid w:val="00A10F2E"/>
    <w:rsid w:val="00A1132A"/>
    <w:rsid w:val="00A14AF1"/>
    <w:rsid w:val="00A15686"/>
    <w:rsid w:val="00A16FBC"/>
    <w:rsid w:val="00A177BA"/>
    <w:rsid w:val="00A177FC"/>
    <w:rsid w:val="00A2165B"/>
    <w:rsid w:val="00A254E0"/>
    <w:rsid w:val="00A25726"/>
    <w:rsid w:val="00A26DFC"/>
    <w:rsid w:val="00A278DF"/>
    <w:rsid w:val="00A329E3"/>
    <w:rsid w:val="00A33E18"/>
    <w:rsid w:val="00A353B2"/>
    <w:rsid w:val="00A35FC5"/>
    <w:rsid w:val="00A360D4"/>
    <w:rsid w:val="00A3643A"/>
    <w:rsid w:val="00A4040A"/>
    <w:rsid w:val="00A40660"/>
    <w:rsid w:val="00A440A6"/>
    <w:rsid w:val="00A45599"/>
    <w:rsid w:val="00A4590C"/>
    <w:rsid w:val="00A5010D"/>
    <w:rsid w:val="00A507BA"/>
    <w:rsid w:val="00A5404F"/>
    <w:rsid w:val="00A55D0B"/>
    <w:rsid w:val="00A566DA"/>
    <w:rsid w:val="00A56D1F"/>
    <w:rsid w:val="00A6039A"/>
    <w:rsid w:val="00A6302A"/>
    <w:rsid w:val="00A652A4"/>
    <w:rsid w:val="00A65587"/>
    <w:rsid w:val="00A65ECB"/>
    <w:rsid w:val="00A66832"/>
    <w:rsid w:val="00A71F2F"/>
    <w:rsid w:val="00A73F06"/>
    <w:rsid w:val="00A7420B"/>
    <w:rsid w:val="00A804E3"/>
    <w:rsid w:val="00A81C78"/>
    <w:rsid w:val="00A8201C"/>
    <w:rsid w:val="00A834B4"/>
    <w:rsid w:val="00A8461F"/>
    <w:rsid w:val="00A846BD"/>
    <w:rsid w:val="00A8642F"/>
    <w:rsid w:val="00A86F5D"/>
    <w:rsid w:val="00A90919"/>
    <w:rsid w:val="00A90F3D"/>
    <w:rsid w:val="00A9190C"/>
    <w:rsid w:val="00A91B96"/>
    <w:rsid w:val="00A92D93"/>
    <w:rsid w:val="00A95874"/>
    <w:rsid w:val="00AA07F6"/>
    <w:rsid w:val="00AA0B15"/>
    <w:rsid w:val="00AA0E23"/>
    <w:rsid w:val="00AA35BA"/>
    <w:rsid w:val="00AA4E16"/>
    <w:rsid w:val="00AB1012"/>
    <w:rsid w:val="00AB15AC"/>
    <w:rsid w:val="00AB4B4D"/>
    <w:rsid w:val="00AB530C"/>
    <w:rsid w:val="00AB730C"/>
    <w:rsid w:val="00AC058B"/>
    <w:rsid w:val="00AC1096"/>
    <w:rsid w:val="00AC18BA"/>
    <w:rsid w:val="00AC20DF"/>
    <w:rsid w:val="00AC54BD"/>
    <w:rsid w:val="00AD04BB"/>
    <w:rsid w:val="00AD0CEC"/>
    <w:rsid w:val="00AD1686"/>
    <w:rsid w:val="00AD467A"/>
    <w:rsid w:val="00AD47AD"/>
    <w:rsid w:val="00AD4924"/>
    <w:rsid w:val="00AD7D7C"/>
    <w:rsid w:val="00AE0705"/>
    <w:rsid w:val="00AE2EEB"/>
    <w:rsid w:val="00AE4120"/>
    <w:rsid w:val="00AE5BEB"/>
    <w:rsid w:val="00AF1029"/>
    <w:rsid w:val="00AF2DE5"/>
    <w:rsid w:val="00AF4E58"/>
    <w:rsid w:val="00AF6FD9"/>
    <w:rsid w:val="00B02BBA"/>
    <w:rsid w:val="00B0423A"/>
    <w:rsid w:val="00B10486"/>
    <w:rsid w:val="00B109AC"/>
    <w:rsid w:val="00B10D40"/>
    <w:rsid w:val="00B14C94"/>
    <w:rsid w:val="00B1591C"/>
    <w:rsid w:val="00B17164"/>
    <w:rsid w:val="00B17625"/>
    <w:rsid w:val="00B22B71"/>
    <w:rsid w:val="00B238F1"/>
    <w:rsid w:val="00B26498"/>
    <w:rsid w:val="00B27212"/>
    <w:rsid w:val="00B34276"/>
    <w:rsid w:val="00B34D3A"/>
    <w:rsid w:val="00B34F91"/>
    <w:rsid w:val="00B35A11"/>
    <w:rsid w:val="00B36314"/>
    <w:rsid w:val="00B36D66"/>
    <w:rsid w:val="00B3736D"/>
    <w:rsid w:val="00B413DF"/>
    <w:rsid w:val="00B505E4"/>
    <w:rsid w:val="00B563E6"/>
    <w:rsid w:val="00B571E4"/>
    <w:rsid w:val="00B57768"/>
    <w:rsid w:val="00B57FB1"/>
    <w:rsid w:val="00B60337"/>
    <w:rsid w:val="00B60D09"/>
    <w:rsid w:val="00B6273C"/>
    <w:rsid w:val="00B62D76"/>
    <w:rsid w:val="00B6304C"/>
    <w:rsid w:val="00B64A8E"/>
    <w:rsid w:val="00B65A63"/>
    <w:rsid w:val="00B70A42"/>
    <w:rsid w:val="00B717D4"/>
    <w:rsid w:val="00B73B3B"/>
    <w:rsid w:val="00B74CEE"/>
    <w:rsid w:val="00B7669C"/>
    <w:rsid w:val="00B77009"/>
    <w:rsid w:val="00B80F74"/>
    <w:rsid w:val="00B83F56"/>
    <w:rsid w:val="00B866CB"/>
    <w:rsid w:val="00B86FAC"/>
    <w:rsid w:val="00B87555"/>
    <w:rsid w:val="00B932C1"/>
    <w:rsid w:val="00B9372F"/>
    <w:rsid w:val="00B94566"/>
    <w:rsid w:val="00B94890"/>
    <w:rsid w:val="00B951A0"/>
    <w:rsid w:val="00B9565E"/>
    <w:rsid w:val="00B95741"/>
    <w:rsid w:val="00B962E3"/>
    <w:rsid w:val="00BA01A8"/>
    <w:rsid w:val="00BA2169"/>
    <w:rsid w:val="00BA4802"/>
    <w:rsid w:val="00BA5B13"/>
    <w:rsid w:val="00BB04B7"/>
    <w:rsid w:val="00BB1138"/>
    <w:rsid w:val="00BB1D83"/>
    <w:rsid w:val="00BB1E2F"/>
    <w:rsid w:val="00BB34DB"/>
    <w:rsid w:val="00BB574D"/>
    <w:rsid w:val="00BB6FE8"/>
    <w:rsid w:val="00BB7017"/>
    <w:rsid w:val="00BB7E09"/>
    <w:rsid w:val="00BC0FD2"/>
    <w:rsid w:val="00BC2501"/>
    <w:rsid w:val="00BC27C9"/>
    <w:rsid w:val="00BC38FC"/>
    <w:rsid w:val="00BC533B"/>
    <w:rsid w:val="00BC551C"/>
    <w:rsid w:val="00BC71CB"/>
    <w:rsid w:val="00BD0C75"/>
    <w:rsid w:val="00BD10D0"/>
    <w:rsid w:val="00BD475B"/>
    <w:rsid w:val="00BD5A8C"/>
    <w:rsid w:val="00BE1AB9"/>
    <w:rsid w:val="00BE40B6"/>
    <w:rsid w:val="00BE43F3"/>
    <w:rsid w:val="00BE43F9"/>
    <w:rsid w:val="00BE4D6C"/>
    <w:rsid w:val="00BE5AC3"/>
    <w:rsid w:val="00BE5C3A"/>
    <w:rsid w:val="00BE7B33"/>
    <w:rsid w:val="00BF1192"/>
    <w:rsid w:val="00BF29C6"/>
    <w:rsid w:val="00BF2BA8"/>
    <w:rsid w:val="00BF3057"/>
    <w:rsid w:val="00BF492D"/>
    <w:rsid w:val="00BF6524"/>
    <w:rsid w:val="00BF69FA"/>
    <w:rsid w:val="00C0011C"/>
    <w:rsid w:val="00C00C48"/>
    <w:rsid w:val="00C050DB"/>
    <w:rsid w:val="00C1088D"/>
    <w:rsid w:val="00C15DBE"/>
    <w:rsid w:val="00C221FC"/>
    <w:rsid w:val="00C266E8"/>
    <w:rsid w:val="00C317D3"/>
    <w:rsid w:val="00C33267"/>
    <w:rsid w:val="00C333BF"/>
    <w:rsid w:val="00C33974"/>
    <w:rsid w:val="00C33BEB"/>
    <w:rsid w:val="00C36108"/>
    <w:rsid w:val="00C36A63"/>
    <w:rsid w:val="00C421A3"/>
    <w:rsid w:val="00C43BDA"/>
    <w:rsid w:val="00C455D0"/>
    <w:rsid w:val="00C47CBF"/>
    <w:rsid w:val="00C511A5"/>
    <w:rsid w:val="00C52780"/>
    <w:rsid w:val="00C52A1C"/>
    <w:rsid w:val="00C52A8A"/>
    <w:rsid w:val="00C53D82"/>
    <w:rsid w:val="00C564B0"/>
    <w:rsid w:val="00C566E6"/>
    <w:rsid w:val="00C60386"/>
    <w:rsid w:val="00C6063E"/>
    <w:rsid w:val="00C61CFE"/>
    <w:rsid w:val="00C62B62"/>
    <w:rsid w:val="00C63453"/>
    <w:rsid w:val="00C6532B"/>
    <w:rsid w:val="00C67BB2"/>
    <w:rsid w:val="00C75FEC"/>
    <w:rsid w:val="00C768F0"/>
    <w:rsid w:val="00C772F5"/>
    <w:rsid w:val="00C808CE"/>
    <w:rsid w:val="00C80F6B"/>
    <w:rsid w:val="00C81411"/>
    <w:rsid w:val="00C82693"/>
    <w:rsid w:val="00C83723"/>
    <w:rsid w:val="00C87618"/>
    <w:rsid w:val="00C92BF7"/>
    <w:rsid w:val="00C933CD"/>
    <w:rsid w:val="00C939CC"/>
    <w:rsid w:val="00C9767B"/>
    <w:rsid w:val="00CA0BE7"/>
    <w:rsid w:val="00CA2D0F"/>
    <w:rsid w:val="00CA2FDF"/>
    <w:rsid w:val="00CA364D"/>
    <w:rsid w:val="00CA4BCD"/>
    <w:rsid w:val="00CA4E4D"/>
    <w:rsid w:val="00CA5761"/>
    <w:rsid w:val="00CB0BED"/>
    <w:rsid w:val="00CB1BC9"/>
    <w:rsid w:val="00CB22FC"/>
    <w:rsid w:val="00CB3DEE"/>
    <w:rsid w:val="00CB50C0"/>
    <w:rsid w:val="00CB6413"/>
    <w:rsid w:val="00CC1693"/>
    <w:rsid w:val="00CC1AC6"/>
    <w:rsid w:val="00CC4C8E"/>
    <w:rsid w:val="00CC7188"/>
    <w:rsid w:val="00CD2EC0"/>
    <w:rsid w:val="00CD57FF"/>
    <w:rsid w:val="00CE1961"/>
    <w:rsid w:val="00CE6345"/>
    <w:rsid w:val="00CE7C6C"/>
    <w:rsid w:val="00CF30C3"/>
    <w:rsid w:val="00CF3767"/>
    <w:rsid w:val="00CF6CA2"/>
    <w:rsid w:val="00CF786F"/>
    <w:rsid w:val="00D018CB"/>
    <w:rsid w:val="00D01E0E"/>
    <w:rsid w:val="00D01F5A"/>
    <w:rsid w:val="00D0249A"/>
    <w:rsid w:val="00D02D0E"/>
    <w:rsid w:val="00D0418C"/>
    <w:rsid w:val="00D048C1"/>
    <w:rsid w:val="00D12259"/>
    <w:rsid w:val="00D1364E"/>
    <w:rsid w:val="00D13B16"/>
    <w:rsid w:val="00D164A6"/>
    <w:rsid w:val="00D21849"/>
    <w:rsid w:val="00D22211"/>
    <w:rsid w:val="00D24044"/>
    <w:rsid w:val="00D2467B"/>
    <w:rsid w:val="00D278C1"/>
    <w:rsid w:val="00D307D8"/>
    <w:rsid w:val="00D325D1"/>
    <w:rsid w:val="00D368FB"/>
    <w:rsid w:val="00D43941"/>
    <w:rsid w:val="00D456AB"/>
    <w:rsid w:val="00D46740"/>
    <w:rsid w:val="00D47590"/>
    <w:rsid w:val="00D47FF1"/>
    <w:rsid w:val="00D51B4D"/>
    <w:rsid w:val="00D52328"/>
    <w:rsid w:val="00D52E55"/>
    <w:rsid w:val="00D56765"/>
    <w:rsid w:val="00D56B9A"/>
    <w:rsid w:val="00D60917"/>
    <w:rsid w:val="00D60F3C"/>
    <w:rsid w:val="00D636B4"/>
    <w:rsid w:val="00D63FBA"/>
    <w:rsid w:val="00D675DF"/>
    <w:rsid w:val="00D67AC9"/>
    <w:rsid w:val="00D67FEF"/>
    <w:rsid w:val="00D700D1"/>
    <w:rsid w:val="00D70BDB"/>
    <w:rsid w:val="00D717CF"/>
    <w:rsid w:val="00D731D2"/>
    <w:rsid w:val="00D75ED7"/>
    <w:rsid w:val="00D76484"/>
    <w:rsid w:val="00D8053B"/>
    <w:rsid w:val="00D829AE"/>
    <w:rsid w:val="00D84C9E"/>
    <w:rsid w:val="00D8631F"/>
    <w:rsid w:val="00D86C9A"/>
    <w:rsid w:val="00D901FC"/>
    <w:rsid w:val="00D91E9B"/>
    <w:rsid w:val="00D92D1E"/>
    <w:rsid w:val="00D93477"/>
    <w:rsid w:val="00D93FEC"/>
    <w:rsid w:val="00DA025F"/>
    <w:rsid w:val="00DA0433"/>
    <w:rsid w:val="00DA1FDD"/>
    <w:rsid w:val="00DA28DF"/>
    <w:rsid w:val="00DA4074"/>
    <w:rsid w:val="00DA5684"/>
    <w:rsid w:val="00DB024F"/>
    <w:rsid w:val="00DB255D"/>
    <w:rsid w:val="00DB38A9"/>
    <w:rsid w:val="00DC023B"/>
    <w:rsid w:val="00DC0B44"/>
    <w:rsid w:val="00DC1779"/>
    <w:rsid w:val="00DC1A78"/>
    <w:rsid w:val="00DC45D6"/>
    <w:rsid w:val="00DC7570"/>
    <w:rsid w:val="00DC7672"/>
    <w:rsid w:val="00DD2221"/>
    <w:rsid w:val="00DD3976"/>
    <w:rsid w:val="00DD52BA"/>
    <w:rsid w:val="00DD634B"/>
    <w:rsid w:val="00DE0F73"/>
    <w:rsid w:val="00DE1846"/>
    <w:rsid w:val="00DE2C1A"/>
    <w:rsid w:val="00DE3688"/>
    <w:rsid w:val="00DE7E84"/>
    <w:rsid w:val="00DE7EC6"/>
    <w:rsid w:val="00DF1330"/>
    <w:rsid w:val="00DF32D2"/>
    <w:rsid w:val="00DF3FD0"/>
    <w:rsid w:val="00DF434E"/>
    <w:rsid w:val="00DF66EA"/>
    <w:rsid w:val="00DF72A0"/>
    <w:rsid w:val="00DF77A5"/>
    <w:rsid w:val="00E03166"/>
    <w:rsid w:val="00E060F9"/>
    <w:rsid w:val="00E10FC7"/>
    <w:rsid w:val="00E16570"/>
    <w:rsid w:val="00E238AB"/>
    <w:rsid w:val="00E23B6B"/>
    <w:rsid w:val="00E25AF1"/>
    <w:rsid w:val="00E26EC9"/>
    <w:rsid w:val="00E31118"/>
    <w:rsid w:val="00E32DE0"/>
    <w:rsid w:val="00E3403F"/>
    <w:rsid w:val="00E3452D"/>
    <w:rsid w:val="00E3593C"/>
    <w:rsid w:val="00E36D75"/>
    <w:rsid w:val="00E43B8B"/>
    <w:rsid w:val="00E44A97"/>
    <w:rsid w:val="00E45A26"/>
    <w:rsid w:val="00E477DA"/>
    <w:rsid w:val="00E47B18"/>
    <w:rsid w:val="00E50999"/>
    <w:rsid w:val="00E5517C"/>
    <w:rsid w:val="00E5519C"/>
    <w:rsid w:val="00E56972"/>
    <w:rsid w:val="00E56A7A"/>
    <w:rsid w:val="00E6003F"/>
    <w:rsid w:val="00E6189D"/>
    <w:rsid w:val="00E64690"/>
    <w:rsid w:val="00E64697"/>
    <w:rsid w:val="00E64AB7"/>
    <w:rsid w:val="00E66E48"/>
    <w:rsid w:val="00E67372"/>
    <w:rsid w:val="00E67D36"/>
    <w:rsid w:val="00E67F2F"/>
    <w:rsid w:val="00E71655"/>
    <w:rsid w:val="00E71B40"/>
    <w:rsid w:val="00E72E81"/>
    <w:rsid w:val="00E731CF"/>
    <w:rsid w:val="00E7339E"/>
    <w:rsid w:val="00E75D58"/>
    <w:rsid w:val="00E8358D"/>
    <w:rsid w:val="00E8443D"/>
    <w:rsid w:val="00E86B1E"/>
    <w:rsid w:val="00E86EC9"/>
    <w:rsid w:val="00E90FE4"/>
    <w:rsid w:val="00E91962"/>
    <w:rsid w:val="00E92C74"/>
    <w:rsid w:val="00E92DD6"/>
    <w:rsid w:val="00E936A9"/>
    <w:rsid w:val="00E93808"/>
    <w:rsid w:val="00E9396C"/>
    <w:rsid w:val="00E95554"/>
    <w:rsid w:val="00E97CB4"/>
    <w:rsid w:val="00EA0910"/>
    <w:rsid w:val="00EA09C6"/>
    <w:rsid w:val="00EA0A6E"/>
    <w:rsid w:val="00EA1D50"/>
    <w:rsid w:val="00EA2279"/>
    <w:rsid w:val="00EA2336"/>
    <w:rsid w:val="00EA2C7D"/>
    <w:rsid w:val="00EA31BC"/>
    <w:rsid w:val="00EA4287"/>
    <w:rsid w:val="00EA5DB3"/>
    <w:rsid w:val="00EA6B39"/>
    <w:rsid w:val="00EB3223"/>
    <w:rsid w:val="00EB32AD"/>
    <w:rsid w:val="00EB48F7"/>
    <w:rsid w:val="00EB69B8"/>
    <w:rsid w:val="00EB74FB"/>
    <w:rsid w:val="00EC077D"/>
    <w:rsid w:val="00EC11DE"/>
    <w:rsid w:val="00EC123D"/>
    <w:rsid w:val="00EC1B28"/>
    <w:rsid w:val="00EC1E77"/>
    <w:rsid w:val="00EC3360"/>
    <w:rsid w:val="00EC359A"/>
    <w:rsid w:val="00EC69F4"/>
    <w:rsid w:val="00EC7F58"/>
    <w:rsid w:val="00ED018D"/>
    <w:rsid w:val="00ED04BB"/>
    <w:rsid w:val="00ED3A01"/>
    <w:rsid w:val="00ED56CF"/>
    <w:rsid w:val="00ED5E51"/>
    <w:rsid w:val="00ED620B"/>
    <w:rsid w:val="00ED654F"/>
    <w:rsid w:val="00EE075E"/>
    <w:rsid w:val="00EE1822"/>
    <w:rsid w:val="00EE3966"/>
    <w:rsid w:val="00EE522F"/>
    <w:rsid w:val="00EE6198"/>
    <w:rsid w:val="00EE75A9"/>
    <w:rsid w:val="00EE7CF1"/>
    <w:rsid w:val="00EF13D8"/>
    <w:rsid w:val="00EF2DCC"/>
    <w:rsid w:val="00EF31D9"/>
    <w:rsid w:val="00EF3E07"/>
    <w:rsid w:val="00EF4663"/>
    <w:rsid w:val="00EF4CDB"/>
    <w:rsid w:val="00EF4F10"/>
    <w:rsid w:val="00F0291A"/>
    <w:rsid w:val="00F0378F"/>
    <w:rsid w:val="00F047C1"/>
    <w:rsid w:val="00F10727"/>
    <w:rsid w:val="00F119B5"/>
    <w:rsid w:val="00F12D87"/>
    <w:rsid w:val="00F1590E"/>
    <w:rsid w:val="00F164C3"/>
    <w:rsid w:val="00F16CB0"/>
    <w:rsid w:val="00F20E47"/>
    <w:rsid w:val="00F2147A"/>
    <w:rsid w:val="00F22E7D"/>
    <w:rsid w:val="00F22F9C"/>
    <w:rsid w:val="00F2647D"/>
    <w:rsid w:val="00F26583"/>
    <w:rsid w:val="00F3032E"/>
    <w:rsid w:val="00F31F0A"/>
    <w:rsid w:val="00F32289"/>
    <w:rsid w:val="00F3408A"/>
    <w:rsid w:val="00F34CE0"/>
    <w:rsid w:val="00F34EA4"/>
    <w:rsid w:val="00F35454"/>
    <w:rsid w:val="00F379F8"/>
    <w:rsid w:val="00F4001A"/>
    <w:rsid w:val="00F40206"/>
    <w:rsid w:val="00F4079B"/>
    <w:rsid w:val="00F422F8"/>
    <w:rsid w:val="00F42732"/>
    <w:rsid w:val="00F444E9"/>
    <w:rsid w:val="00F51B86"/>
    <w:rsid w:val="00F5351F"/>
    <w:rsid w:val="00F55241"/>
    <w:rsid w:val="00F55E04"/>
    <w:rsid w:val="00F561FC"/>
    <w:rsid w:val="00F611D2"/>
    <w:rsid w:val="00F613F1"/>
    <w:rsid w:val="00F62202"/>
    <w:rsid w:val="00F67130"/>
    <w:rsid w:val="00F67B1D"/>
    <w:rsid w:val="00F67E82"/>
    <w:rsid w:val="00F70DBA"/>
    <w:rsid w:val="00F733D9"/>
    <w:rsid w:val="00F7588A"/>
    <w:rsid w:val="00F76C24"/>
    <w:rsid w:val="00F8005C"/>
    <w:rsid w:val="00F82B50"/>
    <w:rsid w:val="00F83AE6"/>
    <w:rsid w:val="00F8474B"/>
    <w:rsid w:val="00F91779"/>
    <w:rsid w:val="00F92BB4"/>
    <w:rsid w:val="00FA07B1"/>
    <w:rsid w:val="00FA0EA1"/>
    <w:rsid w:val="00FA223A"/>
    <w:rsid w:val="00FA35E7"/>
    <w:rsid w:val="00FA5F29"/>
    <w:rsid w:val="00FA66C5"/>
    <w:rsid w:val="00FA7174"/>
    <w:rsid w:val="00FA71E5"/>
    <w:rsid w:val="00FB2691"/>
    <w:rsid w:val="00FB3347"/>
    <w:rsid w:val="00FB38B4"/>
    <w:rsid w:val="00FB6498"/>
    <w:rsid w:val="00FC0A87"/>
    <w:rsid w:val="00FC189D"/>
    <w:rsid w:val="00FC192D"/>
    <w:rsid w:val="00FC1F59"/>
    <w:rsid w:val="00FC633C"/>
    <w:rsid w:val="00FC6365"/>
    <w:rsid w:val="00FC6491"/>
    <w:rsid w:val="00FD00F7"/>
    <w:rsid w:val="00FD03DB"/>
    <w:rsid w:val="00FD0BEB"/>
    <w:rsid w:val="00FD3CA7"/>
    <w:rsid w:val="00FD6311"/>
    <w:rsid w:val="00FD741F"/>
    <w:rsid w:val="00FD75AF"/>
    <w:rsid w:val="00FE1C86"/>
    <w:rsid w:val="00FE6EC9"/>
    <w:rsid w:val="00FE7CE8"/>
    <w:rsid w:val="00FF1524"/>
    <w:rsid w:val="00FF15C1"/>
    <w:rsid w:val="00FF20EA"/>
    <w:rsid w:val="00FF2507"/>
    <w:rsid w:val="00FF252D"/>
    <w:rsid w:val="00FF466F"/>
    <w:rsid w:val="00FF5635"/>
    <w:rsid w:val="00FF5E78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E815A87"/>
  <w15:docId w15:val="{FD718E4F-C017-4F44-B7A2-92886B1C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PH" w:eastAsia="en-PH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91600"/>
  </w:style>
  <w:style w:type="paragraph" w:styleId="Heading1">
    <w:name w:val="heading 1"/>
    <w:basedOn w:val="Normal"/>
    <w:next w:val="Normal"/>
    <w:pPr>
      <w:spacing w:before="100" w:after="100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CA2"/>
  </w:style>
  <w:style w:type="paragraph" w:styleId="Footer">
    <w:name w:val="footer"/>
    <w:basedOn w:val="Normal"/>
    <w:link w:val="FooterChar"/>
    <w:uiPriority w:val="99"/>
    <w:unhideWhenUsed/>
    <w:rsid w:val="00CF6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CA2"/>
  </w:style>
  <w:style w:type="paragraph" w:styleId="ListParagraph">
    <w:name w:val="List Paragraph"/>
    <w:basedOn w:val="Normal"/>
    <w:link w:val="ListParagraphChar"/>
    <w:uiPriority w:val="34"/>
    <w:qFormat/>
    <w:rsid w:val="00194BA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433176"/>
  </w:style>
  <w:style w:type="paragraph" w:styleId="BalloonText">
    <w:name w:val="Balloon Text"/>
    <w:basedOn w:val="Normal"/>
    <w:link w:val="BalloonTextChar"/>
    <w:uiPriority w:val="99"/>
    <w:semiHidden/>
    <w:unhideWhenUsed/>
    <w:rsid w:val="001508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01"/>
    <w:rPr>
      <w:rFonts w:ascii="Segoe UI" w:hAnsi="Segoe UI" w:cs="Segoe UI"/>
      <w:sz w:val="18"/>
      <w:szCs w:val="18"/>
    </w:rPr>
  </w:style>
  <w:style w:type="paragraph" w:styleId="NormalWeb">
    <w:name w:val="Normal (Web)"/>
    <w:uiPriority w:val="99"/>
    <w:unhideWhenUsed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Autospacing="1" w:afterAutospacing="1" w:line="259" w:lineRule="auto"/>
    </w:pPr>
    <w:rPr>
      <w:rFonts w:ascii="Times New Roman" w:eastAsia="SimSun" w:hAnsi="Times New Roman" w:cs="Times New Roman"/>
      <w:color w:val="auto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qFormat/>
    <w:rsid w:val="00A81C78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A81C78"/>
    <w:rPr>
      <w:b/>
      <w:bCs/>
    </w:rPr>
  </w:style>
  <w:style w:type="paragraph" w:customStyle="1" w:styleId="NoSpacing1">
    <w:name w:val="No Spacing1"/>
    <w:link w:val="NoSpacingChar"/>
    <w:uiPriority w:val="1"/>
    <w:qFormat/>
    <w:rsid w:val="00A81C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eastAsia="SimSun" w:cs="Times New Roman"/>
      <w:color w:val="auto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A81C78"/>
    <w:rPr>
      <w:rFonts w:eastAsia="SimSun" w:cs="Times New Roman"/>
      <w:color w:val="auto"/>
      <w:lang w:val="en-US" w:eastAsia="en-US"/>
    </w:rPr>
  </w:style>
  <w:style w:type="paragraph" w:styleId="NoSpacing">
    <w:name w:val="No Spacing"/>
    <w:uiPriority w:val="1"/>
    <w:qFormat/>
    <w:rsid w:val="00EC7F58"/>
  </w:style>
  <w:style w:type="paragraph" w:customStyle="1" w:styleId="msonormal0">
    <w:name w:val="msonormal"/>
    <w:basedOn w:val="Normal"/>
    <w:rsid w:val="000812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20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773A7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  <w:ind w:left="720"/>
      <w:contextualSpacing/>
    </w:pPr>
    <w:rPr>
      <w:rFonts w:ascii="Segoe UI" w:hAnsi="Segoe UI" w:cs="Segoe UI"/>
      <w:color w:val="auto"/>
      <w:sz w:val="20"/>
      <w:lang w:val="en-US" w:eastAsia="en-US"/>
    </w:rPr>
  </w:style>
  <w:style w:type="paragraph" w:customStyle="1" w:styleId="font5">
    <w:name w:val="font5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font6">
    <w:name w:val="font6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5">
    <w:name w:val="xl6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6">
    <w:name w:val="xl6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67">
    <w:name w:val="xl6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68">
    <w:name w:val="xl6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69">
    <w:name w:val="xl6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70">
    <w:name w:val="xl70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1">
    <w:name w:val="xl71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72">
    <w:name w:val="xl7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7F7F7F" w:fill="7F7F7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5">
    <w:name w:val="xl7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6">
    <w:name w:val="xl76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7">
    <w:name w:val="xl7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78">
    <w:name w:val="xl7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79">
    <w:name w:val="xl79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0">
    <w:name w:val="xl8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1">
    <w:name w:val="xl8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color w:val="auto"/>
      <w:sz w:val="20"/>
      <w:szCs w:val="20"/>
    </w:rPr>
  </w:style>
  <w:style w:type="paragraph" w:customStyle="1" w:styleId="xl82">
    <w:name w:val="xl8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i/>
      <w:iCs/>
      <w:sz w:val="20"/>
      <w:szCs w:val="20"/>
    </w:rPr>
  </w:style>
  <w:style w:type="paragraph" w:customStyle="1" w:styleId="xl83">
    <w:name w:val="xl83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FFCDCD" w:fill="FFCDCD"/>
      <w:spacing w:before="100" w:beforeAutospacing="1" w:after="100" w:afterAutospacing="1"/>
      <w:jc w:val="right"/>
    </w:pPr>
    <w:rPr>
      <w:rFonts w:ascii="Arial" w:eastAsia="Times New Roman" w:hAnsi="Arial" w:cs="Arial"/>
      <w:i/>
      <w:iCs/>
      <w:sz w:val="24"/>
      <w:szCs w:val="24"/>
    </w:rPr>
  </w:style>
  <w:style w:type="paragraph" w:customStyle="1" w:styleId="xl84">
    <w:name w:val="xl8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5">
    <w:name w:val="xl85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  <w:textAlignment w:val="center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xl86">
    <w:name w:val="xl8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7">
    <w:name w:val="xl87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8">
    <w:name w:val="xl88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89">
    <w:name w:val="xl89"/>
    <w:basedOn w:val="Normal"/>
    <w:rsid w:val="00433176"/>
    <w:pPr>
      <w:pBdr>
        <w:top w:val="single" w:sz="4" w:space="0" w:color="000000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0">
    <w:name w:val="xl90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1">
    <w:name w:val="xl91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2">
    <w:name w:val="xl92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3">
    <w:name w:val="xl93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94">
    <w:name w:val="xl94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D8D8D8" w:fill="D8D8D8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5">
    <w:name w:val="xl9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D9E2F3" w:fill="D9E2F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97">
    <w:name w:val="xl9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8">
    <w:name w:val="xl9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BFBFBF" w:fill="BFBFBF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99">
    <w:name w:val="xl9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0">
    <w:name w:val="xl100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1">
    <w:name w:val="xl101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2">
    <w:name w:val="xl102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3">
    <w:name w:val="xl10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4">
    <w:name w:val="xl104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5">
    <w:name w:val="xl10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6">
    <w:name w:val="xl106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07">
    <w:name w:val="xl107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8">
    <w:name w:val="xl108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paragraph" w:customStyle="1" w:styleId="xl109">
    <w:name w:val="xl109"/>
    <w:basedOn w:val="Normal"/>
    <w:rsid w:val="00433176"/>
    <w:pPr>
      <w:pBdr>
        <w:top w:val="single" w:sz="4" w:space="0" w:color="000000"/>
        <w:left w:val="none" w:sz="0" w:space="0" w:color="auto"/>
        <w:bottom w:val="single" w:sz="4" w:space="0" w:color="000000"/>
        <w:right w:val="single" w:sz="4" w:space="0" w:color="000000"/>
        <w:between w:val="none" w:sz="0" w:space="0" w:color="auto"/>
      </w:pBdr>
      <w:shd w:val="clear" w:color="93C47D" w:fill="93C47D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3176"/>
    <w:rPr>
      <w:color w:val="0563C1"/>
      <w:u w:val="single"/>
    </w:rPr>
  </w:style>
  <w:style w:type="paragraph" w:customStyle="1" w:styleId="xl110">
    <w:name w:val="xl110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1">
    <w:name w:val="xl11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2">
    <w:name w:val="xl112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3">
    <w:name w:val="xl113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4">
    <w:name w:val="xl114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16">
    <w:name w:val="xl116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single" w:sz="4" w:space="0" w:color="000000"/>
        <w:between w:val="none" w:sz="0" w:space="0" w:color="auto"/>
      </w:pBdr>
      <w:shd w:val="clear" w:color="C5E0B3" w:fill="C5E0B3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7">
    <w:name w:val="xl117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8">
    <w:name w:val="xl118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A5A5A5" w:fill="A5A5A5"/>
      <w:spacing w:before="100" w:beforeAutospacing="1" w:after="100" w:afterAutospacing="1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19">
    <w:name w:val="xl119"/>
    <w:basedOn w:val="Normal"/>
    <w:rsid w:val="00433176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0">
    <w:name w:val="xl120"/>
    <w:basedOn w:val="Normal"/>
    <w:rsid w:val="00433176"/>
    <w:pPr>
      <w:pBdr>
        <w:top w:val="none" w:sz="0" w:space="0" w:color="auto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1">
    <w:name w:val="xl121"/>
    <w:basedOn w:val="Normal"/>
    <w:rsid w:val="00433176"/>
    <w:pPr>
      <w:pBdr>
        <w:top w:val="none" w:sz="0" w:space="0" w:color="auto"/>
        <w:left w:val="none" w:sz="0" w:space="0" w:color="auto"/>
        <w:bottom w:val="none" w:sz="0" w:space="0" w:color="auto"/>
        <w:right w:val="single" w:sz="4" w:space="0" w:color="000000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xl122">
    <w:name w:val="xl122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3">
    <w:name w:val="xl123"/>
    <w:basedOn w:val="Normal"/>
    <w:rsid w:val="00433176"/>
    <w:pPr>
      <w:pBdr>
        <w:top w:val="none" w:sz="0" w:space="0" w:color="auto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4">
    <w:name w:val="xl124"/>
    <w:basedOn w:val="Normal"/>
    <w:rsid w:val="00433176"/>
    <w:pPr>
      <w:pBdr>
        <w:top w:val="none" w:sz="0" w:space="0" w:color="auto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5">
    <w:name w:val="xl125"/>
    <w:basedOn w:val="Normal"/>
    <w:rsid w:val="00433176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6">
    <w:name w:val="xl126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7F7F7F" w:fill="7F7F7F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7">
    <w:name w:val="xl127"/>
    <w:basedOn w:val="Normal"/>
    <w:rsid w:val="002F03DC"/>
    <w:pPr>
      <w:pBdr>
        <w:top w:val="single" w:sz="4" w:space="0" w:color="000000"/>
        <w:left w:val="single" w:sz="4" w:space="0" w:color="000000"/>
        <w:bottom w:val="none" w:sz="0" w:space="0" w:color="auto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28">
    <w:name w:val="xl128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29">
    <w:name w:val="xl129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0">
    <w:name w:val="xl130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1">
    <w:name w:val="xl131"/>
    <w:basedOn w:val="Normal"/>
    <w:rsid w:val="002F03DC"/>
    <w:pPr>
      <w:pBdr>
        <w:top w:val="single" w:sz="4" w:space="0" w:color="000000"/>
        <w:left w:val="none" w:sz="0" w:space="0" w:color="auto"/>
        <w:bottom w:val="single" w:sz="4" w:space="0" w:color="000000"/>
        <w:right w:val="none" w:sz="0" w:space="0" w:color="auto"/>
        <w:between w:val="none" w:sz="0" w:space="0" w:color="auto"/>
      </w:pBdr>
      <w:shd w:val="clear" w:color="808080" w:fill="808080"/>
      <w:spacing w:before="100" w:beforeAutospacing="1" w:after="100" w:afterAutospacing="1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2">
    <w:name w:val="xl132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A5A5A5" w:fill="A5A5A5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3">
    <w:name w:val="xl133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BFBFBF" w:fill="BFBFBF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4">
    <w:name w:val="xl134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color w:val="auto"/>
      <w:sz w:val="20"/>
      <w:szCs w:val="20"/>
    </w:rPr>
  </w:style>
  <w:style w:type="paragraph" w:customStyle="1" w:styleId="xl135">
    <w:name w:val="xl135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hd w:val="clear" w:color="D8D8D8" w:fill="D8D8D8"/>
      <w:spacing w:before="100" w:beforeAutospacing="1" w:after="100" w:afterAutospacing="1"/>
      <w:jc w:val="right"/>
    </w:pPr>
    <w:rPr>
      <w:rFonts w:ascii="Arial Narrow" w:eastAsia="Times New Roman" w:hAnsi="Arial Narrow" w:cs="Times New Roman"/>
      <w:b/>
      <w:bCs/>
      <w:color w:val="auto"/>
      <w:sz w:val="20"/>
      <w:szCs w:val="20"/>
    </w:rPr>
  </w:style>
  <w:style w:type="paragraph" w:customStyle="1" w:styleId="xl136">
    <w:name w:val="xl136"/>
    <w:basedOn w:val="Normal"/>
    <w:rsid w:val="002F03D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between w:val="none" w:sz="0" w:space="0" w:color="auto"/>
      </w:pBdr>
      <w:spacing w:before="100" w:beforeAutospacing="1" w:after="100" w:afterAutospacing="1"/>
      <w:jc w:val="right"/>
    </w:pPr>
    <w:rPr>
      <w:rFonts w:ascii="Arial Narrow" w:eastAsia="Times New Roman" w:hAnsi="Arial Narrow" w:cs="Times New Roman"/>
      <w:i/>
      <w:iCs/>
      <w:color w:val="auto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37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F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F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F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66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3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1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9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4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5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85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89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5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7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5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5100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133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4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998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6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ECCB4-D65B-4DAC-BB58-4716F5503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4</Pages>
  <Words>9633</Words>
  <Characters>54911</Characters>
  <Application>Microsoft Office Word</Application>
  <DocSecurity>0</DocSecurity>
  <Lines>4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Austin A. Aspillaga</dc:creator>
  <cp:lastModifiedBy>Clarrie Mae A. Castillo</cp:lastModifiedBy>
  <cp:revision>14</cp:revision>
  <dcterms:created xsi:type="dcterms:W3CDTF">2020-11-14T18:19:00Z</dcterms:created>
  <dcterms:modified xsi:type="dcterms:W3CDTF">2020-11-16T17:29:00Z</dcterms:modified>
</cp:coreProperties>
</file>